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EBF8A" w14:textId="5DABD80A" w:rsidR="00C64F5F" w:rsidRPr="00655606" w:rsidRDefault="00F4062E" w:rsidP="003E738B">
      <w:pPr>
        <w:jc w:val="center"/>
        <w:rPr>
          <w:sz w:val="44"/>
          <w:szCs w:val="44"/>
        </w:rPr>
      </w:pPr>
      <w:r w:rsidRPr="00655606">
        <w:rPr>
          <w:noProof/>
          <w:sz w:val="44"/>
          <w:szCs w:val="44"/>
        </w:rPr>
        <w:drawing>
          <wp:anchor distT="0" distB="0" distL="180340" distR="180340" simplePos="0" relativeHeight="251660800" behindDoc="0" locked="0" layoutInCell="1" allowOverlap="1" wp14:anchorId="7CD143FD" wp14:editId="5E382A0A">
            <wp:simplePos x="0" y="0"/>
            <wp:positionH relativeFrom="column">
              <wp:posOffset>5746750</wp:posOffset>
            </wp:positionH>
            <wp:positionV relativeFrom="paragraph">
              <wp:posOffset>274320</wp:posOffset>
            </wp:positionV>
            <wp:extent cx="741600" cy="943200"/>
            <wp:effectExtent l="0" t="0" r="0" b="0"/>
            <wp:wrapSquare wrapText="bothSides"/>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741600" cy="943200"/>
                    </a:xfrm>
                    <a:prstGeom prst="rect">
                      <a:avLst/>
                    </a:prstGeom>
                  </pic:spPr>
                </pic:pic>
              </a:graphicData>
            </a:graphic>
            <wp14:sizeRelH relativeFrom="margin">
              <wp14:pctWidth>0</wp14:pctWidth>
            </wp14:sizeRelH>
            <wp14:sizeRelV relativeFrom="margin">
              <wp14:pctHeight>0</wp14:pctHeight>
            </wp14:sizeRelV>
          </wp:anchor>
        </w:drawing>
      </w:r>
      <w:r w:rsidR="003E738B" w:rsidRPr="00655606">
        <w:rPr>
          <w:sz w:val="44"/>
          <w:szCs w:val="44"/>
        </w:rPr>
        <w:t>In the name of God</w:t>
      </w:r>
    </w:p>
    <w:tbl>
      <w:tblPr>
        <w:tblStyle w:val="TableGrid"/>
        <w:tblW w:w="0" w:type="auto"/>
        <w:tblLook w:val="04A0" w:firstRow="1" w:lastRow="0" w:firstColumn="1" w:lastColumn="0" w:noHBand="0" w:noVBand="1"/>
      </w:tblPr>
      <w:tblGrid>
        <w:gridCol w:w="8415"/>
      </w:tblGrid>
      <w:tr w:rsidR="00F4062E" w:rsidRPr="00655606" w14:paraId="14E052B2" w14:textId="77777777" w:rsidTr="008A590F">
        <w:tc>
          <w:tcPr>
            <w:tcW w:w="8415" w:type="dxa"/>
            <w:tcBorders>
              <w:top w:val="single" w:sz="36" w:space="0" w:color="auto"/>
              <w:left w:val="single" w:sz="36" w:space="0" w:color="auto"/>
              <w:bottom w:val="single" w:sz="36" w:space="0" w:color="auto"/>
              <w:right w:val="single" w:sz="36" w:space="0" w:color="auto"/>
            </w:tcBorders>
          </w:tcPr>
          <w:p w14:paraId="68B22272" w14:textId="76F9868D" w:rsidR="00F4062E" w:rsidRPr="00655606" w:rsidRDefault="00F4062E" w:rsidP="008B000A">
            <w:pPr>
              <w:pStyle w:val="Title"/>
              <w:rPr>
                <w:sz w:val="36"/>
                <w:szCs w:val="36"/>
              </w:rPr>
            </w:pPr>
            <w:r w:rsidRPr="00655606">
              <w:rPr>
                <w:sz w:val="36"/>
                <w:szCs w:val="36"/>
              </w:rPr>
              <w:t>M.Sc. Proposal Submission to the Head of Department</w:t>
            </w:r>
          </w:p>
        </w:tc>
      </w:tr>
    </w:tbl>
    <w:p w14:paraId="32F583AB" w14:textId="72B18AD6" w:rsidR="003E738B" w:rsidRPr="00655606" w:rsidRDefault="003E738B" w:rsidP="003E738B">
      <w:pPr>
        <w:pStyle w:val="Title"/>
      </w:pPr>
    </w:p>
    <w:p w14:paraId="6F2F4501" w14:textId="2A800E9E" w:rsidR="003E738B" w:rsidRPr="00655606" w:rsidRDefault="003E738B" w:rsidP="0003554F">
      <w:r w:rsidRPr="00655606">
        <w:rPr>
          <w:i/>
          <w:iCs/>
        </w:rPr>
        <w:t>Faculty:</w:t>
      </w:r>
      <w:r w:rsidRPr="00655606">
        <w:t xml:space="preserve"> </w:t>
      </w:r>
      <w:sdt>
        <w:sdtPr>
          <w:alias w:val="Faculty"/>
          <w:tag w:val="Faculty"/>
          <w:id w:val="751711313"/>
          <w:placeholder>
            <w:docPart w:val="DE67670D1FE844AE9F22F848BDCDD493"/>
          </w:placeholder>
          <w:showingPlcHdr/>
          <w:comboBox>
            <w:listItem w:displayText="Faculty of Cultural Heritage, Handicrafts and Tourism (Nowshahr Campus)" w:value="Faculty of Cultural Heritage, Handicrafts and Tourism (Nowshahr Campus)"/>
            <w:listItem w:displayText="Faculty of Theology and Islamic Sciences" w:value="Faculty of Theology and Islamic Sciences"/>
            <w:listItem w:displayText="Faculty of Economics and Administrative Sciences" w:value="Faculty of Economics and Administrative Sciences"/>
            <w:listItem w:displayText="Faculty of Marine and Oceanic Sciences" w:value="Faculty of Marine and Oceanic Sciences"/>
            <w:listItem w:displayText="Faculty of Technology and Engineering" w:value="Faculty of Technology and Engineering"/>
            <w:listItem w:displayText="Faculty of Chemistry" w:value="Faculty of Chemistry"/>
            <w:listItem w:displayText="Faculty of Arts and Architecture" w:value="Faculty of Arts and Architecture"/>
            <w:listItem w:displayText="Faculty of Mathematical Sciences" w:value="Faculty of Mathematical Sciences"/>
            <w:listItem w:displayText="Faculty of Science" w:value="Faculty of Science"/>
            <w:listItem w:displayText="Faculty of Law and Political Sciences" w:value="Faculty of Law and Political Sciences"/>
            <w:listItem w:displayText="Faculty of Physical Education and Sports Sciences" w:value="Faculty of Physical Education and Sports Sciences"/>
            <w:listItem w:displayText="Faculty of Humanities and Social Sciences" w:value="Faculty of Humanities and Social Sciences"/>
          </w:comboBox>
        </w:sdtPr>
        <w:sdtEndPr/>
        <w:sdtContent>
          <w:r w:rsidR="00775724" w:rsidRPr="00655606">
            <w:rPr>
              <w:rStyle w:val="PlaceholderText"/>
            </w:rPr>
            <w:t>…………………………………....</w:t>
          </w:r>
        </w:sdtContent>
      </w:sdt>
    </w:p>
    <w:p w14:paraId="631EAEB3" w14:textId="673A87C0" w:rsidR="003E738B" w:rsidRPr="00655606" w:rsidRDefault="003E738B" w:rsidP="003E738B">
      <w:r w:rsidRPr="00655606">
        <w:t xml:space="preserve">Dear Head of the Department of </w:t>
      </w:r>
      <w:sdt>
        <w:sdtPr>
          <w:alias w:val="name of the department"/>
          <w:tag w:val="name of the department"/>
          <w:id w:val="-110907431"/>
          <w:placeholder>
            <w:docPart w:val="18A3D0FED7FB4CDF99E45C5B1EAB44C4"/>
          </w:placeholder>
          <w:showingPlcHdr/>
        </w:sdtPr>
        <w:sdtEndPr/>
        <w:sdtContent>
          <w:r w:rsidR="00775724" w:rsidRPr="00655606">
            <w:rPr>
              <w:rStyle w:val="PlaceholderText"/>
            </w:rPr>
            <w:t>…………………………………...</w:t>
          </w:r>
        </w:sdtContent>
      </w:sdt>
      <w:r w:rsidRPr="00655606">
        <w:t xml:space="preserve">, Mr./Ms. </w:t>
      </w:r>
      <w:sdt>
        <w:sdtPr>
          <w:alias w:val="Name of the head of department"/>
          <w:tag w:val="Name of the head of department"/>
          <w:id w:val="464546821"/>
          <w:placeholder>
            <w:docPart w:val="26E108493DAD4A6980E9ED21614AA002"/>
          </w:placeholder>
          <w:showingPlcHdr/>
        </w:sdtPr>
        <w:sdtEndPr/>
        <w:sdtContent>
          <w:r w:rsidR="00775724" w:rsidRPr="00655606">
            <w:rPr>
              <w:rStyle w:val="PlaceholderText"/>
            </w:rPr>
            <w:t>…………………………………....</w:t>
          </w:r>
        </w:sdtContent>
      </w:sdt>
      <w:r w:rsidRPr="00655606">
        <w:t xml:space="preserve">, </w:t>
      </w:r>
    </w:p>
    <w:p w14:paraId="09899A6E" w14:textId="78A2A9F8" w:rsidR="00B66F47" w:rsidRPr="00655606" w:rsidRDefault="0003554F" w:rsidP="00B66F47">
      <w:r w:rsidRPr="00655606">
        <w:t xml:space="preserve">I would like to submit my </w:t>
      </w:r>
      <w:r w:rsidR="004D1DAC" w:rsidRPr="00655606">
        <w:t>MSc</w:t>
      </w:r>
      <w:r w:rsidRPr="00655606">
        <w:t xml:space="preserve"> Proposal</w:t>
      </w:r>
      <w:r w:rsidR="0006605D" w:rsidRPr="00655606">
        <w:t xml:space="preserve"> and I wonder if</w:t>
      </w:r>
      <w:r w:rsidRPr="00655606">
        <w:t xml:space="preserve"> you c</w:t>
      </w:r>
      <w:r w:rsidR="0006605D" w:rsidRPr="00655606">
        <w:t>ould</w:t>
      </w:r>
      <w:r w:rsidRPr="00655606">
        <w:t xml:space="preserve"> review </w:t>
      </w:r>
      <w:r w:rsidRPr="00655606">
        <w:rPr>
          <w:lang w:bidi="fa-IR"/>
        </w:rPr>
        <w:t>and approve</w:t>
      </w:r>
      <w:r w:rsidRPr="00655606">
        <w:t xml:space="preserve"> it along with the </w:t>
      </w:r>
      <w:r w:rsidR="0006605D" w:rsidRPr="00655606">
        <w:t>Research C</w:t>
      </w:r>
      <w:r w:rsidRPr="00655606">
        <w:t xml:space="preserve">ommittee </w:t>
      </w:r>
      <w:r w:rsidR="0006605D" w:rsidRPr="00655606">
        <w:t>in</w:t>
      </w:r>
      <w:r w:rsidRPr="00655606">
        <w:t xml:space="preserve"> the department. </w:t>
      </w:r>
      <w:r w:rsidR="0006605D" w:rsidRPr="00655606">
        <w:rPr>
          <w:lang w:bidi="fa-IR"/>
        </w:rPr>
        <w:t>M</w:t>
      </w:r>
      <w:r w:rsidR="00ED37C1" w:rsidRPr="00655606">
        <w:rPr>
          <w:lang w:bidi="fa-IR"/>
        </w:rPr>
        <w:t>y supervisor</w:t>
      </w:r>
      <w:r w:rsidR="00A61C8B" w:rsidRPr="00655606">
        <w:rPr>
          <w:lang w:bidi="fa-IR"/>
        </w:rPr>
        <w:t>(</w:t>
      </w:r>
      <w:r w:rsidR="00ED37C1" w:rsidRPr="00655606">
        <w:rPr>
          <w:lang w:bidi="fa-IR"/>
        </w:rPr>
        <w:t>s</w:t>
      </w:r>
      <w:r w:rsidR="00A61C8B" w:rsidRPr="00655606">
        <w:rPr>
          <w:lang w:bidi="fa-IR"/>
        </w:rPr>
        <w:t>)</w:t>
      </w:r>
      <w:r w:rsidR="00ED37C1" w:rsidRPr="00655606">
        <w:rPr>
          <w:lang w:bidi="fa-IR"/>
        </w:rPr>
        <w:t xml:space="preserve"> and advisor</w:t>
      </w:r>
      <w:r w:rsidR="00A61C8B" w:rsidRPr="00655606">
        <w:rPr>
          <w:lang w:bidi="fa-IR"/>
        </w:rPr>
        <w:t>(</w:t>
      </w:r>
      <w:r w:rsidR="00ED37C1" w:rsidRPr="00655606">
        <w:rPr>
          <w:lang w:bidi="fa-IR"/>
        </w:rPr>
        <w:t>s</w:t>
      </w:r>
      <w:r w:rsidR="00A61C8B" w:rsidRPr="00655606">
        <w:rPr>
          <w:lang w:bidi="fa-IR"/>
        </w:rPr>
        <w:t>)</w:t>
      </w:r>
      <w:r w:rsidRPr="00655606">
        <w:rPr>
          <w:lang w:bidi="fa-IR"/>
        </w:rPr>
        <w:t xml:space="preserve"> </w:t>
      </w:r>
      <w:r w:rsidR="0006605D" w:rsidRPr="00655606">
        <w:rPr>
          <w:lang w:bidi="fa-IR"/>
        </w:rPr>
        <w:t xml:space="preserve">have confirmed my proposal </w:t>
      </w:r>
      <w:r w:rsidRPr="00655606">
        <w:t xml:space="preserve">attached to this </w:t>
      </w:r>
      <w:r w:rsidR="0006605D" w:rsidRPr="00655606">
        <w:t>template</w:t>
      </w:r>
      <w:r w:rsidRPr="00655606">
        <w:t xml:space="preserve">. </w:t>
      </w:r>
    </w:p>
    <w:p w14:paraId="3A55BA01" w14:textId="089E31BB" w:rsidR="0003554F" w:rsidRPr="00655606" w:rsidRDefault="00F33B8B" w:rsidP="0003554F">
      <w:pPr>
        <w:pStyle w:val="Heading1"/>
      </w:pPr>
      <w:r w:rsidRPr="00655606">
        <w:t xml:space="preserve">Student </w:t>
      </w:r>
      <w:r w:rsidR="0003554F" w:rsidRPr="00655606">
        <w:t>Information</w:t>
      </w:r>
    </w:p>
    <w:tbl>
      <w:tblPr>
        <w:tblStyle w:val="TableGridLight1"/>
        <w:tblW w:w="5000" w:type="pct"/>
        <w:tblCellMar>
          <w:top w:w="108" w:type="dxa"/>
          <w:bottom w:w="108" w:type="dxa"/>
        </w:tblCellMar>
        <w:tblLook w:val="04A0" w:firstRow="1" w:lastRow="0" w:firstColumn="1" w:lastColumn="0" w:noHBand="0" w:noVBand="1"/>
      </w:tblPr>
      <w:tblGrid>
        <w:gridCol w:w="5094"/>
        <w:gridCol w:w="2677"/>
        <w:gridCol w:w="2417"/>
      </w:tblGrid>
      <w:tr w:rsidR="0003554F" w:rsidRPr="00655606" w14:paraId="76609DCA" w14:textId="77777777" w:rsidTr="0097047B">
        <w:tc>
          <w:tcPr>
            <w:tcW w:w="2500" w:type="pct"/>
          </w:tcPr>
          <w:p w14:paraId="4EC95A5A" w14:textId="608E0B0A" w:rsidR="0003554F" w:rsidRPr="00655606" w:rsidRDefault="0003554F" w:rsidP="00A366C2">
            <w:pPr>
              <w:pStyle w:val="form-label"/>
            </w:pPr>
            <w:r w:rsidRPr="00655606">
              <w:t>Full Name:</w:t>
            </w:r>
          </w:p>
          <w:p w14:paraId="7F64A63F" w14:textId="2B6C716F" w:rsidR="0003554F" w:rsidRPr="00655606" w:rsidRDefault="00BB7CCF" w:rsidP="003E4A0D">
            <w:sdt>
              <w:sdtPr>
                <w:alias w:val="fullname"/>
                <w:tag w:val="fullname"/>
                <w:id w:val="1751781111"/>
                <w:placeholder>
                  <w:docPart w:val="0669168CFB5848DA86E39FA0142FD709"/>
                </w:placeholder>
                <w:showingPlcHdr/>
              </w:sdtPr>
              <w:sdtEndPr/>
              <w:sdtContent>
                <w:r w:rsidR="005951FD" w:rsidRPr="00655606">
                  <w:rPr>
                    <w:rStyle w:val="PlaceholderText"/>
                  </w:rPr>
                  <w:t>…………………………………....</w:t>
                </w:r>
              </w:sdtContent>
            </w:sdt>
            <w:r w:rsidR="003E4A0D" w:rsidRPr="00655606">
              <w:t xml:space="preserve"> </w:t>
            </w:r>
          </w:p>
        </w:tc>
        <w:tc>
          <w:tcPr>
            <w:tcW w:w="2500" w:type="pct"/>
            <w:gridSpan w:val="2"/>
          </w:tcPr>
          <w:p w14:paraId="3472D9DF" w14:textId="77777777" w:rsidR="0003554F" w:rsidRPr="00655606" w:rsidRDefault="00A366C2" w:rsidP="00A366C2">
            <w:pPr>
              <w:pStyle w:val="form-label"/>
            </w:pPr>
            <w:r w:rsidRPr="00655606">
              <w:t xml:space="preserve">Student ID: </w:t>
            </w:r>
          </w:p>
          <w:sdt>
            <w:sdtPr>
              <w:alias w:val="studentid"/>
              <w:tag w:val="studentid"/>
              <w:id w:val="392542059"/>
              <w:placeholder>
                <w:docPart w:val="7D236047121C4D89B11334D87B82E711"/>
              </w:placeholder>
              <w:showingPlcHdr/>
            </w:sdtPr>
            <w:sdtEndPr/>
            <w:sdtContent>
              <w:p w14:paraId="534AC47C" w14:textId="6C314061" w:rsidR="00A366C2" w:rsidRPr="00655606" w:rsidRDefault="0051338E" w:rsidP="0003554F">
                <w:r w:rsidRPr="00655606">
                  <w:rPr>
                    <w:rStyle w:val="PlaceholderText"/>
                  </w:rPr>
                  <w:t>…………………………………...</w:t>
                </w:r>
                <w:r w:rsidR="00E84446" w:rsidRPr="00655606">
                  <w:rPr>
                    <w:rStyle w:val="PlaceholderText"/>
                  </w:rPr>
                  <w:t>.</w:t>
                </w:r>
              </w:p>
            </w:sdtContent>
          </w:sdt>
        </w:tc>
      </w:tr>
      <w:tr w:rsidR="0003554F" w:rsidRPr="00655606" w14:paraId="2A2B3410" w14:textId="77777777" w:rsidTr="0097047B">
        <w:tc>
          <w:tcPr>
            <w:tcW w:w="2500" w:type="pct"/>
          </w:tcPr>
          <w:p w14:paraId="2B1665DD" w14:textId="77777777" w:rsidR="0003554F" w:rsidRPr="00655606" w:rsidRDefault="0003554F" w:rsidP="00A366C2">
            <w:pPr>
              <w:pStyle w:val="form-label"/>
            </w:pPr>
            <w:r w:rsidRPr="00655606">
              <w:t xml:space="preserve">Major: </w:t>
            </w:r>
          </w:p>
          <w:sdt>
            <w:sdtPr>
              <w:alias w:val="major"/>
              <w:tag w:val="major"/>
              <w:id w:val="788866015"/>
              <w:placeholder>
                <w:docPart w:val="88A96DEB57B54F5CB5C7B2A42130FA26"/>
              </w:placeholder>
              <w:showingPlcHdr/>
            </w:sdtPr>
            <w:sdtEndPr/>
            <w:sdtContent>
              <w:p w14:paraId="739238EE" w14:textId="153555B5" w:rsidR="00A366C2" w:rsidRPr="00655606" w:rsidRDefault="0051338E" w:rsidP="0003554F">
                <w:r w:rsidRPr="00655606">
                  <w:rPr>
                    <w:rStyle w:val="PlaceholderText"/>
                  </w:rPr>
                  <w:t>…………………………………...</w:t>
                </w:r>
                <w:r w:rsidR="00E84446" w:rsidRPr="00655606">
                  <w:rPr>
                    <w:rStyle w:val="PlaceholderText"/>
                  </w:rPr>
                  <w:t>.</w:t>
                </w:r>
              </w:p>
            </w:sdtContent>
          </w:sdt>
        </w:tc>
        <w:tc>
          <w:tcPr>
            <w:tcW w:w="2500" w:type="pct"/>
            <w:gridSpan w:val="2"/>
          </w:tcPr>
          <w:p w14:paraId="03A17A7C" w14:textId="4C9FF718" w:rsidR="0003554F" w:rsidRPr="00655606" w:rsidRDefault="0006605D" w:rsidP="00A366C2">
            <w:pPr>
              <w:pStyle w:val="form-label"/>
            </w:pPr>
            <w:r w:rsidRPr="00655606">
              <w:t>Research domain</w:t>
            </w:r>
            <w:r w:rsidR="0003554F" w:rsidRPr="00655606">
              <w:t xml:space="preserve">: </w:t>
            </w:r>
          </w:p>
          <w:sdt>
            <w:sdtPr>
              <w:alias w:val="discipline"/>
              <w:tag w:val="discipline"/>
              <w:id w:val="-302465075"/>
              <w:placeholder>
                <w:docPart w:val="5A30CD8CA6C8418E9560DAA31B359C21"/>
              </w:placeholder>
              <w:showingPlcHdr/>
            </w:sdtPr>
            <w:sdtEndPr/>
            <w:sdtContent>
              <w:p w14:paraId="4B9EE7B0" w14:textId="52973794" w:rsidR="00A366C2" w:rsidRPr="00655606" w:rsidRDefault="0051338E" w:rsidP="0003554F">
                <w:r w:rsidRPr="00655606">
                  <w:rPr>
                    <w:rStyle w:val="PlaceholderText"/>
                  </w:rPr>
                  <w:t>…………………………………...</w:t>
                </w:r>
                <w:r w:rsidR="00E84446" w:rsidRPr="00655606">
                  <w:rPr>
                    <w:rStyle w:val="PlaceholderText"/>
                  </w:rPr>
                  <w:t>.</w:t>
                </w:r>
              </w:p>
            </w:sdtContent>
          </w:sdt>
        </w:tc>
      </w:tr>
      <w:tr w:rsidR="00D9224C" w:rsidRPr="00655606" w14:paraId="229554DA" w14:textId="1CAA59F9" w:rsidTr="00D9224C">
        <w:tc>
          <w:tcPr>
            <w:tcW w:w="2500" w:type="pct"/>
          </w:tcPr>
          <w:p w14:paraId="3D5054AE" w14:textId="77777777" w:rsidR="00D9224C" w:rsidRPr="00655606" w:rsidRDefault="00D9224C" w:rsidP="00A366C2">
            <w:pPr>
              <w:pStyle w:val="form-label"/>
            </w:pPr>
            <w:r w:rsidRPr="00655606">
              <w:t xml:space="preserve">Degree: </w:t>
            </w:r>
          </w:p>
          <w:sdt>
            <w:sdtPr>
              <w:alias w:val="entryYear"/>
              <w:tag w:val="entryYear"/>
              <w:id w:val="1284459515"/>
              <w:placeholder>
                <w:docPart w:val="79C81AE69B2B4C1886B3FF9A3BC449AF"/>
              </w:placeholder>
              <w:showingPlcHdr/>
            </w:sdtPr>
            <w:sdtEndPr/>
            <w:sdtContent>
              <w:p w14:paraId="56791D95" w14:textId="5D9D85A9" w:rsidR="00D9224C" w:rsidRPr="00655606" w:rsidRDefault="004D1DAC" w:rsidP="004D1DAC">
                <w:r w:rsidRPr="00655606">
                  <w:rPr>
                    <w:rStyle w:val="PlaceholderText"/>
                  </w:rPr>
                  <w:t>…………………………………....</w:t>
                </w:r>
              </w:p>
            </w:sdtContent>
          </w:sdt>
        </w:tc>
        <w:tc>
          <w:tcPr>
            <w:tcW w:w="1314" w:type="pct"/>
            <w:tcBorders>
              <w:right w:val="single" w:sz="4" w:space="0" w:color="BFBFBF" w:themeColor="background1" w:themeShade="BF"/>
            </w:tcBorders>
          </w:tcPr>
          <w:p w14:paraId="378F9C37" w14:textId="578D5736" w:rsidR="00D9224C" w:rsidRPr="00655606" w:rsidRDefault="00663567" w:rsidP="00A366C2">
            <w:pPr>
              <w:pStyle w:val="form-label"/>
            </w:pPr>
            <w:r w:rsidRPr="00655606">
              <w:t>Commence date:</w:t>
            </w:r>
          </w:p>
          <w:sdt>
            <w:sdtPr>
              <w:alias w:val="entryYear"/>
              <w:tag w:val="entryYear"/>
              <w:id w:val="1124355458"/>
              <w:placeholder>
                <w:docPart w:val="2E74ED7BDAC6467CAB35C19E85302B18"/>
              </w:placeholder>
              <w:showingPlcHdr/>
            </w:sdtPr>
            <w:sdtEndPr/>
            <w:sdtContent>
              <w:p w14:paraId="7F70B9D0" w14:textId="755DF833" w:rsidR="00D9224C" w:rsidRPr="00655606" w:rsidRDefault="00D9224C" w:rsidP="0003554F">
                <w:r w:rsidRPr="00655606">
                  <w:rPr>
                    <w:rStyle w:val="PlaceholderText"/>
                  </w:rPr>
                  <w:t>…………………………………....</w:t>
                </w:r>
              </w:p>
            </w:sdtContent>
          </w:sdt>
        </w:tc>
        <w:tc>
          <w:tcPr>
            <w:tcW w:w="1186" w:type="pct"/>
            <w:tcBorders>
              <w:left w:val="single" w:sz="4" w:space="0" w:color="BFBFBF" w:themeColor="background1" w:themeShade="BF"/>
            </w:tcBorders>
          </w:tcPr>
          <w:p w14:paraId="7F7780B4" w14:textId="59AA6238" w:rsidR="00D9224C" w:rsidRPr="00655606" w:rsidRDefault="00D9224C" w:rsidP="00D9224C">
            <w:pPr>
              <w:pStyle w:val="form-label"/>
            </w:pPr>
            <w:r w:rsidRPr="00655606">
              <w:t>Semester:</w:t>
            </w:r>
          </w:p>
          <w:sdt>
            <w:sdtPr>
              <w:alias w:val="entrySemester"/>
              <w:tag w:val="entrySemester"/>
              <w:id w:val="302507442"/>
              <w:placeholder>
                <w:docPart w:val="620DE6B1C73242A880CAE019DD96CD4D"/>
              </w:placeholder>
              <w:showingPlcHdr/>
            </w:sdtPr>
            <w:sdtEndPr/>
            <w:sdtContent>
              <w:p w14:paraId="4E4A58B5" w14:textId="072B59F3" w:rsidR="00D9224C" w:rsidRPr="00655606" w:rsidRDefault="00D9224C" w:rsidP="00D9224C">
                <w:pPr>
                  <w:rPr>
                    <w:bCs/>
                  </w:rPr>
                </w:pPr>
                <w:r w:rsidRPr="00655606">
                  <w:rPr>
                    <w:rStyle w:val="PlaceholderText"/>
                  </w:rPr>
                  <w:t>…………………………………....</w:t>
                </w:r>
              </w:p>
            </w:sdtContent>
          </w:sdt>
        </w:tc>
      </w:tr>
      <w:tr w:rsidR="00E84446" w:rsidRPr="00655606" w14:paraId="1BD76F31" w14:textId="77777777" w:rsidTr="0097047B">
        <w:tc>
          <w:tcPr>
            <w:tcW w:w="5000" w:type="pct"/>
            <w:gridSpan w:val="3"/>
          </w:tcPr>
          <w:p w14:paraId="40A4EC2E" w14:textId="403493B5" w:rsidR="00E84446" w:rsidRPr="00655606" w:rsidRDefault="00663567" w:rsidP="00E84446">
            <w:pPr>
              <w:pStyle w:val="form-label"/>
            </w:pPr>
            <w:r w:rsidRPr="00655606">
              <w:t xml:space="preserve">Thesis </w:t>
            </w:r>
            <w:r w:rsidR="00E84446" w:rsidRPr="00655606">
              <w:t>Proposal Title:</w:t>
            </w:r>
          </w:p>
          <w:sdt>
            <w:sdtPr>
              <w:alias w:val="dissertationProposalTitle"/>
              <w:tag w:val="dissertationProposalTitle"/>
              <w:id w:val="-1700069168"/>
              <w:placeholder>
                <w:docPart w:val="5BED748C9F7E4C09888D86C4804E853C"/>
              </w:placeholder>
              <w:showingPlcHdr/>
            </w:sdtPr>
            <w:sdtEndPr/>
            <w:sdtContent>
              <w:p w14:paraId="4E0E7626" w14:textId="33337854" w:rsidR="00E84446" w:rsidRPr="00655606" w:rsidRDefault="0051338E" w:rsidP="0003554F">
                <w:r w:rsidRPr="00655606">
                  <w:rPr>
                    <w:rStyle w:val="PlaceholderText"/>
                  </w:rPr>
                  <w:t>…………………………………...</w:t>
                </w:r>
                <w:r w:rsidR="00E84446" w:rsidRPr="00655606">
                  <w:rPr>
                    <w:rStyle w:val="PlaceholderText"/>
                  </w:rPr>
                  <w:t>.</w:t>
                </w:r>
              </w:p>
            </w:sdtContent>
          </w:sdt>
        </w:tc>
      </w:tr>
    </w:tbl>
    <w:p w14:paraId="4ECB8D42" w14:textId="10D0F025" w:rsidR="0003554F" w:rsidRPr="00655606" w:rsidRDefault="0003554F" w:rsidP="0003554F">
      <w:pPr>
        <w:pStyle w:val="Heading1"/>
      </w:pPr>
      <w:r w:rsidRPr="00655606">
        <w:t>Supervisors</w:t>
      </w:r>
      <w:r w:rsidR="00663567" w:rsidRPr="00655606">
        <w:t>’</w:t>
      </w:r>
      <w:r w:rsidRPr="00655606">
        <w:t xml:space="preserve"> and advisors</w:t>
      </w:r>
      <w:r w:rsidR="00663567" w:rsidRPr="00655606">
        <w:t>’ Confirmation</w:t>
      </w:r>
    </w:p>
    <w:tbl>
      <w:tblPr>
        <w:tblStyle w:val="TableGridLight1"/>
        <w:tblW w:w="0" w:type="auto"/>
        <w:tblCellMar>
          <w:top w:w="108" w:type="dxa"/>
          <w:bottom w:w="108" w:type="dxa"/>
        </w:tblCellMar>
        <w:tblLook w:val="04A0" w:firstRow="1" w:lastRow="0" w:firstColumn="1" w:lastColumn="0" w:noHBand="0" w:noVBand="1"/>
      </w:tblPr>
      <w:tblGrid>
        <w:gridCol w:w="1839"/>
        <w:gridCol w:w="1658"/>
        <w:gridCol w:w="1531"/>
        <w:gridCol w:w="2319"/>
        <w:gridCol w:w="1051"/>
        <w:gridCol w:w="1790"/>
      </w:tblGrid>
      <w:tr w:rsidR="00663567" w:rsidRPr="00655606" w14:paraId="765038D1" w14:textId="77777777" w:rsidTr="0000244E">
        <w:trPr>
          <w:tblHeader/>
        </w:trPr>
        <w:tc>
          <w:tcPr>
            <w:tcW w:w="0" w:type="auto"/>
            <w:shd w:val="clear" w:color="auto" w:fill="F2F2F2" w:themeFill="background1" w:themeFillShade="F2"/>
          </w:tcPr>
          <w:p w14:paraId="55D63284" w14:textId="3FBD05CB" w:rsidR="002A3846" w:rsidRPr="00655606" w:rsidRDefault="002A3846" w:rsidP="002A3846">
            <w:pPr>
              <w:pStyle w:val="form-label"/>
              <w:rPr>
                <w:lang w:bidi="fa-IR"/>
              </w:rPr>
            </w:pPr>
            <w:r w:rsidRPr="00655606">
              <w:rPr>
                <w:lang w:bidi="fa-IR"/>
              </w:rPr>
              <w:t>Name and Surname</w:t>
            </w:r>
          </w:p>
        </w:tc>
        <w:tc>
          <w:tcPr>
            <w:tcW w:w="0" w:type="auto"/>
            <w:shd w:val="clear" w:color="auto" w:fill="F2F2F2" w:themeFill="background1" w:themeFillShade="F2"/>
          </w:tcPr>
          <w:p w14:paraId="155CE652" w14:textId="57BE57B7" w:rsidR="002A3846" w:rsidRPr="00655606" w:rsidRDefault="00663567" w:rsidP="002A3846">
            <w:pPr>
              <w:pStyle w:val="form-label"/>
              <w:rPr>
                <w:lang w:bidi="fa-IR"/>
              </w:rPr>
            </w:pPr>
            <w:r w:rsidRPr="00655606">
              <w:rPr>
                <w:lang w:bidi="fa-IR"/>
              </w:rPr>
              <w:t>Research do</w:t>
            </w:r>
            <w:r w:rsidR="00FA75D8">
              <w:rPr>
                <w:lang w:bidi="fa-IR"/>
              </w:rPr>
              <w:t>main</w:t>
            </w:r>
          </w:p>
        </w:tc>
        <w:tc>
          <w:tcPr>
            <w:tcW w:w="0" w:type="auto"/>
            <w:shd w:val="clear" w:color="auto" w:fill="F2F2F2" w:themeFill="background1" w:themeFillShade="F2"/>
          </w:tcPr>
          <w:p w14:paraId="27FC8EA3" w14:textId="662EA376" w:rsidR="002A3846" w:rsidRPr="00655606" w:rsidRDefault="002A3846" w:rsidP="002A3846">
            <w:pPr>
              <w:pStyle w:val="form-label"/>
              <w:rPr>
                <w:lang w:bidi="fa-IR"/>
              </w:rPr>
            </w:pPr>
            <w:r w:rsidRPr="00655606">
              <w:rPr>
                <w:lang w:bidi="fa-IR"/>
              </w:rPr>
              <w:t>Academic Rank</w:t>
            </w:r>
          </w:p>
        </w:tc>
        <w:tc>
          <w:tcPr>
            <w:tcW w:w="0" w:type="auto"/>
            <w:shd w:val="clear" w:color="auto" w:fill="F2F2F2" w:themeFill="background1" w:themeFillShade="F2"/>
          </w:tcPr>
          <w:p w14:paraId="1EF8DB8F" w14:textId="72CAD366" w:rsidR="002A3846" w:rsidRPr="00655606" w:rsidRDefault="002A3846" w:rsidP="002A3846">
            <w:pPr>
              <w:pStyle w:val="form-label"/>
              <w:rPr>
                <w:lang w:bidi="fa-IR"/>
              </w:rPr>
            </w:pPr>
            <w:r w:rsidRPr="00655606">
              <w:rPr>
                <w:lang w:bidi="fa-IR"/>
              </w:rPr>
              <w:t>Position in the Dissertation</w:t>
            </w:r>
          </w:p>
        </w:tc>
        <w:tc>
          <w:tcPr>
            <w:tcW w:w="0" w:type="auto"/>
            <w:shd w:val="clear" w:color="auto" w:fill="F2F2F2" w:themeFill="background1" w:themeFillShade="F2"/>
          </w:tcPr>
          <w:p w14:paraId="4C0BB658" w14:textId="14FD0C56" w:rsidR="002A3846" w:rsidRPr="00655606" w:rsidRDefault="00663567" w:rsidP="00663567">
            <w:pPr>
              <w:pStyle w:val="form-label"/>
              <w:rPr>
                <w:lang w:bidi="fa-IR"/>
              </w:rPr>
            </w:pPr>
            <w:r w:rsidRPr="00655606">
              <w:rPr>
                <w:lang w:bidi="fa-IR"/>
              </w:rPr>
              <w:t>Affiliation</w:t>
            </w:r>
          </w:p>
        </w:tc>
        <w:tc>
          <w:tcPr>
            <w:tcW w:w="0" w:type="auto"/>
            <w:shd w:val="clear" w:color="auto" w:fill="F2F2F2" w:themeFill="background1" w:themeFillShade="F2"/>
          </w:tcPr>
          <w:p w14:paraId="785F2D0D" w14:textId="70EB92DB" w:rsidR="002A3846" w:rsidRPr="00655606" w:rsidRDefault="002A3846" w:rsidP="002A3846">
            <w:pPr>
              <w:pStyle w:val="form-label"/>
              <w:rPr>
                <w:lang w:bidi="fa-IR"/>
              </w:rPr>
            </w:pPr>
            <w:r w:rsidRPr="00655606">
              <w:rPr>
                <w:lang w:bidi="fa-IR"/>
              </w:rPr>
              <w:t>Date and Signature</w:t>
            </w:r>
          </w:p>
        </w:tc>
      </w:tr>
      <w:tr w:rsidR="00663567" w:rsidRPr="00655606" w14:paraId="4F2AB602" w14:textId="77777777" w:rsidTr="0097047B">
        <w:sdt>
          <w:sdtPr>
            <w:rPr>
              <w:rFonts w:hint="cs"/>
              <w:sz w:val="18"/>
              <w:szCs w:val="18"/>
              <w:lang w:bidi="fa-IR"/>
            </w:rPr>
            <w:id w:val="-1166869975"/>
            <w:placeholder>
              <w:docPart w:val="96410D620F07442D96D8C60242DE2A97"/>
            </w:placeholder>
          </w:sdtPr>
          <w:sdtEndPr/>
          <w:sdtContent>
            <w:tc>
              <w:tcPr>
                <w:tcW w:w="0" w:type="auto"/>
              </w:tcPr>
              <w:p w14:paraId="7EA095BE" w14:textId="1F1A418B" w:rsidR="002A3846" w:rsidRPr="00655606" w:rsidRDefault="002132F9" w:rsidP="003E738B">
                <w:pPr>
                  <w:rPr>
                    <w:sz w:val="18"/>
                    <w:szCs w:val="18"/>
                    <w:lang w:bidi="fa-IR"/>
                  </w:rPr>
                </w:pPr>
                <w:r w:rsidRPr="00655606">
                  <w:rPr>
                    <w:color w:val="BFBFBF" w:themeColor="background1" w:themeShade="BF"/>
                    <w:sz w:val="18"/>
                    <w:szCs w:val="18"/>
                    <w:lang w:bidi="fa-IR"/>
                  </w:rPr>
                  <w:t>………………..</w:t>
                </w:r>
                <w:r w:rsidR="0051338E" w:rsidRPr="00655606">
                  <w:rPr>
                    <w:color w:val="BFBFBF" w:themeColor="background1" w:themeShade="BF"/>
                    <w:sz w:val="18"/>
                    <w:szCs w:val="18"/>
                    <w:lang w:bidi="fa-IR"/>
                  </w:rPr>
                  <w:t xml:space="preserve"> </w:t>
                </w:r>
              </w:p>
            </w:tc>
          </w:sdtContent>
        </w:sdt>
        <w:sdt>
          <w:sdtPr>
            <w:rPr>
              <w:rFonts w:hint="cs"/>
              <w:sz w:val="18"/>
              <w:szCs w:val="18"/>
              <w:lang w:bidi="fa-IR"/>
            </w:rPr>
            <w:id w:val="1154113322"/>
            <w:placeholder>
              <w:docPart w:val="F821DACE82A54BB88826C25EEFD4A216"/>
            </w:placeholder>
            <w:showingPlcHdr/>
          </w:sdtPr>
          <w:sdtEndPr/>
          <w:sdtContent>
            <w:tc>
              <w:tcPr>
                <w:tcW w:w="0" w:type="auto"/>
              </w:tcPr>
              <w:p w14:paraId="719DA8E9" w14:textId="41763246" w:rsidR="002A3846" w:rsidRPr="00655606" w:rsidRDefault="00E36D1A" w:rsidP="003E738B">
                <w:pPr>
                  <w:rPr>
                    <w:sz w:val="18"/>
                    <w:szCs w:val="18"/>
                    <w:lang w:bidi="fa-IR"/>
                  </w:rPr>
                </w:pPr>
                <w:r w:rsidRPr="00655606">
                  <w:rPr>
                    <w:color w:val="BFBFBF" w:themeColor="background1" w:themeShade="BF"/>
                    <w:sz w:val="18"/>
                    <w:szCs w:val="18"/>
                    <w:lang w:bidi="fa-IR"/>
                  </w:rPr>
                  <w:t>………………..</w:t>
                </w:r>
              </w:p>
            </w:tc>
          </w:sdtContent>
        </w:sdt>
        <w:sdt>
          <w:sdtPr>
            <w:rPr>
              <w:rFonts w:hint="cs"/>
              <w:sz w:val="18"/>
              <w:szCs w:val="18"/>
              <w:lang w:bidi="fa-IR"/>
            </w:rPr>
            <w:alias w:val="academic rank"/>
            <w:tag w:val="academic rank"/>
            <w:id w:val="1769114395"/>
            <w:placeholder>
              <w:docPart w:val="0E41F7641B3A47568792DF653783B835"/>
            </w:placeholder>
            <w:showingPlcHdr/>
            <w:dropDownList>
              <w:listItem w:value="Choose an item."/>
              <w:listItem w:displayText="professor" w:value="professor"/>
              <w:listItem w:displayText="associate professor" w:value="associate professor"/>
              <w:listItem w:displayText="assistant professor" w:value="assistant professor"/>
              <w:listItem w:displayText="instructor" w:value="instructor"/>
            </w:dropDownList>
          </w:sdtPr>
          <w:sdtEndPr/>
          <w:sdtContent>
            <w:tc>
              <w:tcPr>
                <w:tcW w:w="0" w:type="auto"/>
              </w:tcPr>
              <w:p w14:paraId="4865DB78" w14:textId="21FCEE0B" w:rsidR="002A3846" w:rsidRPr="00655606" w:rsidRDefault="0051338E" w:rsidP="003E738B">
                <w:pPr>
                  <w:rPr>
                    <w:sz w:val="18"/>
                    <w:szCs w:val="18"/>
                    <w:lang w:bidi="fa-IR"/>
                  </w:rPr>
                </w:pPr>
                <w:r w:rsidRPr="00655606">
                  <w:rPr>
                    <w:rStyle w:val="PlaceholderText"/>
                  </w:rPr>
                  <w:t xml:space="preserve"> </w:t>
                </w:r>
                <w:r w:rsidR="002132F9" w:rsidRPr="00655606">
                  <w:rPr>
                    <w:color w:val="BFBFBF" w:themeColor="background1" w:themeShade="BF"/>
                    <w:sz w:val="18"/>
                    <w:szCs w:val="18"/>
                    <w:lang w:bidi="fa-IR"/>
                  </w:rPr>
                  <w:t>………………..</w:t>
                </w:r>
              </w:p>
            </w:tc>
          </w:sdtContent>
        </w:sdt>
        <w:sdt>
          <w:sdtPr>
            <w:rPr>
              <w:rFonts w:hint="cs"/>
              <w:sz w:val="18"/>
              <w:szCs w:val="18"/>
              <w:lang w:bidi="fa-IR"/>
            </w:rPr>
            <w:alias w:val="position in dissertation"/>
            <w:tag w:val="position in dissertation"/>
            <w:id w:val="1180173015"/>
            <w:placeholder>
              <w:docPart w:val="3F752F823C0D49059256F85CC013DAA8"/>
            </w:placeholder>
            <w:showingPlcHdr/>
            <w:dropDownList>
              <w:listItem w:value="Choose an item."/>
              <w:listItem w:displayText="supervisor" w:value="supervisor"/>
              <w:listItem w:displayText="advisor" w:value="advisor"/>
            </w:dropDownList>
          </w:sdtPr>
          <w:sdtEndPr/>
          <w:sdtContent>
            <w:tc>
              <w:tcPr>
                <w:tcW w:w="0" w:type="auto"/>
              </w:tcPr>
              <w:p w14:paraId="06A168EF" w14:textId="7F44EB7E" w:rsidR="002A3846" w:rsidRPr="00655606" w:rsidRDefault="0051338E" w:rsidP="003E738B">
                <w:pPr>
                  <w:rPr>
                    <w:sz w:val="18"/>
                    <w:szCs w:val="18"/>
                    <w:lang w:bidi="fa-IR"/>
                  </w:rPr>
                </w:pPr>
                <w:r w:rsidRPr="00655606">
                  <w:rPr>
                    <w:rStyle w:val="PlaceholderText"/>
                  </w:rPr>
                  <w:t xml:space="preserve"> </w:t>
                </w:r>
                <w:r w:rsidR="002132F9" w:rsidRPr="00655606">
                  <w:rPr>
                    <w:color w:val="BFBFBF" w:themeColor="background1" w:themeShade="BF"/>
                    <w:sz w:val="18"/>
                    <w:szCs w:val="18"/>
                    <w:lang w:bidi="fa-IR"/>
                  </w:rPr>
                  <w:t>………………..</w:t>
                </w:r>
              </w:p>
            </w:tc>
          </w:sdtContent>
        </w:sdt>
        <w:sdt>
          <w:sdtPr>
            <w:rPr>
              <w:rFonts w:hint="cs"/>
              <w:sz w:val="18"/>
              <w:szCs w:val="18"/>
              <w:lang w:bidi="fa-IR"/>
            </w:rPr>
            <w:id w:val="1933391257"/>
            <w:placeholder>
              <w:docPart w:val="FD8369148B444D0A89F00E132FA3355D"/>
            </w:placeholder>
            <w:showingPlcHdr/>
          </w:sdtPr>
          <w:sdtEndPr/>
          <w:sdtContent>
            <w:tc>
              <w:tcPr>
                <w:tcW w:w="0" w:type="auto"/>
              </w:tcPr>
              <w:p w14:paraId="7943403C" w14:textId="532D7AFC" w:rsidR="002A3846" w:rsidRPr="00655606" w:rsidRDefault="002132F9" w:rsidP="003E738B">
                <w:pPr>
                  <w:rPr>
                    <w:sz w:val="18"/>
                    <w:szCs w:val="18"/>
                    <w:rtl/>
                    <w:lang w:bidi="fa-IR"/>
                  </w:rPr>
                </w:pPr>
                <w:r w:rsidRPr="00655606">
                  <w:rPr>
                    <w:color w:val="BFBFBF" w:themeColor="background1" w:themeShade="BF"/>
                    <w:sz w:val="18"/>
                    <w:szCs w:val="18"/>
                    <w:lang w:bidi="fa-IR"/>
                  </w:rPr>
                  <w:t>………………..</w:t>
                </w:r>
              </w:p>
            </w:tc>
          </w:sdtContent>
        </w:sdt>
        <w:tc>
          <w:tcPr>
            <w:tcW w:w="0" w:type="auto"/>
          </w:tcPr>
          <w:p w14:paraId="24042C78" w14:textId="77777777" w:rsidR="002A3846" w:rsidRPr="00655606" w:rsidRDefault="002A3846" w:rsidP="003E738B">
            <w:pPr>
              <w:rPr>
                <w:sz w:val="18"/>
                <w:szCs w:val="18"/>
                <w:lang w:bidi="fa-IR"/>
              </w:rPr>
            </w:pPr>
          </w:p>
        </w:tc>
      </w:tr>
      <w:tr w:rsidR="00663567" w:rsidRPr="00655606" w14:paraId="2B71CC8C" w14:textId="77777777" w:rsidTr="0097047B">
        <w:sdt>
          <w:sdtPr>
            <w:rPr>
              <w:rFonts w:hint="cs"/>
              <w:sz w:val="18"/>
              <w:szCs w:val="18"/>
              <w:lang w:bidi="fa-IR"/>
            </w:rPr>
            <w:id w:val="-297916568"/>
            <w:placeholder>
              <w:docPart w:val="BAE29ACF12464BFBAD0F2848321297C7"/>
            </w:placeholder>
            <w:showingPlcHdr/>
          </w:sdtPr>
          <w:sdtEndPr/>
          <w:sdtContent>
            <w:tc>
              <w:tcPr>
                <w:tcW w:w="0" w:type="auto"/>
              </w:tcPr>
              <w:p w14:paraId="34955055" w14:textId="6996037C" w:rsidR="002A3846" w:rsidRPr="00655606" w:rsidRDefault="002132F9" w:rsidP="003E738B">
                <w:pPr>
                  <w:rPr>
                    <w:sz w:val="18"/>
                    <w:szCs w:val="18"/>
                    <w:lang w:bidi="fa-IR"/>
                  </w:rPr>
                </w:pPr>
                <w:r w:rsidRPr="00655606">
                  <w:rPr>
                    <w:color w:val="BFBFBF" w:themeColor="background1" w:themeShade="BF"/>
                    <w:sz w:val="18"/>
                    <w:szCs w:val="18"/>
                    <w:lang w:bidi="fa-IR"/>
                  </w:rPr>
                  <w:t>………………..</w:t>
                </w:r>
              </w:p>
            </w:tc>
          </w:sdtContent>
        </w:sdt>
        <w:sdt>
          <w:sdtPr>
            <w:rPr>
              <w:rFonts w:hint="cs"/>
              <w:sz w:val="18"/>
              <w:szCs w:val="18"/>
              <w:lang w:bidi="fa-IR"/>
            </w:rPr>
            <w:id w:val="-939995299"/>
            <w:placeholder>
              <w:docPart w:val="A6500B94A74A4127ACB5DB44277DE518"/>
            </w:placeholder>
            <w:showingPlcHdr/>
          </w:sdtPr>
          <w:sdtEndPr/>
          <w:sdtContent>
            <w:tc>
              <w:tcPr>
                <w:tcW w:w="0" w:type="auto"/>
              </w:tcPr>
              <w:p w14:paraId="5F378C0B" w14:textId="67280FE8" w:rsidR="002A3846" w:rsidRPr="00655606" w:rsidRDefault="002132F9" w:rsidP="003E738B">
                <w:pPr>
                  <w:rPr>
                    <w:sz w:val="18"/>
                    <w:szCs w:val="18"/>
                    <w:lang w:bidi="fa-IR"/>
                  </w:rPr>
                </w:pPr>
                <w:r w:rsidRPr="00655606">
                  <w:rPr>
                    <w:color w:val="BFBFBF" w:themeColor="background1" w:themeShade="BF"/>
                    <w:sz w:val="18"/>
                    <w:szCs w:val="18"/>
                    <w:lang w:bidi="fa-IR"/>
                  </w:rPr>
                  <w:t>………………..</w:t>
                </w:r>
              </w:p>
            </w:tc>
          </w:sdtContent>
        </w:sdt>
        <w:sdt>
          <w:sdtPr>
            <w:rPr>
              <w:rFonts w:hint="cs"/>
              <w:sz w:val="18"/>
              <w:szCs w:val="18"/>
              <w:lang w:bidi="fa-IR"/>
            </w:rPr>
            <w:alias w:val="academic rank"/>
            <w:tag w:val="academic rank"/>
            <w:id w:val="618105250"/>
            <w:placeholder>
              <w:docPart w:val="F1DFF0E96F6D4E3E8F9985F01C634D9D"/>
            </w:placeholder>
            <w:showingPlcHdr/>
            <w:dropDownList>
              <w:listItem w:value="Choose an item."/>
              <w:listItem w:displayText="professor" w:value="professor"/>
              <w:listItem w:displayText="associate professor" w:value="associate professor"/>
              <w:listItem w:displayText="assistant professor" w:value="assistant professor"/>
              <w:listItem w:displayText="instructor" w:value="instructor"/>
            </w:dropDownList>
          </w:sdtPr>
          <w:sdtEndPr/>
          <w:sdtContent>
            <w:tc>
              <w:tcPr>
                <w:tcW w:w="0" w:type="auto"/>
              </w:tcPr>
              <w:p w14:paraId="7104608E" w14:textId="56AF877F" w:rsidR="002A3846" w:rsidRPr="00655606" w:rsidRDefault="0051338E" w:rsidP="003E738B">
                <w:pPr>
                  <w:rPr>
                    <w:sz w:val="18"/>
                    <w:szCs w:val="18"/>
                    <w:lang w:bidi="fa-IR"/>
                  </w:rPr>
                </w:pPr>
                <w:r w:rsidRPr="00655606">
                  <w:rPr>
                    <w:rStyle w:val="PlaceholderText"/>
                  </w:rPr>
                  <w:t xml:space="preserve"> </w:t>
                </w:r>
                <w:r w:rsidR="002132F9" w:rsidRPr="00655606">
                  <w:rPr>
                    <w:color w:val="BFBFBF" w:themeColor="background1" w:themeShade="BF"/>
                    <w:sz w:val="18"/>
                    <w:szCs w:val="18"/>
                    <w:lang w:bidi="fa-IR"/>
                  </w:rPr>
                  <w:t>………………..</w:t>
                </w:r>
              </w:p>
            </w:tc>
          </w:sdtContent>
        </w:sdt>
        <w:sdt>
          <w:sdtPr>
            <w:rPr>
              <w:rFonts w:hint="cs"/>
              <w:sz w:val="18"/>
              <w:szCs w:val="18"/>
              <w:lang w:bidi="fa-IR"/>
            </w:rPr>
            <w:alias w:val="position in dissertation"/>
            <w:tag w:val="position in dissertation"/>
            <w:id w:val="2070765883"/>
            <w:placeholder>
              <w:docPart w:val="43C1E7A657A34D87B8F9376567F82033"/>
            </w:placeholder>
            <w:showingPlcHdr/>
            <w:dropDownList>
              <w:listItem w:value="Choose an item."/>
              <w:listItem w:displayText="supervisor" w:value="supervisor"/>
              <w:listItem w:displayText="advisor" w:value="advisor"/>
            </w:dropDownList>
          </w:sdtPr>
          <w:sdtEndPr/>
          <w:sdtContent>
            <w:tc>
              <w:tcPr>
                <w:tcW w:w="0" w:type="auto"/>
              </w:tcPr>
              <w:p w14:paraId="4FF90A44" w14:textId="127AAF8B" w:rsidR="002A3846" w:rsidRPr="00655606" w:rsidRDefault="0051338E" w:rsidP="003E738B">
                <w:pPr>
                  <w:rPr>
                    <w:sz w:val="18"/>
                    <w:szCs w:val="18"/>
                    <w:lang w:bidi="fa-IR"/>
                  </w:rPr>
                </w:pPr>
                <w:r w:rsidRPr="00655606">
                  <w:rPr>
                    <w:rStyle w:val="PlaceholderText"/>
                  </w:rPr>
                  <w:t xml:space="preserve"> </w:t>
                </w:r>
                <w:r w:rsidR="002132F9" w:rsidRPr="00655606">
                  <w:rPr>
                    <w:color w:val="BFBFBF" w:themeColor="background1" w:themeShade="BF"/>
                    <w:sz w:val="18"/>
                    <w:szCs w:val="18"/>
                    <w:lang w:bidi="fa-IR"/>
                  </w:rPr>
                  <w:t>………………..</w:t>
                </w:r>
              </w:p>
            </w:tc>
          </w:sdtContent>
        </w:sdt>
        <w:sdt>
          <w:sdtPr>
            <w:rPr>
              <w:rFonts w:hint="cs"/>
              <w:sz w:val="18"/>
              <w:szCs w:val="18"/>
              <w:lang w:bidi="fa-IR"/>
            </w:rPr>
            <w:id w:val="1141854375"/>
            <w:placeholder>
              <w:docPart w:val="17C7CBDCB3F54EE1A37957E6301E21B4"/>
            </w:placeholder>
            <w:showingPlcHdr/>
          </w:sdtPr>
          <w:sdtEndPr/>
          <w:sdtContent>
            <w:tc>
              <w:tcPr>
                <w:tcW w:w="0" w:type="auto"/>
              </w:tcPr>
              <w:p w14:paraId="200BB516" w14:textId="60F3A693" w:rsidR="002A3846" w:rsidRPr="00655606" w:rsidRDefault="002132F9" w:rsidP="003E738B">
                <w:pPr>
                  <w:rPr>
                    <w:sz w:val="18"/>
                    <w:szCs w:val="18"/>
                    <w:lang w:bidi="fa-IR"/>
                  </w:rPr>
                </w:pPr>
                <w:r w:rsidRPr="00655606">
                  <w:rPr>
                    <w:color w:val="BFBFBF" w:themeColor="background1" w:themeShade="BF"/>
                    <w:sz w:val="18"/>
                    <w:szCs w:val="18"/>
                    <w:lang w:bidi="fa-IR"/>
                  </w:rPr>
                  <w:t xml:space="preserve">……………….. </w:t>
                </w:r>
                <w:r w:rsidR="0051338E" w:rsidRPr="00655606">
                  <w:rPr>
                    <w:rStyle w:val="PlaceholderText"/>
                  </w:rPr>
                  <w:t xml:space="preserve"> </w:t>
                </w:r>
              </w:p>
            </w:tc>
          </w:sdtContent>
        </w:sdt>
        <w:tc>
          <w:tcPr>
            <w:tcW w:w="0" w:type="auto"/>
          </w:tcPr>
          <w:p w14:paraId="7C2ED36C" w14:textId="77777777" w:rsidR="002A3846" w:rsidRPr="00655606" w:rsidRDefault="002A3846" w:rsidP="003E738B">
            <w:pPr>
              <w:rPr>
                <w:sz w:val="18"/>
                <w:szCs w:val="18"/>
                <w:lang w:bidi="fa-IR"/>
              </w:rPr>
            </w:pPr>
          </w:p>
        </w:tc>
      </w:tr>
      <w:tr w:rsidR="00663567" w:rsidRPr="00655606" w14:paraId="7A72EAE5" w14:textId="77777777" w:rsidTr="0097047B">
        <w:sdt>
          <w:sdtPr>
            <w:rPr>
              <w:rFonts w:hint="cs"/>
              <w:sz w:val="18"/>
              <w:szCs w:val="18"/>
              <w:lang w:bidi="fa-IR"/>
            </w:rPr>
            <w:id w:val="-716586425"/>
            <w:placeholder>
              <w:docPart w:val="B05E683351134C85ACDE6D97A21D1A8E"/>
            </w:placeholder>
            <w:showingPlcHdr/>
          </w:sdtPr>
          <w:sdtEndPr/>
          <w:sdtContent>
            <w:tc>
              <w:tcPr>
                <w:tcW w:w="0" w:type="auto"/>
              </w:tcPr>
              <w:p w14:paraId="47C0E981" w14:textId="084B54D5" w:rsidR="002A3846" w:rsidRPr="00655606" w:rsidRDefault="002132F9" w:rsidP="003E738B">
                <w:pPr>
                  <w:rPr>
                    <w:sz w:val="18"/>
                    <w:szCs w:val="18"/>
                    <w:lang w:bidi="fa-IR"/>
                  </w:rPr>
                </w:pPr>
                <w:r w:rsidRPr="00655606">
                  <w:rPr>
                    <w:color w:val="BFBFBF" w:themeColor="background1" w:themeShade="BF"/>
                    <w:sz w:val="18"/>
                    <w:szCs w:val="18"/>
                    <w:lang w:bidi="fa-IR"/>
                  </w:rPr>
                  <w:t>………………..</w:t>
                </w:r>
              </w:p>
            </w:tc>
          </w:sdtContent>
        </w:sdt>
        <w:sdt>
          <w:sdtPr>
            <w:rPr>
              <w:rFonts w:hint="cs"/>
              <w:sz w:val="18"/>
              <w:szCs w:val="18"/>
              <w:lang w:bidi="fa-IR"/>
            </w:rPr>
            <w:id w:val="1935006759"/>
            <w:placeholder>
              <w:docPart w:val="C8389CA826224B0DAF2A63D3322E5550"/>
            </w:placeholder>
            <w:showingPlcHdr/>
          </w:sdtPr>
          <w:sdtEndPr/>
          <w:sdtContent>
            <w:tc>
              <w:tcPr>
                <w:tcW w:w="0" w:type="auto"/>
              </w:tcPr>
              <w:p w14:paraId="4ECAE11D" w14:textId="54A846C3" w:rsidR="002A3846" w:rsidRPr="00655606" w:rsidRDefault="002132F9" w:rsidP="003E738B">
                <w:pPr>
                  <w:rPr>
                    <w:sz w:val="18"/>
                    <w:szCs w:val="18"/>
                    <w:lang w:bidi="fa-IR"/>
                  </w:rPr>
                </w:pPr>
                <w:r w:rsidRPr="00655606">
                  <w:rPr>
                    <w:color w:val="BFBFBF" w:themeColor="background1" w:themeShade="BF"/>
                    <w:sz w:val="18"/>
                    <w:szCs w:val="18"/>
                    <w:lang w:bidi="fa-IR"/>
                  </w:rPr>
                  <w:t>………………..</w:t>
                </w:r>
              </w:p>
            </w:tc>
          </w:sdtContent>
        </w:sdt>
        <w:sdt>
          <w:sdtPr>
            <w:rPr>
              <w:rFonts w:hint="cs"/>
              <w:sz w:val="18"/>
              <w:szCs w:val="18"/>
              <w:lang w:bidi="fa-IR"/>
            </w:rPr>
            <w:alias w:val="academic rank"/>
            <w:tag w:val="academic rank"/>
            <w:id w:val="-2100780577"/>
            <w:placeholder>
              <w:docPart w:val="270D52B0C6374640BD38404B470DD60C"/>
            </w:placeholder>
            <w:showingPlcHdr/>
            <w:dropDownList>
              <w:listItem w:value="Choose an item."/>
              <w:listItem w:displayText="professor" w:value="professor"/>
              <w:listItem w:displayText="associate professor" w:value="associate professor"/>
              <w:listItem w:displayText="assistant professor" w:value="assistant professor"/>
              <w:listItem w:displayText="instructor" w:value="instructor"/>
            </w:dropDownList>
          </w:sdtPr>
          <w:sdtEndPr/>
          <w:sdtContent>
            <w:tc>
              <w:tcPr>
                <w:tcW w:w="0" w:type="auto"/>
              </w:tcPr>
              <w:p w14:paraId="582AFAE9" w14:textId="26EDF91E" w:rsidR="002A3846" w:rsidRPr="00655606" w:rsidRDefault="0051338E" w:rsidP="003E738B">
                <w:pPr>
                  <w:rPr>
                    <w:sz w:val="18"/>
                    <w:szCs w:val="18"/>
                    <w:lang w:bidi="fa-IR"/>
                  </w:rPr>
                </w:pPr>
                <w:r w:rsidRPr="00655606">
                  <w:rPr>
                    <w:rStyle w:val="PlaceholderText"/>
                  </w:rPr>
                  <w:t xml:space="preserve"> </w:t>
                </w:r>
                <w:r w:rsidR="002132F9" w:rsidRPr="00655606">
                  <w:rPr>
                    <w:color w:val="BFBFBF" w:themeColor="background1" w:themeShade="BF"/>
                    <w:sz w:val="18"/>
                    <w:szCs w:val="18"/>
                    <w:lang w:bidi="fa-IR"/>
                  </w:rPr>
                  <w:t>………………..</w:t>
                </w:r>
              </w:p>
            </w:tc>
          </w:sdtContent>
        </w:sdt>
        <w:sdt>
          <w:sdtPr>
            <w:rPr>
              <w:rFonts w:hint="cs"/>
              <w:sz w:val="18"/>
              <w:szCs w:val="18"/>
              <w:lang w:bidi="fa-IR"/>
            </w:rPr>
            <w:alias w:val="position in dissertation"/>
            <w:tag w:val="position in dissertation"/>
            <w:id w:val="-2143872191"/>
            <w:placeholder>
              <w:docPart w:val="844474DB5DCB4DB8B39D1ADC2209E304"/>
            </w:placeholder>
            <w:showingPlcHdr/>
            <w:dropDownList>
              <w:listItem w:value="Choose an item."/>
              <w:listItem w:displayText="supervisor" w:value="supervisor"/>
              <w:listItem w:displayText="advisor" w:value="advisor"/>
            </w:dropDownList>
          </w:sdtPr>
          <w:sdtEndPr/>
          <w:sdtContent>
            <w:tc>
              <w:tcPr>
                <w:tcW w:w="0" w:type="auto"/>
              </w:tcPr>
              <w:p w14:paraId="03E8B3A2" w14:textId="07AD3174" w:rsidR="002A3846" w:rsidRPr="00655606" w:rsidRDefault="0051338E" w:rsidP="003E738B">
                <w:pPr>
                  <w:rPr>
                    <w:sz w:val="18"/>
                    <w:szCs w:val="18"/>
                    <w:lang w:bidi="fa-IR"/>
                  </w:rPr>
                </w:pPr>
                <w:r w:rsidRPr="00655606">
                  <w:rPr>
                    <w:rStyle w:val="PlaceholderText"/>
                  </w:rPr>
                  <w:t xml:space="preserve"> </w:t>
                </w:r>
                <w:r w:rsidR="002132F9" w:rsidRPr="00655606">
                  <w:rPr>
                    <w:color w:val="BFBFBF" w:themeColor="background1" w:themeShade="BF"/>
                    <w:sz w:val="18"/>
                    <w:szCs w:val="18"/>
                    <w:lang w:bidi="fa-IR"/>
                  </w:rPr>
                  <w:t>………………..</w:t>
                </w:r>
              </w:p>
            </w:tc>
          </w:sdtContent>
        </w:sdt>
        <w:sdt>
          <w:sdtPr>
            <w:rPr>
              <w:rFonts w:hint="cs"/>
              <w:sz w:val="18"/>
              <w:szCs w:val="18"/>
              <w:lang w:bidi="fa-IR"/>
            </w:rPr>
            <w:id w:val="1931000425"/>
            <w:placeholder>
              <w:docPart w:val="CAFA6CD015E541CE963D228959454495"/>
            </w:placeholder>
            <w:showingPlcHdr/>
          </w:sdtPr>
          <w:sdtEndPr/>
          <w:sdtContent>
            <w:tc>
              <w:tcPr>
                <w:tcW w:w="0" w:type="auto"/>
              </w:tcPr>
              <w:p w14:paraId="1140126A" w14:textId="1A4EED55" w:rsidR="002A3846" w:rsidRPr="00655606" w:rsidRDefault="002132F9" w:rsidP="003E738B">
                <w:pPr>
                  <w:rPr>
                    <w:sz w:val="18"/>
                    <w:szCs w:val="18"/>
                    <w:lang w:bidi="fa-IR"/>
                  </w:rPr>
                </w:pPr>
                <w:r w:rsidRPr="00655606">
                  <w:rPr>
                    <w:color w:val="BFBFBF" w:themeColor="background1" w:themeShade="BF"/>
                    <w:sz w:val="18"/>
                    <w:szCs w:val="18"/>
                    <w:lang w:bidi="fa-IR"/>
                  </w:rPr>
                  <w:t xml:space="preserve">……………….. </w:t>
                </w:r>
                <w:r w:rsidR="0051338E" w:rsidRPr="00655606">
                  <w:rPr>
                    <w:rStyle w:val="PlaceholderText"/>
                  </w:rPr>
                  <w:t xml:space="preserve"> </w:t>
                </w:r>
              </w:p>
            </w:tc>
          </w:sdtContent>
        </w:sdt>
        <w:tc>
          <w:tcPr>
            <w:tcW w:w="0" w:type="auto"/>
          </w:tcPr>
          <w:p w14:paraId="620F27B3" w14:textId="77777777" w:rsidR="002A3846" w:rsidRPr="00655606" w:rsidRDefault="002A3846" w:rsidP="003E738B">
            <w:pPr>
              <w:rPr>
                <w:sz w:val="18"/>
                <w:szCs w:val="18"/>
                <w:lang w:bidi="fa-IR"/>
              </w:rPr>
            </w:pP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08" w:type="dxa"/>
          <w:bottom w:w="108" w:type="dxa"/>
        </w:tblCellMar>
        <w:tblLook w:val="04A0" w:firstRow="1" w:lastRow="0" w:firstColumn="1" w:lastColumn="0" w:noHBand="0" w:noVBand="1"/>
      </w:tblPr>
      <w:tblGrid>
        <w:gridCol w:w="5094"/>
        <w:gridCol w:w="5094"/>
      </w:tblGrid>
      <w:tr w:rsidR="00BD0CC5" w:rsidRPr="00655606" w14:paraId="7C397F0D" w14:textId="77777777" w:rsidTr="00D748A2">
        <w:tc>
          <w:tcPr>
            <w:tcW w:w="5094" w:type="dxa"/>
          </w:tcPr>
          <w:p w14:paraId="0F7A450C" w14:textId="0DEEA0D1" w:rsidR="00BD0CC5" w:rsidRPr="00655606" w:rsidRDefault="00BD0CC5" w:rsidP="00866FD8">
            <w:pPr>
              <w:jc w:val="center"/>
              <w:rPr>
                <w:lang w:bidi="fa-IR"/>
              </w:rPr>
            </w:pPr>
            <w:proofErr w:type="spellStart"/>
            <w:r w:rsidRPr="00655606">
              <w:rPr>
                <w:lang w:bidi="fa-IR"/>
              </w:rPr>
              <w:t>Submi</w:t>
            </w:r>
            <w:r w:rsidR="009B7E7E" w:rsidRPr="00655606">
              <w:rPr>
                <w:lang w:bidi="fa-IR"/>
              </w:rPr>
              <w:t>sion</w:t>
            </w:r>
            <w:proofErr w:type="spellEnd"/>
            <w:r w:rsidR="009B7E7E" w:rsidRPr="00655606">
              <w:rPr>
                <w:lang w:bidi="fa-IR"/>
              </w:rPr>
              <w:t xml:space="preserve"> date</w:t>
            </w:r>
            <w:r w:rsidRPr="00655606">
              <w:rPr>
                <w:lang w:bidi="fa-IR"/>
              </w:rPr>
              <w:t>:</w:t>
            </w:r>
            <w:r w:rsidR="00EE0EA9" w:rsidRPr="00655606">
              <w:rPr>
                <w:lang w:bidi="fa-IR"/>
              </w:rPr>
              <w:t xml:space="preserve"> </w:t>
            </w:r>
            <w:sdt>
              <w:sdtPr>
                <w:rPr>
                  <w:lang w:bidi="fa-IR"/>
                </w:rPr>
                <w:id w:val="939725136"/>
                <w:placeholder>
                  <w:docPart w:val="541A2C1446A14A4C8E10D6C8EE122941"/>
                </w:placeholder>
                <w:showingPlcHdr/>
                <w:date>
                  <w:dateFormat w:val="M/d/yyyy"/>
                  <w:lid w:val="en-US"/>
                  <w:storeMappedDataAs w:val="dateTime"/>
                  <w:calendar w:val="gregorian"/>
                </w:date>
              </w:sdtPr>
              <w:sdtEndPr/>
              <w:sdtContent>
                <w:r w:rsidR="00EE0EA9" w:rsidRPr="00655606">
                  <w:rPr>
                    <w:color w:val="BFBFBF" w:themeColor="background1" w:themeShade="BF"/>
                    <w:sz w:val="18"/>
                    <w:szCs w:val="18"/>
                    <w:lang w:bidi="fa-IR"/>
                  </w:rPr>
                  <w:t>………………..………………..</w:t>
                </w:r>
              </w:sdtContent>
            </w:sdt>
          </w:p>
        </w:tc>
        <w:tc>
          <w:tcPr>
            <w:tcW w:w="5094" w:type="dxa"/>
          </w:tcPr>
          <w:p w14:paraId="60B78A17" w14:textId="2A983CA8" w:rsidR="0040457B" w:rsidRPr="00655606" w:rsidRDefault="009B7E7E" w:rsidP="00866FD8">
            <w:pPr>
              <w:jc w:val="center"/>
              <w:rPr>
                <w:lang w:bidi="fa-IR"/>
              </w:rPr>
            </w:pPr>
            <w:r w:rsidRPr="00655606">
              <w:rPr>
                <w:lang w:bidi="fa-IR"/>
              </w:rPr>
              <w:t xml:space="preserve">Student </w:t>
            </w:r>
            <w:r w:rsidR="00BD0CC5" w:rsidRPr="00655606">
              <w:rPr>
                <w:lang w:bidi="fa-IR"/>
              </w:rPr>
              <w:t>Signature:</w:t>
            </w:r>
          </w:p>
        </w:tc>
      </w:tr>
    </w:tbl>
    <w:p w14:paraId="5BD4573D" w14:textId="6AB071A1" w:rsidR="00BD0CC5" w:rsidRPr="00655606" w:rsidRDefault="00BD0CC5" w:rsidP="003E738B">
      <w:pPr>
        <w:rPr>
          <w:lang w:bidi="fa-IR"/>
        </w:rPr>
      </w:pPr>
    </w:p>
    <w:p w14:paraId="3EB3F293" w14:textId="6EA7B572" w:rsidR="00672226" w:rsidRPr="00655606" w:rsidRDefault="00577D4F" w:rsidP="00577D4F">
      <w:pPr>
        <w:pStyle w:val="Title"/>
        <w:rPr>
          <w:sz w:val="50"/>
          <w:szCs w:val="50"/>
          <w:lang w:bidi="fa-IR"/>
        </w:rPr>
      </w:pPr>
      <w:r w:rsidRPr="00655606">
        <w:rPr>
          <w:noProof/>
          <w:sz w:val="50"/>
          <w:szCs w:val="50"/>
        </w:rPr>
        <w:lastRenderedPageBreak/>
        <w:drawing>
          <wp:anchor distT="0" distB="0" distL="180340" distR="180340" simplePos="0" relativeHeight="251658752" behindDoc="0" locked="0" layoutInCell="1" allowOverlap="1" wp14:anchorId="15BFB74E" wp14:editId="04A064E9">
            <wp:simplePos x="0" y="0"/>
            <wp:positionH relativeFrom="column">
              <wp:posOffset>5591810</wp:posOffset>
            </wp:positionH>
            <wp:positionV relativeFrom="paragraph">
              <wp:posOffset>134034</wp:posOffset>
            </wp:positionV>
            <wp:extent cx="741600" cy="943200"/>
            <wp:effectExtent l="0" t="0" r="0" b="0"/>
            <wp:wrapSquare wrapText="bothSides"/>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741600" cy="943200"/>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0" w:type="auto"/>
        <w:jc w:val="center"/>
        <w:tblLook w:val="04A0" w:firstRow="1" w:lastRow="0" w:firstColumn="1" w:lastColumn="0" w:noHBand="0" w:noVBand="1"/>
      </w:tblPr>
      <w:tblGrid>
        <w:gridCol w:w="4531"/>
      </w:tblGrid>
      <w:tr w:rsidR="00672226" w:rsidRPr="00655606" w14:paraId="6F3E42B3" w14:textId="77777777" w:rsidTr="003E3F13">
        <w:trPr>
          <w:jc w:val="center"/>
        </w:trPr>
        <w:tc>
          <w:tcPr>
            <w:tcW w:w="4531" w:type="dxa"/>
            <w:tcBorders>
              <w:top w:val="single" w:sz="36" w:space="0" w:color="auto"/>
              <w:left w:val="single" w:sz="36" w:space="0" w:color="auto"/>
              <w:bottom w:val="single" w:sz="36" w:space="0" w:color="auto"/>
              <w:right w:val="single" w:sz="36" w:space="0" w:color="auto"/>
            </w:tcBorders>
            <w:vAlign w:val="center"/>
          </w:tcPr>
          <w:p w14:paraId="107B8F89" w14:textId="6E272789" w:rsidR="00672226" w:rsidRPr="00655606" w:rsidRDefault="00672226" w:rsidP="00A52A58">
            <w:pPr>
              <w:pStyle w:val="Title"/>
              <w:jc w:val="center"/>
              <w:rPr>
                <w:sz w:val="50"/>
                <w:szCs w:val="50"/>
                <w:lang w:bidi="fa-IR"/>
              </w:rPr>
            </w:pPr>
            <w:r w:rsidRPr="00655606">
              <w:rPr>
                <w:sz w:val="50"/>
                <w:szCs w:val="50"/>
                <w:lang w:bidi="fa-IR"/>
              </w:rPr>
              <w:t>M.</w:t>
            </w:r>
            <w:r w:rsidR="00A52A58">
              <w:rPr>
                <w:sz w:val="50"/>
                <w:szCs w:val="50"/>
                <w:lang w:bidi="fa-IR"/>
              </w:rPr>
              <w:t xml:space="preserve"> A./</w:t>
            </w:r>
            <w:r w:rsidRPr="00655606">
              <w:rPr>
                <w:sz w:val="50"/>
                <w:szCs w:val="50"/>
                <w:lang w:bidi="fa-IR"/>
              </w:rPr>
              <w:t>Sc. Thesis Proposal</w:t>
            </w:r>
          </w:p>
        </w:tc>
      </w:tr>
    </w:tbl>
    <w:p w14:paraId="4D18AE3E" w14:textId="2988BE6D" w:rsidR="008A29A2" w:rsidRPr="00655606" w:rsidRDefault="00D9224C" w:rsidP="00850399">
      <w:pPr>
        <w:rPr>
          <w:lang w:bidi="fa-IR"/>
        </w:rPr>
      </w:pPr>
      <w:r w:rsidRPr="00655606">
        <w:rPr>
          <w:lang w:bidi="fa-IR"/>
        </w:rPr>
        <w:t xml:space="preserve">Date: </w:t>
      </w:r>
      <w:sdt>
        <w:sdtPr>
          <w:rPr>
            <w:lang w:bidi="fa-IR"/>
          </w:rPr>
          <w:id w:val="805431274"/>
          <w:placeholder>
            <w:docPart w:val="9BB41309559F47BF8A42F9B1A9874981"/>
          </w:placeholder>
          <w:showingPlcHdr/>
          <w:date>
            <w:dateFormat w:val="MMMM d, yyyy"/>
            <w:lid w:val="en-US"/>
            <w:storeMappedDataAs w:val="dateTime"/>
            <w:calendar w:val="gregorian"/>
          </w:date>
        </w:sdtPr>
        <w:sdtEndPr/>
        <w:sdtContent>
          <w:r w:rsidR="008D4D63" w:rsidRPr="00655606">
            <w:rPr>
              <w:rStyle w:val="PlaceholderText"/>
            </w:rPr>
            <w:t>………………………………….....</w:t>
          </w:r>
        </w:sdtContent>
      </w:sdt>
      <w:r w:rsidRPr="00655606">
        <w:rPr>
          <w:lang w:bidi="fa-IR"/>
        </w:rPr>
        <w:br/>
        <w:t xml:space="preserve">No.: </w:t>
      </w:r>
      <w:sdt>
        <w:sdtPr>
          <w:rPr>
            <w:lang w:bidi="fa-IR"/>
          </w:rPr>
          <w:id w:val="-217430670"/>
          <w:placeholder>
            <w:docPart w:val="28CB33D089044B349A250B95CAFE4C46"/>
          </w:placeholder>
          <w:showingPlcHdr/>
        </w:sdtPr>
        <w:sdtEndPr/>
        <w:sdtContent>
          <w:r w:rsidR="00775724" w:rsidRPr="00655606">
            <w:rPr>
              <w:rStyle w:val="PlaceholderText"/>
            </w:rPr>
            <w:t>………………………………….....</w:t>
          </w:r>
        </w:sdtContent>
      </w:sdt>
      <w:r w:rsidRPr="00655606">
        <w:rPr>
          <w:lang w:bidi="fa-IR"/>
        </w:rPr>
        <w:br/>
        <w:t xml:space="preserve">Attachment: </w:t>
      </w:r>
      <w:sdt>
        <w:sdtPr>
          <w:rPr>
            <w:lang w:bidi="fa-IR"/>
          </w:rPr>
          <w:id w:val="-1057633154"/>
          <w:placeholder>
            <w:docPart w:val="665E19ABB058450EBA9E628AD15A7D98"/>
          </w:placeholder>
          <w:showingPlcHdr/>
        </w:sdtPr>
        <w:sdtEndPr/>
        <w:sdtContent>
          <w:r w:rsidR="008D4D63" w:rsidRPr="00655606">
            <w:rPr>
              <w:rStyle w:val="PlaceholderText"/>
            </w:rPr>
            <w:t>…………………………………....</w:t>
          </w:r>
          <w:r w:rsidRPr="00655606">
            <w:rPr>
              <w:rStyle w:val="PlaceholderText"/>
            </w:rPr>
            <w:t>.</w:t>
          </w:r>
        </w:sdtContent>
      </w:sdt>
    </w:p>
    <w:p w14:paraId="49BA08B8" w14:textId="00ED5B21" w:rsidR="00850399" w:rsidRPr="00655606" w:rsidRDefault="00850399" w:rsidP="00850399">
      <w:pPr>
        <w:rPr>
          <w:lang w:bidi="fa-IR"/>
        </w:rPr>
      </w:pPr>
    </w:p>
    <w:p w14:paraId="2CCDC420" w14:textId="75BBB138" w:rsidR="00850399" w:rsidRPr="00655606" w:rsidRDefault="00167B64" w:rsidP="006D7AF0">
      <w:pPr>
        <w:pStyle w:val="ListParagraph"/>
        <w:numPr>
          <w:ilvl w:val="0"/>
          <w:numId w:val="2"/>
        </w:numPr>
      </w:pPr>
      <w:r w:rsidRPr="00655606">
        <w:t xml:space="preserve">The following tables, including </w:t>
      </w:r>
      <w:r w:rsidR="009B7E7E" w:rsidRPr="00655606">
        <w:t xml:space="preserve">a </w:t>
      </w:r>
      <w:r w:rsidRPr="00655606">
        <w:t>student</w:t>
      </w:r>
      <w:r w:rsidR="00067284" w:rsidRPr="00655606">
        <w:t>’s</w:t>
      </w:r>
      <w:r w:rsidRPr="00655606">
        <w:t xml:space="preserve"> information and proposed thesis specifications, should be carefully completed.</w:t>
      </w:r>
    </w:p>
    <w:p w14:paraId="7A450CCF" w14:textId="41F85EE7" w:rsidR="00F33B8B" w:rsidRPr="00655606" w:rsidRDefault="00F33B8B" w:rsidP="00F33B8B">
      <w:pPr>
        <w:pStyle w:val="Caption"/>
        <w:rPr>
          <w:b/>
          <w:bCs/>
          <w:sz w:val="22"/>
          <w:szCs w:val="22"/>
          <w:lang w:bidi="fa-IR"/>
        </w:rPr>
      </w:pPr>
      <w:r w:rsidRPr="00655606">
        <w:rPr>
          <w:b/>
          <w:bCs/>
          <w:sz w:val="22"/>
          <w:szCs w:val="22"/>
        </w:rPr>
        <w:t xml:space="preserve">Table </w:t>
      </w:r>
      <w:r w:rsidR="00DB00E9" w:rsidRPr="00655606">
        <w:rPr>
          <w:b/>
          <w:bCs/>
          <w:sz w:val="22"/>
          <w:szCs w:val="22"/>
        </w:rPr>
        <w:fldChar w:fldCharType="begin"/>
      </w:r>
      <w:r w:rsidR="00DB00E9" w:rsidRPr="00655606">
        <w:rPr>
          <w:b/>
          <w:bCs/>
          <w:sz w:val="22"/>
          <w:szCs w:val="22"/>
        </w:rPr>
        <w:instrText xml:space="preserve"> SEQ Table \* ARABIC </w:instrText>
      </w:r>
      <w:r w:rsidR="00DB00E9" w:rsidRPr="00655606">
        <w:rPr>
          <w:b/>
          <w:bCs/>
          <w:sz w:val="22"/>
          <w:szCs w:val="22"/>
        </w:rPr>
        <w:fldChar w:fldCharType="separate"/>
      </w:r>
      <w:r w:rsidR="002D09A7">
        <w:rPr>
          <w:b/>
          <w:bCs/>
          <w:noProof/>
          <w:sz w:val="22"/>
          <w:szCs w:val="22"/>
        </w:rPr>
        <w:t>1</w:t>
      </w:r>
      <w:r w:rsidR="00DB00E9" w:rsidRPr="00655606">
        <w:rPr>
          <w:b/>
          <w:bCs/>
          <w:noProof/>
          <w:sz w:val="22"/>
          <w:szCs w:val="22"/>
        </w:rPr>
        <w:fldChar w:fldCharType="end"/>
      </w:r>
      <w:r w:rsidRPr="00655606">
        <w:rPr>
          <w:b/>
          <w:bCs/>
          <w:sz w:val="22"/>
          <w:szCs w:val="22"/>
        </w:rPr>
        <w:t xml:space="preserve">. Student </w:t>
      </w:r>
      <w:proofErr w:type="gramStart"/>
      <w:r w:rsidRPr="00655606">
        <w:rPr>
          <w:b/>
          <w:bCs/>
          <w:sz w:val="22"/>
          <w:szCs w:val="22"/>
        </w:rPr>
        <w:t xml:space="preserve">Educational </w:t>
      </w:r>
      <w:r w:rsidR="009B7E7E" w:rsidRPr="00655606">
        <w:rPr>
          <w:b/>
          <w:bCs/>
          <w:sz w:val="22"/>
          <w:szCs w:val="22"/>
        </w:rPr>
        <w:t xml:space="preserve"> Background</w:t>
      </w:r>
      <w:proofErr w:type="gramEnd"/>
      <w:r w:rsidR="009B7E7E" w:rsidRPr="00655606">
        <w:rPr>
          <w:b/>
          <w:bCs/>
          <w:sz w:val="22"/>
          <w:szCs w:val="22"/>
        </w:rPr>
        <w:t xml:space="preserve"> </w:t>
      </w:r>
      <w:r w:rsidRPr="00655606">
        <w:rPr>
          <w:b/>
          <w:bCs/>
          <w:sz w:val="22"/>
          <w:szCs w:val="22"/>
        </w:rPr>
        <w:t>Information</w:t>
      </w:r>
    </w:p>
    <w:tbl>
      <w:tblPr>
        <w:tblStyle w:val="TableGridLight1"/>
        <w:tblW w:w="5000" w:type="pct"/>
        <w:tblCellMar>
          <w:top w:w="108" w:type="dxa"/>
          <w:bottom w:w="108" w:type="dxa"/>
        </w:tblCellMar>
        <w:tblLook w:val="04A0" w:firstRow="1" w:lastRow="0" w:firstColumn="1" w:lastColumn="0" w:noHBand="0" w:noVBand="1"/>
      </w:tblPr>
      <w:tblGrid>
        <w:gridCol w:w="5094"/>
        <w:gridCol w:w="2677"/>
        <w:gridCol w:w="2417"/>
      </w:tblGrid>
      <w:tr w:rsidR="00F33B8B" w:rsidRPr="00655606" w14:paraId="3A943453" w14:textId="77777777" w:rsidTr="0006605D">
        <w:tc>
          <w:tcPr>
            <w:tcW w:w="2500" w:type="pct"/>
          </w:tcPr>
          <w:p w14:paraId="786D140D" w14:textId="77777777" w:rsidR="00F33B8B" w:rsidRPr="00655606" w:rsidRDefault="00F33B8B" w:rsidP="0006605D">
            <w:pPr>
              <w:pStyle w:val="form-label"/>
            </w:pPr>
            <w:r w:rsidRPr="00655606">
              <w:t>Full Name:</w:t>
            </w:r>
          </w:p>
          <w:p w14:paraId="0BA726BE" w14:textId="28CB2DAC" w:rsidR="00F33B8B" w:rsidRPr="00655606" w:rsidRDefault="00BB7CCF" w:rsidP="009B7E7E">
            <w:sdt>
              <w:sdtPr>
                <w:alias w:val="fullname"/>
                <w:tag w:val="fullname"/>
                <w:id w:val="-920875888"/>
                <w:placeholder>
                  <w:docPart w:val="1DA00F449BBC464597AA27D9A13622D8"/>
                </w:placeholder>
                <w:showingPlcHdr/>
              </w:sdtPr>
              <w:sdtEndPr/>
              <w:sdtContent>
                <w:r w:rsidR="00475BB2" w:rsidRPr="00655606">
                  <w:rPr>
                    <w:rStyle w:val="PlaceholderText"/>
                  </w:rPr>
                  <w:t>…………………………………....</w:t>
                </w:r>
              </w:sdtContent>
            </w:sdt>
            <w:r w:rsidR="00F33B8B" w:rsidRPr="00655606">
              <w:t xml:space="preserve"> </w:t>
            </w:r>
          </w:p>
        </w:tc>
        <w:tc>
          <w:tcPr>
            <w:tcW w:w="2500" w:type="pct"/>
            <w:gridSpan w:val="2"/>
          </w:tcPr>
          <w:p w14:paraId="26860FC8" w14:textId="77777777" w:rsidR="00F33B8B" w:rsidRPr="00655606" w:rsidRDefault="00F33B8B" w:rsidP="0006605D">
            <w:pPr>
              <w:pStyle w:val="form-label"/>
            </w:pPr>
            <w:r w:rsidRPr="00655606">
              <w:t xml:space="preserve">Student ID: </w:t>
            </w:r>
          </w:p>
          <w:sdt>
            <w:sdtPr>
              <w:alias w:val="studentid"/>
              <w:tag w:val="studentid"/>
              <w:id w:val="-1096084894"/>
              <w:placeholder>
                <w:docPart w:val="92ACC19236934A98BB018CFDBA6FD7C1"/>
              </w:placeholder>
              <w:showingPlcHdr/>
            </w:sdtPr>
            <w:sdtEndPr/>
            <w:sdtContent>
              <w:p w14:paraId="00182D73" w14:textId="77777777" w:rsidR="00F33B8B" w:rsidRPr="00655606" w:rsidRDefault="00F33B8B" w:rsidP="0006605D">
                <w:r w:rsidRPr="00655606">
                  <w:rPr>
                    <w:rStyle w:val="PlaceholderText"/>
                  </w:rPr>
                  <w:t>…………………………………....</w:t>
                </w:r>
              </w:p>
            </w:sdtContent>
          </w:sdt>
        </w:tc>
      </w:tr>
      <w:tr w:rsidR="00F33B8B" w:rsidRPr="00655606" w14:paraId="38E014F9" w14:textId="77777777" w:rsidTr="0006605D">
        <w:tc>
          <w:tcPr>
            <w:tcW w:w="2500" w:type="pct"/>
          </w:tcPr>
          <w:p w14:paraId="62A819AF" w14:textId="77777777" w:rsidR="00F33B8B" w:rsidRPr="00655606" w:rsidRDefault="00F33B8B" w:rsidP="0006605D">
            <w:pPr>
              <w:pStyle w:val="form-label"/>
            </w:pPr>
            <w:r w:rsidRPr="00655606">
              <w:t xml:space="preserve">Major: </w:t>
            </w:r>
          </w:p>
          <w:sdt>
            <w:sdtPr>
              <w:alias w:val="major"/>
              <w:tag w:val="major"/>
              <w:id w:val="-1884096819"/>
              <w:placeholder>
                <w:docPart w:val="B68B191811F44EFEAED004682DADA827"/>
              </w:placeholder>
              <w:showingPlcHdr/>
            </w:sdtPr>
            <w:sdtEndPr/>
            <w:sdtContent>
              <w:p w14:paraId="65EE4BA1" w14:textId="77777777" w:rsidR="00F33B8B" w:rsidRPr="00655606" w:rsidRDefault="00F33B8B" w:rsidP="0006605D">
                <w:r w:rsidRPr="00655606">
                  <w:rPr>
                    <w:rStyle w:val="PlaceholderText"/>
                  </w:rPr>
                  <w:t>…………………………………....</w:t>
                </w:r>
              </w:p>
            </w:sdtContent>
          </w:sdt>
        </w:tc>
        <w:tc>
          <w:tcPr>
            <w:tcW w:w="2500" w:type="pct"/>
            <w:gridSpan w:val="2"/>
          </w:tcPr>
          <w:p w14:paraId="01D83F67" w14:textId="77777777" w:rsidR="00F33B8B" w:rsidRPr="00655606" w:rsidRDefault="00F33B8B" w:rsidP="0006605D">
            <w:pPr>
              <w:pStyle w:val="form-label"/>
            </w:pPr>
            <w:r w:rsidRPr="00655606">
              <w:t xml:space="preserve">Discipline: </w:t>
            </w:r>
          </w:p>
          <w:sdt>
            <w:sdtPr>
              <w:alias w:val="discipline"/>
              <w:tag w:val="discipline"/>
              <w:id w:val="1984733732"/>
              <w:placeholder>
                <w:docPart w:val="7DF2EB8257F749CBA77678CCBF93D1D3"/>
              </w:placeholder>
              <w:showingPlcHdr/>
            </w:sdtPr>
            <w:sdtEndPr/>
            <w:sdtContent>
              <w:p w14:paraId="6004F2B6" w14:textId="77777777" w:rsidR="00F33B8B" w:rsidRPr="00655606" w:rsidRDefault="00F33B8B" w:rsidP="0006605D">
                <w:r w:rsidRPr="00655606">
                  <w:rPr>
                    <w:rStyle w:val="PlaceholderText"/>
                  </w:rPr>
                  <w:t>…………………………………....</w:t>
                </w:r>
              </w:p>
            </w:sdtContent>
          </w:sdt>
        </w:tc>
      </w:tr>
      <w:tr w:rsidR="00F33B8B" w:rsidRPr="00655606" w14:paraId="195EF507" w14:textId="77777777" w:rsidTr="0006605D">
        <w:tc>
          <w:tcPr>
            <w:tcW w:w="2500" w:type="pct"/>
          </w:tcPr>
          <w:p w14:paraId="079171AC" w14:textId="77777777" w:rsidR="00F33B8B" w:rsidRPr="00655606" w:rsidRDefault="00F33B8B" w:rsidP="0006605D">
            <w:pPr>
              <w:pStyle w:val="form-label"/>
            </w:pPr>
            <w:r w:rsidRPr="00655606">
              <w:t xml:space="preserve">Degree: </w:t>
            </w:r>
          </w:p>
          <w:sdt>
            <w:sdtPr>
              <w:alias w:val="major"/>
              <w:tag w:val="major"/>
              <w:id w:val="1482971049"/>
              <w:placeholder>
                <w:docPart w:val="23514979A72B4359B2BBEFEA39B85C42"/>
              </w:placeholder>
              <w:showingPlcHdr/>
            </w:sdtPr>
            <w:sdtEndPr/>
            <w:sdtContent>
              <w:p w14:paraId="71C28575" w14:textId="42C44331" w:rsidR="00F33B8B" w:rsidRPr="00655606" w:rsidRDefault="004D1DAC" w:rsidP="004D1DAC">
                <w:r w:rsidRPr="00655606">
                  <w:rPr>
                    <w:rStyle w:val="PlaceholderText"/>
                  </w:rPr>
                  <w:t>…………………………………....</w:t>
                </w:r>
              </w:p>
            </w:sdtContent>
          </w:sdt>
        </w:tc>
        <w:tc>
          <w:tcPr>
            <w:tcW w:w="1314" w:type="pct"/>
            <w:tcBorders>
              <w:right w:val="single" w:sz="4" w:space="0" w:color="BFBFBF" w:themeColor="background1" w:themeShade="BF"/>
            </w:tcBorders>
          </w:tcPr>
          <w:p w14:paraId="4E86DFA0" w14:textId="44E5DAF5" w:rsidR="00F33B8B" w:rsidRPr="00655606" w:rsidRDefault="009B7E7E" w:rsidP="0006605D">
            <w:pPr>
              <w:pStyle w:val="form-label"/>
            </w:pPr>
            <w:r w:rsidRPr="00655606">
              <w:t>Commence date:</w:t>
            </w:r>
            <w:r w:rsidR="00F33B8B" w:rsidRPr="00655606">
              <w:t xml:space="preserve"> </w:t>
            </w:r>
          </w:p>
          <w:sdt>
            <w:sdtPr>
              <w:alias w:val="entryYear"/>
              <w:tag w:val="entryYear"/>
              <w:id w:val="-1871600477"/>
              <w:placeholder>
                <w:docPart w:val="9C01D27CC9A8444B8DA5527BCE0235B8"/>
              </w:placeholder>
              <w:showingPlcHdr/>
            </w:sdtPr>
            <w:sdtEndPr/>
            <w:sdtContent>
              <w:p w14:paraId="273DDC5C" w14:textId="77777777" w:rsidR="00F33B8B" w:rsidRPr="00655606" w:rsidRDefault="00F33B8B" w:rsidP="0006605D">
                <w:r w:rsidRPr="00655606">
                  <w:rPr>
                    <w:rStyle w:val="PlaceholderText"/>
                  </w:rPr>
                  <w:t>…………………………………....</w:t>
                </w:r>
              </w:p>
            </w:sdtContent>
          </w:sdt>
        </w:tc>
        <w:tc>
          <w:tcPr>
            <w:tcW w:w="1186" w:type="pct"/>
            <w:tcBorders>
              <w:left w:val="single" w:sz="4" w:space="0" w:color="BFBFBF" w:themeColor="background1" w:themeShade="BF"/>
            </w:tcBorders>
          </w:tcPr>
          <w:p w14:paraId="0B3B8A18" w14:textId="1F4D073F" w:rsidR="00F33B8B" w:rsidRPr="00655606" w:rsidRDefault="00F33B8B" w:rsidP="0006605D">
            <w:pPr>
              <w:pStyle w:val="form-label"/>
            </w:pPr>
            <w:r w:rsidRPr="00655606">
              <w:t>Semester:</w:t>
            </w:r>
          </w:p>
          <w:sdt>
            <w:sdtPr>
              <w:alias w:val="entrySemester"/>
              <w:tag w:val="entrySemester"/>
              <w:id w:val="1969314946"/>
              <w:placeholder>
                <w:docPart w:val="55A1DF05A56C4618998AEDF719D77752"/>
              </w:placeholder>
              <w:showingPlcHdr/>
            </w:sdtPr>
            <w:sdtEndPr/>
            <w:sdtContent>
              <w:p w14:paraId="062D77F0" w14:textId="77777777" w:rsidR="00F33B8B" w:rsidRPr="00655606" w:rsidRDefault="00F33B8B" w:rsidP="0006605D">
                <w:pPr>
                  <w:rPr>
                    <w:bCs/>
                  </w:rPr>
                </w:pPr>
                <w:r w:rsidRPr="00655606">
                  <w:rPr>
                    <w:rStyle w:val="PlaceholderText"/>
                  </w:rPr>
                  <w:t>…………………………………....</w:t>
                </w:r>
              </w:p>
            </w:sdtContent>
          </w:sdt>
        </w:tc>
      </w:tr>
      <w:tr w:rsidR="00F33B8B" w:rsidRPr="00655606" w14:paraId="5FAEC1A3" w14:textId="77777777" w:rsidTr="0006605D">
        <w:tc>
          <w:tcPr>
            <w:tcW w:w="5000" w:type="pct"/>
            <w:gridSpan w:val="3"/>
          </w:tcPr>
          <w:p w14:paraId="6AEAC1EA" w14:textId="2B30ACA8" w:rsidR="00F33B8B" w:rsidRPr="00655606" w:rsidRDefault="009B7E7E" w:rsidP="0006605D">
            <w:pPr>
              <w:pStyle w:val="form-label"/>
            </w:pPr>
            <w:r w:rsidRPr="00655606">
              <w:t xml:space="preserve">Thesis </w:t>
            </w:r>
            <w:r w:rsidR="00F33B8B" w:rsidRPr="00655606">
              <w:t>Proposal Title:</w:t>
            </w:r>
          </w:p>
          <w:sdt>
            <w:sdtPr>
              <w:alias w:val="dissertationProposalTitle"/>
              <w:tag w:val="dissertationProposalTitle"/>
              <w:id w:val="1196587088"/>
              <w:placeholder>
                <w:docPart w:val="2438131E751140FEBFB3C6BA61D3256F"/>
              </w:placeholder>
              <w:showingPlcHdr/>
            </w:sdtPr>
            <w:sdtEndPr/>
            <w:sdtContent>
              <w:p w14:paraId="4B1E2CF0" w14:textId="77777777" w:rsidR="00F33B8B" w:rsidRPr="00655606" w:rsidRDefault="00F33B8B" w:rsidP="0006605D">
                <w:r w:rsidRPr="00655606">
                  <w:rPr>
                    <w:rStyle w:val="PlaceholderText"/>
                  </w:rPr>
                  <w:t>…………………………………....</w:t>
                </w:r>
              </w:p>
            </w:sdtContent>
          </w:sdt>
        </w:tc>
      </w:tr>
    </w:tbl>
    <w:p w14:paraId="52EDB49B" w14:textId="77777777" w:rsidR="00A61C8B" w:rsidRPr="00655606" w:rsidRDefault="00A61C8B" w:rsidP="00F33B8B">
      <w:pPr>
        <w:pStyle w:val="Caption"/>
      </w:pPr>
    </w:p>
    <w:p w14:paraId="67BD4F0C" w14:textId="51629893" w:rsidR="00F33B8B" w:rsidRPr="00655606" w:rsidRDefault="00F33B8B" w:rsidP="00F33B8B">
      <w:pPr>
        <w:pStyle w:val="Caption"/>
        <w:rPr>
          <w:lang w:bidi="fa-IR"/>
        </w:rPr>
      </w:pPr>
      <w:r w:rsidRPr="00655606">
        <w:t xml:space="preserve">Table </w:t>
      </w:r>
      <w:fldSimple w:instr=" SEQ Table \* ARABIC ">
        <w:r w:rsidR="002D09A7">
          <w:rPr>
            <w:noProof/>
          </w:rPr>
          <w:t>2</w:t>
        </w:r>
      </w:fldSimple>
      <w:r w:rsidRPr="00655606">
        <w:t>. Student Contact Information</w:t>
      </w:r>
    </w:p>
    <w:tbl>
      <w:tblPr>
        <w:tblStyle w:val="TableGridLight1"/>
        <w:tblW w:w="0" w:type="auto"/>
        <w:tblCellMar>
          <w:top w:w="108" w:type="dxa"/>
          <w:bottom w:w="108" w:type="dxa"/>
        </w:tblCellMar>
        <w:tblLook w:val="04A0" w:firstRow="1" w:lastRow="0" w:firstColumn="1" w:lastColumn="0" w:noHBand="0" w:noVBand="1"/>
      </w:tblPr>
      <w:tblGrid>
        <w:gridCol w:w="3320"/>
        <w:gridCol w:w="3321"/>
        <w:gridCol w:w="3321"/>
      </w:tblGrid>
      <w:tr w:rsidR="00F33B8B" w:rsidRPr="00655606" w14:paraId="200D0AEC" w14:textId="77777777" w:rsidTr="007A097D">
        <w:tc>
          <w:tcPr>
            <w:tcW w:w="3320" w:type="dxa"/>
          </w:tcPr>
          <w:p w14:paraId="2F2AB26B" w14:textId="77777777" w:rsidR="00F33B8B" w:rsidRPr="00655606" w:rsidRDefault="00F33B8B" w:rsidP="007A097D">
            <w:pPr>
              <w:pStyle w:val="form-label"/>
              <w:rPr>
                <w:lang w:bidi="fa-IR"/>
              </w:rPr>
            </w:pPr>
            <w:r w:rsidRPr="00655606">
              <w:rPr>
                <w:lang w:bidi="fa-IR"/>
              </w:rPr>
              <w:t>Mobile:</w:t>
            </w:r>
          </w:p>
          <w:p w14:paraId="6AED5AAB" w14:textId="10C34CFA" w:rsidR="00F33B8B" w:rsidRPr="00655606" w:rsidRDefault="00BB7CCF" w:rsidP="007A097D">
            <w:pPr>
              <w:rPr>
                <w:lang w:bidi="fa-IR"/>
              </w:rPr>
            </w:pPr>
            <w:sdt>
              <w:sdtPr>
                <w:alias w:val="mobile"/>
                <w:tag w:val="mobile"/>
                <w:id w:val="-722758422"/>
                <w:placeholder>
                  <w:docPart w:val="8F8158E6DD9149BE837FF16535DE27F0"/>
                </w:placeholder>
                <w:showingPlcHdr/>
              </w:sdtPr>
              <w:sdtEndPr/>
              <w:sdtContent>
                <w:r w:rsidR="00F33B8B" w:rsidRPr="00655606">
                  <w:rPr>
                    <w:rStyle w:val="PlaceholderText"/>
                  </w:rPr>
                  <w:t>…………………………………....</w:t>
                </w:r>
              </w:sdtContent>
            </w:sdt>
          </w:p>
        </w:tc>
        <w:tc>
          <w:tcPr>
            <w:tcW w:w="3321" w:type="dxa"/>
          </w:tcPr>
          <w:p w14:paraId="15C985D7" w14:textId="77777777" w:rsidR="00F33B8B" w:rsidRPr="00655606" w:rsidRDefault="00F33B8B" w:rsidP="007A097D">
            <w:pPr>
              <w:pStyle w:val="form-label"/>
              <w:rPr>
                <w:lang w:bidi="fa-IR"/>
              </w:rPr>
            </w:pPr>
            <w:r w:rsidRPr="00655606">
              <w:rPr>
                <w:lang w:bidi="fa-IR"/>
              </w:rPr>
              <w:t>Phone:</w:t>
            </w:r>
          </w:p>
          <w:p w14:paraId="2EBC35A1" w14:textId="174E5DCA" w:rsidR="00F33B8B" w:rsidRPr="00655606" w:rsidRDefault="00BB7CCF" w:rsidP="007A097D">
            <w:pPr>
              <w:rPr>
                <w:lang w:bidi="fa-IR"/>
              </w:rPr>
            </w:pPr>
            <w:sdt>
              <w:sdtPr>
                <w:alias w:val="phone"/>
                <w:tag w:val="phone"/>
                <w:id w:val="-522241170"/>
                <w:placeholder>
                  <w:docPart w:val="2C68F04E26E648D5925F894E4288858D"/>
                </w:placeholder>
                <w:showingPlcHdr/>
              </w:sdtPr>
              <w:sdtEndPr/>
              <w:sdtContent>
                <w:r w:rsidR="00F33B8B" w:rsidRPr="00655606">
                  <w:rPr>
                    <w:rStyle w:val="PlaceholderText"/>
                  </w:rPr>
                  <w:t>…………………………………....</w:t>
                </w:r>
              </w:sdtContent>
            </w:sdt>
          </w:p>
        </w:tc>
        <w:tc>
          <w:tcPr>
            <w:tcW w:w="3321" w:type="dxa"/>
          </w:tcPr>
          <w:p w14:paraId="45F9ECAF" w14:textId="3A99676D" w:rsidR="00F33B8B" w:rsidRPr="00655606" w:rsidRDefault="00F33B8B" w:rsidP="007A097D">
            <w:pPr>
              <w:pStyle w:val="form-label"/>
              <w:rPr>
                <w:lang w:bidi="fa-IR"/>
              </w:rPr>
            </w:pPr>
            <w:r w:rsidRPr="00655606">
              <w:rPr>
                <w:lang w:bidi="fa-IR"/>
              </w:rPr>
              <w:t>Email</w:t>
            </w:r>
            <w:r w:rsidR="00A61C8B" w:rsidRPr="00655606">
              <w:rPr>
                <w:lang w:bidi="fa-IR"/>
              </w:rPr>
              <w:t>:</w:t>
            </w:r>
          </w:p>
          <w:p w14:paraId="05621D5C" w14:textId="4066E7D9" w:rsidR="00F33B8B" w:rsidRPr="00655606" w:rsidRDefault="00BB7CCF" w:rsidP="007A097D">
            <w:pPr>
              <w:rPr>
                <w:lang w:bidi="fa-IR"/>
              </w:rPr>
            </w:pPr>
            <w:sdt>
              <w:sdtPr>
                <w:alias w:val="email"/>
                <w:tag w:val="email"/>
                <w:id w:val="156504901"/>
                <w:placeholder>
                  <w:docPart w:val="EA491A0C345545B4BE1221F74B87BD6C"/>
                </w:placeholder>
                <w:showingPlcHdr/>
              </w:sdtPr>
              <w:sdtEndPr/>
              <w:sdtContent>
                <w:r w:rsidR="00F33B8B" w:rsidRPr="00655606">
                  <w:rPr>
                    <w:rStyle w:val="PlaceholderText"/>
                  </w:rPr>
                  <w:t>…………………………………....</w:t>
                </w:r>
              </w:sdtContent>
            </w:sdt>
          </w:p>
        </w:tc>
      </w:tr>
      <w:tr w:rsidR="00F33B8B" w:rsidRPr="00655606" w14:paraId="042E0733" w14:textId="77777777" w:rsidTr="007A097D">
        <w:tc>
          <w:tcPr>
            <w:tcW w:w="9962" w:type="dxa"/>
            <w:gridSpan w:val="3"/>
          </w:tcPr>
          <w:p w14:paraId="6739AF8B" w14:textId="77777777" w:rsidR="00F33B8B" w:rsidRPr="00655606" w:rsidRDefault="00F33B8B" w:rsidP="007A097D">
            <w:pPr>
              <w:pStyle w:val="form-label"/>
              <w:rPr>
                <w:lang w:bidi="fa-IR"/>
              </w:rPr>
            </w:pPr>
            <w:r w:rsidRPr="00655606">
              <w:rPr>
                <w:lang w:bidi="fa-IR"/>
              </w:rPr>
              <w:t xml:space="preserve">Address: </w:t>
            </w:r>
          </w:p>
          <w:p w14:paraId="249506AE" w14:textId="14112D21" w:rsidR="00F33B8B" w:rsidRPr="00655606" w:rsidRDefault="00BB7CCF" w:rsidP="007A097D">
            <w:pPr>
              <w:rPr>
                <w:lang w:bidi="fa-IR"/>
              </w:rPr>
            </w:pPr>
            <w:sdt>
              <w:sdtPr>
                <w:alias w:val="address"/>
                <w:tag w:val="address"/>
                <w:id w:val="-1193230436"/>
                <w:placeholder>
                  <w:docPart w:val="70934D9BE87941E090B766FD9B1547C7"/>
                </w:placeholder>
                <w:showingPlcHdr/>
              </w:sdtPr>
              <w:sdtEndPr/>
              <w:sdtContent>
                <w:r w:rsidR="00F33B8B" w:rsidRPr="00655606">
                  <w:rPr>
                    <w:rStyle w:val="PlaceholderText"/>
                  </w:rPr>
                  <w:t>…………………………………....</w:t>
                </w:r>
              </w:sdtContent>
            </w:sdt>
          </w:p>
        </w:tc>
      </w:tr>
    </w:tbl>
    <w:p w14:paraId="3B18FF8B" w14:textId="32E8B68C" w:rsidR="00A61C8B" w:rsidRDefault="00A61C8B" w:rsidP="00197505">
      <w:pPr>
        <w:pStyle w:val="Caption"/>
      </w:pPr>
    </w:p>
    <w:p w14:paraId="24AFF480" w14:textId="0D438B99" w:rsidR="00FA75D8" w:rsidRDefault="00FA75D8" w:rsidP="00FA75D8"/>
    <w:p w14:paraId="734F2FCA" w14:textId="3FE955F7" w:rsidR="00FA75D8" w:rsidRDefault="00FA75D8" w:rsidP="00FA75D8"/>
    <w:p w14:paraId="7593A8B0" w14:textId="3CBB5E79" w:rsidR="00FA75D8" w:rsidRDefault="00FA75D8" w:rsidP="00FA75D8"/>
    <w:p w14:paraId="7B242F94" w14:textId="77777777" w:rsidR="00FA75D8" w:rsidRPr="00FA75D8" w:rsidRDefault="00FA75D8" w:rsidP="00FA75D8"/>
    <w:p w14:paraId="7EF4369D" w14:textId="3635F113" w:rsidR="00F33B8B" w:rsidRPr="00655606" w:rsidRDefault="00197505" w:rsidP="00197505">
      <w:pPr>
        <w:pStyle w:val="Caption"/>
        <w:rPr>
          <w:b/>
          <w:bCs/>
          <w:sz w:val="22"/>
          <w:szCs w:val="22"/>
          <w:lang w:bidi="fa-IR"/>
        </w:rPr>
      </w:pPr>
      <w:r w:rsidRPr="00655606">
        <w:rPr>
          <w:b/>
          <w:bCs/>
          <w:sz w:val="22"/>
          <w:szCs w:val="22"/>
        </w:rPr>
        <w:t xml:space="preserve">Table </w:t>
      </w:r>
      <w:r w:rsidR="00DB00E9" w:rsidRPr="00655606">
        <w:rPr>
          <w:b/>
          <w:bCs/>
          <w:sz w:val="22"/>
          <w:szCs w:val="22"/>
        </w:rPr>
        <w:fldChar w:fldCharType="begin"/>
      </w:r>
      <w:r w:rsidR="00DB00E9" w:rsidRPr="00655606">
        <w:rPr>
          <w:b/>
          <w:bCs/>
          <w:sz w:val="22"/>
          <w:szCs w:val="22"/>
        </w:rPr>
        <w:instrText xml:space="preserve"> SEQ Table \* ARABIC </w:instrText>
      </w:r>
      <w:r w:rsidR="00DB00E9" w:rsidRPr="00655606">
        <w:rPr>
          <w:b/>
          <w:bCs/>
          <w:sz w:val="22"/>
          <w:szCs w:val="22"/>
        </w:rPr>
        <w:fldChar w:fldCharType="separate"/>
      </w:r>
      <w:r w:rsidR="002D09A7">
        <w:rPr>
          <w:b/>
          <w:bCs/>
          <w:noProof/>
          <w:sz w:val="22"/>
          <w:szCs w:val="22"/>
        </w:rPr>
        <w:t>3</w:t>
      </w:r>
      <w:r w:rsidR="00DB00E9" w:rsidRPr="00655606">
        <w:rPr>
          <w:b/>
          <w:bCs/>
          <w:noProof/>
          <w:sz w:val="22"/>
          <w:szCs w:val="22"/>
        </w:rPr>
        <w:fldChar w:fldCharType="end"/>
      </w:r>
      <w:r w:rsidRPr="00655606">
        <w:rPr>
          <w:b/>
          <w:bCs/>
          <w:sz w:val="22"/>
          <w:szCs w:val="22"/>
        </w:rPr>
        <w:t xml:space="preserve">. </w:t>
      </w:r>
      <w:r w:rsidR="009B7E7E" w:rsidRPr="00655606">
        <w:rPr>
          <w:b/>
          <w:bCs/>
          <w:sz w:val="22"/>
          <w:szCs w:val="22"/>
        </w:rPr>
        <w:t xml:space="preserve">Thesis </w:t>
      </w:r>
      <w:r w:rsidRPr="00655606">
        <w:rPr>
          <w:b/>
          <w:bCs/>
          <w:sz w:val="22"/>
          <w:szCs w:val="22"/>
        </w:rPr>
        <w:t>Proposal Details</w:t>
      </w:r>
    </w:p>
    <w:tbl>
      <w:tblPr>
        <w:tblStyle w:val="TableGridLight1"/>
        <w:tblW w:w="0" w:type="auto"/>
        <w:tblLook w:val="04A0" w:firstRow="1" w:lastRow="0" w:firstColumn="1" w:lastColumn="0" w:noHBand="0" w:noVBand="1"/>
      </w:tblPr>
      <w:tblGrid>
        <w:gridCol w:w="1980"/>
        <w:gridCol w:w="7982"/>
      </w:tblGrid>
      <w:tr w:rsidR="00F33B8B" w:rsidRPr="00655606" w14:paraId="4D42A742" w14:textId="77777777" w:rsidTr="00F33B8B">
        <w:tc>
          <w:tcPr>
            <w:tcW w:w="9962" w:type="dxa"/>
            <w:gridSpan w:val="2"/>
            <w:shd w:val="clear" w:color="auto" w:fill="F2F2F2" w:themeFill="background1" w:themeFillShade="F2"/>
          </w:tcPr>
          <w:p w14:paraId="50D66DE4" w14:textId="5D2370DE" w:rsidR="00F33B8B" w:rsidRPr="00655606" w:rsidRDefault="00F33B8B" w:rsidP="00850399">
            <w:pPr>
              <w:rPr>
                <w:b/>
                <w:bCs/>
                <w:lang w:bidi="fa-IR"/>
              </w:rPr>
            </w:pPr>
            <w:r w:rsidRPr="00655606">
              <w:rPr>
                <w:b/>
                <w:bCs/>
                <w:lang w:bidi="fa-IR"/>
              </w:rPr>
              <w:t>Title</w:t>
            </w:r>
          </w:p>
        </w:tc>
      </w:tr>
      <w:tr w:rsidR="00F33B8B" w:rsidRPr="00655606" w14:paraId="01C101E6" w14:textId="77777777" w:rsidTr="00BA6793">
        <w:tc>
          <w:tcPr>
            <w:tcW w:w="1980" w:type="dxa"/>
          </w:tcPr>
          <w:p w14:paraId="11176A3E" w14:textId="36011751" w:rsidR="00F33B8B" w:rsidRPr="00655606" w:rsidRDefault="00F33B8B" w:rsidP="00F33B8B">
            <w:pPr>
              <w:pStyle w:val="form-label"/>
              <w:rPr>
                <w:lang w:bidi="fa-IR"/>
              </w:rPr>
            </w:pPr>
            <w:r w:rsidRPr="00655606">
              <w:rPr>
                <w:lang w:bidi="fa-IR"/>
              </w:rPr>
              <w:t>In Persian</w:t>
            </w:r>
          </w:p>
        </w:tc>
        <w:tc>
          <w:tcPr>
            <w:tcW w:w="7982" w:type="dxa"/>
            <w:vAlign w:val="bottom"/>
          </w:tcPr>
          <w:p w14:paraId="4A538924" w14:textId="1B6ACD90" w:rsidR="00F33B8B" w:rsidRPr="00655606" w:rsidRDefault="00BB7CCF" w:rsidP="00BA6793">
            <w:pPr>
              <w:rPr>
                <w:lang w:bidi="fa-IR"/>
              </w:rPr>
            </w:pPr>
            <w:sdt>
              <w:sdtPr>
                <w:alias w:val="title in persian"/>
                <w:tag w:val="title in persian"/>
                <w:id w:val="58912118"/>
                <w:placeholder>
                  <w:docPart w:val="5E17350419154BE9BB8E39184F26EB66"/>
                </w:placeholder>
                <w:showingPlcHdr/>
              </w:sdtPr>
              <w:sdtEndPr/>
              <w:sdtContent>
                <w:r w:rsidR="00BA6793" w:rsidRPr="00655606">
                  <w:rPr>
                    <w:rStyle w:val="PlaceholderText"/>
                  </w:rPr>
                  <w:t>…………………………………....</w:t>
                </w:r>
              </w:sdtContent>
            </w:sdt>
          </w:p>
        </w:tc>
      </w:tr>
      <w:tr w:rsidR="00F33B8B" w:rsidRPr="00655606" w14:paraId="0FA688B9" w14:textId="77777777" w:rsidTr="00BA6793">
        <w:tc>
          <w:tcPr>
            <w:tcW w:w="1980" w:type="dxa"/>
          </w:tcPr>
          <w:p w14:paraId="64728388" w14:textId="481BD211" w:rsidR="00F33B8B" w:rsidRPr="00655606" w:rsidRDefault="00F33B8B" w:rsidP="00F33B8B">
            <w:pPr>
              <w:pStyle w:val="form-label"/>
              <w:rPr>
                <w:lang w:bidi="fa-IR"/>
              </w:rPr>
            </w:pPr>
            <w:r w:rsidRPr="00655606">
              <w:rPr>
                <w:lang w:bidi="fa-IR"/>
              </w:rPr>
              <w:t>In English</w:t>
            </w:r>
          </w:p>
        </w:tc>
        <w:tc>
          <w:tcPr>
            <w:tcW w:w="7982" w:type="dxa"/>
            <w:vAlign w:val="bottom"/>
          </w:tcPr>
          <w:p w14:paraId="182CF458" w14:textId="68F74748" w:rsidR="00F33B8B" w:rsidRPr="00655606" w:rsidRDefault="00BB7CCF" w:rsidP="00BA6793">
            <w:pPr>
              <w:rPr>
                <w:lang w:bidi="fa-IR"/>
              </w:rPr>
            </w:pPr>
            <w:sdt>
              <w:sdtPr>
                <w:alias w:val="title in english"/>
                <w:tag w:val="title in english"/>
                <w:id w:val="-6058150"/>
                <w:placeholder>
                  <w:docPart w:val="DA3B4CCE458445BAB4F967EA4D01CAFD"/>
                </w:placeholder>
                <w:showingPlcHdr/>
              </w:sdtPr>
              <w:sdtEndPr/>
              <w:sdtContent>
                <w:r w:rsidR="00BA6793" w:rsidRPr="00655606">
                  <w:rPr>
                    <w:rStyle w:val="PlaceholderText"/>
                  </w:rPr>
                  <w:t>…………………………………....</w:t>
                </w:r>
              </w:sdtContent>
            </w:sdt>
          </w:p>
        </w:tc>
      </w:tr>
      <w:tr w:rsidR="00F33B8B" w:rsidRPr="00655606" w14:paraId="71464446" w14:textId="77777777" w:rsidTr="00BA6793">
        <w:tc>
          <w:tcPr>
            <w:tcW w:w="1980" w:type="dxa"/>
          </w:tcPr>
          <w:p w14:paraId="02D7CFE4" w14:textId="42CC88F8" w:rsidR="00F33B8B" w:rsidRPr="00655606" w:rsidRDefault="00F33B8B" w:rsidP="00F33B8B">
            <w:pPr>
              <w:pStyle w:val="form-label"/>
              <w:rPr>
                <w:lang w:bidi="fa-IR"/>
              </w:rPr>
            </w:pPr>
            <w:r w:rsidRPr="00655606">
              <w:rPr>
                <w:lang w:bidi="fa-IR"/>
              </w:rPr>
              <w:t xml:space="preserve">Other languages </w:t>
            </w:r>
            <w:r w:rsidRPr="00655606">
              <w:rPr>
                <w:lang w:bidi="fa-IR"/>
              </w:rPr>
              <w:br/>
              <w:t>(if applicable)</w:t>
            </w:r>
          </w:p>
        </w:tc>
        <w:tc>
          <w:tcPr>
            <w:tcW w:w="7982" w:type="dxa"/>
            <w:vAlign w:val="bottom"/>
          </w:tcPr>
          <w:p w14:paraId="2C4F1786" w14:textId="238571C6" w:rsidR="00F33B8B" w:rsidRPr="00655606" w:rsidRDefault="00BB7CCF" w:rsidP="00BA6793">
            <w:pPr>
              <w:rPr>
                <w:lang w:bidi="fa-IR"/>
              </w:rPr>
            </w:pPr>
            <w:sdt>
              <w:sdtPr>
                <w:alias w:val="title in other languages"/>
                <w:tag w:val="title in other languages"/>
                <w:id w:val="638780860"/>
                <w:placeholder>
                  <w:docPart w:val="7605A3E8DE654983BEC7DD5E1BA93076"/>
                </w:placeholder>
                <w:showingPlcHdr/>
              </w:sdtPr>
              <w:sdtEndPr/>
              <w:sdtContent>
                <w:r w:rsidR="00BA6793" w:rsidRPr="00655606">
                  <w:rPr>
                    <w:rStyle w:val="PlaceholderText"/>
                  </w:rPr>
                  <w:t>…………………………………....</w:t>
                </w:r>
              </w:sdtContent>
            </w:sdt>
          </w:p>
        </w:tc>
      </w:tr>
      <w:tr w:rsidR="00F33B8B" w:rsidRPr="00655606" w14:paraId="22318150" w14:textId="77777777" w:rsidTr="00BA6793">
        <w:tc>
          <w:tcPr>
            <w:tcW w:w="9962" w:type="dxa"/>
            <w:gridSpan w:val="2"/>
            <w:shd w:val="clear" w:color="auto" w:fill="F2F2F2" w:themeFill="background1" w:themeFillShade="F2"/>
            <w:vAlign w:val="bottom"/>
          </w:tcPr>
          <w:p w14:paraId="79B7FB52" w14:textId="26EEB808" w:rsidR="00F33B8B" w:rsidRPr="00655606" w:rsidRDefault="00F33B8B" w:rsidP="00BA6793">
            <w:pPr>
              <w:rPr>
                <w:b/>
                <w:bCs/>
                <w:lang w:bidi="fa-IR"/>
              </w:rPr>
            </w:pPr>
            <w:r w:rsidRPr="00655606">
              <w:rPr>
                <w:b/>
                <w:bCs/>
                <w:lang w:bidi="fa-IR"/>
              </w:rPr>
              <w:t>Keywords</w:t>
            </w:r>
          </w:p>
        </w:tc>
      </w:tr>
      <w:tr w:rsidR="00F33B8B" w:rsidRPr="00655606" w14:paraId="13A8A2DA" w14:textId="77777777" w:rsidTr="00BA6793">
        <w:tc>
          <w:tcPr>
            <w:tcW w:w="1980" w:type="dxa"/>
          </w:tcPr>
          <w:p w14:paraId="603A8BBD" w14:textId="045C8D2A" w:rsidR="00F33B8B" w:rsidRPr="00655606" w:rsidRDefault="00F33B8B" w:rsidP="00F33B8B">
            <w:pPr>
              <w:pStyle w:val="form-label"/>
              <w:rPr>
                <w:lang w:bidi="fa-IR"/>
              </w:rPr>
            </w:pPr>
            <w:r w:rsidRPr="00655606">
              <w:rPr>
                <w:lang w:bidi="fa-IR"/>
              </w:rPr>
              <w:t>In Persian</w:t>
            </w:r>
          </w:p>
        </w:tc>
        <w:tc>
          <w:tcPr>
            <w:tcW w:w="7982" w:type="dxa"/>
            <w:vAlign w:val="bottom"/>
          </w:tcPr>
          <w:p w14:paraId="410FBBE9" w14:textId="19299DEE" w:rsidR="00F33B8B" w:rsidRPr="00655606" w:rsidRDefault="00BB7CCF" w:rsidP="00BA6793">
            <w:pPr>
              <w:rPr>
                <w:lang w:bidi="fa-IR"/>
              </w:rPr>
            </w:pPr>
            <w:sdt>
              <w:sdtPr>
                <w:alias w:val="keywords in persian"/>
                <w:tag w:val="keywords in persian"/>
                <w:id w:val="1823773183"/>
                <w:placeholder>
                  <w:docPart w:val="D518BECF04E04707B951FD794E01C805"/>
                </w:placeholder>
                <w:showingPlcHdr/>
              </w:sdtPr>
              <w:sdtEndPr/>
              <w:sdtContent>
                <w:r w:rsidR="00BA6793" w:rsidRPr="00655606">
                  <w:rPr>
                    <w:rStyle w:val="PlaceholderText"/>
                  </w:rPr>
                  <w:t>…………………………………....</w:t>
                </w:r>
              </w:sdtContent>
            </w:sdt>
          </w:p>
        </w:tc>
      </w:tr>
      <w:tr w:rsidR="00F33B8B" w:rsidRPr="00655606" w14:paraId="67B81001" w14:textId="77777777" w:rsidTr="00BA6793">
        <w:tc>
          <w:tcPr>
            <w:tcW w:w="1980" w:type="dxa"/>
          </w:tcPr>
          <w:p w14:paraId="477C4A6E" w14:textId="02AB06DA" w:rsidR="00F33B8B" w:rsidRPr="00655606" w:rsidRDefault="00F33B8B" w:rsidP="00F33B8B">
            <w:pPr>
              <w:pStyle w:val="form-label"/>
              <w:rPr>
                <w:lang w:bidi="fa-IR"/>
              </w:rPr>
            </w:pPr>
            <w:r w:rsidRPr="00655606">
              <w:rPr>
                <w:lang w:bidi="fa-IR"/>
              </w:rPr>
              <w:t>In English</w:t>
            </w:r>
          </w:p>
        </w:tc>
        <w:tc>
          <w:tcPr>
            <w:tcW w:w="7982" w:type="dxa"/>
            <w:vAlign w:val="bottom"/>
          </w:tcPr>
          <w:p w14:paraId="06403183" w14:textId="1CC58164" w:rsidR="00F33B8B" w:rsidRPr="00655606" w:rsidRDefault="00BB7CCF" w:rsidP="00BA6793">
            <w:pPr>
              <w:rPr>
                <w:lang w:bidi="fa-IR"/>
              </w:rPr>
            </w:pPr>
            <w:sdt>
              <w:sdtPr>
                <w:alias w:val="keywords in english"/>
                <w:tag w:val="keywords in english"/>
                <w:id w:val="2109696715"/>
                <w:placeholder>
                  <w:docPart w:val="1D29A3F03CA84B14BD23BE0EA8C3C794"/>
                </w:placeholder>
                <w:showingPlcHdr/>
              </w:sdtPr>
              <w:sdtEndPr/>
              <w:sdtContent>
                <w:r w:rsidR="00BA6793" w:rsidRPr="00655606">
                  <w:rPr>
                    <w:rStyle w:val="PlaceholderText"/>
                  </w:rPr>
                  <w:t>…………………………………....</w:t>
                </w:r>
              </w:sdtContent>
            </w:sdt>
          </w:p>
        </w:tc>
      </w:tr>
      <w:tr w:rsidR="00F33B8B" w:rsidRPr="00655606" w14:paraId="7C8EAD10" w14:textId="77777777" w:rsidTr="00BA6793">
        <w:tc>
          <w:tcPr>
            <w:tcW w:w="1980" w:type="dxa"/>
          </w:tcPr>
          <w:p w14:paraId="1B4AF705" w14:textId="3E32EB4A" w:rsidR="00F33B8B" w:rsidRPr="00655606" w:rsidRDefault="00F33B8B" w:rsidP="00F33B8B">
            <w:pPr>
              <w:pStyle w:val="form-label"/>
              <w:rPr>
                <w:lang w:bidi="fa-IR"/>
              </w:rPr>
            </w:pPr>
            <w:r w:rsidRPr="00655606">
              <w:rPr>
                <w:lang w:bidi="fa-IR"/>
              </w:rPr>
              <w:t>Other language</w:t>
            </w:r>
            <w:r w:rsidR="00AF2C39" w:rsidRPr="00655606">
              <w:rPr>
                <w:lang w:bidi="fa-IR"/>
              </w:rPr>
              <w:t>s</w:t>
            </w:r>
            <w:r w:rsidRPr="00655606">
              <w:rPr>
                <w:lang w:bidi="fa-IR"/>
              </w:rPr>
              <w:t xml:space="preserve"> </w:t>
            </w:r>
            <w:r w:rsidRPr="00655606">
              <w:rPr>
                <w:lang w:bidi="fa-IR"/>
              </w:rPr>
              <w:br/>
              <w:t>(if applicable)</w:t>
            </w:r>
          </w:p>
        </w:tc>
        <w:tc>
          <w:tcPr>
            <w:tcW w:w="7982" w:type="dxa"/>
            <w:vAlign w:val="bottom"/>
          </w:tcPr>
          <w:p w14:paraId="25F32993" w14:textId="5240FED9" w:rsidR="00F33B8B" w:rsidRPr="00655606" w:rsidRDefault="00BB7CCF" w:rsidP="00BA6793">
            <w:pPr>
              <w:rPr>
                <w:lang w:bidi="fa-IR"/>
              </w:rPr>
            </w:pPr>
            <w:sdt>
              <w:sdtPr>
                <w:alias w:val="keywords in other languages"/>
                <w:tag w:val="keywords in other languages"/>
                <w:id w:val="-589006743"/>
                <w:placeholder>
                  <w:docPart w:val="5857461930CD4C8682BFF90BE80D1966"/>
                </w:placeholder>
                <w:showingPlcHdr/>
              </w:sdtPr>
              <w:sdtEndPr/>
              <w:sdtContent>
                <w:r w:rsidR="00BA6793" w:rsidRPr="00655606">
                  <w:rPr>
                    <w:rStyle w:val="PlaceholderText"/>
                  </w:rPr>
                  <w:t>…………………………………....</w:t>
                </w:r>
              </w:sdtContent>
            </w:sdt>
          </w:p>
        </w:tc>
      </w:tr>
    </w:tbl>
    <w:p w14:paraId="40A24E5B" w14:textId="27F6CE14" w:rsidR="00F4062E" w:rsidRPr="00655606" w:rsidRDefault="00664AD4" w:rsidP="00FA75D8">
      <w:pPr>
        <w:pStyle w:val="Quote"/>
      </w:pPr>
      <w:r w:rsidRPr="00655606">
        <w:rPr>
          <w:b/>
          <w:bCs/>
        </w:rPr>
        <w:t>Note:</w:t>
      </w:r>
      <w:r w:rsidRPr="00655606">
        <w:t xml:space="preserve"> </w:t>
      </w:r>
      <w:r w:rsidR="008A269B" w:rsidRPr="00655606">
        <w:t xml:space="preserve">It is the responsibility of the Department of </w:t>
      </w:r>
      <w:r w:rsidR="009B7E7E" w:rsidRPr="00655606">
        <w:t>Postg</w:t>
      </w:r>
      <w:r w:rsidR="008A269B" w:rsidRPr="00655606">
        <w:t xml:space="preserve">raduate Studies to determine the necessity of any of the items that have been marked with the “if </w:t>
      </w:r>
      <w:r w:rsidR="00ED6DCC" w:rsidRPr="00655606">
        <w:t>applicable</w:t>
      </w:r>
      <w:r w:rsidR="008A269B" w:rsidRPr="00655606">
        <w:t>”.</w:t>
      </w:r>
    </w:p>
    <w:p w14:paraId="6ADBCEC5" w14:textId="7EB67C4F" w:rsidR="001D0F88" w:rsidRPr="00655606" w:rsidRDefault="00ED6DCC" w:rsidP="00FC367C">
      <w:pPr>
        <w:pStyle w:val="ListParagraph"/>
        <w:numPr>
          <w:ilvl w:val="0"/>
          <w:numId w:val="2"/>
        </w:numPr>
      </w:pPr>
      <w:r w:rsidRPr="00655606">
        <w:t xml:space="preserve">Problem Statement (based on the components of description, properties, </w:t>
      </w:r>
      <w:r w:rsidR="009B7E7E" w:rsidRPr="00655606">
        <w:t>significance</w:t>
      </w:r>
      <w:r w:rsidRPr="00655606">
        <w:t xml:space="preserve">, the </w:t>
      </w:r>
      <w:r w:rsidR="009B7E7E" w:rsidRPr="00655606">
        <w:t xml:space="preserve">gap </w:t>
      </w:r>
      <w:r w:rsidRPr="00655606">
        <w:t>of doing the research</w:t>
      </w:r>
      <w:r w:rsidR="004D1DAC" w:rsidRPr="00655606">
        <w:t>, and innovation</w:t>
      </w:r>
      <w:r w:rsidRPr="00655606">
        <w:t>)</w:t>
      </w:r>
    </w:p>
    <w:sdt>
      <w:sdtPr>
        <w:rPr>
          <w:lang w:bidi="fa-IR"/>
        </w:rPr>
        <w:alias w:val="problem statement"/>
        <w:tag w:val="problem statement"/>
        <w:id w:val="1662959427"/>
        <w:placeholder>
          <w:docPart w:val="911F920ED2AA48E78EBAF6701E4E3EEF"/>
        </w:placeholder>
        <w:showingPlcHdr/>
      </w:sdtPr>
      <w:sdtEndPr/>
      <w:sdtContent>
        <w:p w14:paraId="7AD99310" w14:textId="58E15125" w:rsidR="00ED6DCC" w:rsidRPr="00655606" w:rsidRDefault="00A41ACB" w:rsidP="00ED6DCC">
          <w:pPr>
            <w:rPr>
              <w:lang w:bidi="fa-IR"/>
            </w:rPr>
          </w:pPr>
          <w:r w:rsidRPr="00655606">
            <w:rPr>
              <w:rStyle w:val="PlaceholderText"/>
            </w:rPr>
            <w:t>…………………………………....</w:t>
          </w:r>
        </w:p>
      </w:sdtContent>
    </w:sdt>
    <w:p w14:paraId="51A633A0" w14:textId="4583638D" w:rsidR="00ED6DCC" w:rsidRPr="00655606" w:rsidRDefault="00ED6DCC" w:rsidP="006D7AF0">
      <w:pPr>
        <w:pStyle w:val="ListParagraph"/>
        <w:numPr>
          <w:ilvl w:val="0"/>
          <w:numId w:val="2"/>
        </w:numPr>
      </w:pPr>
      <w:r w:rsidRPr="00655606">
        <w:t>Research Background</w:t>
      </w:r>
    </w:p>
    <w:sdt>
      <w:sdtPr>
        <w:rPr>
          <w:lang w:bidi="fa-IR"/>
        </w:rPr>
        <w:alias w:val="research background"/>
        <w:tag w:val="research background"/>
        <w:id w:val="361105288"/>
        <w:placeholder>
          <w:docPart w:val="194DDE0CB4AF423A96FFA033108DB7C0"/>
        </w:placeholder>
        <w:showingPlcHdr/>
      </w:sdtPr>
      <w:sdtEndPr/>
      <w:sdtContent>
        <w:p w14:paraId="60509322" w14:textId="4CE112C2" w:rsidR="00730E24" w:rsidRPr="00655606" w:rsidRDefault="00A41ACB" w:rsidP="00730E24">
          <w:pPr>
            <w:rPr>
              <w:lang w:bidi="fa-IR"/>
            </w:rPr>
          </w:pPr>
          <w:r w:rsidRPr="00655606">
            <w:rPr>
              <w:rStyle w:val="PlaceholderText"/>
            </w:rPr>
            <w:t>…………………………………....</w:t>
          </w:r>
        </w:p>
      </w:sdtContent>
    </w:sdt>
    <w:p w14:paraId="53C0F7E3" w14:textId="26071F1E" w:rsidR="00730E24" w:rsidRPr="00655606" w:rsidRDefault="00730E24" w:rsidP="006D7AF0">
      <w:pPr>
        <w:pStyle w:val="ListParagraph"/>
        <w:numPr>
          <w:ilvl w:val="0"/>
          <w:numId w:val="2"/>
        </w:numPr>
      </w:pPr>
      <w:r w:rsidRPr="00655606">
        <w:t xml:space="preserve">Research </w:t>
      </w:r>
      <w:r w:rsidR="009B7E7E" w:rsidRPr="00655606">
        <w:t>Objective</w:t>
      </w:r>
      <w:r w:rsidR="004D1DAC" w:rsidRPr="00655606">
        <w:t>(</w:t>
      </w:r>
      <w:r w:rsidR="009B7E7E" w:rsidRPr="00655606">
        <w:t>s</w:t>
      </w:r>
      <w:r w:rsidR="004D1DAC" w:rsidRPr="00655606">
        <w:t>)</w:t>
      </w:r>
    </w:p>
    <w:sdt>
      <w:sdtPr>
        <w:rPr>
          <w:lang w:bidi="fa-IR"/>
        </w:rPr>
        <w:alias w:val="research goals"/>
        <w:tag w:val="research goals"/>
        <w:id w:val="-1995711579"/>
        <w:placeholder>
          <w:docPart w:val="E365A78C0068461393DEDDCC5F4D59D6"/>
        </w:placeholder>
        <w:showingPlcHdr/>
      </w:sdtPr>
      <w:sdtEndPr/>
      <w:sdtContent>
        <w:p w14:paraId="5EDF14DB" w14:textId="18BF30CF" w:rsidR="00730E24" w:rsidRPr="00655606" w:rsidRDefault="00A41ACB" w:rsidP="00730E24">
          <w:pPr>
            <w:rPr>
              <w:lang w:bidi="fa-IR"/>
            </w:rPr>
          </w:pPr>
          <w:r w:rsidRPr="00655606">
            <w:rPr>
              <w:rStyle w:val="PlaceholderText"/>
            </w:rPr>
            <w:t>…………………………………....</w:t>
          </w:r>
        </w:p>
      </w:sdtContent>
    </w:sdt>
    <w:p w14:paraId="6EC035DB" w14:textId="35E72EE3" w:rsidR="00730E24" w:rsidRPr="00655606" w:rsidRDefault="00730E24" w:rsidP="006D7AF0">
      <w:pPr>
        <w:pStyle w:val="ListParagraph"/>
        <w:numPr>
          <w:ilvl w:val="0"/>
          <w:numId w:val="2"/>
        </w:numPr>
      </w:pPr>
      <w:r w:rsidRPr="00655606">
        <w:t>Research Question(s) (if applicable)</w:t>
      </w:r>
    </w:p>
    <w:sdt>
      <w:sdtPr>
        <w:rPr>
          <w:lang w:bidi="fa-IR"/>
        </w:rPr>
        <w:alias w:val="research questions"/>
        <w:tag w:val="research questions"/>
        <w:id w:val="-1028872195"/>
        <w:placeholder>
          <w:docPart w:val="63E1EB01E860418FA8A9A8AAEBDEC27B"/>
        </w:placeholder>
        <w:showingPlcHdr/>
      </w:sdtPr>
      <w:sdtEndPr/>
      <w:sdtContent>
        <w:p w14:paraId="412A8A68" w14:textId="5669B216" w:rsidR="00730E24" w:rsidRPr="00655606" w:rsidRDefault="00A41ACB" w:rsidP="00730E24">
          <w:pPr>
            <w:rPr>
              <w:lang w:bidi="fa-IR"/>
            </w:rPr>
          </w:pPr>
          <w:r w:rsidRPr="00655606">
            <w:rPr>
              <w:rStyle w:val="PlaceholderText"/>
            </w:rPr>
            <w:t>…………………………………....</w:t>
          </w:r>
        </w:p>
      </w:sdtContent>
    </w:sdt>
    <w:p w14:paraId="5E331E10" w14:textId="6D8E447F" w:rsidR="00730E24" w:rsidRPr="00655606" w:rsidRDefault="00730E24" w:rsidP="006D7AF0">
      <w:pPr>
        <w:pStyle w:val="ListParagraph"/>
        <w:numPr>
          <w:ilvl w:val="0"/>
          <w:numId w:val="2"/>
        </w:numPr>
      </w:pPr>
      <w:r w:rsidRPr="00655606">
        <w:t xml:space="preserve">Research </w:t>
      </w:r>
      <w:r w:rsidR="00497F2E">
        <w:t xml:space="preserve">Hypothesis </w:t>
      </w:r>
      <w:r w:rsidRPr="00655606">
        <w:t>(es)</w:t>
      </w:r>
    </w:p>
    <w:sdt>
      <w:sdtPr>
        <w:rPr>
          <w:lang w:bidi="fa-IR"/>
        </w:rPr>
        <w:alias w:val="research theories"/>
        <w:tag w:val="research theories"/>
        <w:id w:val="-804853696"/>
        <w:placeholder>
          <w:docPart w:val="31ECCCFCD4234FF494DAB798B09581E5"/>
        </w:placeholder>
        <w:showingPlcHdr/>
      </w:sdtPr>
      <w:sdtEndPr/>
      <w:sdtContent>
        <w:p w14:paraId="2F0FDE0D" w14:textId="600E926B" w:rsidR="006D7AF0" w:rsidRPr="00655606" w:rsidRDefault="00A41ACB" w:rsidP="00730E24">
          <w:pPr>
            <w:rPr>
              <w:lang w:bidi="fa-IR"/>
            </w:rPr>
          </w:pPr>
          <w:r w:rsidRPr="00655606">
            <w:rPr>
              <w:rStyle w:val="PlaceholderText"/>
            </w:rPr>
            <w:t>…………………………………....</w:t>
          </w:r>
        </w:p>
      </w:sdtContent>
    </w:sdt>
    <w:p w14:paraId="507BB8F1" w14:textId="643CEAB3" w:rsidR="00730E24" w:rsidRPr="00655606" w:rsidRDefault="00730E24" w:rsidP="006D7AF0">
      <w:pPr>
        <w:pStyle w:val="ListParagraph"/>
        <w:numPr>
          <w:ilvl w:val="0"/>
          <w:numId w:val="2"/>
        </w:numPr>
      </w:pPr>
      <w:r w:rsidRPr="00655606">
        <w:t xml:space="preserve">Information about the Procedure of </w:t>
      </w:r>
      <w:r w:rsidR="009B7E7E" w:rsidRPr="00655606">
        <w:t xml:space="preserve">conducting </w:t>
      </w:r>
      <w:r w:rsidRPr="00655606">
        <w:t>the Research</w:t>
      </w:r>
    </w:p>
    <w:p w14:paraId="73F9C807" w14:textId="1004C739" w:rsidR="00730E24" w:rsidRPr="00655606" w:rsidRDefault="00730E24" w:rsidP="006D7AF0">
      <w:pPr>
        <w:pStyle w:val="ListParagraph"/>
        <w:numPr>
          <w:ilvl w:val="1"/>
          <w:numId w:val="2"/>
        </w:numPr>
      </w:pPr>
      <w:r w:rsidRPr="00655606">
        <w:t>Type of Research</w:t>
      </w:r>
    </w:p>
    <w:p w14:paraId="2971D3E3" w14:textId="12F1FCE1" w:rsidR="00730E24" w:rsidRPr="00655606" w:rsidRDefault="00730E24" w:rsidP="006D7AF0">
      <w:pPr>
        <w:pStyle w:val="ListParagraph"/>
      </w:pPr>
      <w:r w:rsidRPr="00655606">
        <w:t>Based on the Objectiv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2"/>
        <w:gridCol w:w="1457"/>
        <w:gridCol w:w="3557"/>
      </w:tblGrid>
      <w:tr w:rsidR="00730E24" w:rsidRPr="00655606" w14:paraId="5D08532E" w14:textId="77777777" w:rsidTr="00C10F4B">
        <w:tc>
          <w:tcPr>
            <w:tcW w:w="0" w:type="auto"/>
          </w:tcPr>
          <w:p w14:paraId="5A717A40" w14:textId="151881AC" w:rsidR="00730E24" w:rsidRPr="00655606" w:rsidRDefault="00BB7CCF" w:rsidP="00730E24">
            <w:pPr>
              <w:rPr>
                <w:lang w:bidi="fa-IR"/>
              </w:rPr>
            </w:pPr>
            <w:sdt>
              <w:sdtPr>
                <w:rPr>
                  <w:lang w:bidi="fa-IR"/>
                </w:rPr>
                <w:id w:val="584418869"/>
                <w14:checkbox>
                  <w14:checked w14:val="0"/>
                  <w14:checkedState w14:val="2612" w14:font="MS Gothic"/>
                  <w14:uncheckedState w14:val="2610" w14:font="MS Gothic"/>
                </w14:checkbox>
              </w:sdtPr>
              <w:sdtEndPr/>
              <w:sdtContent>
                <w:r w:rsidR="00730E24" w:rsidRPr="00655606">
                  <w:rPr>
                    <w:rFonts w:ascii="MS Gothic" w:eastAsia="MS Gothic" w:hAnsi="MS Gothic" w:hint="eastAsia"/>
                    <w:lang w:bidi="fa-IR"/>
                  </w:rPr>
                  <w:t>☐</w:t>
                </w:r>
              </w:sdtContent>
            </w:sdt>
            <w:r w:rsidR="00730E24" w:rsidRPr="00655606">
              <w:rPr>
                <w:lang w:bidi="fa-IR"/>
              </w:rPr>
              <w:t xml:space="preserve"> Fundamental</w:t>
            </w:r>
          </w:p>
        </w:tc>
        <w:tc>
          <w:tcPr>
            <w:tcW w:w="0" w:type="auto"/>
          </w:tcPr>
          <w:p w14:paraId="4E6BC44A" w14:textId="71883BA1" w:rsidR="00730E24" w:rsidRPr="00655606" w:rsidRDefault="00BB7CCF" w:rsidP="00730E24">
            <w:pPr>
              <w:rPr>
                <w:rtl/>
                <w:lang w:bidi="fa-IR"/>
              </w:rPr>
            </w:pPr>
            <w:sdt>
              <w:sdtPr>
                <w:rPr>
                  <w:lang w:bidi="fa-IR"/>
                </w:rPr>
                <w:id w:val="188353198"/>
                <w14:checkbox>
                  <w14:checked w14:val="0"/>
                  <w14:checkedState w14:val="2612" w14:font="MS Gothic"/>
                  <w14:uncheckedState w14:val="2610" w14:font="MS Gothic"/>
                </w14:checkbox>
              </w:sdtPr>
              <w:sdtEndPr/>
              <w:sdtContent>
                <w:r w:rsidR="00730E24" w:rsidRPr="00655606">
                  <w:rPr>
                    <w:rFonts w:ascii="MS Gothic" w:eastAsia="MS Gothic" w:hAnsi="MS Gothic" w:hint="eastAsia"/>
                    <w:lang w:bidi="fa-IR"/>
                  </w:rPr>
                  <w:t>☐</w:t>
                </w:r>
              </w:sdtContent>
            </w:sdt>
            <w:r w:rsidR="00730E24" w:rsidRPr="00655606">
              <w:rPr>
                <w:lang w:bidi="fa-IR"/>
              </w:rPr>
              <w:t xml:space="preserve"> Practical</w:t>
            </w:r>
          </w:p>
        </w:tc>
        <w:tc>
          <w:tcPr>
            <w:tcW w:w="0" w:type="auto"/>
          </w:tcPr>
          <w:p w14:paraId="175618F6" w14:textId="0DC6E313" w:rsidR="00730E24" w:rsidRPr="00655606" w:rsidRDefault="00BB7CCF" w:rsidP="00730E24">
            <w:pPr>
              <w:rPr>
                <w:rtl/>
                <w:lang w:bidi="fa-IR"/>
              </w:rPr>
            </w:pPr>
            <w:sdt>
              <w:sdtPr>
                <w:rPr>
                  <w:lang w:bidi="fa-IR"/>
                </w:rPr>
                <w:id w:val="1774972709"/>
                <w14:checkbox>
                  <w14:checked w14:val="0"/>
                  <w14:checkedState w14:val="2612" w14:font="MS Gothic"/>
                  <w14:uncheckedState w14:val="2610" w14:font="MS Gothic"/>
                </w14:checkbox>
              </w:sdtPr>
              <w:sdtEndPr/>
              <w:sdtContent>
                <w:r w:rsidR="00730E24" w:rsidRPr="00655606">
                  <w:rPr>
                    <w:rFonts w:ascii="MS Gothic" w:eastAsia="MS Gothic" w:hAnsi="MS Gothic" w:hint="eastAsia"/>
                    <w:lang w:bidi="fa-IR"/>
                  </w:rPr>
                  <w:t>☐</w:t>
                </w:r>
              </w:sdtContent>
            </w:sdt>
            <w:r w:rsidR="00730E24" w:rsidRPr="00655606">
              <w:rPr>
                <w:lang w:bidi="fa-IR"/>
              </w:rPr>
              <w:t xml:space="preserve"> Research and Development</w:t>
            </w:r>
          </w:p>
        </w:tc>
      </w:tr>
    </w:tbl>
    <w:p w14:paraId="1F8F7A6C" w14:textId="140E3FF4" w:rsidR="00730E24" w:rsidRPr="00655606" w:rsidRDefault="003F2CA2" w:rsidP="00FC367C">
      <w:pPr>
        <w:pStyle w:val="ListParagraph"/>
      </w:pPr>
      <w:r w:rsidRPr="00655606">
        <w:t xml:space="preserve">Based </w:t>
      </w:r>
      <w:r w:rsidR="00FC367C" w:rsidRPr="00655606">
        <w:t>o</w:t>
      </w:r>
      <w:r w:rsidRPr="00655606">
        <w:t>n the Type of the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6"/>
        <w:gridCol w:w="1689"/>
        <w:gridCol w:w="1129"/>
      </w:tblGrid>
      <w:tr w:rsidR="00122A47" w:rsidRPr="00655606" w14:paraId="46943446" w14:textId="77777777" w:rsidTr="00C10F4B">
        <w:tc>
          <w:tcPr>
            <w:tcW w:w="0" w:type="auto"/>
          </w:tcPr>
          <w:p w14:paraId="7BE57C53" w14:textId="0975FBB6" w:rsidR="003F2CA2" w:rsidRPr="00655606" w:rsidRDefault="00BB7CCF" w:rsidP="0006605D">
            <w:pPr>
              <w:rPr>
                <w:lang w:bidi="fa-IR"/>
              </w:rPr>
            </w:pPr>
            <w:sdt>
              <w:sdtPr>
                <w:rPr>
                  <w:lang w:bidi="fa-IR"/>
                </w:rPr>
                <w:id w:val="-10992499"/>
                <w14:checkbox>
                  <w14:checked w14:val="0"/>
                  <w14:checkedState w14:val="2612" w14:font="MS Gothic"/>
                  <w14:uncheckedState w14:val="2610" w14:font="MS Gothic"/>
                </w14:checkbox>
              </w:sdtPr>
              <w:sdtEndPr/>
              <w:sdtContent>
                <w:r w:rsidR="003F2CA2" w:rsidRPr="00655606">
                  <w:rPr>
                    <w:rFonts w:ascii="MS Gothic" w:eastAsia="MS Gothic" w:hAnsi="MS Gothic" w:hint="eastAsia"/>
                    <w:lang w:bidi="fa-IR"/>
                  </w:rPr>
                  <w:t>☐</w:t>
                </w:r>
              </w:sdtContent>
            </w:sdt>
            <w:r w:rsidR="003F2CA2" w:rsidRPr="00655606">
              <w:rPr>
                <w:lang w:bidi="fa-IR"/>
              </w:rPr>
              <w:t xml:space="preserve"> Quantitative</w:t>
            </w:r>
          </w:p>
        </w:tc>
        <w:tc>
          <w:tcPr>
            <w:tcW w:w="0" w:type="auto"/>
          </w:tcPr>
          <w:p w14:paraId="2DDF7A55" w14:textId="765A97CB" w:rsidR="003F2CA2" w:rsidRPr="00655606" w:rsidRDefault="00BB7CCF" w:rsidP="0006605D">
            <w:pPr>
              <w:rPr>
                <w:rtl/>
                <w:lang w:bidi="fa-IR"/>
              </w:rPr>
            </w:pPr>
            <w:sdt>
              <w:sdtPr>
                <w:rPr>
                  <w:lang w:bidi="fa-IR"/>
                </w:rPr>
                <w:id w:val="786006061"/>
                <w14:checkbox>
                  <w14:checked w14:val="0"/>
                  <w14:checkedState w14:val="2612" w14:font="MS Gothic"/>
                  <w14:uncheckedState w14:val="2610" w14:font="MS Gothic"/>
                </w14:checkbox>
              </w:sdtPr>
              <w:sdtEndPr/>
              <w:sdtContent>
                <w:r w:rsidR="003F2CA2" w:rsidRPr="00655606">
                  <w:rPr>
                    <w:rFonts w:ascii="MS Gothic" w:eastAsia="MS Gothic" w:hAnsi="MS Gothic" w:hint="eastAsia"/>
                    <w:lang w:bidi="fa-IR"/>
                  </w:rPr>
                  <w:t>☐</w:t>
                </w:r>
              </w:sdtContent>
            </w:sdt>
            <w:r w:rsidR="003F2CA2" w:rsidRPr="00655606">
              <w:rPr>
                <w:lang w:bidi="fa-IR"/>
              </w:rPr>
              <w:t xml:space="preserve"> Qualitative</w:t>
            </w:r>
          </w:p>
        </w:tc>
        <w:tc>
          <w:tcPr>
            <w:tcW w:w="0" w:type="auto"/>
          </w:tcPr>
          <w:p w14:paraId="7164E438" w14:textId="3FFE851D" w:rsidR="003F2CA2" w:rsidRPr="00655606" w:rsidRDefault="00BB7CCF" w:rsidP="0006605D">
            <w:pPr>
              <w:rPr>
                <w:rtl/>
                <w:lang w:bidi="fa-IR"/>
              </w:rPr>
            </w:pPr>
            <w:sdt>
              <w:sdtPr>
                <w:rPr>
                  <w:lang w:bidi="fa-IR"/>
                </w:rPr>
                <w:id w:val="-1801610294"/>
                <w14:checkbox>
                  <w14:checked w14:val="0"/>
                  <w14:checkedState w14:val="2612" w14:font="MS Gothic"/>
                  <w14:uncheckedState w14:val="2610" w14:font="MS Gothic"/>
                </w14:checkbox>
              </w:sdtPr>
              <w:sdtEndPr/>
              <w:sdtContent>
                <w:r w:rsidR="003F2CA2" w:rsidRPr="00655606">
                  <w:rPr>
                    <w:rFonts w:ascii="MS Gothic" w:eastAsia="MS Gothic" w:hAnsi="MS Gothic" w:hint="eastAsia"/>
                    <w:lang w:bidi="fa-IR"/>
                  </w:rPr>
                  <w:t>☐</w:t>
                </w:r>
              </w:sdtContent>
            </w:sdt>
            <w:r w:rsidR="003F2CA2" w:rsidRPr="00655606">
              <w:rPr>
                <w:lang w:bidi="fa-IR"/>
              </w:rPr>
              <w:t xml:space="preserve"> Mixed</w:t>
            </w:r>
          </w:p>
        </w:tc>
      </w:tr>
    </w:tbl>
    <w:p w14:paraId="554B7BEA" w14:textId="5CA13708" w:rsidR="003F2CA2" w:rsidRPr="00655606" w:rsidRDefault="0068323D" w:rsidP="006D7AF0">
      <w:pPr>
        <w:pStyle w:val="ListParagraph"/>
      </w:pPr>
      <w:r w:rsidRPr="00655606">
        <w:t xml:space="preserve">Based on the Method of the </w:t>
      </w:r>
      <w:r w:rsidR="009B7E7E" w:rsidRPr="00655606">
        <w:t xml:space="preserve">Data </w:t>
      </w:r>
      <w:r w:rsidRPr="00655606">
        <w:t xml:space="preserve">Collec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1"/>
        <w:gridCol w:w="1721"/>
        <w:gridCol w:w="1129"/>
      </w:tblGrid>
      <w:tr w:rsidR="0068323D" w:rsidRPr="00655606" w14:paraId="4CEBE39D" w14:textId="77777777" w:rsidTr="00C10F4B">
        <w:tc>
          <w:tcPr>
            <w:tcW w:w="0" w:type="auto"/>
          </w:tcPr>
          <w:p w14:paraId="412A1097" w14:textId="785DDDA5" w:rsidR="0068323D" w:rsidRPr="00655606" w:rsidRDefault="00BB7CCF" w:rsidP="0006605D">
            <w:pPr>
              <w:rPr>
                <w:lang w:bidi="fa-IR"/>
              </w:rPr>
            </w:pPr>
            <w:sdt>
              <w:sdtPr>
                <w:rPr>
                  <w:lang w:bidi="fa-IR"/>
                </w:rPr>
                <w:id w:val="-13463254"/>
                <w14:checkbox>
                  <w14:checked w14:val="0"/>
                  <w14:checkedState w14:val="2612" w14:font="MS Gothic"/>
                  <w14:uncheckedState w14:val="2610" w14:font="MS Gothic"/>
                </w14:checkbox>
              </w:sdtPr>
              <w:sdtEndPr/>
              <w:sdtContent>
                <w:r w:rsidR="0068323D" w:rsidRPr="00655606">
                  <w:rPr>
                    <w:rFonts w:ascii="MS Gothic" w:eastAsia="MS Gothic" w:hAnsi="MS Gothic" w:hint="eastAsia"/>
                    <w:lang w:bidi="fa-IR"/>
                  </w:rPr>
                  <w:t>☐</w:t>
                </w:r>
              </w:sdtContent>
            </w:sdt>
            <w:r w:rsidR="0068323D" w:rsidRPr="00655606">
              <w:rPr>
                <w:lang w:bidi="fa-IR"/>
              </w:rPr>
              <w:t xml:space="preserve"> Experimental</w:t>
            </w:r>
          </w:p>
        </w:tc>
        <w:tc>
          <w:tcPr>
            <w:tcW w:w="0" w:type="auto"/>
          </w:tcPr>
          <w:p w14:paraId="05CB4A06" w14:textId="0FB31445" w:rsidR="0068323D" w:rsidRPr="00655606" w:rsidRDefault="00BB7CCF" w:rsidP="0006605D">
            <w:pPr>
              <w:rPr>
                <w:rtl/>
                <w:lang w:bidi="fa-IR"/>
              </w:rPr>
            </w:pPr>
            <w:sdt>
              <w:sdtPr>
                <w:rPr>
                  <w:lang w:bidi="fa-IR"/>
                </w:rPr>
                <w:id w:val="1519426187"/>
                <w14:checkbox>
                  <w14:checked w14:val="0"/>
                  <w14:checkedState w14:val="2612" w14:font="MS Gothic"/>
                  <w14:uncheckedState w14:val="2610" w14:font="MS Gothic"/>
                </w14:checkbox>
              </w:sdtPr>
              <w:sdtEndPr/>
              <w:sdtContent>
                <w:r w:rsidR="0068323D" w:rsidRPr="00655606">
                  <w:rPr>
                    <w:rFonts w:ascii="MS Gothic" w:eastAsia="MS Gothic" w:hAnsi="MS Gothic" w:hint="eastAsia"/>
                    <w:lang w:bidi="fa-IR"/>
                  </w:rPr>
                  <w:t>☐</w:t>
                </w:r>
              </w:sdtContent>
            </w:sdt>
            <w:r w:rsidR="0068323D" w:rsidRPr="00655606">
              <w:rPr>
                <w:lang w:bidi="fa-IR"/>
              </w:rPr>
              <w:t xml:space="preserve"> Theoretical</w:t>
            </w:r>
          </w:p>
        </w:tc>
        <w:tc>
          <w:tcPr>
            <w:tcW w:w="0" w:type="auto"/>
          </w:tcPr>
          <w:p w14:paraId="62E3817F" w14:textId="68166D5E" w:rsidR="0068323D" w:rsidRPr="00655606" w:rsidRDefault="00BB7CCF" w:rsidP="0006605D">
            <w:pPr>
              <w:rPr>
                <w:rtl/>
                <w:lang w:bidi="fa-IR"/>
              </w:rPr>
            </w:pPr>
            <w:sdt>
              <w:sdtPr>
                <w:rPr>
                  <w:lang w:bidi="fa-IR"/>
                </w:rPr>
                <w:id w:val="912890549"/>
                <w14:checkbox>
                  <w14:checked w14:val="0"/>
                  <w14:checkedState w14:val="2612" w14:font="MS Gothic"/>
                  <w14:uncheckedState w14:val="2610" w14:font="MS Gothic"/>
                </w14:checkbox>
              </w:sdtPr>
              <w:sdtEndPr/>
              <w:sdtContent>
                <w:r w:rsidR="0068323D" w:rsidRPr="00655606">
                  <w:rPr>
                    <w:rFonts w:ascii="MS Gothic" w:eastAsia="MS Gothic" w:hAnsi="MS Gothic" w:hint="eastAsia"/>
                    <w:lang w:bidi="fa-IR"/>
                  </w:rPr>
                  <w:t>☐</w:t>
                </w:r>
              </w:sdtContent>
            </w:sdt>
            <w:r w:rsidR="0068323D" w:rsidRPr="00655606">
              <w:rPr>
                <w:lang w:bidi="fa-IR"/>
              </w:rPr>
              <w:t xml:space="preserve"> Mixed</w:t>
            </w:r>
          </w:p>
        </w:tc>
      </w:tr>
    </w:tbl>
    <w:p w14:paraId="6BCDC2C9" w14:textId="7831ADC7" w:rsidR="0068323D" w:rsidRPr="00655606" w:rsidRDefault="002640CC" w:rsidP="006D7AF0">
      <w:pPr>
        <w:pStyle w:val="ListParagraph"/>
        <w:numPr>
          <w:ilvl w:val="1"/>
          <w:numId w:val="2"/>
        </w:numPr>
      </w:pPr>
      <w:r w:rsidRPr="00655606">
        <w:t xml:space="preserve">Research </w:t>
      </w:r>
      <w:r w:rsidR="009B7E7E" w:rsidRPr="00655606">
        <w:t xml:space="preserve">Domains </w:t>
      </w:r>
      <w:r w:rsidRPr="00655606">
        <w:t>Including spatial, temporal</w:t>
      </w:r>
      <w:r w:rsidR="00FC367C" w:rsidRPr="00655606">
        <w:t>,</w:t>
      </w:r>
      <w:r w:rsidRPr="00655606">
        <w:t xml:space="preserve"> and thematic areas</w:t>
      </w:r>
      <w:r w:rsidR="009B7E7E" w:rsidRPr="00655606">
        <w:t xml:space="preserve"> (</w:t>
      </w:r>
      <w:r w:rsidRPr="00655606">
        <w:t>If applicable)</w:t>
      </w:r>
    </w:p>
    <w:sdt>
      <w:sdtPr>
        <w:rPr>
          <w:rFonts w:hint="cs"/>
        </w:rPr>
        <w:alias w:val="research area"/>
        <w:tag w:val="research area"/>
        <w:id w:val="-1187286347"/>
        <w:placeholder>
          <w:docPart w:val="42B9D8001A4A4F38908A419C10EA26C4"/>
        </w:placeholder>
        <w:showingPlcHdr/>
      </w:sdtPr>
      <w:sdtEndPr/>
      <w:sdtContent>
        <w:p w14:paraId="28AAA60C" w14:textId="6B268C2E" w:rsidR="002640CC" w:rsidRPr="00655606" w:rsidRDefault="00A41ACB" w:rsidP="002640CC">
          <w:pPr>
            <w:rPr>
              <w:rtl/>
            </w:rPr>
          </w:pPr>
          <w:r w:rsidRPr="00655606">
            <w:rPr>
              <w:rStyle w:val="PlaceholderText"/>
            </w:rPr>
            <w:t>…………………………………....</w:t>
          </w:r>
        </w:p>
      </w:sdtContent>
    </w:sdt>
    <w:p w14:paraId="0AEBDBB9" w14:textId="7D2084FC" w:rsidR="008F0307" w:rsidRPr="00655606" w:rsidRDefault="005E71B5" w:rsidP="008F0307">
      <w:pPr>
        <w:pStyle w:val="ListParagraph"/>
        <w:numPr>
          <w:ilvl w:val="1"/>
          <w:numId w:val="2"/>
        </w:numPr>
      </w:pPr>
      <w:r w:rsidRPr="00655606">
        <w:t>Research Pattern, Conceptual Model, and Theoretical Framework (If applicable)</w:t>
      </w:r>
    </w:p>
    <w:sdt>
      <w:sdtPr>
        <w:rPr>
          <w:rFonts w:hint="cs"/>
        </w:rPr>
        <w:alias w:val="research pattern"/>
        <w:tag w:val="research pattern"/>
        <w:id w:val="893086363"/>
        <w:placeholder>
          <w:docPart w:val="3AAF30834E854FE4AA6B1E428210BE74"/>
        </w:placeholder>
        <w:showingPlcHdr/>
      </w:sdtPr>
      <w:sdtEndPr/>
      <w:sdtContent>
        <w:p w14:paraId="03E9A149" w14:textId="7CC8ABD6" w:rsidR="008F0307" w:rsidRPr="00655606" w:rsidRDefault="00A41ACB" w:rsidP="008F0307">
          <w:r w:rsidRPr="00655606">
            <w:rPr>
              <w:rStyle w:val="PlaceholderText"/>
            </w:rPr>
            <w:t>…………………………………....</w:t>
          </w:r>
        </w:p>
      </w:sdtContent>
    </w:sdt>
    <w:p w14:paraId="0F9D9243" w14:textId="43D612DB" w:rsidR="008F0307" w:rsidRPr="00655606" w:rsidRDefault="008F0307" w:rsidP="005622DD">
      <w:pPr>
        <w:pStyle w:val="ListParagraph"/>
        <w:numPr>
          <w:ilvl w:val="1"/>
          <w:numId w:val="2"/>
        </w:numPr>
        <w:jc w:val="both"/>
      </w:pPr>
      <w:r w:rsidRPr="00655606">
        <w:t xml:space="preserve">Introduction of indicators, variables, their measurement methods, sources of the data and information, and the method </w:t>
      </w:r>
      <w:r w:rsidR="009B7E7E" w:rsidRPr="00655606">
        <w:t xml:space="preserve">of analysis </w:t>
      </w:r>
      <w:r w:rsidRPr="00655606">
        <w:t>(If applicable)</w:t>
      </w:r>
    </w:p>
    <w:sdt>
      <w:sdtPr>
        <w:alias w:val="indicators and variables"/>
        <w:tag w:val="indicators and variables"/>
        <w:id w:val="1461998128"/>
        <w:placeholder>
          <w:docPart w:val="D6A16D6120A9485BBC2DB01804EC3D9A"/>
        </w:placeholder>
        <w:showingPlcHdr/>
      </w:sdtPr>
      <w:sdtEndPr/>
      <w:sdtContent>
        <w:p w14:paraId="2129E10E" w14:textId="0C617B77" w:rsidR="008F0307" w:rsidRPr="00655606" w:rsidRDefault="00A41ACB" w:rsidP="008F0307">
          <w:r w:rsidRPr="00655606">
            <w:rPr>
              <w:rStyle w:val="PlaceholderText"/>
            </w:rPr>
            <w:t>…………………………………....</w:t>
          </w:r>
        </w:p>
      </w:sdtContent>
    </w:sdt>
    <w:p w14:paraId="6897987E" w14:textId="0A3CD255" w:rsidR="008F0307" w:rsidRPr="00655606" w:rsidRDefault="008F0307" w:rsidP="005622DD">
      <w:pPr>
        <w:pStyle w:val="ListParagraph"/>
        <w:numPr>
          <w:ilvl w:val="1"/>
          <w:numId w:val="2"/>
        </w:numPr>
        <w:jc w:val="both"/>
      </w:pPr>
      <w:r w:rsidRPr="00655606">
        <w:t>Research Method (</w:t>
      </w:r>
      <w:r w:rsidR="007D357D" w:rsidRPr="00655606">
        <w:t xml:space="preserve">If your </w:t>
      </w:r>
      <w:r w:rsidR="008D4DDF" w:rsidRPr="00655606">
        <w:t xml:space="preserve">research </w:t>
      </w:r>
      <w:r w:rsidR="007D357D" w:rsidRPr="00655606">
        <w:t xml:space="preserve">is </w:t>
      </w:r>
      <w:r w:rsidR="008D4DDF" w:rsidRPr="00655606">
        <w:t xml:space="preserve">on human samples as well as laboratory animals, it is necessary to provide the code obtained from </w:t>
      </w:r>
      <w:r w:rsidR="007D357D" w:rsidRPr="00655606">
        <w:t xml:space="preserve">Iran National Committee for Ethics in Biomedical Research </w:t>
      </w:r>
      <w:r w:rsidR="008D4DDF" w:rsidRPr="00655606">
        <w:t>in this section.)</w:t>
      </w:r>
    </w:p>
    <w:p w14:paraId="798452B8" w14:textId="121499ED" w:rsidR="005B2601" w:rsidRPr="00655606" w:rsidRDefault="00BB7CCF" w:rsidP="00FA75D8">
      <w:pPr>
        <w:tabs>
          <w:tab w:val="left" w:pos="3645"/>
        </w:tabs>
      </w:pPr>
      <w:sdt>
        <w:sdtPr>
          <w:alias w:val="research method"/>
          <w:tag w:val="research method"/>
          <w:id w:val="-236631808"/>
          <w:placeholder>
            <w:docPart w:val="84776943D0FF481F8562BA94FEE5EBCC"/>
          </w:placeholder>
          <w:showingPlcHdr/>
        </w:sdtPr>
        <w:sdtEndPr/>
        <w:sdtContent>
          <w:r w:rsidR="00A41ACB" w:rsidRPr="00655606">
            <w:rPr>
              <w:rStyle w:val="PlaceholderText"/>
            </w:rPr>
            <w:t>…………………………………....</w:t>
          </w:r>
        </w:sdtContent>
      </w:sdt>
      <w:r w:rsidR="005B2601" w:rsidRPr="00655606">
        <w:tab/>
      </w:r>
    </w:p>
    <w:p w14:paraId="7060C723" w14:textId="0FA3BBCC" w:rsidR="001774CC" w:rsidRPr="00655606" w:rsidRDefault="001774CC" w:rsidP="001774CC">
      <w:pPr>
        <w:pStyle w:val="ListParagraph"/>
        <w:numPr>
          <w:ilvl w:val="0"/>
          <w:numId w:val="2"/>
        </w:numPr>
      </w:pPr>
      <w:r w:rsidRPr="00655606">
        <w:t>Timing of Research Progress and Completion (by taking the allowed limit for your educational period)</w:t>
      </w:r>
    </w:p>
    <w:p w14:paraId="56370944" w14:textId="77777777" w:rsidR="00BC28B6" w:rsidRPr="00655606" w:rsidRDefault="00BC28B6" w:rsidP="007D15C8">
      <w:pPr>
        <w:pStyle w:val="Caption"/>
      </w:pPr>
    </w:p>
    <w:p w14:paraId="176830C5" w14:textId="5CB0995A" w:rsidR="001774CC" w:rsidRPr="00655606" w:rsidRDefault="007D15C8" w:rsidP="007D15C8">
      <w:pPr>
        <w:pStyle w:val="Caption"/>
        <w:rPr>
          <w:b/>
          <w:bCs/>
          <w:sz w:val="22"/>
          <w:szCs w:val="22"/>
        </w:rPr>
      </w:pPr>
      <w:r w:rsidRPr="00655606">
        <w:rPr>
          <w:b/>
          <w:bCs/>
          <w:sz w:val="22"/>
          <w:szCs w:val="22"/>
        </w:rPr>
        <w:t xml:space="preserve">Table </w:t>
      </w:r>
      <w:r w:rsidR="00DB00E9" w:rsidRPr="00655606">
        <w:rPr>
          <w:b/>
          <w:bCs/>
          <w:sz w:val="22"/>
          <w:szCs w:val="22"/>
        </w:rPr>
        <w:fldChar w:fldCharType="begin"/>
      </w:r>
      <w:r w:rsidR="00DB00E9" w:rsidRPr="00655606">
        <w:rPr>
          <w:b/>
          <w:bCs/>
          <w:sz w:val="22"/>
          <w:szCs w:val="22"/>
        </w:rPr>
        <w:instrText xml:space="preserve"> SEQ Table \* ARABIC </w:instrText>
      </w:r>
      <w:r w:rsidR="00DB00E9" w:rsidRPr="00655606">
        <w:rPr>
          <w:b/>
          <w:bCs/>
          <w:sz w:val="22"/>
          <w:szCs w:val="22"/>
        </w:rPr>
        <w:fldChar w:fldCharType="separate"/>
      </w:r>
      <w:r w:rsidR="002D09A7">
        <w:rPr>
          <w:b/>
          <w:bCs/>
          <w:noProof/>
          <w:sz w:val="22"/>
          <w:szCs w:val="22"/>
        </w:rPr>
        <w:t>4</w:t>
      </w:r>
      <w:r w:rsidR="00DB00E9" w:rsidRPr="00655606">
        <w:rPr>
          <w:b/>
          <w:bCs/>
          <w:noProof/>
          <w:sz w:val="22"/>
          <w:szCs w:val="22"/>
        </w:rPr>
        <w:fldChar w:fldCharType="end"/>
      </w:r>
      <w:r w:rsidRPr="00655606">
        <w:rPr>
          <w:b/>
          <w:bCs/>
          <w:sz w:val="22"/>
          <w:szCs w:val="22"/>
        </w:rPr>
        <w:t>. Timetable</w:t>
      </w:r>
    </w:p>
    <w:tbl>
      <w:tblPr>
        <w:tblStyle w:val="TableGridLight1"/>
        <w:tblW w:w="0" w:type="auto"/>
        <w:tblLook w:val="04A0" w:firstRow="1" w:lastRow="0" w:firstColumn="1" w:lastColumn="0" w:noHBand="0" w:noVBand="1"/>
      </w:tblPr>
      <w:tblGrid>
        <w:gridCol w:w="1400"/>
        <w:gridCol w:w="1400"/>
        <w:gridCol w:w="596"/>
        <w:gridCol w:w="596"/>
        <w:gridCol w:w="597"/>
        <w:gridCol w:w="597"/>
        <w:gridCol w:w="597"/>
        <w:gridCol w:w="597"/>
      </w:tblGrid>
      <w:tr w:rsidR="00BE06A8" w:rsidRPr="00655606" w14:paraId="2960D741" w14:textId="3A826327" w:rsidTr="005622DD">
        <w:trPr>
          <w:tblHeader/>
        </w:trPr>
        <w:tc>
          <w:tcPr>
            <w:tcW w:w="1400" w:type="dxa"/>
            <w:vMerge w:val="restart"/>
            <w:shd w:val="clear" w:color="auto" w:fill="F2F2F2" w:themeFill="background1" w:themeFillShade="F2"/>
          </w:tcPr>
          <w:p w14:paraId="617DFCE8" w14:textId="3EFA214F" w:rsidR="00BE06A8" w:rsidRPr="00655606" w:rsidRDefault="00BE06A8" w:rsidP="001774CC">
            <w:pPr>
              <w:pStyle w:val="form-label"/>
              <w:rPr>
                <w:lang w:bidi="fa-IR"/>
              </w:rPr>
            </w:pPr>
            <w:r w:rsidRPr="00655606">
              <w:rPr>
                <w:lang w:bidi="fa-IR"/>
              </w:rPr>
              <w:t>Phase Title</w:t>
            </w:r>
          </w:p>
        </w:tc>
        <w:tc>
          <w:tcPr>
            <w:tcW w:w="1400" w:type="dxa"/>
            <w:vMerge w:val="restart"/>
            <w:shd w:val="clear" w:color="auto" w:fill="F2F2F2" w:themeFill="background1" w:themeFillShade="F2"/>
          </w:tcPr>
          <w:p w14:paraId="395C3B94" w14:textId="73B9A874" w:rsidR="00BE06A8" w:rsidRPr="00655606" w:rsidRDefault="00BE06A8" w:rsidP="001774CC">
            <w:pPr>
              <w:pStyle w:val="form-label"/>
            </w:pPr>
            <w:r w:rsidRPr="00655606">
              <w:t>Total Time</w:t>
            </w:r>
          </w:p>
        </w:tc>
        <w:tc>
          <w:tcPr>
            <w:tcW w:w="3580" w:type="dxa"/>
            <w:gridSpan w:val="6"/>
            <w:tcBorders>
              <w:right w:val="single" w:sz="4" w:space="0" w:color="auto"/>
            </w:tcBorders>
            <w:shd w:val="clear" w:color="auto" w:fill="F2F2F2" w:themeFill="background1" w:themeFillShade="F2"/>
          </w:tcPr>
          <w:p w14:paraId="35EB9285" w14:textId="0AB0862E" w:rsidR="00BE06A8" w:rsidRPr="00655606" w:rsidRDefault="00BE06A8" w:rsidP="005622DD">
            <w:pPr>
              <w:pStyle w:val="form-label"/>
            </w:pPr>
            <w:r w:rsidRPr="00655606">
              <w:t>Execution Time</w:t>
            </w:r>
          </w:p>
        </w:tc>
      </w:tr>
      <w:tr w:rsidR="00BE06A8" w:rsidRPr="00655606" w14:paraId="08F3FE35" w14:textId="77777777" w:rsidTr="005622DD">
        <w:trPr>
          <w:tblHeader/>
        </w:trPr>
        <w:tc>
          <w:tcPr>
            <w:tcW w:w="1400" w:type="dxa"/>
            <w:vMerge/>
            <w:shd w:val="clear" w:color="auto" w:fill="F2F2F2" w:themeFill="background1" w:themeFillShade="F2"/>
          </w:tcPr>
          <w:p w14:paraId="032E916A" w14:textId="77777777" w:rsidR="00BE06A8" w:rsidRPr="00655606" w:rsidRDefault="00BE06A8" w:rsidP="001774CC">
            <w:pPr>
              <w:pStyle w:val="form-label"/>
            </w:pPr>
          </w:p>
        </w:tc>
        <w:tc>
          <w:tcPr>
            <w:tcW w:w="1400" w:type="dxa"/>
            <w:vMerge/>
            <w:shd w:val="clear" w:color="auto" w:fill="F2F2F2" w:themeFill="background1" w:themeFillShade="F2"/>
          </w:tcPr>
          <w:p w14:paraId="2C8D36D9" w14:textId="77777777" w:rsidR="00BE06A8" w:rsidRPr="00655606" w:rsidRDefault="00BE06A8" w:rsidP="001774CC">
            <w:pPr>
              <w:pStyle w:val="form-label"/>
            </w:pPr>
          </w:p>
        </w:tc>
        <w:tc>
          <w:tcPr>
            <w:tcW w:w="596" w:type="dxa"/>
            <w:shd w:val="clear" w:color="auto" w:fill="F2F2F2" w:themeFill="background1" w:themeFillShade="F2"/>
          </w:tcPr>
          <w:p w14:paraId="407DE42C" w14:textId="77777777" w:rsidR="00BE06A8" w:rsidRPr="00655606" w:rsidRDefault="00BE06A8" w:rsidP="001774CC">
            <w:pPr>
              <w:pStyle w:val="form-label"/>
            </w:pPr>
          </w:p>
        </w:tc>
        <w:tc>
          <w:tcPr>
            <w:tcW w:w="596" w:type="dxa"/>
            <w:shd w:val="clear" w:color="auto" w:fill="F2F2F2" w:themeFill="background1" w:themeFillShade="F2"/>
          </w:tcPr>
          <w:p w14:paraId="38A74573" w14:textId="77777777" w:rsidR="00BE06A8" w:rsidRPr="00655606" w:rsidRDefault="00BE06A8" w:rsidP="001774CC">
            <w:pPr>
              <w:pStyle w:val="form-label"/>
            </w:pPr>
          </w:p>
        </w:tc>
        <w:tc>
          <w:tcPr>
            <w:tcW w:w="597" w:type="dxa"/>
            <w:shd w:val="clear" w:color="auto" w:fill="F2F2F2" w:themeFill="background1" w:themeFillShade="F2"/>
          </w:tcPr>
          <w:p w14:paraId="042021FA" w14:textId="77777777" w:rsidR="00BE06A8" w:rsidRPr="00655606" w:rsidRDefault="00BE06A8" w:rsidP="001774CC">
            <w:pPr>
              <w:pStyle w:val="form-label"/>
            </w:pPr>
          </w:p>
        </w:tc>
        <w:tc>
          <w:tcPr>
            <w:tcW w:w="597" w:type="dxa"/>
            <w:shd w:val="clear" w:color="auto" w:fill="F2F2F2" w:themeFill="background1" w:themeFillShade="F2"/>
          </w:tcPr>
          <w:p w14:paraId="5FC41516" w14:textId="77777777" w:rsidR="00BE06A8" w:rsidRPr="00655606" w:rsidRDefault="00BE06A8" w:rsidP="001774CC">
            <w:pPr>
              <w:pStyle w:val="form-label"/>
            </w:pPr>
          </w:p>
        </w:tc>
        <w:tc>
          <w:tcPr>
            <w:tcW w:w="597" w:type="dxa"/>
            <w:shd w:val="clear" w:color="auto" w:fill="F2F2F2" w:themeFill="background1" w:themeFillShade="F2"/>
          </w:tcPr>
          <w:p w14:paraId="0069DFB6" w14:textId="77777777" w:rsidR="00BE06A8" w:rsidRPr="00655606" w:rsidRDefault="00BE06A8" w:rsidP="001774CC">
            <w:pPr>
              <w:pStyle w:val="form-label"/>
            </w:pPr>
          </w:p>
        </w:tc>
        <w:tc>
          <w:tcPr>
            <w:tcW w:w="597" w:type="dxa"/>
            <w:tcBorders>
              <w:right w:val="single" w:sz="4" w:space="0" w:color="auto"/>
            </w:tcBorders>
            <w:shd w:val="clear" w:color="auto" w:fill="F2F2F2" w:themeFill="background1" w:themeFillShade="F2"/>
          </w:tcPr>
          <w:p w14:paraId="78B8001D" w14:textId="77777777" w:rsidR="00BE06A8" w:rsidRPr="00655606" w:rsidRDefault="00BE06A8" w:rsidP="001774CC">
            <w:pPr>
              <w:pStyle w:val="form-label"/>
            </w:pPr>
          </w:p>
        </w:tc>
      </w:tr>
      <w:tr w:rsidR="00BE06A8" w:rsidRPr="00655606" w14:paraId="28922028" w14:textId="77777777" w:rsidTr="005622DD">
        <w:sdt>
          <w:sdtPr>
            <w:id w:val="1446730967"/>
            <w:placeholder>
              <w:docPart w:val="60E1B33FDC174436B8E551125F0152A8"/>
            </w:placeholder>
            <w:showingPlcHdr/>
          </w:sdtPr>
          <w:sdtEndPr/>
          <w:sdtContent>
            <w:tc>
              <w:tcPr>
                <w:tcW w:w="1400" w:type="dxa"/>
              </w:tcPr>
              <w:p w14:paraId="136BEE54" w14:textId="22CA8812" w:rsidR="00BE06A8" w:rsidRPr="00655606" w:rsidRDefault="00BE06A8" w:rsidP="00A41ACB">
                <w:r w:rsidRPr="00655606">
                  <w:rPr>
                    <w:rStyle w:val="PlaceholderText"/>
                  </w:rPr>
                  <w:t>………………....</w:t>
                </w:r>
              </w:p>
            </w:tc>
          </w:sdtContent>
        </w:sdt>
        <w:sdt>
          <w:sdtPr>
            <w:id w:val="-1810469540"/>
            <w:placeholder>
              <w:docPart w:val="2BED59A8F66D461C894FE935EC2CC1D2"/>
            </w:placeholder>
            <w:showingPlcHdr/>
          </w:sdtPr>
          <w:sdtEndPr/>
          <w:sdtContent>
            <w:tc>
              <w:tcPr>
                <w:tcW w:w="1400" w:type="dxa"/>
              </w:tcPr>
              <w:p w14:paraId="2EA2D366" w14:textId="61E4298D" w:rsidR="00BE06A8" w:rsidRPr="00655606" w:rsidRDefault="00BE06A8" w:rsidP="00A41ACB">
                <w:r w:rsidRPr="00655606">
                  <w:rPr>
                    <w:rStyle w:val="PlaceholderText"/>
                  </w:rPr>
                  <w:t>………………....</w:t>
                </w:r>
              </w:p>
            </w:tc>
          </w:sdtContent>
        </w:sdt>
        <w:sdt>
          <w:sdtPr>
            <w:id w:val="2641188"/>
            <w:placeholder>
              <w:docPart w:val="D15EA66704AF4C0791B5E86B3F8D41C5"/>
            </w:placeholder>
            <w:showingPlcHdr/>
          </w:sdtPr>
          <w:sdtEndPr/>
          <w:sdtContent>
            <w:tc>
              <w:tcPr>
                <w:tcW w:w="596" w:type="dxa"/>
              </w:tcPr>
              <w:p w14:paraId="3794C373" w14:textId="3FF9BC53" w:rsidR="00BE06A8" w:rsidRPr="00655606" w:rsidRDefault="00BE06A8" w:rsidP="00A41ACB">
                <w:r w:rsidRPr="00655606">
                  <w:rPr>
                    <w:rStyle w:val="PlaceholderText"/>
                  </w:rPr>
                  <w:t>…….</w:t>
                </w:r>
              </w:p>
            </w:tc>
          </w:sdtContent>
        </w:sdt>
        <w:sdt>
          <w:sdtPr>
            <w:id w:val="1916742944"/>
            <w:placeholder>
              <w:docPart w:val="88EBB8DD80574CEEBC840A5277BEFE94"/>
            </w:placeholder>
            <w:showingPlcHdr/>
          </w:sdtPr>
          <w:sdtEndPr/>
          <w:sdtContent>
            <w:tc>
              <w:tcPr>
                <w:tcW w:w="596" w:type="dxa"/>
              </w:tcPr>
              <w:p w14:paraId="611AF2FC" w14:textId="3F4A225F" w:rsidR="00BE06A8" w:rsidRPr="00655606" w:rsidRDefault="00BE06A8" w:rsidP="00A41ACB">
                <w:r w:rsidRPr="00655606">
                  <w:rPr>
                    <w:rStyle w:val="PlaceholderText"/>
                  </w:rPr>
                  <w:t>…….</w:t>
                </w:r>
              </w:p>
            </w:tc>
          </w:sdtContent>
        </w:sdt>
        <w:sdt>
          <w:sdtPr>
            <w:id w:val="616101690"/>
            <w:placeholder>
              <w:docPart w:val="80BA9A2358C14858A9E37C3B8C8B22CA"/>
            </w:placeholder>
            <w:showingPlcHdr/>
          </w:sdtPr>
          <w:sdtEndPr/>
          <w:sdtContent>
            <w:tc>
              <w:tcPr>
                <w:tcW w:w="597" w:type="dxa"/>
              </w:tcPr>
              <w:p w14:paraId="61E89013" w14:textId="65E4ADB3" w:rsidR="00BE06A8" w:rsidRPr="00655606" w:rsidRDefault="00BE06A8" w:rsidP="00A41ACB">
                <w:r w:rsidRPr="00655606">
                  <w:rPr>
                    <w:rStyle w:val="PlaceholderText"/>
                  </w:rPr>
                  <w:t>…….</w:t>
                </w:r>
              </w:p>
            </w:tc>
          </w:sdtContent>
        </w:sdt>
        <w:sdt>
          <w:sdtPr>
            <w:id w:val="-1237934352"/>
            <w:placeholder>
              <w:docPart w:val="46E5599B4B6E480A881F630A9549FB3B"/>
            </w:placeholder>
            <w:showingPlcHdr/>
          </w:sdtPr>
          <w:sdtEndPr/>
          <w:sdtContent>
            <w:tc>
              <w:tcPr>
                <w:tcW w:w="597" w:type="dxa"/>
              </w:tcPr>
              <w:p w14:paraId="31EC23A3" w14:textId="5B81AF1A" w:rsidR="00BE06A8" w:rsidRPr="00655606" w:rsidRDefault="00BE06A8" w:rsidP="00A41ACB">
                <w:r w:rsidRPr="00655606">
                  <w:rPr>
                    <w:rStyle w:val="PlaceholderText"/>
                  </w:rPr>
                  <w:t>…….</w:t>
                </w:r>
              </w:p>
            </w:tc>
          </w:sdtContent>
        </w:sdt>
        <w:sdt>
          <w:sdtPr>
            <w:id w:val="-227766013"/>
            <w:placeholder>
              <w:docPart w:val="60F3B98B97F04B5E898D7E7DE05B3138"/>
            </w:placeholder>
            <w:showingPlcHdr/>
          </w:sdtPr>
          <w:sdtEndPr/>
          <w:sdtContent>
            <w:tc>
              <w:tcPr>
                <w:tcW w:w="597" w:type="dxa"/>
              </w:tcPr>
              <w:p w14:paraId="4B1FEBEC" w14:textId="43D1ABD7" w:rsidR="00BE06A8" w:rsidRPr="00655606" w:rsidRDefault="00BE06A8" w:rsidP="00A41ACB">
                <w:r w:rsidRPr="00655606">
                  <w:rPr>
                    <w:rStyle w:val="PlaceholderText"/>
                  </w:rPr>
                  <w:t>…….</w:t>
                </w:r>
              </w:p>
            </w:tc>
          </w:sdtContent>
        </w:sdt>
        <w:sdt>
          <w:sdtPr>
            <w:id w:val="-1626613687"/>
            <w:placeholder>
              <w:docPart w:val="E0A991010297419CAECA483AF7AB84F9"/>
            </w:placeholder>
            <w:showingPlcHdr/>
          </w:sdtPr>
          <w:sdtEndPr/>
          <w:sdtContent>
            <w:tc>
              <w:tcPr>
                <w:tcW w:w="597" w:type="dxa"/>
              </w:tcPr>
              <w:p w14:paraId="22AA900F" w14:textId="64074524" w:rsidR="00BE06A8" w:rsidRPr="00655606" w:rsidRDefault="00BE06A8" w:rsidP="00A41ACB">
                <w:r w:rsidRPr="00655606">
                  <w:rPr>
                    <w:rStyle w:val="PlaceholderText"/>
                  </w:rPr>
                  <w:t>…….</w:t>
                </w:r>
              </w:p>
            </w:tc>
          </w:sdtContent>
        </w:sdt>
      </w:tr>
      <w:tr w:rsidR="00BE06A8" w:rsidRPr="00655606" w14:paraId="54D33C6C" w14:textId="77777777" w:rsidTr="005622DD">
        <w:sdt>
          <w:sdtPr>
            <w:id w:val="1646701462"/>
            <w:placeholder>
              <w:docPart w:val="4C535F6633974DD1B823483FDC5A22B0"/>
            </w:placeholder>
            <w:showingPlcHdr/>
          </w:sdtPr>
          <w:sdtEndPr/>
          <w:sdtContent>
            <w:tc>
              <w:tcPr>
                <w:tcW w:w="1400" w:type="dxa"/>
              </w:tcPr>
              <w:p w14:paraId="08E86677" w14:textId="5AD1E31F" w:rsidR="00BE06A8" w:rsidRPr="00655606" w:rsidRDefault="00BE06A8" w:rsidP="00A41ACB">
                <w:r w:rsidRPr="00655606">
                  <w:rPr>
                    <w:rStyle w:val="PlaceholderText"/>
                  </w:rPr>
                  <w:t>………………....</w:t>
                </w:r>
              </w:p>
            </w:tc>
          </w:sdtContent>
        </w:sdt>
        <w:sdt>
          <w:sdtPr>
            <w:id w:val="-1123232446"/>
            <w:placeholder>
              <w:docPart w:val="9BE4988A7101495AB4B70E5DCDB3FCEA"/>
            </w:placeholder>
            <w:showingPlcHdr/>
          </w:sdtPr>
          <w:sdtEndPr/>
          <w:sdtContent>
            <w:tc>
              <w:tcPr>
                <w:tcW w:w="1400" w:type="dxa"/>
              </w:tcPr>
              <w:p w14:paraId="56AFA517" w14:textId="5742E176" w:rsidR="00BE06A8" w:rsidRPr="00655606" w:rsidRDefault="00BE06A8" w:rsidP="00A41ACB">
                <w:r w:rsidRPr="00655606">
                  <w:rPr>
                    <w:rStyle w:val="PlaceholderText"/>
                  </w:rPr>
                  <w:t>………………....</w:t>
                </w:r>
              </w:p>
            </w:tc>
          </w:sdtContent>
        </w:sdt>
        <w:sdt>
          <w:sdtPr>
            <w:id w:val="134614749"/>
            <w:placeholder>
              <w:docPart w:val="6832D9876CEB41C892FDA076DACA758B"/>
            </w:placeholder>
            <w:showingPlcHdr/>
          </w:sdtPr>
          <w:sdtEndPr/>
          <w:sdtContent>
            <w:tc>
              <w:tcPr>
                <w:tcW w:w="596" w:type="dxa"/>
              </w:tcPr>
              <w:p w14:paraId="2B5D5699" w14:textId="1324F5E0" w:rsidR="00BE06A8" w:rsidRPr="00655606" w:rsidRDefault="00BE06A8" w:rsidP="00A41ACB">
                <w:r w:rsidRPr="00655606">
                  <w:rPr>
                    <w:rStyle w:val="PlaceholderText"/>
                  </w:rPr>
                  <w:t>…….</w:t>
                </w:r>
              </w:p>
            </w:tc>
          </w:sdtContent>
        </w:sdt>
        <w:sdt>
          <w:sdtPr>
            <w:id w:val="1292943866"/>
            <w:placeholder>
              <w:docPart w:val="E1A8CBD0848D419EB042AFF2E3B44D08"/>
            </w:placeholder>
            <w:showingPlcHdr/>
          </w:sdtPr>
          <w:sdtEndPr/>
          <w:sdtContent>
            <w:tc>
              <w:tcPr>
                <w:tcW w:w="596" w:type="dxa"/>
              </w:tcPr>
              <w:p w14:paraId="36CFECFF" w14:textId="7B1A1366" w:rsidR="00BE06A8" w:rsidRPr="00655606" w:rsidRDefault="00BE06A8" w:rsidP="00A41ACB">
                <w:r w:rsidRPr="00655606">
                  <w:rPr>
                    <w:color w:val="BFBFBF" w:themeColor="background1" w:themeShade="BF"/>
                  </w:rPr>
                  <w:t>…….</w:t>
                </w:r>
              </w:p>
            </w:tc>
          </w:sdtContent>
        </w:sdt>
        <w:sdt>
          <w:sdtPr>
            <w:id w:val="1233430112"/>
            <w:placeholder>
              <w:docPart w:val="0D085A4A5BDF432482B6EF82980AA939"/>
            </w:placeholder>
            <w:showingPlcHdr/>
          </w:sdtPr>
          <w:sdtEndPr/>
          <w:sdtContent>
            <w:tc>
              <w:tcPr>
                <w:tcW w:w="597" w:type="dxa"/>
              </w:tcPr>
              <w:p w14:paraId="61C3BC11" w14:textId="11344D18" w:rsidR="00BE06A8" w:rsidRPr="00655606" w:rsidRDefault="00BE06A8" w:rsidP="00A41ACB">
                <w:r w:rsidRPr="00655606">
                  <w:rPr>
                    <w:rStyle w:val="PlaceholderText"/>
                  </w:rPr>
                  <w:t>…….</w:t>
                </w:r>
              </w:p>
            </w:tc>
          </w:sdtContent>
        </w:sdt>
        <w:sdt>
          <w:sdtPr>
            <w:id w:val="-1280644408"/>
            <w:placeholder>
              <w:docPart w:val="798EC5151CCB4D0EB74EB5F8B4FBA1BC"/>
            </w:placeholder>
            <w:showingPlcHdr/>
          </w:sdtPr>
          <w:sdtEndPr/>
          <w:sdtContent>
            <w:tc>
              <w:tcPr>
                <w:tcW w:w="597" w:type="dxa"/>
              </w:tcPr>
              <w:p w14:paraId="2D12B251" w14:textId="38FEAE3D" w:rsidR="00BE06A8" w:rsidRPr="00655606" w:rsidRDefault="00BE06A8" w:rsidP="00A41ACB">
                <w:r w:rsidRPr="00655606">
                  <w:rPr>
                    <w:rStyle w:val="PlaceholderText"/>
                  </w:rPr>
                  <w:t>……</w:t>
                </w:r>
                <w:r w:rsidRPr="00655606">
                  <w:rPr>
                    <w:color w:val="BFBFBF" w:themeColor="background1" w:themeShade="BF"/>
                  </w:rPr>
                  <w:t>.</w:t>
                </w:r>
              </w:p>
            </w:tc>
          </w:sdtContent>
        </w:sdt>
        <w:sdt>
          <w:sdtPr>
            <w:id w:val="1203434417"/>
            <w:placeholder>
              <w:docPart w:val="B428919548C84ABE94B5312C4153B8DC"/>
            </w:placeholder>
            <w:showingPlcHdr/>
          </w:sdtPr>
          <w:sdtEndPr/>
          <w:sdtContent>
            <w:tc>
              <w:tcPr>
                <w:tcW w:w="597" w:type="dxa"/>
              </w:tcPr>
              <w:p w14:paraId="414F949C" w14:textId="202A4E85" w:rsidR="00BE06A8" w:rsidRPr="00655606" w:rsidRDefault="00BE06A8" w:rsidP="00A41ACB">
                <w:r w:rsidRPr="00655606">
                  <w:rPr>
                    <w:rStyle w:val="PlaceholderText"/>
                  </w:rPr>
                  <w:t>……</w:t>
                </w:r>
                <w:r w:rsidRPr="00655606">
                  <w:rPr>
                    <w:color w:val="BFBFBF" w:themeColor="background1" w:themeShade="BF"/>
                  </w:rPr>
                  <w:t>.</w:t>
                </w:r>
              </w:p>
            </w:tc>
          </w:sdtContent>
        </w:sdt>
        <w:sdt>
          <w:sdtPr>
            <w:id w:val="-1022779447"/>
            <w:placeholder>
              <w:docPart w:val="482271D4CA674FE09E1025F67287D139"/>
            </w:placeholder>
            <w:showingPlcHdr/>
          </w:sdtPr>
          <w:sdtEndPr/>
          <w:sdtContent>
            <w:tc>
              <w:tcPr>
                <w:tcW w:w="597" w:type="dxa"/>
              </w:tcPr>
              <w:p w14:paraId="2504ED94" w14:textId="18153B82" w:rsidR="00BE06A8" w:rsidRPr="00655606" w:rsidRDefault="00BE06A8" w:rsidP="00A41ACB">
                <w:r w:rsidRPr="00655606">
                  <w:rPr>
                    <w:color w:val="BFBFBF" w:themeColor="background1" w:themeShade="BF"/>
                  </w:rPr>
                  <w:t>…</w:t>
                </w:r>
                <w:r w:rsidRPr="00655606">
                  <w:rPr>
                    <w:rStyle w:val="PlaceholderText"/>
                  </w:rPr>
                  <w:t>….</w:t>
                </w:r>
              </w:p>
            </w:tc>
          </w:sdtContent>
        </w:sdt>
      </w:tr>
      <w:tr w:rsidR="00BE06A8" w:rsidRPr="00655606" w14:paraId="1F956174" w14:textId="77777777" w:rsidTr="005622DD">
        <w:sdt>
          <w:sdtPr>
            <w:id w:val="1663888611"/>
            <w:placeholder>
              <w:docPart w:val="DB59670FB49749698273CB7FA1E6698F"/>
            </w:placeholder>
            <w:showingPlcHdr/>
          </w:sdtPr>
          <w:sdtEndPr/>
          <w:sdtContent>
            <w:tc>
              <w:tcPr>
                <w:tcW w:w="1400" w:type="dxa"/>
              </w:tcPr>
              <w:p w14:paraId="46C1CEB4" w14:textId="1D01233C" w:rsidR="00BE06A8" w:rsidRPr="00655606" w:rsidRDefault="00BE06A8" w:rsidP="00A41ACB">
                <w:r w:rsidRPr="00655606">
                  <w:rPr>
                    <w:color w:val="BFBFBF" w:themeColor="background1" w:themeShade="BF"/>
                  </w:rPr>
                  <w:t>………………</w:t>
                </w:r>
                <w:r w:rsidRPr="00655606">
                  <w:rPr>
                    <w:rStyle w:val="PlaceholderText"/>
                  </w:rPr>
                  <w:t>....</w:t>
                </w:r>
              </w:p>
            </w:tc>
          </w:sdtContent>
        </w:sdt>
        <w:sdt>
          <w:sdtPr>
            <w:id w:val="1476418932"/>
            <w:placeholder>
              <w:docPart w:val="3454B0BBC70642C88C6C206E087EA2DF"/>
            </w:placeholder>
            <w:showingPlcHdr/>
          </w:sdtPr>
          <w:sdtEndPr/>
          <w:sdtContent>
            <w:tc>
              <w:tcPr>
                <w:tcW w:w="1400" w:type="dxa"/>
              </w:tcPr>
              <w:p w14:paraId="1423B692" w14:textId="3F713041" w:rsidR="00BE06A8" w:rsidRPr="00655606" w:rsidRDefault="00BE06A8" w:rsidP="00A41ACB">
                <w:r w:rsidRPr="00655606">
                  <w:rPr>
                    <w:rStyle w:val="PlaceholderText"/>
                  </w:rPr>
                  <w:t>………………....</w:t>
                </w:r>
              </w:p>
            </w:tc>
          </w:sdtContent>
        </w:sdt>
        <w:sdt>
          <w:sdtPr>
            <w:id w:val="262040474"/>
            <w:placeholder>
              <w:docPart w:val="F392A7BA0B98437AAC4F4C9E28A93AF9"/>
            </w:placeholder>
            <w:showingPlcHdr/>
          </w:sdtPr>
          <w:sdtEndPr/>
          <w:sdtContent>
            <w:tc>
              <w:tcPr>
                <w:tcW w:w="596" w:type="dxa"/>
              </w:tcPr>
              <w:p w14:paraId="391FB716" w14:textId="1CE6B299" w:rsidR="00BE06A8" w:rsidRPr="00655606" w:rsidRDefault="00BE06A8" w:rsidP="00A41ACB">
                <w:r w:rsidRPr="00655606">
                  <w:rPr>
                    <w:rStyle w:val="PlaceholderText"/>
                  </w:rPr>
                  <w:t>…….</w:t>
                </w:r>
              </w:p>
            </w:tc>
          </w:sdtContent>
        </w:sdt>
        <w:sdt>
          <w:sdtPr>
            <w:id w:val="-1454325005"/>
            <w:placeholder>
              <w:docPart w:val="DFE38892FED246C1B8B91BF7EED17482"/>
            </w:placeholder>
            <w:showingPlcHdr/>
          </w:sdtPr>
          <w:sdtEndPr/>
          <w:sdtContent>
            <w:tc>
              <w:tcPr>
                <w:tcW w:w="596" w:type="dxa"/>
              </w:tcPr>
              <w:p w14:paraId="10BF9BBD" w14:textId="239990F9" w:rsidR="00BE06A8" w:rsidRPr="00655606" w:rsidRDefault="00BE06A8" w:rsidP="00A41ACB">
                <w:r w:rsidRPr="00655606">
                  <w:rPr>
                    <w:color w:val="BFBFBF" w:themeColor="background1" w:themeShade="BF"/>
                  </w:rPr>
                  <w:t>…….</w:t>
                </w:r>
              </w:p>
            </w:tc>
          </w:sdtContent>
        </w:sdt>
        <w:sdt>
          <w:sdtPr>
            <w:id w:val="-2092223902"/>
            <w:placeholder>
              <w:docPart w:val="E9D95B4C62A545BDBA565EAF12F2815A"/>
            </w:placeholder>
            <w:showingPlcHdr/>
          </w:sdtPr>
          <w:sdtEndPr/>
          <w:sdtContent>
            <w:tc>
              <w:tcPr>
                <w:tcW w:w="597" w:type="dxa"/>
              </w:tcPr>
              <w:p w14:paraId="21C665D9" w14:textId="115A528C" w:rsidR="00BE06A8" w:rsidRPr="00655606" w:rsidRDefault="00BE06A8" w:rsidP="00A41ACB">
                <w:r w:rsidRPr="00655606">
                  <w:rPr>
                    <w:rStyle w:val="PlaceholderText"/>
                  </w:rPr>
                  <w:t>…….</w:t>
                </w:r>
              </w:p>
            </w:tc>
          </w:sdtContent>
        </w:sdt>
        <w:sdt>
          <w:sdtPr>
            <w:id w:val="88896033"/>
            <w:placeholder>
              <w:docPart w:val="BF89C19D84BE4534BC3ECD808F31036E"/>
            </w:placeholder>
            <w:showingPlcHdr/>
          </w:sdtPr>
          <w:sdtEndPr/>
          <w:sdtContent>
            <w:tc>
              <w:tcPr>
                <w:tcW w:w="597" w:type="dxa"/>
              </w:tcPr>
              <w:p w14:paraId="533DF48C" w14:textId="627EE2A4" w:rsidR="00BE06A8" w:rsidRPr="00655606" w:rsidRDefault="00BE06A8" w:rsidP="00A41ACB">
                <w:r w:rsidRPr="00655606">
                  <w:rPr>
                    <w:rStyle w:val="PlaceholderText"/>
                  </w:rPr>
                  <w:t>…….</w:t>
                </w:r>
              </w:p>
            </w:tc>
          </w:sdtContent>
        </w:sdt>
        <w:sdt>
          <w:sdtPr>
            <w:id w:val="-831457664"/>
            <w:placeholder>
              <w:docPart w:val="02FC8D87F1C645AFBFA89A84CB5057B9"/>
            </w:placeholder>
            <w:showingPlcHdr/>
          </w:sdtPr>
          <w:sdtEndPr/>
          <w:sdtContent>
            <w:tc>
              <w:tcPr>
                <w:tcW w:w="597" w:type="dxa"/>
              </w:tcPr>
              <w:p w14:paraId="0ADB79FA" w14:textId="790CFFE4" w:rsidR="00BE06A8" w:rsidRPr="00655606" w:rsidRDefault="00BE06A8" w:rsidP="00A41ACB">
                <w:r w:rsidRPr="00655606">
                  <w:rPr>
                    <w:color w:val="BFBFBF" w:themeColor="background1" w:themeShade="BF"/>
                  </w:rPr>
                  <w:t>…….</w:t>
                </w:r>
              </w:p>
            </w:tc>
          </w:sdtContent>
        </w:sdt>
        <w:sdt>
          <w:sdtPr>
            <w:id w:val="-1102559809"/>
            <w:placeholder>
              <w:docPart w:val="ECFA2419E7614C49A2933EAB5AE82AA6"/>
            </w:placeholder>
            <w:showingPlcHdr/>
          </w:sdtPr>
          <w:sdtEndPr/>
          <w:sdtContent>
            <w:tc>
              <w:tcPr>
                <w:tcW w:w="597" w:type="dxa"/>
              </w:tcPr>
              <w:p w14:paraId="20E31A81" w14:textId="04D0E57C" w:rsidR="00BE06A8" w:rsidRPr="00655606" w:rsidRDefault="00BE06A8" w:rsidP="00A41ACB">
                <w:r w:rsidRPr="00655606">
                  <w:rPr>
                    <w:color w:val="BFBFBF" w:themeColor="background1" w:themeShade="BF"/>
                  </w:rPr>
                  <w:t>…….</w:t>
                </w:r>
              </w:p>
            </w:tc>
          </w:sdtContent>
        </w:sdt>
      </w:tr>
      <w:tr w:rsidR="00BE06A8" w:rsidRPr="00655606" w14:paraId="513095AF" w14:textId="77777777" w:rsidTr="005622DD">
        <w:sdt>
          <w:sdtPr>
            <w:id w:val="1941336810"/>
            <w:placeholder>
              <w:docPart w:val="C94DF600D4834EE19C637C35B4680874"/>
            </w:placeholder>
            <w:showingPlcHdr/>
          </w:sdtPr>
          <w:sdtEndPr/>
          <w:sdtContent>
            <w:tc>
              <w:tcPr>
                <w:tcW w:w="1400" w:type="dxa"/>
              </w:tcPr>
              <w:p w14:paraId="40C87070" w14:textId="6DA2F687" w:rsidR="00BE06A8" w:rsidRPr="00655606" w:rsidRDefault="00BE06A8" w:rsidP="00A41ACB">
                <w:r w:rsidRPr="00655606">
                  <w:rPr>
                    <w:rStyle w:val="PlaceholderText"/>
                  </w:rPr>
                  <w:t>………………....</w:t>
                </w:r>
              </w:p>
            </w:tc>
          </w:sdtContent>
        </w:sdt>
        <w:sdt>
          <w:sdtPr>
            <w:id w:val="1420983762"/>
            <w:placeholder>
              <w:docPart w:val="156935B821F14025900F527FDD858724"/>
            </w:placeholder>
            <w:showingPlcHdr/>
          </w:sdtPr>
          <w:sdtEndPr/>
          <w:sdtContent>
            <w:tc>
              <w:tcPr>
                <w:tcW w:w="1400" w:type="dxa"/>
              </w:tcPr>
              <w:p w14:paraId="648E5599" w14:textId="27E6CE85" w:rsidR="00BE06A8" w:rsidRPr="00655606" w:rsidRDefault="00BE06A8" w:rsidP="00A41ACB">
                <w:r w:rsidRPr="00655606">
                  <w:rPr>
                    <w:rStyle w:val="PlaceholderText"/>
                  </w:rPr>
                  <w:t>………………....</w:t>
                </w:r>
              </w:p>
            </w:tc>
          </w:sdtContent>
        </w:sdt>
        <w:sdt>
          <w:sdtPr>
            <w:id w:val="651571929"/>
            <w:placeholder>
              <w:docPart w:val="6D29AF4F5A014777BB4A31568F1FCFCC"/>
            </w:placeholder>
            <w:showingPlcHdr/>
          </w:sdtPr>
          <w:sdtEndPr/>
          <w:sdtContent>
            <w:tc>
              <w:tcPr>
                <w:tcW w:w="596" w:type="dxa"/>
              </w:tcPr>
              <w:p w14:paraId="4376B16A" w14:textId="046B6C30" w:rsidR="00BE06A8" w:rsidRPr="00655606" w:rsidRDefault="00BE06A8" w:rsidP="00A41ACB">
                <w:r w:rsidRPr="00655606">
                  <w:rPr>
                    <w:rStyle w:val="PlaceholderText"/>
                  </w:rPr>
                  <w:t>…….</w:t>
                </w:r>
              </w:p>
            </w:tc>
          </w:sdtContent>
        </w:sdt>
        <w:sdt>
          <w:sdtPr>
            <w:id w:val="1105380906"/>
            <w:placeholder>
              <w:docPart w:val="503485ECD78B4D9C8ACC86B7A0AC4B95"/>
            </w:placeholder>
            <w:showingPlcHdr/>
          </w:sdtPr>
          <w:sdtEndPr/>
          <w:sdtContent>
            <w:tc>
              <w:tcPr>
                <w:tcW w:w="596" w:type="dxa"/>
              </w:tcPr>
              <w:p w14:paraId="3B80F963" w14:textId="479F8CD7" w:rsidR="00BE06A8" w:rsidRPr="00655606" w:rsidRDefault="00BE06A8" w:rsidP="00A41ACB">
                <w:r w:rsidRPr="00655606">
                  <w:rPr>
                    <w:rStyle w:val="PlaceholderText"/>
                  </w:rPr>
                  <w:t>……</w:t>
                </w:r>
                <w:r w:rsidRPr="00655606">
                  <w:rPr>
                    <w:color w:val="BFBFBF" w:themeColor="background1" w:themeShade="BF"/>
                  </w:rPr>
                  <w:t>.</w:t>
                </w:r>
              </w:p>
            </w:tc>
          </w:sdtContent>
        </w:sdt>
        <w:sdt>
          <w:sdtPr>
            <w:id w:val="-1457174231"/>
            <w:placeholder>
              <w:docPart w:val="0F6DE71EB562414384E45EC156913CD7"/>
            </w:placeholder>
            <w:showingPlcHdr/>
          </w:sdtPr>
          <w:sdtEndPr/>
          <w:sdtContent>
            <w:tc>
              <w:tcPr>
                <w:tcW w:w="597" w:type="dxa"/>
              </w:tcPr>
              <w:p w14:paraId="5DEC288C" w14:textId="7619DF74" w:rsidR="00BE06A8" w:rsidRPr="00655606" w:rsidRDefault="00BE06A8" w:rsidP="00A41ACB">
                <w:r w:rsidRPr="00655606">
                  <w:rPr>
                    <w:color w:val="BFBFBF" w:themeColor="background1" w:themeShade="BF"/>
                  </w:rPr>
                  <w:t>…….</w:t>
                </w:r>
              </w:p>
            </w:tc>
          </w:sdtContent>
        </w:sdt>
        <w:sdt>
          <w:sdtPr>
            <w:id w:val="1015347122"/>
            <w:placeholder>
              <w:docPart w:val="78904A9ABA7F4BFE9D593D96A94441BE"/>
            </w:placeholder>
            <w:showingPlcHdr/>
          </w:sdtPr>
          <w:sdtEndPr/>
          <w:sdtContent>
            <w:tc>
              <w:tcPr>
                <w:tcW w:w="597" w:type="dxa"/>
              </w:tcPr>
              <w:p w14:paraId="47DC7E0B" w14:textId="61D75ECD" w:rsidR="00BE06A8" w:rsidRPr="00655606" w:rsidRDefault="00BE06A8" w:rsidP="00A41ACB">
                <w:r w:rsidRPr="00655606">
                  <w:rPr>
                    <w:color w:val="BFBFBF" w:themeColor="background1" w:themeShade="BF"/>
                  </w:rPr>
                  <w:t>…….</w:t>
                </w:r>
              </w:p>
            </w:tc>
          </w:sdtContent>
        </w:sdt>
        <w:sdt>
          <w:sdtPr>
            <w:id w:val="-571269463"/>
            <w:placeholder>
              <w:docPart w:val="F7C6B27C40D64283B9AFC321BA921032"/>
            </w:placeholder>
            <w:showingPlcHdr/>
          </w:sdtPr>
          <w:sdtEndPr/>
          <w:sdtContent>
            <w:tc>
              <w:tcPr>
                <w:tcW w:w="597" w:type="dxa"/>
              </w:tcPr>
              <w:p w14:paraId="70DC3726" w14:textId="3BF92293" w:rsidR="00BE06A8" w:rsidRPr="00655606" w:rsidRDefault="00BE06A8" w:rsidP="00A41ACB">
                <w:r w:rsidRPr="00655606">
                  <w:rPr>
                    <w:rStyle w:val="PlaceholderText"/>
                  </w:rPr>
                  <w:t>…….</w:t>
                </w:r>
              </w:p>
            </w:tc>
          </w:sdtContent>
        </w:sdt>
        <w:sdt>
          <w:sdtPr>
            <w:id w:val="122662421"/>
            <w:placeholder>
              <w:docPart w:val="6CA1091AE8804156841A2D2BCB3DC319"/>
            </w:placeholder>
            <w:showingPlcHdr/>
          </w:sdtPr>
          <w:sdtEndPr/>
          <w:sdtContent>
            <w:tc>
              <w:tcPr>
                <w:tcW w:w="597" w:type="dxa"/>
              </w:tcPr>
              <w:p w14:paraId="4B3C8DC3" w14:textId="573B4D8B" w:rsidR="00BE06A8" w:rsidRPr="00655606" w:rsidRDefault="00BE06A8" w:rsidP="00A41ACB">
                <w:r w:rsidRPr="00655606">
                  <w:rPr>
                    <w:rStyle w:val="PlaceholderText"/>
                  </w:rPr>
                  <w:t>…….</w:t>
                </w:r>
              </w:p>
            </w:tc>
          </w:sdtContent>
        </w:sdt>
      </w:tr>
      <w:tr w:rsidR="00BE06A8" w:rsidRPr="00655606" w14:paraId="38C2A621" w14:textId="77777777" w:rsidTr="005622DD">
        <w:sdt>
          <w:sdtPr>
            <w:id w:val="-1588534067"/>
            <w:placeholder>
              <w:docPart w:val="63FA9341B10442C4A3B6B16C4CD0DD56"/>
            </w:placeholder>
            <w:showingPlcHdr/>
          </w:sdtPr>
          <w:sdtEndPr/>
          <w:sdtContent>
            <w:tc>
              <w:tcPr>
                <w:tcW w:w="1400" w:type="dxa"/>
              </w:tcPr>
              <w:p w14:paraId="4FEB48F1" w14:textId="72ECCD09" w:rsidR="00BE06A8" w:rsidRPr="00655606" w:rsidRDefault="00BE06A8" w:rsidP="00A41ACB">
                <w:r w:rsidRPr="00655606">
                  <w:rPr>
                    <w:color w:val="BFBFBF" w:themeColor="background1" w:themeShade="BF"/>
                  </w:rPr>
                  <w:t>………………..</w:t>
                </w:r>
                <w:r w:rsidRPr="00655606">
                  <w:rPr>
                    <w:rStyle w:val="PlaceholderText"/>
                  </w:rPr>
                  <w:t>..</w:t>
                </w:r>
              </w:p>
            </w:tc>
          </w:sdtContent>
        </w:sdt>
        <w:sdt>
          <w:sdtPr>
            <w:id w:val="870880683"/>
            <w:placeholder>
              <w:docPart w:val="E40260FF3B4B48B3BE57EC61EAF7EDBF"/>
            </w:placeholder>
            <w:showingPlcHdr/>
          </w:sdtPr>
          <w:sdtEndPr/>
          <w:sdtContent>
            <w:tc>
              <w:tcPr>
                <w:tcW w:w="1400" w:type="dxa"/>
              </w:tcPr>
              <w:p w14:paraId="105A34BF" w14:textId="10E8FB9B" w:rsidR="00BE06A8" w:rsidRPr="00655606" w:rsidRDefault="00BE06A8" w:rsidP="00A41ACB">
                <w:r w:rsidRPr="00655606">
                  <w:rPr>
                    <w:rStyle w:val="PlaceholderText"/>
                  </w:rPr>
                  <w:t>………………....</w:t>
                </w:r>
              </w:p>
            </w:tc>
          </w:sdtContent>
        </w:sdt>
        <w:sdt>
          <w:sdtPr>
            <w:id w:val="-1842925146"/>
            <w:placeholder>
              <w:docPart w:val="2F1D85DD8F2C4B15A8FBABCD1D61B52E"/>
            </w:placeholder>
            <w:showingPlcHdr/>
          </w:sdtPr>
          <w:sdtEndPr/>
          <w:sdtContent>
            <w:tc>
              <w:tcPr>
                <w:tcW w:w="596" w:type="dxa"/>
              </w:tcPr>
              <w:p w14:paraId="6FA64C24" w14:textId="0513B872" w:rsidR="00BE06A8" w:rsidRPr="00655606" w:rsidRDefault="00BE06A8" w:rsidP="00A41ACB">
                <w:r w:rsidRPr="00655606">
                  <w:rPr>
                    <w:rStyle w:val="PlaceholderText"/>
                  </w:rPr>
                  <w:t>…….</w:t>
                </w:r>
              </w:p>
            </w:tc>
          </w:sdtContent>
        </w:sdt>
        <w:sdt>
          <w:sdtPr>
            <w:id w:val="1690023584"/>
            <w:placeholder>
              <w:docPart w:val="AC24C569E1AC403D9E330DB4C9818EE7"/>
            </w:placeholder>
            <w:showingPlcHdr/>
          </w:sdtPr>
          <w:sdtEndPr/>
          <w:sdtContent>
            <w:tc>
              <w:tcPr>
                <w:tcW w:w="596" w:type="dxa"/>
              </w:tcPr>
              <w:p w14:paraId="59C3E93A" w14:textId="354C2BBF" w:rsidR="00BE06A8" w:rsidRPr="00655606" w:rsidRDefault="00BE06A8" w:rsidP="00A41ACB">
                <w:r w:rsidRPr="00655606">
                  <w:rPr>
                    <w:color w:val="BFBFBF" w:themeColor="background1" w:themeShade="BF"/>
                  </w:rPr>
                  <w:t>…….</w:t>
                </w:r>
              </w:p>
            </w:tc>
          </w:sdtContent>
        </w:sdt>
        <w:sdt>
          <w:sdtPr>
            <w:id w:val="911588448"/>
            <w:placeholder>
              <w:docPart w:val="C3DBD9F615F842BBA59F863E01A5A7EB"/>
            </w:placeholder>
            <w:showingPlcHdr/>
          </w:sdtPr>
          <w:sdtEndPr/>
          <w:sdtContent>
            <w:tc>
              <w:tcPr>
                <w:tcW w:w="597" w:type="dxa"/>
              </w:tcPr>
              <w:p w14:paraId="4BD7427E" w14:textId="0887B48C" w:rsidR="00BE06A8" w:rsidRPr="00655606" w:rsidRDefault="00BE06A8" w:rsidP="00A41ACB">
                <w:r w:rsidRPr="00655606">
                  <w:rPr>
                    <w:color w:val="BFBFBF" w:themeColor="background1" w:themeShade="BF"/>
                  </w:rPr>
                  <w:t>…</w:t>
                </w:r>
                <w:r w:rsidRPr="00655606">
                  <w:rPr>
                    <w:rStyle w:val="PlaceholderText"/>
                  </w:rPr>
                  <w:t>….</w:t>
                </w:r>
              </w:p>
            </w:tc>
          </w:sdtContent>
        </w:sdt>
        <w:sdt>
          <w:sdtPr>
            <w:id w:val="178789315"/>
            <w:placeholder>
              <w:docPart w:val="1C316736470C415C82945271EBB46903"/>
            </w:placeholder>
            <w:showingPlcHdr/>
          </w:sdtPr>
          <w:sdtEndPr/>
          <w:sdtContent>
            <w:tc>
              <w:tcPr>
                <w:tcW w:w="597" w:type="dxa"/>
              </w:tcPr>
              <w:p w14:paraId="1C1EAF3F" w14:textId="2E73B22B" w:rsidR="00BE06A8" w:rsidRPr="00655606" w:rsidRDefault="00BE06A8" w:rsidP="00A41ACB">
                <w:r w:rsidRPr="00655606">
                  <w:rPr>
                    <w:color w:val="BFBFBF" w:themeColor="background1" w:themeShade="BF"/>
                  </w:rPr>
                  <w:t>…….</w:t>
                </w:r>
              </w:p>
            </w:tc>
          </w:sdtContent>
        </w:sdt>
        <w:sdt>
          <w:sdtPr>
            <w:id w:val="-939995083"/>
            <w:placeholder>
              <w:docPart w:val="0BB4836E721A409C96BCB5B8E9A5BD3F"/>
            </w:placeholder>
            <w:showingPlcHdr/>
          </w:sdtPr>
          <w:sdtEndPr/>
          <w:sdtContent>
            <w:tc>
              <w:tcPr>
                <w:tcW w:w="597" w:type="dxa"/>
              </w:tcPr>
              <w:p w14:paraId="6035C4B3" w14:textId="74FB3259" w:rsidR="00BE06A8" w:rsidRPr="00655606" w:rsidRDefault="00BE06A8" w:rsidP="00A41ACB">
                <w:r w:rsidRPr="00655606">
                  <w:rPr>
                    <w:color w:val="BFBFBF" w:themeColor="background1" w:themeShade="BF"/>
                  </w:rPr>
                  <w:t>…….</w:t>
                </w:r>
              </w:p>
            </w:tc>
          </w:sdtContent>
        </w:sdt>
        <w:sdt>
          <w:sdtPr>
            <w:id w:val="-489563840"/>
            <w:placeholder>
              <w:docPart w:val="2C8D93AFC5CF47D1AD2D70516562C6A1"/>
            </w:placeholder>
            <w:showingPlcHdr/>
          </w:sdtPr>
          <w:sdtEndPr/>
          <w:sdtContent>
            <w:tc>
              <w:tcPr>
                <w:tcW w:w="597" w:type="dxa"/>
              </w:tcPr>
              <w:p w14:paraId="09C7E571" w14:textId="6D08E972" w:rsidR="00BE06A8" w:rsidRPr="00655606" w:rsidRDefault="00BE06A8" w:rsidP="00A41ACB">
                <w:r w:rsidRPr="00655606">
                  <w:rPr>
                    <w:color w:val="BFBFBF" w:themeColor="background1" w:themeShade="BF"/>
                  </w:rPr>
                  <w:t>…….</w:t>
                </w:r>
              </w:p>
            </w:tc>
          </w:sdtContent>
        </w:sdt>
      </w:tr>
    </w:tbl>
    <w:p w14:paraId="5D9D6AEC" w14:textId="2CA424A0" w:rsidR="00851EE9" w:rsidRPr="00655606" w:rsidRDefault="00851EE9" w:rsidP="00851EE9">
      <w:pPr>
        <w:pStyle w:val="ListParagraph"/>
        <w:numPr>
          <w:ilvl w:val="0"/>
          <w:numId w:val="2"/>
        </w:numPr>
      </w:pPr>
      <w:r w:rsidRPr="00655606">
        <w:t>References</w:t>
      </w:r>
      <w:r w:rsidR="00C1517C" w:rsidRPr="00655606">
        <w:t xml:space="preserve"> (Must be</w:t>
      </w:r>
      <w:r w:rsidR="009B7E7E" w:rsidRPr="00655606">
        <w:t xml:space="preserve"> </w:t>
      </w:r>
      <w:proofErr w:type="spellStart"/>
      <w:r w:rsidR="009B7E7E" w:rsidRPr="00655606">
        <w:t>fomated</w:t>
      </w:r>
      <w:proofErr w:type="spellEnd"/>
      <w:r w:rsidR="009B7E7E" w:rsidRPr="00655606">
        <w:t xml:space="preserve"> </w:t>
      </w:r>
      <w:r w:rsidR="00C1517C" w:rsidRPr="00655606">
        <w:t>in either APA or Vancouver styles.)</w:t>
      </w:r>
    </w:p>
    <w:sdt>
      <w:sdtPr>
        <w:alias w:val="references"/>
        <w:tag w:val="references"/>
        <w:id w:val="1210154296"/>
        <w:placeholder>
          <w:docPart w:val="59BF89DDFD2744BABB71A3572922A677"/>
        </w:placeholder>
        <w:showingPlcHdr/>
      </w:sdtPr>
      <w:sdtEndPr/>
      <w:sdtContent>
        <w:p w14:paraId="713722A4" w14:textId="6276B58C" w:rsidR="004652D5" w:rsidRPr="00655606" w:rsidRDefault="00A41ACB" w:rsidP="004652D5">
          <w:r w:rsidRPr="00655606">
            <w:rPr>
              <w:rStyle w:val="PlaceholderText"/>
            </w:rPr>
            <w:t>…………………………………....</w:t>
          </w:r>
        </w:p>
      </w:sdtContent>
    </w:sdt>
    <w:p w14:paraId="79AF5E96" w14:textId="445BF6C7" w:rsidR="004652D5" w:rsidRPr="00655606" w:rsidRDefault="004652D5" w:rsidP="004652D5">
      <w:pPr>
        <w:pStyle w:val="ListParagraph"/>
        <w:numPr>
          <w:ilvl w:val="0"/>
          <w:numId w:val="2"/>
        </w:numPr>
      </w:pPr>
      <w:r w:rsidRPr="00655606">
        <w:t>Has funding been requested from other organizations for this proje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5"/>
        <w:gridCol w:w="791"/>
      </w:tblGrid>
      <w:tr w:rsidR="004652D5" w:rsidRPr="00655606" w14:paraId="3E199CE0" w14:textId="77777777" w:rsidTr="004652D5">
        <w:tc>
          <w:tcPr>
            <w:tcW w:w="0" w:type="auto"/>
          </w:tcPr>
          <w:p w14:paraId="781D8171" w14:textId="1B6EED3C" w:rsidR="004652D5" w:rsidRPr="00655606" w:rsidRDefault="00BB7CCF" w:rsidP="004652D5">
            <w:sdt>
              <w:sdtPr>
                <w:id w:val="-893583860"/>
                <w14:checkbox>
                  <w14:checked w14:val="0"/>
                  <w14:checkedState w14:val="2612" w14:font="MS Gothic"/>
                  <w14:uncheckedState w14:val="2610" w14:font="MS Gothic"/>
                </w14:checkbox>
              </w:sdtPr>
              <w:sdtEndPr/>
              <w:sdtContent>
                <w:r w:rsidR="004652D5" w:rsidRPr="00655606">
                  <w:rPr>
                    <w:rFonts w:ascii="MS Gothic" w:eastAsia="MS Gothic" w:hAnsi="MS Gothic" w:hint="eastAsia"/>
                  </w:rPr>
                  <w:t>☐</w:t>
                </w:r>
              </w:sdtContent>
            </w:sdt>
            <w:r w:rsidR="004652D5" w:rsidRPr="00655606">
              <w:t xml:space="preserve"> Yes</w:t>
            </w:r>
          </w:p>
        </w:tc>
        <w:tc>
          <w:tcPr>
            <w:tcW w:w="0" w:type="auto"/>
          </w:tcPr>
          <w:p w14:paraId="1EFBD4A6" w14:textId="6B5DCF56" w:rsidR="004652D5" w:rsidRPr="00655606" w:rsidRDefault="00BB7CCF" w:rsidP="004652D5">
            <w:sdt>
              <w:sdtPr>
                <w:id w:val="-552237787"/>
                <w14:checkbox>
                  <w14:checked w14:val="0"/>
                  <w14:checkedState w14:val="2612" w14:font="MS Gothic"/>
                  <w14:uncheckedState w14:val="2610" w14:font="MS Gothic"/>
                </w14:checkbox>
              </w:sdtPr>
              <w:sdtEndPr/>
              <w:sdtContent>
                <w:r w:rsidR="004652D5" w:rsidRPr="00655606">
                  <w:rPr>
                    <w:rFonts w:ascii="MS Gothic" w:eastAsia="MS Gothic" w:hAnsi="MS Gothic" w:hint="eastAsia"/>
                  </w:rPr>
                  <w:t>☐</w:t>
                </w:r>
              </w:sdtContent>
            </w:sdt>
            <w:r w:rsidR="004652D5" w:rsidRPr="00655606">
              <w:t xml:space="preserve"> No</w:t>
            </w:r>
          </w:p>
        </w:tc>
      </w:tr>
    </w:tbl>
    <w:p w14:paraId="700DB7E2" w14:textId="6AA00632" w:rsidR="004652D5" w:rsidRPr="00655606" w:rsidRDefault="004652D5" w:rsidP="005622DD">
      <w:pPr>
        <w:jc w:val="both"/>
      </w:pPr>
      <w:r w:rsidRPr="00655606">
        <w:t>I</w:t>
      </w:r>
      <w:r w:rsidR="009B7E7E" w:rsidRPr="00655606">
        <w:t xml:space="preserve">f </w:t>
      </w:r>
      <w:r w:rsidRPr="00655606">
        <w:t xml:space="preserve">yes, please write the name of the organization </w:t>
      </w:r>
      <w:r w:rsidR="00753F87" w:rsidRPr="00655606">
        <w:t>you</w:t>
      </w:r>
      <w:r w:rsidRPr="00655606">
        <w:t xml:space="preserve"> have sent your funding request along with their decision, and attach the relevant documents to this proposal. </w:t>
      </w:r>
    </w:p>
    <w:sdt>
      <w:sdtPr>
        <w:alias w:val="funding from other organization?"/>
        <w:tag w:val="funding from other organization?"/>
        <w:id w:val="-911535198"/>
        <w:placeholder>
          <w:docPart w:val="9605195658E44F74A9A88CE41A84FF69"/>
        </w:placeholder>
        <w:showingPlcHdr/>
      </w:sdtPr>
      <w:sdtEndPr/>
      <w:sdtContent>
        <w:p w14:paraId="636E99EE" w14:textId="7AB03AD5" w:rsidR="004652D5" w:rsidRPr="00655606" w:rsidRDefault="00A41ACB" w:rsidP="004652D5">
          <w:r w:rsidRPr="00655606">
            <w:rPr>
              <w:rStyle w:val="PlaceholderText"/>
            </w:rPr>
            <w:t>…………………………………....</w:t>
          </w:r>
        </w:p>
      </w:sdtContent>
    </w:sdt>
    <w:p w14:paraId="0CE6B126" w14:textId="61E82003" w:rsidR="004652D5" w:rsidRPr="00655606" w:rsidRDefault="000916D2" w:rsidP="000916D2">
      <w:pPr>
        <w:pStyle w:val="ListParagraph"/>
        <w:numPr>
          <w:ilvl w:val="0"/>
          <w:numId w:val="2"/>
        </w:numPr>
      </w:pPr>
      <w:r w:rsidRPr="00655606">
        <w:t>Research Beneficiary Organizations</w:t>
      </w:r>
    </w:p>
    <w:sdt>
      <w:sdtPr>
        <w:alias w:val="research beneficiary organizations"/>
        <w:tag w:val="research beneficiary organizations"/>
        <w:id w:val="-97490872"/>
        <w:placeholder>
          <w:docPart w:val="9B9FDE19E181419B8D44193573403218"/>
        </w:placeholder>
        <w:showingPlcHdr/>
      </w:sdtPr>
      <w:sdtEndPr/>
      <w:sdtContent>
        <w:p w14:paraId="2120FF83" w14:textId="3B61C60E" w:rsidR="000916D2" w:rsidRDefault="00A41ACB" w:rsidP="000916D2">
          <w:r w:rsidRPr="00655606">
            <w:rPr>
              <w:rStyle w:val="PlaceholderText"/>
            </w:rPr>
            <w:t>…………………………………....</w:t>
          </w:r>
        </w:p>
      </w:sdtContent>
    </w:sdt>
    <w:p w14:paraId="30F7E054" w14:textId="77777777" w:rsidR="00FA75D8" w:rsidRPr="00655606" w:rsidRDefault="00FA75D8" w:rsidP="000916D2"/>
    <w:p w14:paraId="0D4FE7F3" w14:textId="330BFF21" w:rsidR="003B278F" w:rsidRPr="00655606" w:rsidRDefault="003B278F" w:rsidP="003B278F">
      <w:pPr>
        <w:pStyle w:val="ListParagraph"/>
        <w:numPr>
          <w:ilvl w:val="0"/>
          <w:numId w:val="2"/>
        </w:numPr>
      </w:pPr>
      <w:r w:rsidRPr="00655606">
        <w:t>Student</w:t>
      </w:r>
      <w:r w:rsidR="00AD76F2" w:rsidRPr="00655606">
        <w:t xml:space="preserve"> Commitments</w:t>
      </w:r>
    </w:p>
    <w:p w14:paraId="12A767FF" w14:textId="7520A41B" w:rsidR="003B278F" w:rsidRPr="00655606" w:rsidRDefault="00F1603B" w:rsidP="005622DD">
      <w:pPr>
        <w:jc w:val="both"/>
      </w:pPr>
      <w:r w:rsidRPr="00655606">
        <w:t xml:space="preserve">The </w:t>
      </w:r>
      <w:r w:rsidR="00FD112E" w:rsidRPr="00655606">
        <w:t xml:space="preserve">present </w:t>
      </w:r>
      <w:r w:rsidR="00AD76F2" w:rsidRPr="00655606">
        <w:t xml:space="preserve">thesis </w:t>
      </w:r>
      <w:r w:rsidR="00FD112E" w:rsidRPr="00655606">
        <w:t>prop</w:t>
      </w:r>
      <w:r w:rsidR="00BF4D9A" w:rsidRPr="00655606">
        <w:t>o</w:t>
      </w:r>
      <w:r w:rsidR="00FD112E" w:rsidRPr="00655606">
        <w:t>sal</w:t>
      </w:r>
      <w:r w:rsidRPr="00655606">
        <w:t xml:space="preserve">, </w:t>
      </w:r>
      <w:r w:rsidR="00BF4D9A" w:rsidRPr="00655606">
        <w:t xml:space="preserve">which has been prepared </w:t>
      </w:r>
      <w:r w:rsidRPr="00655606">
        <w:t>with full observance of the contents of the code of research ethics and acceptance of its provisions and full observance of the intellectual property rights of others, is the result of my scientific research and writing under the guidance of</w:t>
      </w:r>
      <w:r w:rsidR="00BF4D9A" w:rsidRPr="00655606">
        <w:t xml:space="preserve"> my supervisors and advisors</w:t>
      </w:r>
      <w:r w:rsidRPr="00655606">
        <w:t>. I am responsible for the accuracy and authenticity of all the contents of the present proposal and in case of any violation, the right to prosecute is reserved by</w:t>
      </w:r>
      <w:r w:rsidR="00BF4D9A" w:rsidRPr="00655606">
        <w:t xml:space="preserve"> </w:t>
      </w:r>
      <w:r w:rsidR="00FC367C" w:rsidRPr="00655606">
        <w:t xml:space="preserve">the </w:t>
      </w:r>
      <w:r w:rsidR="00BF4D9A" w:rsidRPr="00655606">
        <w:t>University of Mazandaran</w:t>
      </w:r>
      <w:r w:rsidR="00FC367C" w:rsidRPr="00655606">
        <w:t>,</w:t>
      </w:r>
      <w:r w:rsidRPr="00655606">
        <w:t xml:space="preserve"> and by signing this form, I waive the right to object. All rights, including printing, duplication, copying, translation</w:t>
      </w:r>
      <w:r w:rsidR="00FC367C" w:rsidRPr="00655606">
        <w:t>,</w:t>
      </w:r>
      <w:r w:rsidRPr="00655606">
        <w:t xml:space="preserve"> and adaptation, etc., in different environments from the proposed </w:t>
      </w:r>
      <w:r w:rsidR="00AD76F2" w:rsidRPr="00655606">
        <w:t>thesis</w:t>
      </w:r>
      <w:r w:rsidRPr="00655606">
        <w:t xml:space="preserve"> resulting from it, </w:t>
      </w:r>
      <w:r w:rsidR="00FD7ED3" w:rsidRPr="00655606">
        <w:t xml:space="preserve">and </w:t>
      </w:r>
      <w:r w:rsidRPr="00655606">
        <w:t xml:space="preserve">are also reserved for </w:t>
      </w:r>
      <w:r w:rsidR="00FC367C" w:rsidRPr="00655606">
        <w:t xml:space="preserve">the </w:t>
      </w:r>
      <w:r w:rsidR="00BF4D9A" w:rsidRPr="00655606">
        <w:t>University of Mazandaran</w:t>
      </w:r>
      <w:r w:rsidRPr="00655606">
        <w:t>.</w:t>
      </w:r>
    </w:p>
    <w:p w14:paraId="0CE95D84" w14:textId="641760B2" w:rsidR="00F1603B" w:rsidRPr="00655606" w:rsidRDefault="00F1603B" w:rsidP="005622DD">
      <w:pPr>
        <w:jc w:val="both"/>
      </w:pPr>
      <w:r w:rsidRPr="00655606">
        <w:t xml:space="preserve">I have also uploaded my </w:t>
      </w:r>
      <w:r w:rsidR="00FD7ED3" w:rsidRPr="00655606">
        <w:t xml:space="preserve">thesis </w:t>
      </w:r>
      <w:r w:rsidRPr="00655606">
        <w:t xml:space="preserve">proposal in the </w:t>
      </w:r>
      <w:r w:rsidR="005F15C6" w:rsidRPr="00655606">
        <w:t>Similarity-Check System</w:t>
      </w:r>
      <w:r w:rsidRPr="00655606">
        <w:t xml:space="preserve"> of the </w:t>
      </w:r>
      <w:r w:rsidR="005F15C6" w:rsidRPr="00655606">
        <w:t>Iranian Research Institute for Information Science and Technology (</w:t>
      </w:r>
      <w:proofErr w:type="spellStart"/>
      <w:r w:rsidR="005F15C6" w:rsidRPr="00655606">
        <w:t>Irandoc</w:t>
      </w:r>
      <w:proofErr w:type="spellEnd"/>
      <w:r w:rsidR="005F15C6" w:rsidRPr="00655606">
        <w:t>),</w:t>
      </w:r>
      <w:r w:rsidRPr="00655606">
        <w:t xml:space="preserve"> and </w:t>
      </w:r>
      <w:r w:rsidR="005F15C6" w:rsidRPr="00655606">
        <w:t xml:space="preserve">I have </w:t>
      </w:r>
      <w:r w:rsidRPr="00655606">
        <w:t>attached the "</w:t>
      </w:r>
      <w:r w:rsidR="005F15C6" w:rsidRPr="00655606">
        <w:t>Similarity-Check R</w:t>
      </w:r>
      <w:r w:rsidRPr="00655606">
        <w:t>eport", "</w:t>
      </w:r>
      <w:r w:rsidR="005F15C6" w:rsidRPr="00655606">
        <w:t>S</w:t>
      </w:r>
      <w:r w:rsidRPr="00655606">
        <w:t xml:space="preserve">imilarity </w:t>
      </w:r>
      <w:r w:rsidR="005F15C6" w:rsidRPr="00655606">
        <w:t>P</w:t>
      </w:r>
      <w:r w:rsidRPr="00655606">
        <w:t xml:space="preserve">ercentage of each </w:t>
      </w:r>
      <w:r w:rsidR="005F15C6" w:rsidRPr="00655606">
        <w:t>S</w:t>
      </w:r>
      <w:r w:rsidRPr="00655606">
        <w:t>ource" and "</w:t>
      </w:r>
      <w:r w:rsidR="005F15C6" w:rsidRPr="00655606">
        <w:t>the Background</w:t>
      </w:r>
      <w:r w:rsidRPr="00655606">
        <w:t xml:space="preserve">" related to the proposal. According to the attached documents, the percentage of similarity of the </w:t>
      </w:r>
      <w:r w:rsidR="005F15C6" w:rsidRPr="00655606">
        <w:t xml:space="preserve">dissertation </w:t>
      </w:r>
      <w:r w:rsidRPr="00655606">
        <w:t xml:space="preserve">proposed with other sources is </w:t>
      </w:r>
      <w:sdt>
        <w:sdtPr>
          <w:id w:val="1255557918"/>
          <w:placeholder>
            <w:docPart w:val="2B94D4381E5B4FA49FAF3CF9F8960A09"/>
          </w:placeholder>
          <w:showingPlcHdr/>
        </w:sdtPr>
        <w:sdtEndPr/>
        <w:sdtContent>
          <w:r w:rsidR="00A41ACB" w:rsidRPr="00655606">
            <w:rPr>
              <w:rStyle w:val="PlaceholderText"/>
            </w:rPr>
            <w:t>………....</w:t>
          </w:r>
        </w:sdtContent>
      </w:sdt>
      <w:r w:rsidRPr="00655606">
        <w:t xml:space="preserve"> percent</w:t>
      </w:r>
      <w:r w:rsidR="00FB22C9" w:rsidRPr="00655606">
        <w:t>,</w:t>
      </w:r>
      <w:r w:rsidRPr="00655606">
        <w:t xml:space="preserve"> and </w:t>
      </w:r>
      <w:r w:rsidR="00FB22C9" w:rsidRPr="00655606">
        <w:t>also</w:t>
      </w:r>
      <w:r w:rsidR="00C36E5A" w:rsidRPr="00655606">
        <w:t xml:space="preserve">, </w:t>
      </w:r>
      <w:r w:rsidRPr="00655606">
        <w:t xml:space="preserve">the </w:t>
      </w:r>
      <w:r w:rsidR="005F15C6" w:rsidRPr="00655606">
        <w:t>similarity-check</w:t>
      </w:r>
      <w:r w:rsidRPr="00655606">
        <w:t xml:space="preserve"> documents have been approved by the superviso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1"/>
        <w:gridCol w:w="4981"/>
      </w:tblGrid>
      <w:tr w:rsidR="00C931E7" w:rsidRPr="00655606" w14:paraId="04EE0175" w14:textId="77777777" w:rsidTr="00C931E7">
        <w:trPr>
          <w:jc w:val="center"/>
        </w:trPr>
        <w:tc>
          <w:tcPr>
            <w:tcW w:w="4981" w:type="dxa"/>
          </w:tcPr>
          <w:p w14:paraId="699B58CC" w14:textId="77777777" w:rsidR="00C931E7" w:rsidRPr="00655606" w:rsidRDefault="00C931E7" w:rsidP="00C931E7">
            <w:pPr>
              <w:jc w:val="center"/>
            </w:pPr>
            <w:r w:rsidRPr="00655606">
              <w:t>Signature of the Student</w:t>
            </w:r>
          </w:p>
          <w:p w14:paraId="7A09639E" w14:textId="30F89A9D" w:rsidR="00C931E7" w:rsidRPr="00655606" w:rsidRDefault="00C931E7" w:rsidP="00C931E7">
            <w:pPr>
              <w:jc w:val="center"/>
              <w:rPr>
                <w:sz w:val="16"/>
                <w:szCs w:val="16"/>
              </w:rPr>
            </w:pPr>
            <w:r w:rsidRPr="00655606">
              <w:rPr>
                <w:sz w:val="16"/>
                <w:szCs w:val="16"/>
              </w:rPr>
              <w:t xml:space="preserve">(With </w:t>
            </w:r>
            <w:r w:rsidR="00FC367C" w:rsidRPr="00655606">
              <w:rPr>
                <w:sz w:val="16"/>
                <w:szCs w:val="16"/>
              </w:rPr>
              <w:t xml:space="preserve">the </w:t>
            </w:r>
            <w:r w:rsidRPr="00655606">
              <w:rPr>
                <w:sz w:val="16"/>
                <w:szCs w:val="16"/>
              </w:rPr>
              <w:t>full name, and date)</w:t>
            </w:r>
          </w:p>
        </w:tc>
        <w:tc>
          <w:tcPr>
            <w:tcW w:w="4981" w:type="dxa"/>
          </w:tcPr>
          <w:p w14:paraId="46106E3C" w14:textId="77777777" w:rsidR="00C931E7" w:rsidRPr="00655606" w:rsidRDefault="00C931E7" w:rsidP="00C931E7">
            <w:pPr>
              <w:jc w:val="center"/>
            </w:pPr>
            <w:r w:rsidRPr="00655606">
              <w:t>Signature of the Supervisor(s)</w:t>
            </w:r>
          </w:p>
          <w:p w14:paraId="553FA01B" w14:textId="2AC513D5" w:rsidR="00C931E7" w:rsidRPr="00655606" w:rsidRDefault="00C931E7" w:rsidP="00C931E7">
            <w:pPr>
              <w:jc w:val="center"/>
              <w:rPr>
                <w:sz w:val="16"/>
                <w:szCs w:val="16"/>
              </w:rPr>
            </w:pPr>
            <w:r w:rsidRPr="00655606">
              <w:rPr>
                <w:sz w:val="16"/>
                <w:szCs w:val="16"/>
              </w:rPr>
              <w:t xml:space="preserve">(With </w:t>
            </w:r>
            <w:r w:rsidR="00FC367C" w:rsidRPr="00655606">
              <w:rPr>
                <w:sz w:val="16"/>
                <w:szCs w:val="16"/>
              </w:rPr>
              <w:t xml:space="preserve">the </w:t>
            </w:r>
            <w:r w:rsidRPr="00655606">
              <w:rPr>
                <w:sz w:val="16"/>
                <w:szCs w:val="16"/>
              </w:rPr>
              <w:t>full name, and date)</w:t>
            </w:r>
          </w:p>
        </w:tc>
      </w:tr>
    </w:tbl>
    <w:p w14:paraId="0B13E794" w14:textId="15A7C713" w:rsidR="000958A2" w:rsidRDefault="000958A2" w:rsidP="003B278F"/>
    <w:p w14:paraId="608CE11E" w14:textId="77777777" w:rsidR="000958A2" w:rsidRPr="00655606" w:rsidRDefault="000958A2" w:rsidP="003B278F"/>
    <w:p w14:paraId="506FAE86" w14:textId="236EA0BA" w:rsidR="00F63CEB" w:rsidRPr="00655606" w:rsidRDefault="00F63CEB" w:rsidP="00F63CEB">
      <w:pPr>
        <w:pStyle w:val="ListParagraph"/>
        <w:numPr>
          <w:ilvl w:val="0"/>
          <w:numId w:val="2"/>
        </w:numPr>
      </w:pPr>
      <w:r w:rsidRPr="00655606">
        <w:t>Referee Details</w:t>
      </w:r>
    </w:p>
    <w:p w14:paraId="6373BFD0" w14:textId="358D0AD2" w:rsidR="00F63CEB" w:rsidRPr="00655606" w:rsidRDefault="00F63CEB" w:rsidP="00F63CEB">
      <w:pPr>
        <w:pStyle w:val="Caption"/>
        <w:rPr>
          <w:b/>
          <w:bCs/>
          <w:sz w:val="22"/>
          <w:szCs w:val="22"/>
        </w:rPr>
      </w:pPr>
      <w:r w:rsidRPr="00655606">
        <w:rPr>
          <w:b/>
          <w:bCs/>
          <w:sz w:val="22"/>
          <w:szCs w:val="22"/>
        </w:rPr>
        <w:t xml:space="preserve">Table </w:t>
      </w:r>
      <w:r w:rsidR="000958A2">
        <w:rPr>
          <w:b/>
          <w:bCs/>
          <w:sz w:val="22"/>
          <w:szCs w:val="22"/>
        </w:rPr>
        <w:t>5</w:t>
      </w:r>
      <w:r w:rsidRPr="00655606">
        <w:rPr>
          <w:b/>
          <w:bCs/>
          <w:sz w:val="22"/>
          <w:szCs w:val="22"/>
        </w:rPr>
        <w:t>. Details of the Elected Referees of the Department</w:t>
      </w:r>
    </w:p>
    <w:tbl>
      <w:tblPr>
        <w:tblStyle w:val="TableGridLight1"/>
        <w:tblW w:w="5000" w:type="pct"/>
        <w:tblLayout w:type="fixed"/>
        <w:tblCellMar>
          <w:top w:w="108" w:type="dxa"/>
          <w:bottom w:w="108" w:type="dxa"/>
        </w:tblCellMar>
        <w:tblLook w:val="04A0" w:firstRow="1" w:lastRow="0" w:firstColumn="1" w:lastColumn="0" w:noHBand="0" w:noVBand="1"/>
      </w:tblPr>
      <w:tblGrid>
        <w:gridCol w:w="1865"/>
        <w:gridCol w:w="1865"/>
        <w:gridCol w:w="1865"/>
        <w:gridCol w:w="1865"/>
        <w:gridCol w:w="928"/>
        <w:gridCol w:w="1800"/>
      </w:tblGrid>
      <w:tr w:rsidR="0033283E" w:rsidRPr="00655606" w14:paraId="4AA0E106" w14:textId="77777777" w:rsidTr="00475BB2">
        <w:tc>
          <w:tcPr>
            <w:tcW w:w="915" w:type="pct"/>
            <w:shd w:val="clear" w:color="auto" w:fill="F2F2F2" w:themeFill="background1" w:themeFillShade="F2"/>
          </w:tcPr>
          <w:p w14:paraId="30F25947" w14:textId="757DACE1" w:rsidR="00F63CEB" w:rsidRPr="00655606" w:rsidRDefault="00F63CEB" w:rsidP="00553991">
            <w:pPr>
              <w:pStyle w:val="form-label"/>
            </w:pPr>
            <w:r w:rsidRPr="00655606">
              <w:t>Full name</w:t>
            </w:r>
          </w:p>
        </w:tc>
        <w:tc>
          <w:tcPr>
            <w:tcW w:w="915" w:type="pct"/>
            <w:shd w:val="clear" w:color="auto" w:fill="F2F2F2" w:themeFill="background1" w:themeFillShade="F2"/>
          </w:tcPr>
          <w:p w14:paraId="5C57D81A" w14:textId="0C98F136" w:rsidR="00F63CEB" w:rsidRPr="00655606" w:rsidRDefault="00FD7ED3" w:rsidP="00553991">
            <w:pPr>
              <w:pStyle w:val="form-label"/>
            </w:pPr>
            <w:proofErr w:type="spellStart"/>
            <w:r w:rsidRPr="00655606">
              <w:t>Reseach</w:t>
            </w:r>
            <w:proofErr w:type="spellEnd"/>
            <w:r w:rsidRPr="00655606">
              <w:t xml:space="preserve"> domain </w:t>
            </w:r>
          </w:p>
        </w:tc>
        <w:tc>
          <w:tcPr>
            <w:tcW w:w="915" w:type="pct"/>
            <w:shd w:val="clear" w:color="auto" w:fill="F2F2F2" w:themeFill="background1" w:themeFillShade="F2"/>
          </w:tcPr>
          <w:p w14:paraId="310A3915" w14:textId="213FE725" w:rsidR="00F63CEB" w:rsidRPr="00655606" w:rsidRDefault="00F63CEB" w:rsidP="00553991">
            <w:pPr>
              <w:pStyle w:val="form-label"/>
            </w:pPr>
            <w:r w:rsidRPr="00655606">
              <w:t>Academic Rank</w:t>
            </w:r>
          </w:p>
        </w:tc>
        <w:tc>
          <w:tcPr>
            <w:tcW w:w="915" w:type="pct"/>
            <w:shd w:val="clear" w:color="auto" w:fill="F2F2F2" w:themeFill="background1" w:themeFillShade="F2"/>
          </w:tcPr>
          <w:p w14:paraId="703CBA16" w14:textId="626A6F65" w:rsidR="00F63CEB" w:rsidRPr="00655606" w:rsidRDefault="00FD7ED3" w:rsidP="00553991">
            <w:pPr>
              <w:pStyle w:val="form-label"/>
            </w:pPr>
            <w:r w:rsidRPr="00655606">
              <w:t>Affiliation</w:t>
            </w:r>
          </w:p>
        </w:tc>
        <w:tc>
          <w:tcPr>
            <w:tcW w:w="455" w:type="pct"/>
            <w:shd w:val="clear" w:color="auto" w:fill="F2F2F2" w:themeFill="background1" w:themeFillShade="F2"/>
          </w:tcPr>
          <w:p w14:paraId="64BBC790" w14:textId="4323BA9B" w:rsidR="00F63CEB" w:rsidRPr="00655606" w:rsidRDefault="00553991" w:rsidP="00553991">
            <w:pPr>
              <w:pStyle w:val="form-label"/>
            </w:pPr>
            <w:r w:rsidRPr="00655606">
              <w:t>Signature *</w:t>
            </w:r>
          </w:p>
        </w:tc>
        <w:tc>
          <w:tcPr>
            <w:tcW w:w="883" w:type="pct"/>
            <w:shd w:val="clear" w:color="auto" w:fill="F2F2F2" w:themeFill="background1" w:themeFillShade="F2"/>
          </w:tcPr>
          <w:p w14:paraId="12E3DCF8" w14:textId="1C9F2A44" w:rsidR="00F63CEB" w:rsidRPr="00655606" w:rsidRDefault="00553991" w:rsidP="00553991">
            <w:pPr>
              <w:pStyle w:val="form-label"/>
            </w:pPr>
            <w:r w:rsidRPr="00655606">
              <w:t>Date</w:t>
            </w:r>
          </w:p>
        </w:tc>
      </w:tr>
      <w:tr w:rsidR="0033283E" w:rsidRPr="00655606" w14:paraId="087F3151" w14:textId="77777777" w:rsidTr="00475BB2">
        <w:tc>
          <w:tcPr>
            <w:tcW w:w="915" w:type="pct"/>
          </w:tcPr>
          <w:p w14:paraId="18E56F3C" w14:textId="52C3A6A1" w:rsidR="00DB592F" w:rsidRPr="00655606" w:rsidRDefault="00BB7CCF" w:rsidP="00DB592F">
            <w:sdt>
              <w:sdtPr>
                <w:id w:val="892628323"/>
                <w:placeholder>
                  <w:docPart w:val="A6D9095A39284448A4625191969A4F02"/>
                </w:placeholder>
                <w:showingPlcHdr/>
              </w:sdtPr>
              <w:sdtEndPr/>
              <w:sdtContent>
                <w:r w:rsidR="00DB592F" w:rsidRPr="00655606">
                  <w:rPr>
                    <w:rStyle w:val="PlaceholderText"/>
                  </w:rPr>
                  <w:t>……………………</w:t>
                </w:r>
              </w:sdtContent>
            </w:sdt>
          </w:p>
        </w:tc>
        <w:tc>
          <w:tcPr>
            <w:tcW w:w="915" w:type="pct"/>
          </w:tcPr>
          <w:p w14:paraId="34E91249" w14:textId="51D079B9" w:rsidR="00DB592F" w:rsidRPr="00655606" w:rsidRDefault="00BB7CCF" w:rsidP="00DB592F">
            <w:sdt>
              <w:sdtPr>
                <w:id w:val="-1645804598"/>
                <w:placeholder>
                  <w:docPart w:val="931B5CE014F94645B001A9BF06E2D1D2"/>
                </w:placeholder>
                <w:showingPlcHdr/>
              </w:sdtPr>
              <w:sdtEndPr/>
              <w:sdtContent>
                <w:r w:rsidR="00DB592F" w:rsidRPr="00655606">
                  <w:rPr>
                    <w:rStyle w:val="PlaceholderText"/>
                  </w:rPr>
                  <w:t>……………………</w:t>
                </w:r>
              </w:sdtContent>
            </w:sdt>
          </w:p>
        </w:tc>
        <w:tc>
          <w:tcPr>
            <w:tcW w:w="915" w:type="pct"/>
          </w:tcPr>
          <w:p w14:paraId="6C6F4AEA" w14:textId="54996255" w:rsidR="00DB592F" w:rsidRPr="00655606" w:rsidRDefault="00BB7CCF" w:rsidP="00DB592F">
            <w:sdt>
              <w:sdtPr>
                <w:id w:val="-2105638446"/>
                <w:placeholder>
                  <w:docPart w:val="2C7FA45A15B847B28E24E52EA2F5EDBA"/>
                </w:placeholder>
                <w:showingPlcHdr/>
              </w:sdtPr>
              <w:sdtEndPr/>
              <w:sdtContent>
                <w:r w:rsidR="00DB592F" w:rsidRPr="00655606">
                  <w:rPr>
                    <w:rStyle w:val="PlaceholderText"/>
                  </w:rPr>
                  <w:t>……………………</w:t>
                </w:r>
              </w:sdtContent>
            </w:sdt>
          </w:p>
        </w:tc>
        <w:tc>
          <w:tcPr>
            <w:tcW w:w="915" w:type="pct"/>
          </w:tcPr>
          <w:p w14:paraId="0499EF65" w14:textId="50841050" w:rsidR="00DB592F" w:rsidRPr="00655606" w:rsidRDefault="00BB7CCF" w:rsidP="00DB592F">
            <w:sdt>
              <w:sdtPr>
                <w:id w:val="1580715596"/>
                <w:placeholder>
                  <w:docPart w:val="C2DAD4416FAB47E283CF959F74BFDA41"/>
                </w:placeholder>
                <w:showingPlcHdr/>
              </w:sdtPr>
              <w:sdtEndPr/>
              <w:sdtContent>
                <w:r w:rsidR="00DB592F" w:rsidRPr="00655606">
                  <w:rPr>
                    <w:rStyle w:val="PlaceholderText"/>
                  </w:rPr>
                  <w:t>……………………</w:t>
                </w:r>
              </w:sdtContent>
            </w:sdt>
          </w:p>
        </w:tc>
        <w:tc>
          <w:tcPr>
            <w:tcW w:w="455" w:type="pct"/>
          </w:tcPr>
          <w:p w14:paraId="208196E3" w14:textId="77777777" w:rsidR="00DB592F" w:rsidRPr="00655606" w:rsidRDefault="00DB592F" w:rsidP="00DB592F"/>
        </w:tc>
        <w:sdt>
          <w:sdtPr>
            <w:id w:val="194518564"/>
            <w:placeholder>
              <w:docPart w:val="EEFF41CE4D7940039ACE78B15CC7CA7A"/>
            </w:placeholder>
            <w:showingPlcHdr/>
            <w:date>
              <w:dateFormat w:val="MMMM d, yyyy"/>
              <w:lid w:val="en-US"/>
              <w:storeMappedDataAs w:val="dateTime"/>
              <w:calendar w:val="gregorian"/>
            </w:date>
          </w:sdtPr>
          <w:sdtEndPr/>
          <w:sdtContent>
            <w:tc>
              <w:tcPr>
                <w:tcW w:w="883" w:type="pct"/>
              </w:tcPr>
              <w:p w14:paraId="268647DA" w14:textId="72D4246F" w:rsidR="00DB592F" w:rsidRPr="00655606" w:rsidRDefault="0033283E" w:rsidP="00DB592F">
                <w:r w:rsidRPr="00655606">
                  <w:rPr>
                    <w:rStyle w:val="PlaceholderText"/>
                  </w:rPr>
                  <w:t>……………………</w:t>
                </w:r>
              </w:p>
            </w:tc>
          </w:sdtContent>
        </w:sdt>
      </w:tr>
      <w:tr w:rsidR="0033283E" w:rsidRPr="00655606" w14:paraId="147992C0" w14:textId="77777777" w:rsidTr="00475BB2">
        <w:tc>
          <w:tcPr>
            <w:tcW w:w="915" w:type="pct"/>
          </w:tcPr>
          <w:p w14:paraId="1293AFF8" w14:textId="603DBB45" w:rsidR="0033283E" w:rsidRPr="00655606" w:rsidRDefault="00BB7CCF" w:rsidP="0033283E">
            <w:sdt>
              <w:sdtPr>
                <w:id w:val="1171606836"/>
                <w:placeholder>
                  <w:docPart w:val="DB3A95CBEE0949949E42B979F87B89A2"/>
                </w:placeholder>
                <w:showingPlcHdr/>
              </w:sdtPr>
              <w:sdtEndPr/>
              <w:sdtContent>
                <w:r w:rsidR="0033283E" w:rsidRPr="00655606">
                  <w:rPr>
                    <w:rStyle w:val="PlaceholderText"/>
                  </w:rPr>
                  <w:t>……………………</w:t>
                </w:r>
              </w:sdtContent>
            </w:sdt>
          </w:p>
        </w:tc>
        <w:tc>
          <w:tcPr>
            <w:tcW w:w="915" w:type="pct"/>
          </w:tcPr>
          <w:p w14:paraId="46D271C5" w14:textId="522FB510" w:rsidR="0033283E" w:rsidRPr="00655606" w:rsidRDefault="00BB7CCF" w:rsidP="0033283E">
            <w:sdt>
              <w:sdtPr>
                <w:id w:val="1586646461"/>
                <w:placeholder>
                  <w:docPart w:val="9B2C4498876B4230B5618780B34D84B8"/>
                </w:placeholder>
                <w:showingPlcHdr/>
              </w:sdtPr>
              <w:sdtEndPr/>
              <w:sdtContent>
                <w:r w:rsidR="0033283E" w:rsidRPr="00655606">
                  <w:rPr>
                    <w:rStyle w:val="PlaceholderText"/>
                  </w:rPr>
                  <w:t>……………………</w:t>
                </w:r>
              </w:sdtContent>
            </w:sdt>
          </w:p>
        </w:tc>
        <w:tc>
          <w:tcPr>
            <w:tcW w:w="915" w:type="pct"/>
          </w:tcPr>
          <w:p w14:paraId="126360A5" w14:textId="2901EC82" w:rsidR="0033283E" w:rsidRPr="00655606" w:rsidRDefault="00BB7CCF" w:rsidP="0033283E">
            <w:sdt>
              <w:sdtPr>
                <w:id w:val="-2018762529"/>
                <w:placeholder>
                  <w:docPart w:val="CCBA383170D1482791EF48079C1003BD"/>
                </w:placeholder>
                <w:showingPlcHdr/>
              </w:sdtPr>
              <w:sdtEndPr/>
              <w:sdtContent>
                <w:r w:rsidR="0033283E" w:rsidRPr="00655606">
                  <w:rPr>
                    <w:rStyle w:val="PlaceholderText"/>
                  </w:rPr>
                  <w:t>……………</w:t>
                </w:r>
                <w:r w:rsidR="0033283E" w:rsidRPr="00655606">
                  <w:rPr>
                    <w:color w:val="BFBFBF" w:themeColor="background1" w:themeShade="BF"/>
                  </w:rPr>
                  <w:t>………</w:t>
                </w:r>
              </w:sdtContent>
            </w:sdt>
          </w:p>
        </w:tc>
        <w:tc>
          <w:tcPr>
            <w:tcW w:w="915" w:type="pct"/>
          </w:tcPr>
          <w:p w14:paraId="097F57C3" w14:textId="78D2348D" w:rsidR="0033283E" w:rsidRPr="00655606" w:rsidRDefault="00BB7CCF" w:rsidP="0033283E">
            <w:sdt>
              <w:sdtPr>
                <w:id w:val="-1018628220"/>
                <w:placeholder>
                  <w:docPart w:val="15E25785FAD54DFCB7ECB11436DAD5A4"/>
                </w:placeholder>
                <w:showingPlcHdr/>
              </w:sdtPr>
              <w:sdtEndPr/>
              <w:sdtContent>
                <w:r w:rsidR="0033283E" w:rsidRPr="00655606">
                  <w:rPr>
                    <w:rStyle w:val="PlaceholderText"/>
                  </w:rPr>
                  <w:t>……………………</w:t>
                </w:r>
              </w:sdtContent>
            </w:sdt>
          </w:p>
        </w:tc>
        <w:tc>
          <w:tcPr>
            <w:tcW w:w="455" w:type="pct"/>
          </w:tcPr>
          <w:p w14:paraId="755681B1" w14:textId="77777777" w:rsidR="0033283E" w:rsidRPr="00655606" w:rsidRDefault="0033283E" w:rsidP="0033283E"/>
        </w:tc>
        <w:sdt>
          <w:sdtPr>
            <w:id w:val="1813901054"/>
            <w:placeholder>
              <w:docPart w:val="6BB99BA57C464D8EB58EA831225E0C88"/>
            </w:placeholder>
            <w:showingPlcHdr/>
            <w:date>
              <w:dateFormat w:val="MMMM d, yyyy"/>
              <w:lid w:val="en-US"/>
              <w:storeMappedDataAs w:val="dateTime"/>
              <w:calendar w:val="gregorian"/>
            </w:date>
          </w:sdtPr>
          <w:sdtEndPr/>
          <w:sdtContent>
            <w:tc>
              <w:tcPr>
                <w:tcW w:w="883" w:type="pct"/>
              </w:tcPr>
              <w:p w14:paraId="12BA69CD" w14:textId="4F63D9F3" w:rsidR="0033283E" w:rsidRPr="00655606" w:rsidRDefault="0033283E" w:rsidP="0033283E">
                <w:r w:rsidRPr="00655606">
                  <w:rPr>
                    <w:rStyle w:val="PlaceholderText"/>
                  </w:rPr>
                  <w:t>……………………</w:t>
                </w:r>
              </w:p>
            </w:tc>
          </w:sdtContent>
        </w:sdt>
      </w:tr>
      <w:tr w:rsidR="0033283E" w:rsidRPr="00655606" w14:paraId="799C447E" w14:textId="77777777" w:rsidTr="00475BB2">
        <w:tc>
          <w:tcPr>
            <w:tcW w:w="915" w:type="pct"/>
          </w:tcPr>
          <w:p w14:paraId="16FF88D9" w14:textId="1101A2CF" w:rsidR="0033283E" w:rsidRPr="00655606" w:rsidRDefault="00BB7CCF" w:rsidP="0033283E">
            <w:sdt>
              <w:sdtPr>
                <w:id w:val="-1076589589"/>
                <w:placeholder>
                  <w:docPart w:val="F4A683848D304844800FB91CDE1F91CC"/>
                </w:placeholder>
                <w:showingPlcHdr/>
              </w:sdtPr>
              <w:sdtEndPr/>
              <w:sdtContent>
                <w:r w:rsidR="0033283E" w:rsidRPr="00655606">
                  <w:rPr>
                    <w:rStyle w:val="PlaceholderText"/>
                  </w:rPr>
                  <w:t>……………………</w:t>
                </w:r>
              </w:sdtContent>
            </w:sdt>
          </w:p>
        </w:tc>
        <w:tc>
          <w:tcPr>
            <w:tcW w:w="915" w:type="pct"/>
          </w:tcPr>
          <w:p w14:paraId="6431B00A" w14:textId="1311A7EF" w:rsidR="0033283E" w:rsidRPr="00655606" w:rsidRDefault="00BB7CCF" w:rsidP="0033283E">
            <w:sdt>
              <w:sdtPr>
                <w:id w:val="-81146315"/>
                <w:placeholder>
                  <w:docPart w:val="011AA39DE5DA4ECF8F8D884989FA4D27"/>
                </w:placeholder>
                <w:showingPlcHdr/>
              </w:sdtPr>
              <w:sdtEndPr/>
              <w:sdtContent>
                <w:r w:rsidR="0033283E" w:rsidRPr="00655606">
                  <w:rPr>
                    <w:color w:val="BFBFBF" w:themeColor="background1" w:themeShade="BF"/>
                  </w:rPr>
                  <w:t>……………………</w:t>
                </w:r>
              </w:sdtContent>
            </w:sdt>
          </w:p>
        </w:tc>
        <w:tc>
          <w:tcPr>
            <w:tcW w:w="915" w:type="pct"/>
          </w:tcPr>
          <w:p w14:paraId="613B6D36" w14:textId="12EB6D44" w:rsidR="0033283E" w:rsidRPr="00655606" w:rsidRDefault="00BB7CCF" w:rsidP="0033283E">
            <w:sdt>
              <w:sdtPr>
                <w:id w:val="-1668395383"/>
                <w:placeholder>
                  <w:docPart w:val="E5580EAA05F74BA1A2EDE2A4ADB48FF0"/>
                </w:placeholder>
                <w:showingPlcHdr/>
              </w:sdtPr>
              <w:sdtEndPr/>
              <w:sdtContent>
                <w:r w:rsidR="0033283E" w:rsidRPr="00655606">
                  <w:rPr>
                    <w:color w:val="BFBFBF" w:themeColor="background1" w:themeShade="BF"/>
                  </w:rPr>
                  <w:t>……………………</w:t>
                </w:r>
              </w:sdtContent>
            </w:sdt>
          </w:p>
        </w:tc>
        <w:tc>
          <w:tcPr>
            <w:tcW w:w="915" w:type="pct"/>
          </w:tcPr>
          <w:p w14:paraId="3FD99AF1" w14:textId="124C600B" w:rsidR="0033283E" w:rsidRPr="00655606" w:rsidRDefault="00BB7CCF" w:rsidP="0033283E">
            <w:sdt>
              <w:sdtPr>
                <w:id w:val="1819767192"/>
                <w:showingPlcHdr/>
              </w:sdtPr>
              <w:sdtEndPr/>
              <w:sdtContent>
                <w:r w:rsidR="0033283E" w:rsidRPr="00655606">
                  <w:rPr>
                    <w:rStyle w:val="PlaceholderText"/>
                  </w:rPr>
                  <w:t>……………………</w:t>
                </w:r>
              </w:sdtContent>
            </w:sdt>
          </w:p>
        </w:tc>
        <w:tc>
          <w:tcPr>
            <w:tcW w:w="455" w:type="pct"/>
          </w:tcPr>
          <w:p w14:paraId="1A19DFBA" w14:textId="77777777" w:rsidR="0033283E" w:rsidRPr="00655606" w:rsidRDefault="0033283E" w:rsidP="0033283E"/>
        </w:tc>
        <w:sdt>
          <w:sdtPr>
            <w:id w:val="1877727031"/>
            <w:showingPlcHdr/>
            <w:date>
              <w:dateFormat w:val="MMMM d, yyyy"/>
              <w:lid w:val="en-US"/>
              <w:storeMappedDataAs w:val="dateTime"/>
              <w:calendar w:val="gregorian"/>
            </w:date>
          </w:sdtPr>
          <w:sdtEndPr/>
          <w:sdtContent>
            <w:tc>
              <w:tcPr>
                <w:tcW w:w="883" w:type="pct"/>
              </w:tcPr>
              <w:p w14:paraId="6DA8A3AE" w14:textId="62A2C582" w:rsidR="0033283E" w:rsidRPr="00655606" w:rsidRDefault="0033283E" w:rsidP="0033283E">
                <w:r w:rsidRPr="00655606">
                  <w:rPr>
                    <w:rStyle w:val="PlaceholderText"/>
                  </w:rPr>
                  <w:t>……………………</w:t>
                </w:r>
              </w:p>
            </w:tc>
          </w:sdtContent>
        </w:sdt>
      </w:tr>
    </w:tbl>
    <w:p w14:paraId="3704B02B" w14:textId="5E1472E1" w:rsidR="00553991" w:rsidRPr="00655606" w:rsidRDefault="00553991" w:rsidP="00BC28B6">
      <w:pPr>
        <w:jc w:val="both"/>
      </w:pPr>
      <w:r w:rsidRPr="00655606">
        <w:t xml:space="preserve">* Signature of the respected referees is an indication of the approval of the current </w:t>
      </w:r>
      <w:r w:rsidR="00FD7ED3" w:rsidRPr="00655606">
        <w:t xml:space="preserve">thesis </w:t>
      </w:r>
      <w:r w:rsidRPr="00655606">
        <w:t xml:space="preserve">proposal and completion of all the necessary changes. </w:t>
      </w:r>
    </w:p>
    <w:p w14:paraId="518818B9" w14:textId="77777777" w:rsidR="00BC28B6" w:rsidRPr="00655606" w:rsidRDefault="00BC28B6" w:rsidP="005622DD">
      <w:pPr>
        <w:jc w:val="both"/>
      </w:pPr>
    </w:p>
    <w:p w14:paraId="7A7A899B" w14:textId="7505AB47" w:rsidR="006F2B4D" w:rsidRDefault="006F2B4D" w:rsidP="001E3847">
      <w:pPr>
        <w:pStyle w:val="Heading2"/>
      </w:pPr>
      <w:r w:rsidRPr="00655606">
        <w:rPr>
          <w:lang w:bidi="fa-IR"/>
        </w:rPr>
        <w:t xml:space="preserve">Agenda of the </w:t>
      </w:r>
      <w:r w:rsidR="00FD7ED3" w:rsidRPr="00655606">
        <w:t>Postg</w:t>
      </w:r>
      <w:r w:rsidRPr="00655606">
        <w:t xml:space="preserve">raduate Education Council Department, Tracking Code, and the Committee of </w:t>
      </w:r>
      <w:r w:rsidRPr="00655606">
        <w:rPr>
          <w:lang w:bidi="fa-IR"/>
        </w:rPr>
        <w:t>the Compilation of Thes</w:t>
      </w:r>
      <w:r w:rsidR="00A420DA" w:rsidRPr="00655606">
        <w:rPr>
          <w:lang w:bidi="fa-IR"/>
        </w:rPr>
        <w:t>i</w:t>
      </w:r>
      <w:r w:rsidRPr="00655606">
        <w:rPr>
          <w:lang w:bidi="fa-IR"/>
        </w:rPr>
        <w:t xml:space="preserve">s </w:t>
      </w:r>
      <w:r w:rsidR="00FD7ED3" w:rsidRPr="00655606">
        <w:rPr>
          <w:lang w:bidi="fa-IR"/>
        </w:rPr>
        <w:t>in</w:t>
      </w:r>
      <w:r w:rsidRPr="00655606">
        <w:rPr>
          <w:lang w:bidi="fa-IR"/>
        </w:rPr>
        <w:t xml:space="preserve"> the </w:t>
      </w:r>
      <w:r w:rsidRPr="00655606">
        <w:t xml:space="preserve">University </w:t>
      </w:r>
      <w:r w:rsidR="00FD7ED3" w:rsidRPr="00655606">
        <w:t>of Mazandaran</w:t>
      </w:r>
    </w:p>
    <w:p w14:paraId="1D6E20BF" w14:textId="77777777" w:rsidR="003629B0" w:rsidRPr="003629B0" w:rsidRDefault="003629B0" w:rsidP="003629B0"/>
    <w:p w14:paraId="00241C33" w14:textId="108B2A15" w:rsidR="002D09A7" w:rsidRDefault="006F2B4D" w:rsidP="00FA75D8">
      <w:pPr>
        <w:pStyle w:val="ListParagraph"/>
        <w:numPr>
          <w:ilvl w:val="0"/>
          <w:numId w:val="2"/>
        </w:numPr>
        <w:jc w:val="both"/>
      </w:pPr>
      <w:r w:rsidRPr="00655606">
        <w:t xml:space="preserve">The </w:t>
      </w:r>
      <w:r w:rsidR="00FD7ED3" w:rsidRPr="00655606">
        <w:t>thesis p</w:t>
      </w:r>
      <w:r w:rsidRPr="00655606">
        <w:t xml:space="preserve">roposal of Mr./Ms. </w:t>
      </w:r>
      <w:sdt>
        <w:sdtPr>
          <w:id w:val="-644268557"/>
          <w:showingPlcHdr/>
        </w:sdtPr>
        <w:sdtEndPr/>
        <w:sdtContent>
          <w:r w:rsidR="00DB592F" w:rsidRPr="00655606">
            <w:rPr>
              <w:rStyle w:val="PlaceholderText"/>
            </w:rPr>
            <w:t>…………………………………....</w:t>
          </w:r>
        </w:sdtContent>
      </w:sdt>
      <w:r w:rsidRPr="00655606">
        <w:t xml:space="preserve"> student of the major of </w:t>
      </w:r>
      <w:sdt>
        <w:sdtPr>
          <w:id w:val="-731781337"/>
          <w:showingPlcHdr/>
        </w:sdtPr>
        <w:sdtEndPr/>
        <w:sdtContent>
          <w:r w:rsidR="00DB592F" w:rsidRPr="00655606">
            <w:rPr>
              <w:rStyle w:val="PlaceholderText"/>
            </w:rPr>
            <w:t>…………………………………....</w:t>
          </w:r>
        </w:sdtContent>
      </w:sdt>
      <w:r w:rsidRPr="00655606">
        <w:t xml:space="preserve"> and the discipline of </w:t>
      </w:r>
      <w:sdt>
        <w:sdtPr>
          <w:id w:val="235752871"/>
          <w:showingPlcHdr/>
        </w:sdtPr>
        <w:sdtEndPr/>
        <w:sdtContent>
          <w:r w:rsidR="00DB592F" w:rsidRPr="00655606">
            <w:rPr>
              <w:rStyle w:val="PlaceholderText"/>
            </w:rPr>
            <w:t>…………………………………....</w:t>
          </w:r>
        </w:sdtContent>
      </w:sdt>
      <w:r w:rsidRPr="00655606">
        <w:t xml:space="preserve"> entry of the year </w:t>
      </w:r>
      <w:sdt>
        <w:sdtPr>
          <w:id w:val="1415748249"/>
          <w:showingPlcHdr/>
        </w:sdtPr>
        <w:sdtEndPr/>
        <w:sdtContent>
          <w:r w:rsidR="00DB592F" w:rsidRPr="00655606">
            <w:rPr>
              <w:rStyle w:val="PlaceholderText"/>
            </w:rPr>
            <w:t>…………………………………....</w:t>
          </w:r>
        </w:sdtContent>
      </w:sdt>
      <w:r w:rsidRPr="00655606">
        <w:t xml:space="preserve"> and with the student </w:t>
      </w:r>
      <w:r w:rsidR="00FD7ED3" w:rsidRPr="00655606">
        <w:t xml:space="preserve">ID </w:t>
      </w:r>
      <w:r w:rsidRPr="00655606">
        <w:t xml:space="preserve">of </w:t>
      </w:r>
      <w:sdt>
        <w:sdtPr>
          <w:id w:val="228280724"/>
          <w:showingPlcHdr/>
        </w:sdtPr>
        <w:sdtEndPr/>
        <w:sdtContent>
          <w:r w:rsidR="00DB592F" w:rsidRPr="00655606">
            <w:rPr>
              <w:rStyle w:val="PlaceholderText"/>
            </w:rPr>
            <w:t>…………………………………....</w:t>
          </w:r>
        </w:sdtContent>
      </w:sdt>
      <w:r w:rsidRPr="00655606">
        <w:t xml:space="preserve"> has been approved by the committee of the department of </w:t>
      </w:r>
      <w:sdt>
        <w:sdtPr>
          <w:id w:val="543869457"/>
          <w:showingPlcHdr/>
        </w:sdtPr>
        <w:sdtEndPr/>
        <w:sdtContent>
          <w:r w:rsidR="00DB592F" w:rsidRPr="00655606">
            <w:rPr>
              <w:rStyle w:val="PlaceholderText"/>
            </w:rPr>
            <w:t>…………………………………....</w:t>
          </w:r>
        </w:sdtContent>
      </w:sdt>
      <w:r w:rsidRPr="00655606">
        <w:t xml:space="preserve"> on </w:t>
      </w:r>
      <w:sdt>
        <w:sdtPr>
          <w:id w:val="-1110426706"/>
          <w:showingPlcHdr/>
          <w:date>
            <w:dateFormat w:val="M/d/yyyy"/>
            <w:lid w:val="en-US"/>
            <w:storeMappedDataAs w:val="dateTime"/>
            <w:calendar w:val="gregorian"/>
          </w:date>
        </w:sdtPr>
        <w:sdtEndPr/>
        <w:sdtContent>
          <w:r w:rsidR="00DB592F" w:rsidRPr="00655606">
            <w:rPr>
              <w:rStyle w:val="PlaceholderText"/>
            </w:rPr>
            <w:t>…………………………………....</w:t>
          </w:r>
        </w:sdtContent>
      </w:sdt>
      <w:r w:rsidRPr="00655606">
        <w:t>.</w:t>
      </w:r>
    </w:p>
    <w:p w14:paraId="45460376" w14:textId="61B77D5B" w:rsidR="002D09A7" w:rsidRDefault="002D09A7" w:rsidP="001E3847"/>
    <w:p w14:paraId="55DDF475" w14:textId="7D79625F" w:rsidR="001E3847" w:rsidRPr="00655606" w:rsidRDefault="001E3847" w:rsidP="001E3847">
      <w:pPr>
        <w:pStyle w:val="ListParagraph"/>
        <w:numPr>
          <w:ilvl w:val="0"/>
          <w:numId w:val="2"/>
        </w:numPr>
      </w:pPr>
      <w:r w:rsidRPr="00655606">
        <w:t>Tracking Code</w:t>
      </w:r>
    </w:p>
    <w:p w14:paraId="34A943C3" w14:textId="21155615" w:rsidR="001E3847" w:rsidRPr="00655606" w:rsidRDefault="001E3847" w:rsidP="001E3847">
      <w:r w:rsidRPr="00655606">
        <w:t xml:space="preserve">Tracking Code: </w:t>
      </w:r>
      <w:sdt>
        <w:sdtPr>
          <w:id w:val="-960030253"/>
          <w:showingPlcHdr/>
        </w:sdtPr>
        <w:sdtEndPr/>
        <w:sdtContent>
          <w:r w:rsidR="00DB592F" w:rsidRPr="00655606">
            <w:rPr>
              <w:rStyle w:val="PlaceholderText"/>
            </w:rPr>
            <w:t>…………………………………....</w:t>
          </w:r>
        </w:sdtContent>
      </w:sdt>
    </w:p>
    <w:p w14:paraId="7DC54892" w14:textId="69DD7930" w:rsidR="001E3847" w:rsidRDefault="001E3847" w:rsidP="005622DD">
      <w:pPr>
        <w:jc w:val="both"/>
      </w:pPr>
      <w:r w:rsidRPr="00655606">
        <w:t xml:space="preserve">According to the educational methodology of </w:t>
      </w:r>
      <w:r w:rsidR="00FC367C" w:rsidRPr="00655606">
        <w:t xml:space="preserve">the </w:t>
      </w:r>
      <w:r w:rsidRPr="00655606">
        <w:t xml:space="preserve">University of Mazandaran, after the </w:t>
      </w:r>
      <w:r w:rsidR="00FD7ED3" w:rsidRPr="00655606">
        <w:t xml:space="preserve">thesis </w:t>
      </w:r>
      <w:r w:rsidRPr="00655606">
        <w:t>proposal has been approved by the committee of the related department, the student will need to submit it at the Iranian Research Institute for Information Science and Technology (</w:t>
      </w:r>
      <w:proofErr w:type="spellStart"/>
      <w:r w:rsidRPr="00655606">
        <w:t>Irandoc</w:t>
      </w:r>
      <w:proofErr w:type="spellEnd"/>
      <w:r w:rsidRPr="00655606">
        <w:t xml:space="preserve">). After the submission is successful, </w:t>
      </w:r>
      <w:r w:rsidR="000906F6" w:rsidRPr="00655606">
        <w:t xml:space="preserve">the student needs to enter </w:t>
      </w:r>
      <w:r w:rsidRPr="00655606">
        <w:t>the tracking code of the submission in the seventh paragraph entitles “Tracking Code”</w:t>
      </w:r>
      <w:r w:rsidR="000906F6" w:rsidRPr="00655606">
        <w:t xml:space="preserve">. Furthermore, the student needs to provide the </w:t>
      </w:r>
      <w:r w:rsidR="001F6310" w:rsidRPr="00655606">
        <w:t xml:space="preserve">E-mail receipt for registration in </w:t>
      </w:r>
      <w:proofErr w:type="spellStart"/>
      <w:r w:rsidR="001F6310" w:rsidRPr="00655606">
        <w:t>Irndoc</w:t>
      </w:r>
      <w:proofErr w:type="spellEnd"/>
      <w:r w:rsidR="001F6310" w:rsidRPr="00655606" w:rsidDel="001F6310">
        <w:t xml:space="preserve"> </w:t>
      </w:r>
      <w:r w:rsidR="000906F6" w:rsidRPr="00655606">
        <w:t xml:space="preserve">to the education department of their faculty so that it can be added to their student profile. </w:t>
      </w:r>
    </w:p>
    <w:p w14:paraId="2060CFE3" w14:textId="5466CE4F" w:rsidR="00632AE1" w:rsidRDefault="00632AE1" w:rsidP="005622DD">
      <w:pPr>
        <w:jc w:val="both"/>
      </w:pPr>
    </w:p>
    <w:p w14:paraId="79FE9D85" w14:textId="45DA2598" w:rsidR="001F6310" w:rsidRDefault="00C42AF9" w:rsidP="000958A2">
      <w:pPr>
        <w:pStyle w:val="ListParagraph"/>
        <w:numPr>
          <w:ilvl w:val="0"/>
          <w:numId w:val="2"/>
        </w:numPr>
      </w:pPr>
      <w:r w:rsidRPr="00655606">
        <w:t xml:space="preserve">The Dissertation Proposal of Mr./Ms. </w:t>
      </w:r>
      <w:sdt>
        <w:sdtPr>
          <w:id w:val="1146249076"/>
          <w:showingPlcHdr/>
        </w:sdtPr>
        <w:sdtEndPr/>
        <w:sdtContent>
          <w:r w:rsidR="00DB592F" w:rsidRPr="00655606">
            <w:rPr>
              <w:rStyle w:val="PlaceholderText"/>
            </w:rPr>
            <w:t>…………………………………....</w:t>
          </w:r>
        </w:sdtContent>
      </w:sdt>
      <w:r w:rsidRPr="00655606">
        <w:t xml:space="preserve"> has been considered and </w:t>
      </w:r>
      <w:proofErr w:type="spellStart"/>
      <w:r w:rsidRPr="00655606">
        <w:t>approv</w:t>
      </w:r>
      <w:r w:rsidR="00A420DA" w:rsidRPr="00655606">
        <w:t>in</w:t>
      </w:r>
      <w:proofErr w:type="spellEnd"/>
      <w:r w:rsidR="00A420DA" w:rsidRPr="00655606">
        <w:t xml:space="preserve"> the Committee of the Compilation of Thesis</w:t>
      </w:r>
      <w:r w:rsidR="00FD7ED3" w:rsidRPr="00655606">
        <w:t xml:space="preserve"> </w:t>
      </w:r>
      <w:r w:rsidR="00A420DA" w:rsidRPr="00655606">
        <w:t>of the University</w:t>
      </w:r>
      <w:r w:rsidRPr="00655606">
        <w:t xml:space="preserve"> </w:t>
      </w:r>
      <w:r w:rsidR="00FD7ED3" w:rsidRPr="00655606">
        <w:t xml:space="preserve">of Mazandaran </w:t>
      </w:r>
      <w:r w:rsidRPr="00655606">
        <w:t xml:space="preserve">on the date </w:t>
      </w:r>
      <w:sdt>
        <w:sdtPr>
          <w:id w:val="355164646"/>
          <w:showingPlcHdr/>
          <w:date>
            <w:dateFormat w:val="M/d/yyyy"/>
            <w:lid w:val="en-US"/>
            <w:storeMappedDataAs w:val="dateTime"/>
            <w:calendar w:val="gregorian"/>
          </w:date>
        </w:sdtPr>
        <w:sdtEndPr/>
        <w:sdtContent>
          <w:r w:rsidR="00DB592F" w:rsidRPr="00655606">
            <w:rPr>
              <w:rStyle w:val="PlaceholderText"/>
            </w:rPr>
            <w:t>…………………………………....</w:t>
          </w:r>
        </w:sdtContent>
      </w:sdt>
      <w:r w:rsidRPr="00655606">
        <w:t>.</w:t>
      </w:r>
    </w:p>
    <w:p w14:paraId="5CE11A60" w14:textId="51FD7200" w:rsidR="00FA75D8" w:rsidRDefault="00FA75D8" w:rsidP="00FA75D8"/>
    <w:p w14:paraId="030B4A06" w14:textId="63238612" w:rsidR="00FA75D8" w:rsidRDefault="00FA75D8" w:rsidP="00FA75D8"/>
    <w:p w14:paraId="64DB3BBA" w14:textId="498F4196" w:rsidR="00FA75D8" w:rsidRDefault="00FA75D8" w:rsidP="00FA75D8"/>
    <w:p w14:paraId="17D3EA5E" w14:textId="37D2C794" w:rsidR="00FA75D8" w:rsidRDefault="00FA75D8" w:rsidP="00FA75D8"/>
    <w:p w14:paraId="2C3F51C8" w14:textId="14313768" w:rsidR="00FA75D8" w:rsidRDefault="00FA75D8" w:rsidP="00FA75D8"/>
    <w:p w14:paraId="3F274AC7" w14:textId="616C7E65" w:rsidR="00FA75D8" w:rsidRDefault="00FA75D8" w:rsidP="00FA75D8"/>
    <w:p w14:paraId="1A39DB2F" w14:textId="389A6288" w:rsidR="00FA75D8" w:rsidRDefault="00FA75D8" w:rsidP="00FA75D8"/>
    <w:p w14:paraId="15C2C7B0" w14:textId="77777777" w:rsidR="00FA75D8" w:rsidRPr="00655606" w:rsidRDefault="00FA75D8" w:rsidP="00FA75D8"/>
    <w:p w14:paraId="43853628" w14:textId="304589DC" w:rsidR="00A420DA" w:rsidRPr="00655606" w:rsidRDefault="00A420DA" w:rsidP="00A420DA">
      <w:pPr>
        <w:pStyle w:val="Caption"/>
        <w:rPr>
          <w:b/>
          <w:bCs/>
          <w:sz w:val="22"/>
          <w:szCs w:val="22"/>
        </w:rPr>
      </w:pPr>
      <w:r w:rsidRPr="00655606">
        <w:rPr>
          <w:b/>
          <w:bCs/>
          <w:sz w:val="22"/>
          <w:szCs w:val="22"/>
        </w:rPr>
        <w:t xml:space="preserve">Table </w:t>
      </w:r>
      <w:r w:rsidR="000958A2">
        <w:rPr>
          <w:b/>
          <w:bCs/>
          <w:sz w:val="22"/>
          <w:szCs w:val="22"/>
        </w:rPr>
        <w:t>6</w:t>
      </w:r>
      <w:r w:rsidRPr="00655606">
        <w:rPr>
          <w:b/>
          <w:bCs/>
          <w:sz w:val="22"/>
          <w:szCs w:val="22"/>
        </w:rPr>
        <w:t>. Members of the Committee of the Compilation of Thesis and Dissertation of the University</w:t>
      </w:r>
    </w:p>
    <w:tbl>
      <w:tblPr>
        <w:tblStyle w:val="TableGridLight1"/>
        <w:tblW w:w="0" w:type="auto"/>
        <w:tblCellMar>
          <w:top w:w="108" w:type="dxa"/>
          <w:bottom w:w="108" w:type="dxa"/>
        </w:tblCellMar>
        <w:tblLook w:val="04A0" w:firstRow="1" w:lastRow="0" w:firstColumn="1" w:lastColumn="0" w:noHBand="0" w:noVBand="1"/>
      </w:tblPr>
      <w:tblGrid>
        <w:gridCol w:w="3320"/>
        <w:gridCol w:w="3321"/>
        <w:gridCol w:w="3321"/>
      </w:tblGrid>
      <w:tr w:rsidR="00A420DA" w:rsidRPr="00655606" w14:paraId="0C38BE0E" w14:textId="77777777" w:rsidTr="00727656">
        <w:trPr>
          <w:tblHeader/>
        </w:trPr>
        <w:tc>
          <w:tcPr>
            <w:tcW w:w="3320" w:type="dxa"/>
            <w:shd w:val="clear" w:color="auto" w:fill="F2F2F2" w:themeFill="background1" w:themeFillShade="F2"/>
          </w:tcPr>
          <w:p w14:paraId="144FD480" w14:textId="3F9DFBBE" w:rsidR="00A420DA" w:rsidRPr="00655606" w:rsidRDefault="00A420DA" w:rsidP="00A420DA">
            <w:r w:rsidRPr="00655606">
              <w:t>Member of the Committee</w:t>
            </w:r>
          </w:p>
        </w:tc>
        <w:tc>
          <w:tcPr>
            <w:tcW w:w="3321" w:type="dxa"/>
            <w:shd w:val="clear" w:color="auto" w:fill="F2F2F2" w:themeFill="background1" w:themeFillShade="F2"/>
          </w:tcPr>
          <w:p w14:paraId="5597FD5A" w14:textId="523F6644" w:rsidR="00A420DA" w:rsidRPr="00655606" w:rsidRDefault="00A420DA" w:rsidP="00A420DA">
            <w:r w:rsidRPr="00655606">
              <w:t>Full name</w:t>
            </w:r>
          </w:p>
        </w:tc>
        <w:tc>
          <w:tcPr>
            <w:tcW w:w="3321" w:type="dxa"/>
            <w:shd w:val="clear" w:color="auto" w:fill="F2F2F2" w:themeFill="background1" w:themeFillShade="F2"/>
          </w:tcPr>
          <w:p w14:paraId="42DF5125" w14:textId="404B2B72" w:rsidR="00A420DA" w:rsidRPr="00655606" w:rsidRDefault="00A420DA" w:rsidP="00A420DA">
            <w:r w:rsidRPr="00655606">
              <w:t>Signature</w:t>
            </w:r>
          </w:p>
        </w:tc>
      </w:tr>
      <w:tr w:rsidR="00A420DA" w:rsidRPr="00655606" w14:paraId="26B2ADB9" w14:textId="77777777" w:rsidTr="00B62E40">
        <w:tc>
          <w:tcPr>
            <w:tcW w:w="3320" w:type="dxa"/>
            <w:vAlign w:val="bottom"/>
          </w:tcPr>
          <w:p w14:paraId="77DFC8BE" w14:textId="05E6A710" w:rsidR="00A420DA" w:rsidRPr="00655606" w:rsidRDefault="00A52A58" w:rsidP="00B62E40">
            <w:pPr>
              <w:rPr>
                <w:rtl/>
                <w:lang w:bidi="fa-IR"/>
              </w:rPr>
            </w:pPr>
            <w:r>
              <w:rPr>
                <w:lang w:bidi="fa-IR"/>
              </w:rPr>
              <w:t>Manager of</w:t>
            </w:r>
            <w:r w:rsidR="00A420DA" w:rsidRPr="00655606">
              <w:rPr>
                <w:lang w:bidi="fa-IR"/>
              </w:rPr>
              <w:t xml:space="preserve"> Research and Technology</w:t>
            </w:r>
          </w:p>
        </w:tc>
        <w:sdt>
          <w:sdtPr>
            <w:id w:val="2066225921"/>
            <w:showingPlcHdr/>
          </w:sdtPr>
          <w:sdtEndPr/>
          <w:sdtContent>
            <w:tc>
              <w:tcPr>
                <w:tcW w:w="3321" w:type="dxa"/>
                <w:vAlign w:val="bottom"/>
              </w:tcPr>
              <w:p w14:paraId="5F2520ED" w14:textId="0272E879" w:rsidR="00A420DA" w:rsidRPr="00655606" w:rsidRDefault="00B62E40" w:rsidP="00B62E40">
                <w:r w:rsidRPr="00655606">
                  <w:rPr>
                    <w:rStyle w:val="PlaceholderText"/>
                  </w:rPr>
                  <w:t>…………………………………....</w:t>
                </w:r>
              </w:p>
            </w:tc>
          </w:sdtContent>
        </w:sdt>
        <w:tc>
          <w:tcPr>
            <w:tcW w:w="3321" w:type="dxa"/>
            <w:vAlign w:val="bottom"/>
          </w:tcPr>
          <w:p w14:paraId="2E6D0056" w14:textId="77777777" w:rsidR="00A420DA" w:rsidRPr="00655606" w:rsidRDefault="00A420DA" w:rsidP="00B62E40"/>
        </w:tc>
      </w:tr>
      <w:tr w:rsidR="00A420DA" w:rsidRPr="00655606" w14:paraId="78A7A932" w14:textId="77777777" w:rsidTr="00B62E40">
        <w:tc>
          <w:tcPr>
            <w:tcW w:w="3320" w:type="dxa"/>
            <w:vAlign w:val="bottom"/>
          </w:tcPr>
          <w:p w14:paraId="2FBF5AD0" w14:textId="7CA3CC14" w:rsidR="00A420DA" w:rsidRPr="00655606" w:rsidRDefault="00A420DA" w:rsidP="00A52A58">
            <w:r w:rsidRPr="00655606">
              <w:t>Manager of Education</w:t>
            </w:r>
          </w:p>
        </w:tc>
        <w:sdt>
          <w:sdtPr>
            <w:id w:val="-289672445"/>
            <w:showingPlcHdr/>
          </w:sdtPr>
          <w:sdtEndPr/>
          <w:sdtContent>
            <w:tc>
              <w:tcPr>
                <w:tcW w:w="3321" w:type="dxa"/>
                <w:vAlign w:val="bottom"/>
              </w:tcPr>
              <w:p w14:paraId="5B0BB7C6" w14:textId="17E6B45B" w:rsidR="00A420DA" w:rsidRPr="00655606" w:rsidRDefault="00B62E40" w:rsidP="00B62E40">
                <w:r w:rsidRPr="00655606">
                  <w:rPr>
                    <w:rStyle w:val="PlaceholderText"/>
                  </w:rPr>
                  <w:t>…………………………………....</w:t>
                </w:r>
              </w:p>
            </w:tc>
          </w:sdtContent>
        </w:sdt>
        <w:tc>
          <w:tcPr>
            <w:tcW w:w="3321" w:type="dxa"/>
            <w:vAlign w:val="bottom"/>
          </w:tcPr>
          <w:p w14:paraId="6B961B71" w14:textId="77777777" w:rsidR="00A420DA" w:rsidRPr="00655606" w:rsidRDefault="00A420DA" w:rsidP="00B62E40"/>
        </w:tc>
      </w:tr>
      <w:tr w:rsidR="00A420DA" w:rsidRPr="00655606" w14:paraId="4DC56C5F" w14:textId="77777777" w:rsidTr="00B62E40">
        <w:tc>
          <w:tcPr>
            <w:tcW w:w="3320" w:type="dxa"/>
            <w:vAlign w:val="bottom"/>
          </w:tcPr>
          <w:p w14:paraId="5312D9C6" w14:textId="782639FE" w:rsidR="00A420DA" w:rsidRPr="00655606" w:rsidRDefault="00727656" w:rsidP="00B62E40">
            <w:r w:rsidRPr="00655606">
              <w:t>Dean</w:t>
            </w:r>
            <w:r w:rsidR="00A420DA" w:rsidRPr="00655606">
              <w:t xml:space="preserve"> of the Faculty of </w:t>
            </w:r>
            <w:sdt>
              <w:sdtPr>
                <w:alias w:val="Faculty"/>
                <w:tag w:val="Faculty"/>
                <w:id w:val="-624624329"/>
                <w:showingPlcHdr/>
                <w:comboBox>
                  <w:listItem w:displayText="Faculty of Cultural Heritage, Handicrafts and Tourism (Nowshahr Campus)" w:value="Faculty of Cultural Heritage, Handicrafts and Tourism (Nowshahr Campus)"/>
                  <w:listItem w:displayText="Faculty of Theology and Islamic Sciences" w:value="Faculty of Theology and Islamic Sciences"/>
                  <w:listItem w:displayText="Faculty of Economics and Administrative Sciences" w:value="Faculty of Economics and Administrative Sciences"/>
                  <w:listItem w:displayText="Faculty of Marine and Oceanic Sciences" w:value="Faculty of Marine and Oceanic Sciences"/>
                  <w:listItem w:displayText="Faculty of Technology and Engineering" w:value="Faculty of Technology and Engineering"/>
                  <w:listItem w:displayText="Faculty of Chemistry" w:value="Faculty of Chemistry"/>
                  <w:listItem w:displayText="Faculty of Arts and Architecture" w:value="Faculty of Arts and Architecture"/>
                  <w:listItem w:displayText="Faculty of Mathematical Sciences" w:value="Faculty of Mathematical Sciences"/>
                  <w:listItem w:displayText="Faculty of Science" w:value="Faculty of Science"/>
                  <w:listItem w:displayText="Faculty of Law and Political Sciences" w:value="Faculty of Law and Political Sciences"/>
                  <w:listItem w:displayText="Faculty of Physical Education and Sports Sciences" w:value="Faculty of Physical Education and Sports Sciences"/>
                  <w:listItem w:displayText="Faculty of Humanities and Social Sciences" w:value="Faculty of Humanities and Social Sciences"/>
                </w:comboBox>
              </w:sdtPr>
              <w:sdtEndPr/>
              <w:sdtContent>
                <w:r w:rsidR="00A420DA" w:rsidRPr="00655606">
                  <w:rPr>
                    <w:rStyle w:val="PlaceholderText"/>
                  </w:rPr>
                  <w:t>…………………………………....</w:t>
                </w:r>
              </w:sdtContent>
            </w:sdt>
          </w:p>
        </w:tc>
        <w:sdt>
          <w:sdtPr>
            <w:id w:val="1739123810"/>
            <w:showingPlcHdr/>
          </w:sdtPr>
          <w:sdtEndPr/>
          <w:sdtContent>
            <w:tc>
              <w:tcPr>
                <w:tcW w:w="3321" w:type="dxa"/>
                <w:vAlign w:val="bottom"/>
              </w:tcPr>
              <w:p w14:paraId="15396F74" w14:textId="649D6B7D" w:rsidR="00A420DA" w:rsidRPr="00655606" w:rsidRDefault="00B62E40" w:rsidP="00B62E40">
                <w:r w:rsidRPr="00655606">
                  <w:rPr>
                    <w:rStyle w:val="PlaceholderText"/>
                  </w:rPr>
                  <w:t>…………………………………....</w:t>
                </w:r>
              </w:p>
            </w:tc>
          </w:sdtContent>
        </w:sdt>
        <w:tc>
          <w:tcPr>
            <w:tcW w:w="3321" w:type="dxa"/>
            <w:vAlign w:val="bottom"/>
          </w:tcPr>
          <w:p w14:paraId="5775658B" w14:textId="77777777" w:rsidR="00A420DA" w:rsidRPr="00655606" w:rsidRDefault="00A420DA" w:rsidP="00B62E40"/>
        </w:tc>
      </w:tr>
      <w:tr w:rsidR="00A420DA" w:rsidRPr="00655606" w14:paraId="2EE5201E" w14:textId="77777777" w:rsidTr="00B62E40">
        <w:tc>
          <w:tcPr>
            <w:tcW w:w="3320" w:type="dxa"/>
            <w:vAlign w:val="bottom"/>
          </w:tcPr>
          <w:p w14:paraId="29DB616A" w14:textId="32D90F1B" w:rsidR="00A420DA" w:rsidRPr="00655606" w:rsidRDefault="00A420DA" w:rsidP="00B62E40">
            <w:r w:rsidRPr="00655606">
              <w:t xml:space="preserve">Vice president for Research </w:t>
            </w:r>
            <w:r w:rsidR="00A52A58">
              <w:t>in</w:t>
            </w:r>
            <w:r w:rsidRPr="00655606">
              <w:t xml:space="preserve"> the </w:t>
            </w:r>
            <w:r w:rsidR="005E006A" w:rsidRPr="00655606">
              <w:t>f</w:t>
            </w:r>
            <w:r w:rsidRPr="00655606">
              <w:t xml:space="preserve">aculty of </w:t>
            </w:r>
            <w:sdt>
              <w:sdtPr>
                <w:alias w:val="Faculty"/>
                <w:tag w:val="Faculty"/>
                <w:id w:val="142947217"/>
                <w:showingPlcHdr/>
                <w:comboBox>
                  <w:listItem w:displayText="Faculty of Cultural Heritage, Handicrafts and Tourism (Nowshahr Campus)" w:value="Faculty of Cultural Heritage, Handicrafts and Tourism (Nowshahr Campus)"/>
                  <w:listItem w:displayText="Faculty of Theology and Islamic Sciences" w:value="Faculty of Theology and Islamic Sciences"/>
                  <w:listItem w:displayText="Faculty of Economics and Administrative Sciences" w:value="Faculty of Economics and Administrative Sciences"/>
                  <w:listItem w:displayText="Faculty of Marine and Oceanic Sciences" w:value="Faculty of Marine and Oceanic Sciences"/>
                  <w:listItem w:displayText="Faculty of Technology and Engineering" w:value="Faculty of Technology and Engineering"/>
                  <w:listItem w:displayText="Faculty of Chemistry" w:value="Faculty of Chemistry"/>
                  <w:listItem w:displayText="Faculty of Arts and Architecture" w:value="Faculty of Arts and Architecture"/>
                  <w:listItem w:displayText="Faculty of Mathematical Sciences" w:value="Faculty of Mathematical Sciences"/>
                  <w:listItem w:displayText="Faculty of Science" w:value="Faculty of Science"/>
                  <w:listItem w:displayText="Faculty of Law and Political Sciences" w:value="Faculty of Law and Political Sciences"/>
                  <w:listItem w:displayText="Faculty of Physical Education and Sports Sciences" w:value="Faculty of Physical Education and Sports Sciences"/>
                  <w:listItem w:displayText="Faculty of Humanities and Social Sciences" w:value="Faculty of Humanities and Social Sciences"/>
                </w:comboBox>
              </w:sdtPr>
              <w:sdtEndPr/>
              <w:sdtContent>
                <w:r w:rsidRPr="00655606">
                  <w:rPr>
                    <w:rStyle w:val="PlaceholderText"/>
                  </w:rPr>
                  <w:t>…………………………………....</w:t>
                </w:r>
              </w:sdtContent>
            </w:sdt>
          </w:p>
        </w:tc>
        <w:sdt>
          <w:sdtPr>
            <w:id w:val="416603151"/>
            <w:showingPlcHdr/>
          </w:sdtPr>
          <w:sdtEndPr/>
          <w:sdtContent>
            <w:tc>
              <w:tcPr>
                <w:tcW w:w="3321" w:type="dxa"/>
                <w:vAlign w:val="bottom"/>
              </w:tcPr>
              <w:p w14:paraId="6034DE5F" w14:textId="529FC2F6" w:rsidR="00A420DA" w:rsidRPr="00655606" w:rsidRDefault="00B62E40" w:rsidP="00B62E40">
                <w:r w:rsidRPr="00655606">
                  <w:rPr>
                    <w:rStyle w:val="PlaceholderText"/>
                  </w:rPr>
                  <w:t>…………………………………....</w:t>
                </w:r>
              </w:p>
            </w:tc>
          </w:sdtContent>
        </w:sdt>
        <w:tc>
          <w:tcPr>
            <w:tcW w:w="3321" w:type="dxa"/>
            <w:vAlign w:val="bottom"/>
          </w:tcPr>
          <w:p w14:paraId="6743CB8F" w14:textId="77777777" w:rsidR="00A420DA" w:rsidRPr="00655606" w:rsidRDefault="00A420DA" w:rsidP="00B62E40"/>
        </w:tc>
      </w:tr>
      <w:tr w:rsidR="00A420DA" w:rsidRPr="00655606" w14:paraId="7DA67A54" w14:textId="77777777" w:rsidTr="00B62E40">
        <w:tc>
          <w:tcPr>
            <w:tcW w:w="3320" w:type="dxa"/>
            <w:vAlign w:val="bottom"/>
          </w:tcPr>
          <w:p w14:paraId="270DD958" w14:textId="4C2551C1" w:rsidR="00A420DA" w:rsidRPr="00655606" w:rsidRDefault="005E006A" w:rsidP="00A52A58">
            <w:r w:rsidRPr="00655606">
              <w:t xml:space="preserve">Vice president for Education </w:t>
            </w:r>
            <w:r w:rsidR="00A52A58">
              <w:t xml:space="preserve">in </w:t>
            </w:r>
            <w:r w:rsidRPr="00655606">
              <w:t xml:space="preserve">the faculty of </w:t>
            </w:r>
            <w:sdt>
              <w:sdtPr>
                <w:alias w:val="Faculty"/>
                <w:tag w:val="Faculty"/>
                <w:id w:val="741224045"/>
                <w:showingPlcHdr/>
                <w:comboBox>
                  <w:listItem w:displayText="Faculty of Cultural Heritage, Handicrafts and Tourism (Nowshahr Campus)" w:value="Faculty of Cultural Heritage, Handicrafts and Tourism (Nowshahr Campus)"/>
                  <w:listItem w:displayText="Faculty of Theology and Islamic Sciences" w:value="Faculty of Theology and Islamic Sciences"/>
                  <w:listItem w:displayText="Faculty of Economics and Administrative Sciences" w:value="Faculty of Economics and Administrative Sciences"/>
                  <w:listItem w:displayText="Faculty of Marine and Oceanic Sciences" w:value="Faculty of Marine and Oceanic Sciences"/>
                  <w:listItem w:displayText="Faculty of Technology and Engineering" w:value="Faculty of Technology and Engineering"/>
                  <w:listItem w:displayText="Faculty of Chemistry" w:value="Faculty of Chemistry"/>
                  <w:listItem w:displayText="Faculty of Arts and Architecture" w:value="Faculty of Arts and Architecture"/>
                  <w:listItem w:displayText="Faculty of Mathematical Sciences" w:value="Faculty of Mathematical Sciences"/>
                  <w:listItem w:displayText="Faculty of Science" w:value="Faculty of Science"/>
                  <w:listItem w:displayText="Faculty of Law and Political Sciences" w:value="Faculty of Law and Political Sciences"/>
                  <w:listItem w:displayText="Faculty of Physical Education and Sports Sciences" w:value="Faculty of Physical Education and Sports Sciences"/>
                  <w:listItem w:displayText="Faculty of Humanities and Social Sciences" w:value="Faculty of Humanities and Social Sciences"/>
                </w:comboBox>
              </w:sdtPr>
              <w:sdtEndPr/>
              <w:sdtContent>
                <w:r w:rsidRPr="00655606">
                  <w:rPr>
                    <w:rStyle w:val="PlaceholderText"/>
                  </w:rPr>
                  <w:t>…………………………………....</w:t>
                </w:r>
              </w:sdtContent>
            </w:sdt>
          </w:p>
        </w:tc>
        <w:sdt>
          <w:sdtPr>
            <w:id w:val="-2118122332"/>
            <w:showingPlcHdr/>
          </w:sdtPr>
          <w:sdtEndPr/>
          <w:sdtContent>
            <w:tc>
              <w:tcPr>
                <w:tcW w:w="3321" w:type="dxa"/>
                <w:vAlign w:val="bottom"/>
              </w:tcPr>
              <w:p w14:paraId="5957D285" w14:textId="26C38D7B" w:rsidR="00A420DA" w:rsidRPr="00655606" w:rsidRDefault="00B62E40" w:rsidP="00B62E40">
                <w:r w:rsidRPr="00655606">
                  <w:rPr>
                    <w:rStyle w:val="PlaceholderText"/>
                  </w:rPr>
                  <w:t>…………………………………....</w:t>
                </w:r>
              </w:p>
            </w:tc>
          </w:sdtContent>
        </w:sdt>
        <w:tc>
          <w:tcPr>
            <w:tcW w:w="3321" w:type="dxa"/>
            <w:vAlign w:val="bottom"/>
          </w:tcPr>
          <w:p w14:paraId="19341215" w14:textId="77777777" w:rsidR="00A420DA" w:rsidRPr="00655606" w:rsidRDefault="00A420DA" w:rsidP="00B62E40"/>
        </w:tc>
      </w:tr>
      <w:tr w:rsidR="00A420DA" w:rsidRPr="00655606" w14:paraId="26B2C101" w14:textId="77777777" w:rsidTr="00B62E40">
        <w:tc>
          <w:tcPr>
            <w:tcW w:w="3320" w:type="dxa"/>
            <w:vAlign w:val="bottom"/>
          </w:tcPr>
          <w:p w14:paraId="76AFEC63" w14:textId="20DA72AE" w:rsidR="00A420DA" w:rsidRPr="00655606" w:rsidRDefault="005E006A" w:rsidP="00B62E40">
            <w:r w:rsidRPr="00655606">
              <w:t xml:space="preserve">Head of the Department of </w:t>
            </w:r>
            <w:sdt>
              <w:sdtPr>
                <w:id w:val="-1481070103"/>
                <w:showingPlcHdr/>
              </w:sdtPr>
              <w:sdtEndPr/>
              <w:sdtContent>
                <w:r w:rsidRPr="00655606">
                  <w:rPr>
                    <w:rStyle w:val="PlaceholderText"/>
                  </w:rPr>
                  <w:t>…………………….………….....</w:t>
                </w:r>
              </w:sdtContent>
            </w:sdt>
          </w:p>
        </w:tc>
        <w:sdt>
          <w:sdtPr>
            <w:id w:val="942040280"/>
            <w:showingPlcHdr/>
          </w:sdtPr>
          <w:sdtEndPr/>
          <w:sdtContent>
            <w:tc>
              <w:tcPr>
                <w:tcW w:w="3321" w:type="dxa"/>
                <w:vAlign w:val="bottom"/>
              </w:tcPr>
              <w:p w14:paraId="560C862D" w14:textId="7C483F4C" w:rsidR="00A420DA" w:rsidRPr="00655606" w:rsidRDefault="00B62E40" w:rsidP="00B62E40">
                <w:r w:rsidRPr="00655606">
                  <w:rPr>
                    <w:rStyle w:val="PlaceholderText"/>
                  </w:rPr>
                  <w:t>…………………………………....</w:t>
                </w:r>
              </w:p>
            </w:tc>
          </w:sdtContent>
        </w:sdt>
        <w:tc>
          <w:tcPr>
            <w:tcW w:w="3321" w:type="dxa"/>
            <w:vAlign w:val="bottom"/>
          </w:tcPr>
          <w:p w14:paraId="39846210" w14:textId="77777777" w:rsidR="00A420DA" w:rsidRPr="00655606" w:rsidRDefault="00A420DA" w:rsidP="00B62E40"/>
        </w:tc>
      </w:tr>
      <w:tr w:rsidR="00A420DA" w:rsidRPr="00655606" w14:paraId="599568A3" w14:textId="77777777" w:rsidTr="00B62E40">
        <w:tc>
          <w:tcPr>
            <w:tcW w:w="3320" w:type="dxa"/>
            <w:vAlign w:val="bottom"/>
          </w:tcPr>
          <w:p w14:paraId="32B6E8D5" w14:textId="0D710077" w:rsidR="00A420DA" w:rsidRPr="00655606" w:rsidRDefault="001F4161" w:rsidP="00B62E40">
            <w:pPr>
              <w:rPr>
                <w:lang w:bidi="fa-IR"/>
              </w:rPr>
            </w:pPr>
            <w:r w:rsidRPr="00655606">
              <w:rPr>
                <w:lang w:bidi="fa-IR"/>
              </w:rPr>
              <w:t xml:space="preserve">Research </w:t>
            </w:r>
            <w:r w:rsidR="00A52A58">
              <w:rPr>
                <w:lang w:bidi="fa-IR"/>
              </w:rPr>
              <w:t>admin</w:t>
            </w:r>
            <w:r w:rsidR="00A52A58" w:rsidRPr="00655606">
              <w:rPr>
                <w:lang w:bidi="fa-IR"/>
              </w:rPr>
              <w:t xml:space="preserve"> </w:t>
            </w:r>
            <w:r w:rsidR="00A52A58">
              <w:rPr>
                <w:lang w:bidi="fa-IR"/>
              </w:rPr>
              <w:t xml:space="preserve">in </w:t>
            </w:r>
            <w:r w:rsidR="005E006A" w:rsidRPr="00655606">
              <w:rPr>
                <w:lang w:bidi="fa-IR"/>
              </w:rPr>
              <w:t xml:space="preserve">the faculty of </w:t>
            </w:r>
          </w:p>
          <w:p w14:paraId="32A2F7E4" w14:textId="54A62D79" w:rsidR="005E006A" w:rsidRPr="00655606" w:rsidRDefault="00BB7CCF" w:rsidP="00B62E40">
            <w:pPr>
              <w:rPr>
                <w:lang w:bidi="fa-IR"/>
              </w:rPr>
            </w:pPr>
            <w:sdt>
              <w:sdtPr>
                <w:alias w:val="Faculty"/>
                <w:tag w:val="Faculty"/>
                <w:id w:val="1545412319"/>
                <w:showingPlcHdr/>
                <w:comboBox>
                  <w:listItem w:displayText="Faculty of Cultural Heritage, Handicrafts and Tourism (Nowshahr Campus)" w:value="Faculty of Cultural Heritage, Handicrafts and Tourism (Nowshahr Campus)"/>
                  <w:listItem w:displayText="Faculty of Theology and Islamic Sciences" w:value="Faculty of Theology and Islamic Sciences"/>
                  <w:listItem w:displayText="Faculty of Economics and Administrative Sciences" w:value="Faculty of Economics and Administrative Sciences"/>
                  <w:listItem w:displayText="Faculty of Marine and Oceanic Sciences" w:value="Faculty of Marine and Oceanic Sciences"/>
                  <w:listItem w:displayText="Faculty of Technology and Engineering" w:value="Faculty of Technology and Engineering"/>
                  <w:listItem w:displayText="Faculty of Chemistry" w:value="Faculty of Chemistry"/>
                  <w:listItem w:displayText="Faculty of Arts and Architecture" w:value="Faculty of Arts and Architecture"/>
                  <w:listItem w:displayText="Faculty of Mathematical Sciences" w:value="Faculty of Mathematical Sciences"/>
                  <w:listItem w:displayText="Faculty of Science" w:value="Faculty of Science"/>
                  <w:listItem w:displayText="Faculty of Law and Political Sciences" w:value="Faculty of Law and Political Sciences"/>
                  <w:listItem w:displayText="Faculty of Physical Education and Sports Sciences" w:value="Faculty of Physical Education and Sports Sciences"/>
                  <w:listItem w:displayText="Faculty of Humanities and Social Sciences" w:value="Faculty of Humanities and Social Sciences"/>
                </w:comboBox>
              </w:sdtPr>
              <w:sdtEndPr/>
              <w:sdtContent>
                <w:r w:rsidR="005E006A" w:rsidRPr="00655606">
                  <w:rPr>
                    <w:rStyle w:val="PlaceholderText"/>
                  </w:rPr>
                  <w:t>…………………………………....</w:t>
                </w:r>
              </w:sdtContent>
            </w:sdt>
          </w:p>
        </w:tc>
        <w:sdt>
          <w:sdtPr>
            <w:id w:val="-1516678401"/>
            <w:showingPlcHdr/>
          </w:sdtPr>
          <w:sdtEndPr/>
          <w:sdtContent>
            <w:tc>
              <w:tcPr>
                <w:tcW w:w="3321" w:type="dxa"/>
                <w:vAlign w:val="bottom"/>
              </w:tcPr>
              <w:p w14:paraId="310CA5F8" w14:textId="232A393A" w:rsidR="00A420DA" w:rsidRPr="00655606" w:rsidRDefault="00B62E40" w:rsidP="00B62E40">
                <w:r w:rsidRPr="00655606">
                  <w:rPr>
                    <w:rStyle w:val="PlaceholderText"/>
                  </w:rPr>
                  <w:t>…………………………………....</w:t>
                </w:r>
              </w:p>
            </w:tc>
          </w:sdtContent>
        </w:sdt>
        <w:tc>
          <w:tcPr>
            <w:tcW w:w="3321" w:type="dxa"/>
            <w:vAlign w:val="bottom"/>
          </w:tcPr>
          <w:p w14:paraId="4D47E127" w14:textId="77777777" w:rsidR="00A420DA" w:rsidRPr="00655606" w:rsidRDefault="00A420DA" w:rsidP="00B62E40"/>
        </w:tc>
      </w:tr>
    </w:tbl>
    <w:p w14:paraId="7025107D" w14:textId="70248E8B" w:rsidR="00632AE1" w:rsidRDefault="00632AE1" w:rsidP="00727656">
      <w:pPr>
        <w:pStyle w:val="Caption"/>
        <w:rPr>
          <w:b/>
          <w:bCs/>
          <w:sz w:val="22"/>
          <w:szCs w:val="22"/>
        </w:rPr>
      </w:pPr>
    </w:p>
    <w:p w14:paraId="457D6E25" w14:textId="5FAB6A0F" w:rsidR="002D09A7" w:rsidRDefault="002D09A7" w:rsidP="002D09A7"/>
    <w:p w14:paraId="4E10AB9F" w14:textId="6B8B9CDD" w:rsidR="002D09A7" w:rsidRDefault="002D09A7" w:rsidP="002D09A7"/>
    <w:p w14:paraId="660DB8CD" w14:textId="1FCBA49B" w:rsidR="002D09A7" w:rsidRDefault="002D09A7" w:rsidP="002D09A7"/>
    <w:p w14:paraId="62769D48" w14:textId="05A24BED" w:rsidR="002D09A7" w:rsidRDefault="002D09A7" w:rsidP="002D09A7"/>
    <w:p w14:paraId="3E4775E6" w14:textId="37A3805C" w:rsidR="002D09A7" w:rsidRDefault="002D09A7" w:rsidP="002D09A7"/>
    <w:p w14:paraId="16802211" w14:textId="6C735AF7" w:rsidR="002D09A7" w:rsidRDefault="002D09A7" w:rsidP="002D09A7"/>
    <w:p w14:paraId="2075A022" w14:textId="5B8CE921" w:rsidR="00FA75D8" w:rsidRDefault="00FA75D8" w:rsidP="002D09A7"/>
    <w:p w14:paraId="47D87A58" w14:textId="77777777" w:rsidR="00FA75D8" w:rsidRDefault="00FA75D8" w:rsidP="002D09A7"/>
    <w:p w14:paraId="46A17FD0" w14:textId="77777777" w:rsidR="002D09A7" w:rsidRPr="002D09A7" w:rsidRDefault="002D09A7" w:rsidP="002D09A7"/>
    <w:p w14:paraId="71E871F4" w14:textId="6D73021D" w:rsidR="001E3847" w:rsidRPr="00655606" w:rsidRDefault="00727656" w:rsidP="00727656">
      <w:pPr>
        <w:pStyle w:val="Caption"/>
        <w:rPr>
          <w:b/>
          <w:bCs/>
          <w:sz w:val="22"/>
          <w:szCs w:val="22"/>
        </w:rPr>
      </w:pPr>
      <w:r w:rsidRPr="00655606">
        <w:rPr>
          <w:b/>
          <w:bCs/>
          <w:sz w:val="22"/>
          <w:szCs w:val="22"/>
        </w:rPr>
        <w:t xml:space="preserve">Table </w:t>
      </w:r>
      <w:r w:rsidR="000958A2">
        <w:rPr>
          <w:b/>
          <w:bCs/>
          <w:sz w:val="22"/>
          <w:szCs w:val="22"/>
        </w:rPr>
        <w:t>7</w:t>
      </w:r>
      <w:r w:rsidRPr="00655606">
        <w:rPr>
          <w:b/>
          <w:bCs/>
          <w:sz w:val="22"/>
          <w:szCs w:val="22"/>
        </w:rPr>
        <w:t>. Checklist of the Dissertation Proposal and its attachments</w:t>
      </w:r>
    </w:p>
    <w:tbl>
      <w:tblPr>
        <w:tblStyle w:val="TableGridLight1"/>
        <w:tblW w:w="0" w:type="auto"/>
        <w:tblLook w:val="04A0" w:firstRow="1" w:lastRow="0" w:firstColumn="1" w:lastColumn="0" w:noHBand="0" w:noVBand="1"/>
      </w:tblPr>
      <w:tblGrid>
        <w:gridCol w:w="412"/>
        <w:gridCol w:w="1993"/>
        <w:gridCol w:w="1897"/>
        <w:gridCol w:w="917"/>
        <w:gridCol w:w="881"/>
        <w:gridCol w:w="1310"/>
        <w:gridCol w:w="1056"/>
        <w:gridCol w:w="1496"/>
      </w:tblGrid>
      <w:tr w:rsidR="006D5F60" w:rsidRPr="00655606" w14:paraId="3C7FCF29" w14:textId="77777777" w:rsidTr="0033283E">
        <w:trPr>
          <w:tblHeader/>
        </w:trPr>
        <w:tc>
          <w:tcPr>
            <w:tcW w:w="412" w:type="dxa"/>
            <w:vMerge w:val="restart"/>
            <w:shd w:val="clear" w:color="auto" w:fill="F2F2F2" w:themeFill="background1" w:themeFillShade="F2"/>
            <w:vAlign w:val="center"/>
          </w:tcPr>
          <w:p w14:paraId="2CEA7D3E" w14:textId="06B694FC" w:rsidR="00727656" w:rsidRPr="00655606" w:rsidRDefault="00727656" w:rsidP="00A225C4">
            <w:pPr>
              <w:pStyle w:val="form-label"/>
            </w:pPr>
            <w:r w:rsidRPr="00655606">
              <w:t>#</w:t>
            </w:r>
          </w:p>
        </w:tc>
        <w:tc>
          <w:tcPr>
            <w:tcW w:w="3890" w:type="dxa"/>
            <w:gridSpan w:val="2"/>
            <w:vMerge w:val="restart"/>
            <w:shd w:val="clear" w:color="auto" w:fill="F2F2F2" w:themeFill="background1" w:themeFillShade="F2"/>
            <w:vAlign w:val="center"/>
          </w:tcPr>
          <w:p w14:paraId="3AD38220" w14:textId="604301CB" w:rsidR="00727656" w:rsidRPr="00655606" w:rsidRDefault="00727656" w:rsidP="00A225C4">
            <w:pPr>
              <w:pStyle w:val="form-label"/>
            </w:pPr>
            <w:r w:rsidRPr="00655606">
              <w:t>Title</w:t>
            </w:r>
          </w:p>
        </w:tc>
        <w:tc>
          <w:tcPr>
            <w:tcW w:w="5660" w:type="dxa"/>
            <w:gridSpan w:val="5"/>
            <w:shd w:val="clear" w:color="auto" w:fill="F2F2F2" w:themeFill="background1" w:themeFillShade="F2"/>
            <w:vAlign w:val="center"/>
          </w:tcPr>
          <w:p w14:paraId="7550EC22" w14:textId="3F2CFD4F" w:rsidR="00727656" w:rsidRPr="00655606" w:rsidRDefault="00727656" w:rsidP="00A225C4">
            <w:pPr>
              <w:pStyle w:val="form-label"/>
              <w:jc w:val="center"/>
            </w:pPr>
            <w:r w:rsidRPr="00655606">
              <w:t>Checked</w:t>
            </w:r>
          </w:p>
        </w:tc>
      </w:tr>
      <w:tr w:rsidR="00A428F1" w:rsidRPr="00655606" w14:paraId="5E1A0CF3" w14:textId="77777777" w:rsidTr="0033283E">
        <w:trPr>
          <w:tblHeader/>
        </w:trPr>
        <w:tc>
          <w:tcPr>
            <w:tcW w:w="412" w:type="dxa"/>
            <w:vMerge/>
            <w:shd w:val="clear" w:color="auto" w:fill="F2F2F2" w:themeFill="background1" w:themeFillShade="F2"/>
            <w:vAlign w:val="center"/>
          </w:tcPr>
          <w:p w14:paraId="0E3B26A6" w14:textId="77777777" w:rsidR="00727656" w:rsidRPr="00655606" w:rsidRDefault="00727656" w:rsidP="00A225C4">
            <w:pPr>
              <w:pStyle w:val="form-label"/>
            </w:pPr>
          </w:p>
        </w:tc>
        <w:tc>
          <w:tcPr>
            <w:tcW w:w="3890" w:type="dxa"/>
            <w:gridSpan w:val="2"/>
            <w:vMerge/>
            <w:shd w:val="clear" w:color="auto" w:fill="F2F2F2" w:themeFill="background1" w:themeFillShade="F2"/>
            <w:vAlign w:val="center"/>
          </w:tcPr>
          <w:p w14:paraId="0E465E1D" w14:textId="77777777" w:rsidR="00727656" w:rsidRPr="00655606" w:rsidRDefault="00727656" w:rsidP="00A225C4">
            <w:pPr>
              <w:pStyle w:val="form-label"/>
            </w:pPr>
          </w:p>
        </w:tc>
        <w:tc>
          <w:tcPr>
            <w:tcW w:w="917" w:type="dxa"/>
            <w:shd w:val="clear" w:color="auto" w:fill="F2F2F2" w:themeFill="background1" w:themeFillShade="F2"/>
            <w:vAlign w:val="center"/>
          </w:tcPr>
          <w:p w14:paraId="3C952DAA" w14:textId="2A4E8DC9" w:rsidR="00727656" w:rsidRPr="00655606" w:rsidRDefault="00727656" w:rsidP="00A225C4">
            <w:pPr>
              <w:pStyle w:val="form-label"/>
            </w:pPr>
            <w:r w:rsidRPr="00655606">
              <w:t>Student</w:t>
            </w:r>
          </w:p>
        </w:tc>
        <w:tc>
          <w:tcPr>
            <w:tcW w:w="881" w:type="dxa"/>
            <w:shd w:val="clear" w:color="auto" w:fill="F2F2F2" w:themeFill="background1" w:themeFillShade="F2"/>
            <w:vAlign w:val="center"/>
          </w:tcPr>
          <w:p w14:paraId="4205B643" w14:textId="0B8A7BAF" w:rsidR="00727656" w:rsidRPr="00655606" w:rsidRDefault="00727656" w:rsidP="00A225C4">
            <w:pPr>
              <w:pStyle w:val="form-label"/>
            </w:pPr>
            <w:r w:rsidRPr="00655606">
              <w:t>First Advisor</w:t>
            </w:r>
          </w:p>
        </w:tc>
        <w:tc>
          <w:tcPr>
            <w:tcW w:w="1310" w:type="dxa"/>
            <w:shd w:val="clear" w:color="auto" w:fill="F2F2F2" w:themeFill="background1" w:themeFillShade="F2"/>
            <w:vAlign w:val="center"/>
          </w:tcPr>
          <w:p w14:paraId="702E0A91" w14:textId="6051458E" w:rsidR="00727656" w:rsidRPr="00655606" w:rsidRDefault="00727656" w:rsidP="00A225C4">
            <w:pPr>
              <w:pStyle w:val="form-label"/>
            </w:pPr>
            <w:r w:rsidRPr="00655606">
              <w:t>Head of the Department</w:t>
            </w:r>
          </w:p>
        </w:tc>
        <w:tc>
          <w:tcPr>
            <w:tcW w:w="1056" w:type="dxa"/>
            <w:shd w:val="clear" w:color="auto" w:fill="F2F2F2" w:themeFill="background1" w:themeFillShade="F2"/>
            <w:vAlign w:val="center"/>
          </w:tcPr>
          <w:p w14:paraId="315861E6" w14:textId="6BC1A71D" w:rsidR="00727656" w:rsidRPr="00655606" w:rsidRDefault="00BD6CD1" w:rsidP="00A225C4">
            <w:pPr>
              <w:pStyle w:val="form-label"/>
            </w:pPr>
            <w:r w:rsidRPr="00655606">
              <w:t>Research Expert</w:t>
            </w:r>
          </w:p>
        </w:tc>
        <w:tc>
          <w:tcPr>
            <w:tcW w:w="1496" w:type="dxa"/>
            <w:shd w:val="clear" w:color="auto" w:fill="F2F2F2" w:themeFill="background1" w:themeFillShade="F2"/>
            <w:vAlign w:val="center"/>
          </w:tcPr>
          <w:p w14:paraId="26B08CE6" w14:textId="2F0DD56E" w:rsidR="00727656" w:rsidRPr="00655606" w:rsidRDefault="00BD6CD1" w:rsidP="00A225C4">
            <w:pPr>
              <w:pStyle w:val="form-label"/>
            </w:pPr>
            <w:r w:rsidRPr="00655606">
              <w:t>Vice President for Research of the Faculty</w:t>
            </w:r>
          </w:p>
        </w:tc>
      </w:tr>
      <w:tr w:rsidR="00253578" w:rsidRPr="00655606" w14:paraId="00CADA7D" w14:textId="77777777" w:rsidTr="00253578">
        <w:tc>
          <w:tcPr>
            <w:tcW w:w="412" w:type="dxa"/>
          </w:tcPr>
          <w:p w14:paraId="286FA55D" w14:textId="77777777" w:rsidR="00253578" w:rsidRPr="00655606" w:rsidRDefault="00253578" w:rsidP="00253578">
            <w:pPr>
              <w:pStyle w:val="ListParagraph"/>
              <w:numPr>
                <w:ilvl w:val="0"/>
                <w:numId w:val="3"/>
              </w:numPr>
              <w:spacing w:after="0"/>
              <w:rPr>
                <w:sz w:val="18"/>
                <w:szCs w:val="18"/>
              </w:rPr>
            </w:pPr>
          </w:p>
        </w:tc>
        <w:tc>
          <w:tcPr>
            <w:tcW w:w="3890" w:type="dxa"/>
            <w:gridSpan w:val="2"/>
          </w:tcPr>
          <w:p w14:paraId="5E27A784" w14:textId="2B599B68" w:rsidR="00253578" w:rsidRPr="00655606" w:rsidRDefault="00253578" w:rsidP="00253578">
            <w:pPr>
              <w:rPr>
                <w:sz w:val="18"/>
                <w:szCs w:val="18"/>
                <w:lang w:bidi="fa-IR"/>
              </w:rPr>
            </w:pPr>
            <w:r w:rsidRPr="00655606">
              <w:rPr>
                <w:sz w:val="18"/>
                <w:szCs w:val="18"/>
                <w:lang w:bidi="fa-IR"/>
              </w:rPr>
              <w:t>Student Identity Information</w:t>
            </w:r>
          </w:p>
        </w:tc>
        <w:sdt>
          <w:sdtPr>
            <w:rPr>
              <w:sz w:val="18"/>
              <w:szCs w:val="18"/>
            </w:rPr>
            <w:id w:val="-1592311509"/>
            <w14:checkbox>
              <w14:checked w14:val="0"/>
              <w14:checkedState w14:val="2612" w14:font="MS Gothic"/>
              <w14:uncheckedState w14:val="2610" w14:font="MS Gothic"/>
            </w14:checkbox>
          </w:sdtPr>
          <w:sdtEndPr/>
          <w:sdtContent>
            <w:tc>
              <w:tcPr>
                <w:tcW w:w="917" w:type="dxa"/>
                <w:vAlign w:val="center"/>
              </w:tcPr>
              <w:p w14:paraId="32525EC7" w14:textId="316054FD"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610288027"/>
            <w14:checkbox>
              <w14:checked w14:val="0"/>
              <w14:checkedState w14:val="2612" w14:font="MS Gothic"/>
              <w14:uncheckedState w14:val="2610" w14:font="MS Gothic"/>
            </w14:checkbox>
          </w:sdtPr>
          <w:sdtEndPr/>
          <w:sdtContent>
            <w:tc>
              <w:tcPr>
                <w:tcW w:w="881" w:type="dxa"/>
                <w:vAlign w:val="center"/>
              </w:tcPr>
              <w:p w14:paraId="1D0ABA62" w14:textId="507891A6"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2029054720"/>
            <w14:checkbox>
              <w14:checked w14:val="0"/>
              <w14:checkedState w14:val="2612" w14:font="MS Gothic"/>
              <w14:uncheckedState w14:val="2610" w14:font="MS Gothic"/>
            </w14:checkbox>
          </w:sdtPr>
          <w:sdtEndPr/>
          <w:sdtContent>
            <w:tc>
              <w:tcPr>
                <w:tcW w:w="1310" w:type="dxa"/>
                <w:vAlign w:val="center"/>
              </w:tcPr>
              <w:p w14:paraId="3F9CFD05" w14:textId="67762ECB"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2010869566"/>
            <w14:checkbox>
              <w14:checked w14:val="0"/>
              <w14:checkedState w14:val="2612" w14:font="MS Gothic"/>
              <w14:uncheckedState w14:val="2610" w14:font="MS Gothic"/>
            </w14:checkbox>
          </w:sdtPr>
          <w:sdtEndPr/>
          <w:sdtContent>
            <w:tc>
              <w:tcPr>
                <w:tcW w:w="1056" w:type="dxa"/>
                <w:vAlign w:val="center"/>
              </w:tcPr>
              <w:p w14:paraId="04A3843C" w14:textId="75C1CEE8"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1314299236"/>
            <w14:checkbox>
              <w14:checked w14:val="0"/>
              <w14:checkedState w14:val="2612" w14:font="MS Gothic"/>
              <w14:uncheckedState w14:val="2610" w14:font="MS Gothic"/>
            </w14:checkbox>
          </w:sdtPr>
          <w:sdtEndPr/>
          <w:sdtContent>
            <w:tc>
              <w:tcPr>
                <w:tcW w:w="1496" w:type="dxa"/>
                <w:vAlign w:val="center"/>
              </w:tcPr>
              <w:p w14:paraId="101495FE" w14:textId="399BD770"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tr>
      <w:tr w:rsidR="00253578" w:rsidRPr="00655606" w14:paraId="1AFB49C9" w14:textId="77777777" w:rsidTr="00253578">
        <w:tc>
          <w:tcPr>
            <w:tcW w:w="412" w:type="dxa"/>
          </w:tcPr>
          <w:p w14:paraId="012C9D25" w14:textId="77777777" w:rsidR="00253578" w:rsidRPr="00655606" w:rsidRDefault="00253578" w:rsidP="00253578">
            <w:pPr>
              <w:pStyle w:val="ListParagraph"/>
              <w:numPr>
                <w:ilvl w:val="0"/>
                <w:numId w:val="2"/>
              </w:numPr>
              <w:spacing w:after="0"/>
              <w:rPr>
                <w:sz w:val="18"/>
                <w:szCs w:val="18"/>
              </w:rPr>
            </w:pPr>
          </w:p>
        </w:tc>
        <w:tc>
          <w:tcPr>
            <w:tcW w:w="3890" w:type="dxa"/>
            <w:gridSpan w:val="2"/>
          </w:tcPr>
          <w:p w14:paraId="27953C9B" w14:textId="2807257C" w:rsidR="00253578" w:rsidRPr="00655606" w:rsidRDefault="00253578" w:rsidP="00FD7ED3">
            <w:pPr>
              <w:rPr>
                <w:sz w:val="18"/>
                <w:szCs w:val="18"/>
              </w:rPr>
            </w:pPr>
            <w:r w:rsidRPr="00655606">
              <w:rPr>
                <w:sz w:val="18"/>
                <w:szCs w:val="18"/>
              </w:rPr>
              <w:t xml:space="preserve">Title of the </w:t>
            </w:r>
            <w:r w:rsidR="00FD7ED3" w:rsidRPr="00655606">
              <w:rPr>
                <w:sz w:val="18"/>
                <w:szCs w:val="18"/>
              </w:rPr>
              <w:t xml:space="preserve">Thesis </w:t>
            </w:r>
            <w:r w:rsidRPr="00655606">
              <w:rPr>
                <w:sz w:val="18"/>
                <w:szCs w:val="18"/>
              </w:rPr>
              <w:t xml:space="preserve">Proposal (Persian, English, and other </w:t>
            </w:r>
            <w:r w:rsidR="00FD7ED3" w:rsidRPr="00655606">
              <w:rPr>
                <w:sz w:val="18"/>
                <w:szCs w:val="18"/>
              </w:rPr>
              <w:t>languages</w:t>
            </w:r>
            <w:r w:rsidRPr="00655606">
              <w:rPr>
                <w:sz w:val="18"/>
                <w:szCs w:val="18"/>
              </w:rPr>
              <w:t>)</w:t>
            </w:r>
          </w:p>
        </w:tc>
        <w:sdt>
          <w:sdtPr>
            <w:rPr>
              <w:sz w:val="18"/>
              <w:szCs w:val="18"/>
            </w:rPr>
            <w:id w:val="-1532565153"/>
            <w14:checkbox>
              <w14:checked w14:val="0"/>
              <w14:checkedState w14:val="2612" w14:font="MS Gothic"/>
              <w14:uncheckedState w14:val="2610" w14:font="MS Gothic"/>
            </w14:checkbox>
          </w:sdtPr>
          <w:sdtEndPr/>
          <w:sdtContent>
            <w:tc>
              <w:tcPr>
                <w:tcW w:w="917" w:type="dxa"/>
                <w:vAlign w:val="center"/>
              </w:tcPr>
              <w:p w14:paraId="2342D313" w14:textId="692F9255"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1665200372"/>
            <w14:checkbox>
              <w14:checked w14:val="0"/>
              <w14:checkedState w14:val="2612" w14:font="MS Gothic"/>
              <w14:uncheckedState w14:val="2610" w14:font="MS Gothic"/>
            </w14:checkbox>
          </w:sdtPr>
          <w:sdtEndPr/>
          <w:sdtContent>
            <w:tc>
              <w:tcPr>
                <w:tcW w:w="881" w:type="dxa"/>
                <w:vAlign w:val="center"/>
              </w:tcPr>
              <w:p w14:paraId="55A8330A" w14:textId="12533F79"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1351716674"/>
            <w14:checkbox>
              <w14:checked w14:val="0"/>
              <w14:checkedState w14:val="2612" w14:font="MS Gothic"/>
              <w14:uncheckedState w14:val="2610" w14:font="MS Gothic"/>
            </w14:checkbox>
          </w:sdtPr>
          <w:sdtEndPr/>
          <w:sdtContent>
            <w:tc>
              <w:tcPr>
                <w:tcW w:w="1310" w:type="dxa"/>
                <w:vAlign w:val="center"/>
              </w:tcPr>
              <w:p w14:paraId="30BAF27E" w14:textId="3AF5EF6F"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1083911691"/>
            <w14:checkbox>
              <w14:checked w14:val="0"/>
              <w14:checkedState w14:val="2612" w14:font="MS Gothic"/>
              <w14:uncheckedState w14:val="2610" w14:font="MS Gothic"/>
            </w14:checkbox>
          </w:sdtPr>
          <w:sdtEndPr/>
          <w:sdtContent>
            <w:tc>
              <w:tcPr>
                <w:tcW w:w="1056" w:type="dxa"/>
                <w:vAlign w:val="center"/>
              </w:tcPr>
              <w:p w14:paraId="0EF5A47E" w14:textId="0E009B56"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1669978003"/>
            <w14:checkbox>
              <w14:checked w14:val="0"/>
              <w14:checkedState w14:val="2612" w14:font="MS Gothic"/>
              <w14:uncheckedState w14:val="2610" w14:font="MS Gothic"/>
            </w14:checkbox>
          </w:sdtPr>
          <w:sdtEndPr/>
          <w:sdtContent>
            <w:tc>
              <w:tcPr>
                <w:tcW w:w="1496" w:type="dxa"/>
                <w:vAlign w:val="center"/>
              </w:tcPr>
              <w:p w14:paraId="00B42BA7" w14:textId="42DD796E"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tr>
      <w:tr w:rsidR="00253578" w:rsidRPr="00655606" w14:paraId="795A4F8C" w14:textId="77777777" w:rsidTr="00253578">
        <w:tc>
          <w:tcPr>
            <w:tcW w:w="412" w:type="dxa"/>
          </w:tcPr>
          <w:p w14:paraId="4E266F11" w14:textId="77777777" w:rsidR="00253578" w:rsidRPr="00655606" w:rsidRDefault="00253578" w:rsidP="00253578">
            <w:pPr>
              <w:pStyle w:val="ListParagraph"/>
              <w:numPr>
                <w:ilvl w:val="0"/>
                <w:numId w:val="2"/>
              </w:numPr>
              <w:spacing w:after="0"/>
              <w:rPr>
                <w:sz w:val="18"/>
                <w:szCs w:val="18"/>
              </w:rPr>
            </w:pPr>
          </w:p>
        </w:tc>
        <w:tc>
          <w:tcPr>
            <w:tcW w:w="3890" w:type="dxa"/>
            <w:gridSpan w:val="2"/>
          </w:tcPr>
          <w:p w14:paraId="337FAE87" w14:textId="54619870" w:rsidR="00253578" w:rsidRPr="00655606" w:rsidRDefault="00253578" w:rsidP="00253578">
            <w:pPr>
              <w:rPr>
                <w:sz w:val="18"/>
                <w:szCs w:val="18"/>
              </w:rPr>
            </w:pPr>
            <w:r w:rsidRPr="00655606">
              <w:rPr>
                <w:sz w:val="18"/>
                <w:szCs w:val="18"/>
              </w:rPr>
              <w:t>Keywords (Persian, English, and other titles)</w:t>
            </w:r>
          </w:p>
        </w:tc>
        <w:sdt>
          <w:sdtPr>
            <w:rPr>
              <w:sz w:val="18"/>
              <w:szCs w:val="18"/>
            </w:rPr>
            <w:id w:val="-1038432095"/>
            <w14:checkbox>
              <w14:checked w14:val="0"/>
              <w14:checkedState w14:val="2612" w14:font="MS Gothic"/>
              <w14:uncheckedState w14:val="2610" w14:font="MS Gothic"/>
            </w14:checkbox>
          </w:sdtPr>
          <w:sdtEndPr/>
          <w:sdtContent>
            <w:tc>
              <w:tcPr>
                <w:tcW w:w="917" w:type="dxa"/>
                <w:vAlign w:val="center"/>
              </w:tcPr>
              <w:p w14:paraId="4457323B" w14:textId="07EAFF11" w:rsidR="00253578" w:rsidRPr="00655606" w:rsidRDefault="0033283E"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1030604509"/>
            <w14:checkbox>
              <w14:checked w14:val="0"/>
              <w14:checkedState w14:val="2612" w14:font="MS Gothic"/>
              <w14:uncheckedState w14:val="2610" w14:font="MS Gothic"/>
            </w14:checkbox>
          </w:sdtPr>
          <w:sdtEndPr/>
          <w:sdtContent>
            <w:tc>
              <w:tcPr>
                <w:tcW w:w="881" w:type="dxa"/>
                <w:vAlign w:val="center"/>
              </w:tcPr>
              <w:p w14:paraId="602EDC52" w14:textId="3EAD78E7"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266207868"/>
            <w14:checkbox>
              <w14:checked w14:val="0"/>
              <w14:checkedState w14:val="2612" w14:font="MS Gothic"/>
              <w14:uncheckedState w14:val="2610" w14:font="MS Gothic"/>
            </w14:checkbox>
          </w:sdtPr>
          <w:sdtEndPr/>
          <w:sdtContent>
            <w:tc>
              <w:tcPr>
                <w:tcW w:w="1310" w:type="dxa"/>
                <w:vAlign w:val="center"/>
              </w:tcPr>
              <w:p w14:paraId="00C71C4C" w14:textId="55ECB364"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1868059627"/>
            <w14:checkbox>
              <w14:checked w14:val="0"/>
              <w14:checkedState w14:val="2612" w14:font="MS Gothic"/>
              <w14:uncheckedState w14:val="2610" w14:font="MS Gothic"/>
            </w14:checkbox>
          </w:sdtPr>
          <w:sdtEndPr/>
          <w:sdtContent>
            <w:tc>
              <w:tcPr>
                <w:tcW w:w="1056" w:type="dxa"/>
                <w:vAlign w:val="center"/>
              </w:tcPr>
              <w:p w14:paraId="71952F4D" w14:textId="7CC2104B"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1961939524"/>
            <w14:checkbox>
              <w14:checked w14:val="0"/>
              <w14:checkedState w14:val="2612" w14:font="MS Gothic"/>
              <w14:uncheckedState w14:val="2610" w14:font="MS Gothic"/>
            </w14:checkbox>
          </w:sdtPr>
          <w:sdtEndPr/>
          <w:sdtContent>
            <w:tc>
              <w:tcPr>
                <w:tcW w:w="1496" w:type="dxa"/>
                <w:vAlign w:val="center"/>
              </w:tcPr>
              <w:p w14:paraId="034496D0" w14:textId="71017252"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tr>
      <w:tr w:rsidR="00253578" w:rsidRPr="00655606" w14:paraId="6F9D45FE" w14:textId="77777777" w:rsidTr="00253578">
        <w:tc>
          <w:tcPr>
            <w:tcW w:w="412" w:type="dxa"/>
          </w:tcPr>
          <w:p w14:paraId="354A6CA1" w14:textId="77777777" w:rsidR="00253578" w:rsidRPr="00655606" w:rsidRDefault="00253578" w:rsidP="00253578">
            <w:pPr>
              <w:pStyle w:val="ListParagraph"/>
              <w:numPr>
                <w:ilvl w:val="0"/>
                <w:numId w:val="2"/>
              </w:numPr>
              <w:spacing w:after="0"/>
              <w:rPr>
                <w:sz w:val="18"/>
                <w:szCs w:val="18"/>
              </w:rPr>
            </w:pPr>
          </w:p>
        </w:tc>
        <w:tc>
          <w:tcPr>
            <w:tcW w:w="3890" w:type="dxa"/>
            <w:gridSpan w:val="2"/>
          </w:tcPr>
          <w:p w14:paraId="03361BD8" w14:textId="018C8966" w:rsidR="00253578" w:rsidRPr="00655606" w:rsidRDefault="00253578" w:rsidP="005478D2">
            <w:pPr>
              <w:rPr>
                <w:sz w:val="18"/>
                <w:szCs w:val="18"/>
              </w:rPr>
            </w:pPr>
            <w:r w:rsidRPr="00655606">
              <w:rPr>
                <w:sz w:val="18"/>
                <w:szCs w:val="18"/>
              </w:rPr>
              <w:t xml:space="preserve">Information </w:t>
            </w:r>
            <w:r w:rsidR="005478D2" w:rsidRPr="00655606">
              <w:rPr>
                <w:sz w:val="18"/>
                <w:szCs w:val="18"/>
              </w:rPr>
              <w:t xml:space="preserve">about </w:t>
            </w:r>
            <w:r w:rsidRPr="00655606">
              <w:rPr>
                <w:sz w:val="18"/>
                <w:szCs w:val="18"/>
              </w:rPr>
              <w:t>the Advisor(s) and Supervisor(s)</w:t>
            </w:r>
            <w:r w:rsidR="005478D2" w:rsidRPr="00655606">
              <w:rPr>
                <w:sz w:val="18"/>
                <w:szCs w:val="18"/>
              </w:rPr>
              <w:t xml:space="preserve"> and research domains</w:t>
            </w:r>
          </w:p>
        </w:tc>
        <w:sdt>
          <w:sdtPr>
            <w:rPr>
              <w:sz w:val="18"/>
              <w:szCs w:val="18"/>
            </w:rPr>
            <w:id w:val="1255395735"/>
            <w14:checkbox>
              <w14:checked w14:val="0"/>
              <w14:checkedState w14:val="2612" w14:font="MS Gothic"/>
              <w14:uncheckedState w14:val="2610" w14:font="MS Gothic"/>
            </w14:checkbox>
          </w:sdtPr>
          <w:sdtEndPr/>
          <w:sdtContent>
            <w:tc>
              <w:tcPr>
                <w:tcW w:w="917" w:type="dxa"/>
                <w:vAlign w:val="center"/>
              </w:tcPr>
              <w:p w14:paraId="4DD6E3E7" w14:textId="71FED92F"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1074245768"/>
            <w14:checkbox>
              <w14:checked w14:val="0"/>
              <w14:checkedState w14:val="2612" w14:font="MS Gothic"/>
              <w14:uncheckedState w14:val="2610" w14:font="MS Gothic"/>
            </w14:checkbox>
          </w:sdtPr>
          <w:sdtEndPr/>
          <w:sdtContent>
            <w:tc>
              <w:tcPr>
                <w:tcW w:w="881" w:type="dxa"/>
                <w:vAlign w:val="center"/>
              </w:tcPr>
              <w:p w14:paraId="47F2007B" w14:textId="5CC6DA87"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380323717"/>
            <w14:checkbox>
              <w14:checked w14:val="0"/>
              <w14:checkedState w14:val="2612" w14:font="MS Gothic"/>
              <w14:uncheckedState w14:val="2610" w14:font="MS Gothic"/>
            </w14:checkbox>
          </w:sdtPr>
          <w:sdtEndPr/>
          <w:sdtContent>
            <w:tc>
              <w:tcPr>
                <w:tcW w:w="1310" w:type="dxa"/>
                <w:vAlign w:val="center"/>
              </w:tcPr>
              <w:p w14:paraId="2A094288" w14:textId="512E209E"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2012179709"/>
            <w14:checkbox>
              <w14:checked w14:val="0"/>
              <w14:checkedState w14:val="2612" w14:font="MS Gothic"/>
              <w14:uncheckedState w14:val="2610" w14:font="MS Gothic"/>
            </w14:checkbox>
          </w:sdtPr>
          <w:sdtEndPr/>
          <w:sdtContent>
            <w:tc>
              <w:tcPr>
                <w:tcW w:w="1056" w:type="dxa"/>
                <w:vAlign w:val="center"/>
              </w:tcPr>
              <w:p w14:paraId="404A18B3" w14:textId="41954BC2"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1089069930"/>
            <w14:checkbox>
              <w14:checked w14:val="0"/>
              <w14:checkedState w14:val="2612" w14:font="MS Gothic"/>
              <w14:uncheckedState w14:val="2610" w14:font="MS Gothic"/>
            </w14:checkbox>
          </w:sdtPr>
          <w:sdtEndPr/>
          <w:sdtContent>
            <w:tc>
              <w:tcPr>
                <w:tcW w:w="1496" w:type="dxa"/>
                <w:vAlign w:val="center"/>
              </w:tcPr>
              <w:p w14:paraId="75A254D4" w14:textId="77E3EFC2"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tr>
      <w:tr w:rsidR="00253578" w:rsidRPr="00655606" w14:paraId="3E157A66" w14:textId="77777777" w:rsidTr="00253578">
        <w:tc>
          <w:tcPr>
            <w:tcW w:w="412" w:type="dxa"/>
          </w:tcPr>
          <w:p w14:paraId="7F932093" w14:textId="77777777" w:rsidR="00253578" w:rsidRPr="00655606" w:rsidRDefault="00253578" w:rsidP="00253578">
            <w:pPr>
              <w:pStyle w:val="ListParagraph"/>
              <w:numPr>
                <w:ilvl w:val="0"/>
                <w:numId w:val="2"/>
              </w:numPr>
              <w:spacing w:after="0"/>
              <w:rPr>
                <w:sz w:val="18"/>
                <w:szCs w:val="18"/>
              </w:rPr>
            </w:pPr>
          </w:p>
        </w:tc>
        <w:tc>
          <w:tcPr>
            <w:tcW w:w="3890" w:type="dxa"/>
            <w:gridSpan w:val="2"/>
          </w:tcPr>
          <w:p w14:paraId="4A55989E" w14:textId="1B520194" w:rsidR="00253578" w:rsidRPr="00655606" w:rsidRDefault="00253578" w:rsidP="00253578">
            <w:pPr>
              <w:rPr>
                <w:sz w:val="18"/>
                <w:szCs w:val="18"/>
              </w:rPr>
            </w:pPr>
            <w:r w:rsidRPr="00655606">
              <w:rPr>
                <w:sz w:val="18"/>
                <w:szCs w:val="18"/>
              </w:rPr>
              <w:t xml:space="preserve">Signature and the date </w:t>
            </w:r>
            <w:r w:rsidR="005478D2" w:rsidRPr="00655606">
              <w:rPr>
                <w:sz w:val="18"/>
                <w:szCs w:val="18"/>
              </w:rPr>
              <w:t>by</w:t>
            </w:r>
            <w:r w:rsidRPr="00655606">
              <w:rPr>
                <w:sz w:val="18"/>
                <w:szCs w:val="18"/>
              </w:rPr>
              <w:t xml:space="preserve"> the submission of the proposal</w:t>
            </w:r>
          </w:p>
        </w:tc>
        <w:sdt>
          <w:sdtPr>
            <w:rPr>
              <w:sz w:val="18"/>
              <w:szCs w:val="18"/>
            </w:rPr>
            <w:id w:val="-1313018568"/>
            <w14:checkbox>
              <w14:checked w14:val="0"/>
              <w14:checkedState w14:val="2612" w14:font="MS Gothic"/>
              <w14:uncheckedState w14:val="2610" w14:font="MS Gothic"/>
            </w14:checkbox>
          </w:sdtPr>
          <w:sdtEndPr/>
          <w:sdtContent>
            <w:tc>
              <w:tcPr>
                <w:tcW w:w="917" w:type="dxa"/>
                <w:vAlign w:val="center"/>
              </w:tcPr>
              <w:p w14:paraId="50CCD0EB" w14:textId="7E5FA9BA"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1485613174"/>
            <w14:checkbox>
              <w14:checked w14:val="0"/>
              <w14:checkedState w14:val="2612" w14:font="MS Gothic"/>
              <w14:uncheckedState w14:val="2610" w14:font="MS Gothic"/>
            </w14:checkbox>
          </w:sdtPr>
          <w:sdtEndPr/>
          <w:sdtContent>
            <w:tc>
              <w:tcPr>
                <w:tcW w:w="881" w:type="dxa"/>
                <w:vAlign w:val="center"/>
              </w:tcPr>
              <w:p w14:paraId="5C77BA4F" w14:textId="4E7BAEE9"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481615494"/>
            <w14:checkbox>
              <w14:checked w14:val="0"/>
              <w14:checkedState w14:val="2612" w14:font="MS Gothic"/>
              <w14:uncheckedState w14:val="2610" w14:font="MS Gothic"/>
            </w14:checkbox>
          </w:sdtPr>
          <w:sdtEndPr/>
          <w:sdtContent>
            <w:tc>
              <w:tcPr>
                <w:tcW w:w="1310" w:type="dxa"/>
                <w:vAlign w:val="center"/>
              </w:tcPr>
              <w:p w14:paraId="78335AF6" w14:textId="431AA276"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789625483"/>
            <w14:checkbox>
              <w14:checked w14:val="0"/>
              <w14:checkedState w14:val="2612" w14:font="MS Gothic"/>
              <w14:uncheckedState w14:val="2610" w14:font="MS Gothic"/>
            </w14:checkbox>
          </w:sdtPr>
          <w:sdtEndPr/>
          <w:sdtContent>
            <w:tc>
              <w:tcPr>
                <w:tcW w:w="1056" w:type="dxa"/>
                <w:vAlign w:val="center"/>
              </w:tcPr>
              <w:p w14:paraId="65358FA4" w14:textId="65A78B08"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52240946"/>
            <w14:checkbox>
              <w14:checked w14:val="0"/>
              <w14:checkedState w14:val="2612" w14:font="MS Gothic"/>
              <w14:uncheckedState w14:val="2610" w14:font="MS Gothic"/>
            </w14:checkbox>
          </w:sdtPr>
          <w:sdtEndPr/>
          <w:sdtContent>
            <w:tc>
              <w:tcPr>
                <w:tcW w:w="1496" w:type="dxa"/>
                <w:vAlign w:val="center"/>
              </w:tcPr>
              <w:p w14:paraId="52D48595" w14:textId="421707A5"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tr>
      <w:tr w:rsidR="00253578" w:rsidRPr="00655606" w14:paraId="690C869D" w14:textId="77777777" w:rsidTr="00253578">
        <w:tc>
          <w:tcPr>
            <w:tcW w:w="412" w:type="dxa"/>
          </w:tcPr>
          <w:p w14:paraId="590569A7" w14:textId="77777777" w:rsidR="00253578" w:rsidRPr="00655606" w:rsidRDefault="00253578" w:rsidP="00253578">
            <w:pPr>
              <w:pStyle w:val="ListParagraph"/>
              <w:numPr>
                <w:ilvl w:val="0"/>
                <w:numId w:val="2"/>
              </w:numPr>
              <w:spacing w:after="0"/>
              <w:rPr>
                <w:sz w:val="18"/>
                <w:szCs w:val="18"/>
              </w:rPr>
            </w:pPr>
          </w:p>
        </w:tc>
        <w:tc>
          <w:tcPr>
            <w:tcW w:w="3890" w:type="dxa"/>
            <w:gridSpan w:val="2"/>
          </w:tcPr>
          <w:p w14:paraId="3FB31A43" w14:textId="3264C73E" w:rsidR="00253578" w:rsidRPr="00655606" w:rsidRDefault="00253578" w:rsidP="00253578">
            <w:pPr>
              <w:rPr>
                <w:sz w:val="18"/>
                <w:szCs w:val="18"/>
              </w:rPr>
            </w:pPr>
            <w:r w:rsidRPr="00655606">
              <w:rPr>
                <w:sz w:val="18"/>
                <w:szCs w:val="18"/>
              </w:rPr>
              <w:t xml:space="preserve">Signature and the date signed </w:t>
            </w:r>
            <w:r w:rsidR="005478D2" w:rsidRPr="00655606">
              <w:rPr>
                <w:sz w:val="18"/>
                <w:szCs w:val="18"/>
              </w:rPr>
              <w:t>by</w:t>
            </w:r>
            <w:r w:rsidRPr="00655606">
              <w:rPr>
                <w:sz w:val="18"/>
                <w:szCs w:val="18"/>
              </w:rPr>
              <w:t xml:space="preserve"> the supervisor(s)</w:t>
            </w:r>
          </w:p>
        </w:tc>
        <w:sdt>
          <w:sdtPr>
            <w:rPr>
              <w:sz w:val="18"/>
              <w:szCs w:val="18"/>
            </w:rPr>
            <w:id w:val="1845425883"/>
            <w14:checkbox>
              <w14:checked w14:val="0"/>
              <w14:checkedState w14:val="2612" w14:font="MS Gothic"/>
              <w14:uncheckedState w14:val="2610" w14:font="MS Gothic"/>
            </w14:checkbox>
          </w:sdtPr>
          <w:sdtEndPr/>
          <w:sdtContent>
            <w:tc>
              <w:tcPr>
                <w:tcW w:w="917" w:type="dxa"/>
                <w:vAlign w:val="center"/>
              </w:tcPr>
              <w:p w14:paraId="55035A13" w14:textId="4AF98C36"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203183726"/>
            <w14:checkbox>
              <w14:checked w14:val="0"/>
              <w14:checkedState w14:val="2612" w14:font="MS Gothic"/>
              <w14:uncheckedState w14:val="2610" w14:font="MS Gothic"/>
            </w14:checkbox>
          </w:sdtPr>
          <w:sdtEndPr/>
          <w:sdtContent>
            <w:tc>
              <w:tcPr>
                <w:tcW w:w="881" w:type="dxa"/>
                <w:vAlign w:val="center"/>
              </w:tcPr>
              <w:p w14:paraId="7CA36DA8" w14:textId="5BB2923C"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542283125"/>
            <w14:checkbox>
              <w14:checked w14:val="0"/>
              <w14:checkedState w14:val="2612" w14:font="MS Gothic"/>
              <w14:uncheckedState w14:val="2610" w14:font="MS Gothic"/>
            </w14:checkbox>
          </w:sdtPr>
          <w:sdtEndPr/>
          <w:sdtContent>
            <w:tc>
              <w:tcPr>
                <w:tcW w:w="1310" w:type="dxa"/>
                <w:vAlign w:val="center"/>
              </w:tcPr>
              <w:p w14:paraId="24B2AF4F" w14:textId="55D5ACE4"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820348491"/>
            <w14:checkbox>
              <w14:checked w14:val="0"/>
              <w14:checkedState w14:val="2612" w14:font="MS Gothic"/>
              <w14:uncheckedState w14:val="2610" w14:font="MS Gothic"/>
            </w14:checkbox>
          </w:sdtPr>
          <w:sdtEndPr/>
          <w:sdtContent>
            <w:tc>
              <w:tcPr>
                <w:tcW w:w="1056" w:type="dxa"/>
                <w:vAlign w:val="center"/>
              </w:tcPr>
              <w:p w14:paraId="75FC251D" w14:textId="3051DC9C"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286936448"/>
            <w14:checkbox>
              <w14:checked w14:val="0"/>
              <w14:checkedState w14:val="2612" w14:font="MS Gothic"/>
              <w14:uncheckedState w14:val="2610" w14:font="MS Gothic"/>
            </w14:checkbox>
          </w:sdtPr>
          <w:sdtEndPr/>
          <w:sdtContent>
            <w:tc>
              <w:tcPr>
                <w:tcW w:w="1496" w:type="dxa"/>
                <w:vAlign w:val="center"/>
              </w:tcPr>
              <w:p w14:paraId="6528CB4F" w14:textId="4350C8AE"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tr>
      <w:tr w:rsidR="00253578" w:rsidRPr="00655606" w14:paraId="4D042426" w14:textId="77777777" w:rsidTr="00253578">
        <w:tc>
          <w:tcPr>
            <w:tcW w:w="412" w:type="dxa"/>
          </w:tcPr>
          <w:p w14:paraId="20952AF9" w14:textId="77777777" w:rsidR="00253578" w:rsidRPr="00655606" w:rsidRDefault="00253578" w:rsidP="00253578">
            <w:pPr>
              <w:pStyle w:val="ListParagraph"/>
              <w:numPr>
                <w:ilvl w:val="0"/>
                <w:numId w:val="2"/>
              </w:numPr>
              <w:spacing w:after="0"/>
              <w:rPr>
                <w:sz w:val="18"/>
                <w:szCs w:val="18"/>
              </w:rPr>
            </w:pPr>
          </w:p>
        </w:tc>
        <w:tc>
          <w:tcPr>
            <w:tcW w:w="3890" w:type="dxa"/>
            <w:gridSpan w:val="2"/>
          </w:tcPr>
          <w:p w14:paraId="159E688D" w14:textId="7AB57B20" w:rsidR="00253578" w:rsidRPr="00655606" w:rsidRDefault="00253578" w:rsidP="00253578">
            <w:pPr>
              <w:rPr>
                <w:sz w:val="18"/>
                <w:szCs w:val="18"/>
              </w:rPr>
            </w:pPr>
            <w:r w:rsidRPr="00655606">
              <w:rPr>
                <w:sz w:val="18"/>
                <w:szCs w:val="18"/>
              </w:rPr>
              <w:t xml:space="preserve">Signature and the date signed </w:t>
            </w:r>
            <w:r w:rsidR="007E4B5C" w:rsidRPr="00655606">
              <w:rPr>
                <w:sz w:val="18"/>
                <w:szCs w:val="18"/>
              </w:rPr>
              <w:t>by</w:t>
            </w:r>
            <w:r w:rsidRPr="00655606">
              <w:rPr>
                <w:sz w:val="18"/>
                <w:szCs w:val="18"/>
              </w:rPr>
              <w:t xml:space="preserve"> the advisor(s)</w:t>
            </w:r>
          </w:p>
        </w:tc>
        <w:sdt>
          <w:sdtPr>
            <w:rPr>
              <w:sz w:val="18"/>
              <w:szCs w:val="18"/>
            </w:rPr>
            <w:id w:val="-989317687"/>
            <w14:checkbox>
              <w14:checked w14:val="0"/>
              <w14:checkedState w14:val="2612" w14:font="MS Gothic"/>
              <w14:uncheckedState w14:val="2610" w14:font="MS Gothic"/>
            </w14:checkbox>
          </w:sdtPr>
          <w:sdtEndPr/>
          <w:sdtContent>
            <w:tc>
              <w:tcPr>
                <w:tcW w:w="917" w:type="dxa"/>
                <w:vAlign w:val="center"/>
              </w:tcPr>
              <w:p w14:paraId="791DB7BF" w14:textId="5913277C"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649991786"/>
            <w14:checkbox>
              <w14:checked w14:val="0"/>
              <w14:checkedState w14:val="2612" w14:font="MS Gothic"/>
              <w14:uncheckedState w14:val="2610" w14:font="MS Gothic"/>
            </w14:checkbox>
          </w:sdtPr>
          <w:sdtEndPr/>
          <w:sdtContent>
            <w:tc>
              <w:tcPr>
                <w:tcW w:w="881" w:type="dxa"/>
                <w:vAlign w:val="center"/>
              </w:tcPr>
              <w:p w14:paraId="041F0204" w14:textId="48A0A553"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44949250"/>
            <w14:checkbox>
              <w14:checked w14:val="0"/>
              <w14:checkedState w14:val="2612" w14:font="MS Gothic"/>
              <w14:uncheckedState w14:val="2610" w14:font="MS Gothic"/>
            </w14:checkbox>
          </w:sdtPr>
          <w:sdtEndPr/>
          <w:sdtContent>
            <w:tc>
              <w:tcPr>
                <w:tcW w:w="1310" w:type="dxa"/>
                <w:vAlign w:val="center"/>
              </w:tcPr>
              <w:p w14:paraId="349D0F06" w14:textId="57272710"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1626231143"/>
            <w14:checkbox>
              <w14:checked w14:val="0"/>
              <w14:checkedState w14:val="2612" w14:font="MS Gothic"/>
              <w14:uncheckedState w14:val="2610" w14:font="MS Gothic"/>
            </w14:checkbox>
          </w:sdtPr>
          <w:sdtEndPr/>
          <w:sdtContent>
            <w:tc>
              <w:tcPr>
                <w:tcW w:w="1056" w:type="dxa"/>
                <w:vAlign w:val="center"/>
              </w:tcPr>
              <w:p w14:paraId="08561C2B" w14:textId="479D7E7F"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442493209"/>
            <w14:checkbox>
              <w14:checked w14:val="0"/>
              <w14:checkedState w14:val="2612" w14:font="MS Gothic"/>
              <w14:uncheckedState w14:val="2610" w14:font="MS Gothic"/>
            </w14:checkbox>
          </w:sdtPr>
          <w:sdtEndPr/>
          <w:sdtContent>
            <w:tc>
              <w:tcPr>
                <w:tcW w:w="1496" w:type="dxa"/>
                <w:vAlign w:val="center"/>
              </w:tcPr>
              <w:p w14:paraId="6A835FEE" w14:textId="62A6ABEF"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tr>
      <w:tr w:rsidR="00253578" w:rsidRPr="00655606" w14:paraId="4436EC04" w14:textId="77777777" w:rsidTr="00253578">
        <w:tc>
          <w:tcPr>
            <w:tcW w:w="412" w:type="dxa"/>
          </w:tcPr>
          <w:p w14:paraId="32EB94DB" w14:textId="77777777" w:rsidR="00253578" w:rsidRPr="00655606" w:rsidRDefault="00253578" w:rsidP="00253578">
            <w:pPr>
              <w:pStyle w:val="ListParagraph"/>
              <w:numPr>
                <w:ilvl w:val="0"/>
                <w:numId w:val="2"/>
              </w:numPr>
              <w:spacing w:after="0"/>
              <w:rPr>
                <w:sz w:val="18"/>
                <w:szCs w:val="18"/>
              </w:rPr>
            </w:pPr>
          </w:p>
        </w:tc>
        <w:tc>
          <w:tcPr>
            <w:tcW w:w="3890" w:type="dxa"/>
            <w:gridSpan w:val="2"/>
          </w:tcPr>
          <w:p w14:paraId="12BA613D" w14:textId="4431E224" w:rsidR="00253578" w:rsidRPr="00655606" w:rsidRDefault="00253578" w:rsidP="007E4B5C">
            <w:pPr>
              <w:rPr>
                <w:sz w:val="18"/>
                <w:szCs w:val="18"/>
              </w:rPr>
            </w:pPr>
            <w:r w:rsidRPr="00655606">
              <w:rPr>
                <w:sz w:val="18"/>
                <w:szCs w:val="18"/>
              </w:rPr>
              <w:t xml:space="preserve">The </w:t>
            </w:r>
            <w:r w:rsidR="007E4B5C" w:rsidRPr="00655606">
              <w:rPr>
                <w:sz w:val="18"/>
                <w:szCs w:val="18"/>
              </w:rPr>
              <w:t xml:space="preserve">thesis </w:t>
            </w:r>
            <w:r w:rsidRPr="00655606">
              <w:rPr>
                <w:sz w:val="18"/>
                <w:szCs w:val="18"/>
              </w:rPr>
              <w:t>proposal does not have any writing, editing, page layout, or typesetting errors.</w:t>
            </w:r>
          </w:p>
        </w:tc>
        <w:sdt>
          <w:sdtPr>
            <w:rPr>
              <w:sz w:val="18"/>
              <w:szCs w:val="18"/>
            </w:rPr>
            <w:id w:val="-1648584563"/>
            <w14:checkbox>
              <w14:checked w14:val="0"/>
              <w14:checkedState w14:val="2612" w14:font="MS Gothic"/>
              <w14:uncheckedState w14:val="2610" w14:font="MS Gothic"/>
            </w14:checkbox>
          </w:sdtPr>
          <w:sdtEndPr/>
          <w:sdtContent>
            <w:tc>
              <w:tcPr>
                <w:tcW w:w="917" w:type="dxa"/>
                <w:vAlign w:val="center"/>
              </w:tcPr>
              <w:p w14:paraId="1331262C" w14:textId="53C12DCE"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1410997366"/>
            <w14:checkbox>
              <w14:checked w14:val="0"/>
              <w14:checkedState w14:val="2612" w14:font="MS Gothic"/>
              <w14:uncheckedState w14:val="2610" w14:font="MS Gothic"/>
            </w14:checkbox>
          </w:sdtPr>
          <w:sdtEndPr/>
          <w:sdtContent>
            <w:tc>
              <w:tcPr>
                <w:tcW w:w="881" w:type="dxa"/>
                <w:vAlign w:val="center"/>
              </w:tcPr>
              <w:p w14:paraId="5F92249F" w14:textId="4DAD5AF0"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673464561"/>
            <w14:checkbox>
              <w14:checked w14:val="0"/>
              <w14:checkedState w14:val="2612" w14:font="MS Gothic"/>
              <w14:uncheckedState w14:val="2610" w14:font="MS Gothic"/>
            </w14:checkbox>
          </w:sdtPr>
          <w:sdtEndPr/>
          <w:sdtContent>
            <w:tc>
              <w:tcPr>
                <w:tcW w:w="1310" w:type="dxa"/>
                <w:vAlign w:val="center"/>
              </w:tcPr>
              <w:p w14:paraId="0493E246" w14:textId="4FAC0BB6"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1402707"/>
            <w14:checkbox>
              <w14:checked w14:val="0"/>
              <w14:checkedState w14:val="2612" w14:font="MS Gothic"/>
              <w14:uncheckedState w14:val="2610" w14:font="MS Gothic"/>
            </w14:checkbox>
          </w:sdtPr>
          <w:sdtEndPr/>
          <w:sdtContent>
            <w:tc>
              <w:tcPr>
                <w:tcW w:w="1056" w:type="dxa"/>
                <w:vAlign w:val="center"/>
              </w:tcPr>
              <w:p w14:paraId="385C4A3B" w14:textId="1F0EFA06"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1581097153"/>
            <w14:checkbox>
              <w14:checked w14:val="0"/>
              <w14:checkedState w14:val="2612" w14:font="MS Gothic"/>
              <w14:uncheckedState w14:val="2610" w14:font="MS Gothic"/>
            </w14:checkbox>
          </w:sdtPr>
          <w:sdtEndPr/>
          <w:sdtContent>
            <w:tc>
              <w:tcPr>
                <w:tcW w:w="1496" w:type="dxa"/>
                <w:vAlign w:val="center"/>
              </w:tcPr>
              <w:p w14:paraId="4798991E" w14:textId="3759529E"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tr>
      <w:tr w:rsidR="00253578" w:rsidRPr="00655606" w14:paraId="068FDAAF" w14:textId="77777777" w:rsidTr="00253578">
        <w:tc>
          <w:tcPr>
            <w:tcW w:w="412" w:type="dxa"/>
          </w:tcPr>
          <w:p w14:paraId="0A09204F" w14:textId="77777777" w:rsidR="00253578" w:rsidRPr="00655606" w:rsidRDefault="00253578" w:rsidP="00253578">
            <w:pPr>
              <w:pStyle w:val="ListParagraph"/>
              <w:numPr>
                <w:ilvl w:val="0"/>
                <w:numId w:val="2"/>
              </w:numPr>
              <w:spacing w:after="0"/>
              <w:rPr>
                <w:sz w:val="18"/>
                <w:szCs w:val="18"/>
              </w:rPr>
            </w:pPr>
          </w:p>
        </w:tc>
        <w:tc>
          <w:tcPr>
            <w:tcW w:w="3890" w:type="dxa"/>
            <w:gridSpan w:val="2"/>
          </w:tcPr>
          <w:p w14:paraId="1B293BC9" w14:textId="00B7FE30" w:rsidR="00253578" w:rsidRPr="00655606" w:rsidRDefault="00253578" w:rsidP="007E4B5C">
            <w:pPr>
              <w:rPr>
                <w:sz w:val="18"/>
                <w:szCs w:val="18"/>
              </w:rPr>
            </w:pPr>
            <w:r w:rsidRPr="00655606">
              <w:rPr>
                <w:sz w:val="18"/>
                <w:szCs w:val="18"/>
              </w:rPr>
              <w:t xml:space="preserve">The proposal is compiled based on the </w:t>
            </w:r>
            <w:r w:rsidRPr="00655606">
              <w:rPr>
                <w:sz w:val="18"/>
                <w:szCs w:val="18"/>
                <w:lang w:bidi="fa-IR"/>
              </w:rPr>
              <w:t xml:space="preserve">approved </w:t>
            </w:r>
            <w:r w:rsidRPr="00655606">
              <w:rPr>
                <w:sz w:val="18"/>
                <w:szCs w:val="18"/>
              </w:rPr>
              <w:t xml:space="preserve">guidelines of </w:t>
            </w:r>
            <w:r w:rsidR="007E4B5C" w:rsidRPr="00655606">
              <w:rPr>
                <w:sz w:val="18"/>
                <w:szCs w:val="18"/>
              </w:rPr>
              <w:t xml:space="preserve">thesis </w:t>
            </w:r>
            <w:r w:rsidRPr="00655606">
              <w:rPr>
                <w:sz w:val="18"/>
                <w:szCs w:val="18"/>
              </w:rPr>
              <w:t>proposals at University of Mazandaran</w:t>
            </w:r>
          </w:p>
        </w:tc>
        <w:sdt>
          <w:sdtPr>
            <w:rPr>
              <w:sz w:val="18"/>
              <w:szCs w:val="18"/>
            </w:rPr>
            <w:id w:val="1779292587"/>
            <w14:checkbox>
              <w14:checked w14:val="0"/>
              <w14:checkedState w14:val="2612" w14:font="MS Gothic"/>
              <w14:uncheckedState w14:val="2610" w14:font="MS Gothic"/>
            </w14:checkbox>
          </w:sdtPr>
          <w:sdtEndPr/>
          <w:sdtContent>
            <w:tc>
              <w:tcPr>
                <w:tcW w:w="917" w:type="dxa"/>
                <w:vAlign w:val="center"/>
              </w:tcPr>
              <w:p w14:paraId="17E753A1" w14:textId="6C8FE32D"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487371346"/>
            <w14:checkbox>
              <w14:checked w14:val="0"/>
              <w14:checkedState w14:val="2612" w14:font="MS Gothic"/>
              <w14:uncheckedState w14:val="2610" w14:font="MS Gothic"/>
            </w14:checkbox>
          </w:sdtPr>
          <w:sdtEndPr/>
          <w:sdtContent>
            <w:tc>
              <w:tcPr>
                <w:tcW w:w="881" w:type="dxa"/>
                <w:vAlign w:val="center"/>
              </w:tcPr>
              <w:p w14:paraId="20801784" w14:textId="30732657"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747857447"/>
            <w14:checkbox>
              <w14:checked w14:val="0"/>
              <w14:checkedState w14:val="2612" w14:font="MS Gothic"/>
              <w14:uncheckedState w14:val="2610" w14:font="MS Gothic"/>
            </w14:checkbox>
          </w:sdtPr>
          <w:sdtEndPr/>
          <w:sdtContent>
            <w:tc>
              <w:tcPr>
                <w:tcW w:w="1310" w:type="dxa"/>
                <w:vAlign w:val="center"/>
              </w:tcPr>
              <w:p w14:paraId="6D12D620" w14:textId="2617B8C8"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959766642"/>
            <w14:checkbox>
              <w14:checked w14:val="0"/>
              <w14:checkedState w14:val="2612" w14:font="MS Gothic"/>
              <w14:uncheckedState w14:val="2610" w14:font="MS Gothic"/>
            </w14:checkbox>
          </w:sdtPr>
          <w:sdtEndPr/>
          <w:sdtContent>
            <w:tc>
              <w:tcPr>
                <w:tcW w:w="1056" w:type="dxa"/>
                <w:vAlign w:val="center"/>
              </w:tcPr>
              <w:p w14:paraId="06AD8C27" w14:textId="77C5E623"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242879808"/>
            <w14:checkbox>
              <w14:checked w14:val="0"/>
              <w14:checkedState w14:val="2612" w14:font="MS Gothic"/>
              <w14:uncheckedState w14:val="2610" w14:font="MS Gothic"/>
            </w14:checkbox>
          </w:sdtPr>
          <w:sdtEndPr/>
          <w:sdtContent>
            <w:tc>
              <w:tcPr>
                <w:tcW w:w="1496" w:type="dxa"/>
                <w:vAlign w:val="center"/>
              </w:tcPr>
              <w:p w14:paraId="4AE677D4" w14:textId="0DDAC40E"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tr>
      <w:tr w:rsidR="00253578" w:rsidRPr="00655606" w14:paraId="3C746EEE" w14:textId="77777777" w:rsidTr="00253578">
        <w:tc>
          <w:tcPr>
            <w:tcW w:w="412" w:type="dxa"/>
          </w:tcPr>
          <w:p w14:paraId="57C516CF" w14:textId="77777777" w:rsidR="00253578" w:rsidRPr="00655606" w:rsidRDefault="00253578" w:rsidP="00253578">
            <w:pPr>
              <w:pStyle w:val="ListParagraph"/>
              <w:numPr>
                <w:ilvl w:val="0"/>
                <w:numId w:val="2"/>
              </w:numPr>
              <w:spacing w:after="0"/>
              <w:rPr>
                <w:sz w:val="18"/>
                <w:szCs w:val="18"/>
              </w:rPr>
            </w:pPr>
          </w:p>
        </w:tc>
        <w:tc>
          <w:tcPr>
            <w:tcW w:w="3890" w:type="dxa"/>
            <w:gridSpan w:val="2"/>
          </w:tcPr>
          <w:p w14:paraId="3F08D59F" w14:textId="33B6BA4B" w:rsidR="00253578" w:rsidRPr="00655606" w:rsidRDefault="00253578" w:rsidP="00253578">
            <w:pPr>
              <w:rPr>
                <w:sz w:val="18"/>
                <w:szCs w:val="18"/>
              </w:rPr>
            </w:pPr>
            <w:r w:rsidRPr="00655606">
              <w:rPr>
                <w:sz w:val="18"/>
                <w:szCs w:val="18"/>
              </w:rPr>
              <w:t xml:space="preserve">The agenda of the </w:t>
            </w:r>
            <w:r w:rsidR="007E4B5C" w:rsidRPr="00655606">
              <w:rPr>
                <w:sz w:val="18"/>
                <w:szCs w:val="18"/>
              </w:rPr>
              <w:t>post</w:t>
            </w:r>
            <w:r w:rsidRPr="00655606">
              <w:rPr>
                <w:sz w:val="18"/>
                <w:szCs w:val="18"/>
              </w:rPr>
              <w:t xml:space="preserve">graduate studies council is attached to the proposal. </w:t>
            </w:r>
          </w:p>
        </w:tc>
        <w:sdt>
          <w:sdtPr>
            <w:rPr>
              <w:sz w:val="18"/>
              <w:szCs w:val="18"/>
            </w:rPr>
            <w:id w:val="-837457632"/>
            <w14:checkbox>
              <w14:checked w14:val="0"/>
              <w14:checkedState w14:val="2612" w14:font="MS Gothic"/>
              <w14:uncheckedState w14:val="2610" w14:font="MS Gothic"/>
            </w14:checkbox>
          </w:sdtPr>
          <w:sdtEndPr/>
          <w:sdtContent>
            <w:tc>
              <w:tcPr>
                <w:tcW w:w="917" w:type="dxa"/>
                <w:vAlign w:val="center"/>
              </w:tcPr>
              <w:p w14:paraId="50F8071B" w14:textId="2D7AC4A4"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1725669413"/>
            <w14:checkbox>
              <w14:checked w14:val="0"/>
              <w14:checkedState w14:val="2612" w14:font="MS Gothic"/>
              <w14:uncheckedState w14:val="2610" w14:font="MS Gothic"/>
            </w14:checkbox>
          </w:sdtPr>
          <w:sdtEndPr/>
          <w:sdtContent>
            <w:tc>
              <w:tcPr>
                <w:tcW w:w="881" w:type="dxa"/>
                <w:vAlign w:val="center"/>
              </w:tcPr>
              <w:p w14:paraId="5635888C" w14:textId="56ADB22B"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298841672"/>
            <w14:checkbox>
              <w14:checked w14:val="0"/>
              <w14:checkedState w14:val="2612" w14:font="MS Gothic"/>
              <w14:uncheckedState w14:val="2610" w14:font="MS Gothic"/>
            </w14:checkbox>
          </w:sdtPr>
          <w:sdtEndPr/>
          <w:sdtContent>
            <w:tc>
              <w:tcPr>
                <w:tcW w:w="1310" w:type="dxa"/>
                <w:vAlign w:val="center"/>
              </w:tcPr>
              <w:p w14:paraId="5EC458B8" w14:textId="111BC76B"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63648786"/>
            <w14:checkbox>
              <w14:checked w14:val="0"/>
              <w14:checkedState w14:val="2612" w14:font="MS Gothic"/>
              <w14:uncheckedState w14:val="2610" w14:font="MS Gothic"/>
            </w14:checkbox>
          </w:sdtPr>
          <w:sdtEndPr/>
          <w:sdtContent>
            <w:tc>
              <w:tcPr>
                <w:tcW w:w="1056" w:type="dxa"/>
                <w:vAlign w:val="center"/>
              </w:tcPr>
              <w:p w14:paraId="2D8C8055" w14:textId="6734F0E5"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960463561"/>
            <w14:checkbox>
              <w14:checked w14:val="0"/>
              <w14:checkedState w14:val="2612" w14:font="MS Gothic"/>
              <w14:uncheckedState w14:val="2610" w14:font="MS Gothic"/>
            </w14:checkbox>
          </w:sdtPr>
          <w:sdtEndPr/>
          <w:sdtContent>
            <w:tc>
              <w:tcPr>
                <w:tcW w:w="1496" w:type="dxa"/>
                <w:vAlign w:val="center"/>
              </w:tcPr>
              <w:p w14:paraId="02240F87" w14:textId="569C44A0"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tr>
      <w:tr w:rsidR="00253578" w:rsidRPr="00655606" w14:paraId="4A9B4E2B" w14:textId="77777777" w:rsidTr="00253578">
        <w:tc>
          <w:tcPr>
            <w:tcW w:w="412" w:type="dxa"/>
          </w:tcPr>
          <w:p w14:paraId="59D085D7" w14:textId="77777777" w:rsidR="00253578" w:rsidRPr="00655606" w:rsidRDefault="00253578" w:rsidP="00253578">
            <w:pPr>
              <w:pStyle w:val="ListParagraph"/>
              <w:numPr>
                <w:ilvl w:val="0"/>
                <w:numId w:val="2"/>
              </w:numPr>
              <w:spacing w:after="0"/>
              <w:rPr>
                <w:sz w:val="18"/>
                <w:szCs w:val="18"/>
              </w:rPr>
            </w:pPr>
          </w:p>
        </w:tc>
        <w:tc>
          <w:tcPr>
            <w:tcW w:w="3890" w:type="dxa"/>
            <w:gridSpan w:val="2"/>
          </w:tcPr>
          <w:p w14:paraId="2FAB70BC" w14:textId="1A0C6B58" w:rsidR="00253578" w:rsidRPr="00655606" w:rsidRDefault="00253578" w:rsidP="00253578">
            <w:pPr>
              <w:rPr>
                <w:sz w:val="18"/>
                <w:szCs w:val="18"/>
              </w:rPr>
            </w:pPr>
            <w:r w:rsidRPr="00655606">
              <w:rPr>
                <w:sz w:val="18"/>
                <w:szCs w:val="18"/>
              </w:rPr>
              <w:t xml:space="preserve">The Tracking Code has been received from </w:t>
            </w:r>
            <w:proofErr w:type="spellStart"/>
            <w:r w:rsidRPr="00655606">
              <w:rPr>
                <w:sz w:val="18"/>
                <w:szCs w:val="18"/>
              </w:rPr>
              <w:t>Iran</w:t>
            </w:r>
            <w:r w:rsidR="002305B6" w:rsidRPr="00655606">
              <w:rPr>
                <w:sz w:val="18"/>
                <w:szCs w:val="18"/>
              </w:rPr>
              <w:t>d</w:t>
            </w:r>
            <w:r w:rsidRPr="00655606">
              <w:rPr>
                <w:sz w:val="18"/>
                <w:szCs w:val="18"/>
              </w:rPr>
              <w:t>oc</w:t>
            </w:r>
            <w:proofErr w:type="spellEnd"/>
          </w:p>
        </w:tc>
        <w:sdt>
          <w:sdtPr>
            <w:rPr>
              <w:sz w:val="18"/>
              <w:szCs w:val="18"/>
            </w:rPr>
            <w:id w:val="-1280560081"/>
            <w14:checkbox>
              <w14:checked w14:val="0"/>
              <w14:checkedState w14:val="2612" w14:font="MS Gothic"/>
              <w14:uncheckedState w14:val="2610" w14:font="MS Gothic"/>
            </w14:checkbox>
          </w:sdtPr>
          <w:sdtEndPr/>
          <w:sdtContent>
            <w:tc>
              <w:tcPr>
                <w:tcW w:w="917" w:type="dxa"/>
                <w:vAlign w:val="center"/>
              </w:tcPr>
              <w:p w14:paraId="5F1097CA" w14:textId="291A6BCB"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1053699685"/>
            <w14:checkbox>
              <w14:checked w14:val="0"/>
              <w14:checkedState w14:val="2612" w14:font="MS Gothic"/>
              <w14:uncheckedState w14:val="2610" w14:font="MS Gothic"/>
            </w14:checkbox>
          </w:sdtPr>
          <w:sdtEndPr/>
          <w:sdtContent>
            <w:tc>
              <w:tcPr>
                <w:tcW w:w="881" w:type="dxa"/>
                <w:vAlign w:val="center"/>
              </w:tcPr>
              <w:p w14:paraId="1A9C02C4" w14:textId="3F17EB77"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478460684"/>
            <w14:checkbox>
              <w14:checked w14:val="0"/>
              <w14:checkedState w14:val="2612" w14:font="MS Gothic"/>
              <w14:uncheckedState w14:val="2610" w14:font="MS Gothic"/>
            </w14:checkbox>
          </w:sdtPr>
          <w:sdtEndPr/>
          <w:sdtContent>
            <w:tc>
              <w:tcPr>
                <w:tcW w:w="1310" w:type="dxa"/>
                <w:vAlign w:val="center"/>
              </w:tcPr>
              <w:p w14:paraId="6E22DFA2" w14:textId="494931E0"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367831129"/>
            <w14:checkbox>
              <w14:checked w14:val="0"/>
              <w14:checkedState w14:val="2612" w14:font="MS Gothic"/>
              <w14:uncheckedState w14:val="2610" w14:font="MS Gothic"/>
            </w14:checkbox>
          </w:sdtPr>
          <w:sdtEndPr/>
          <w:sdtContent>
            <w:tc>
              <w:tcPr>
                <w:tcW w:w="1056" w:type="dxa"/>
                <w:vAlign w:val="center"/>
              </w:tcPr>
              <w:p w14:paraId="4AEA402A" w14:textId="02792BDA"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2013130383"/>
            <w14:checkbox>
              <w14:checked w14:val="0"/>
              <w14:checkedState w14:val="2612" w14:font="MS Gothic"/>
              <w14:uncheckedState w14:val="2610" w14:font="MS Gothic"/>
            </w14:checkbox>
          </w:sdtPr>
          <w:sdtEndPr/>
          <w:sdtContent>
            <w:tc>
              <w:tcPr>
                <w:tcW w:w="1496" w:type="dxa"/>
                <w:vAlign w:val="center"/>
              </w:tcPr>
              <w:p w14:paraId="17AC5DE8" w14:textId="34915D32"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tr>
      <w:tr w:rsidR="00253578" w:rsidRPr="00655606" w14:paraId="62B8DC3E" w14:textId="77777777" w:rsidTr="00253578">
        <w:tc>
          <w:tcPr>
            <w:tcW w:w="412" w:type="dxa"/>
          </w:tcPr>
          <w:p w14:paraId="4312AD00" w14:textId="77777777" w:rsidR="00253578" w:rsidRPr="00655606" w:rsidRDefault="00253578" w:rsidP="00253578">
            <w:pPr>
              <w:pStyle w:val="ListParagraph"/>
              <w:numPr>
                <w:ilvl w:val="0"/>
                <w:numId w:val="2"/>
              </w:numPr>
              <w:spacing w:after="0"/>
              <w:rPr>
                <w:sz w:val="18"/>
                <w:szCs w:val="18"/>
              </w:rPr>
            </w:pPr>
          </w:p>
        </w:tc>
        <w:tc>
          <w:tcPr>
            <w:tcW w:w="3890" w:type="dxa"/>
            <w:gridSpan w:val="2"/>
          </w:tcPr>
          <w:p w14:paraId="3E83A9A0" w14:textId="0F32B0D4" w:rsidR="00253578" w:rsidRPr="00655606" w:rsidRDefault="00FC367C" w:rsidP="00253578">
            <w:pPr>
              <w:rPr>
                <w:sz w:val="18"/>
                <w:szCs w:val="18"/>
                <w:lang w:bidi="fa-IR"/>
              </w:rPr>
            </w:pPr>
            <w:r w:rsidRPr="00655606">
              <w:rPr>
                <w:sz w:val="18"/>
                <w:szCs w:val="18"/>
                <w:lang w:bidi="fa-IR"/>
              </w:rPr>
              <w:t>The</w:t>
            </w:r>
            <w:r w:rsidR="00253578" w:rsidRPr="00655606">
              <w:rPr>
                <w:sz w:val="18"/>
                <w:szCs w:val="18"/>
                <w:lang w:bidi="fa-IR"/>
              </w:rPr>
              <w:t xml:space="preserve"> student </w:t>
            </w:r>
            <w:r w:rsidR="007E4B5C" w:rsidRPr="00655606">
              <w:rPr>
                <w:sz w:val="18"/>
                <w:szCs w:val="18"/>
                <w:lang w:bidi="fa-IR"/>
              </w:rPr>
              <w:t xml:space="preserve">commitment </w:t>
            </w:r>
            <w:r w:rsidR="00253578" w:rsidRPr="00655606">
              <w:rPr>
                <w:sz w:val="18"/>
                <w:szCs w:val="18"/>
                <w:lang w:bidi="fa-IR"/>
              </w:rPr>
              <w:t>regarding the observance of research ethics, regulations, and executive procedures</w:t>
            </w:r>
          </w:p>
        </w:tc>
        <w:sdt>
          <w:sdtPr>
            <w:rPr>
              <w:sz w:val="18"/>
              <w:szCs w:val="18"/>
            </w:rPr>
            <w:id w:val="-347405999"/>
            <w14:checkbox>
              <w14:checked w14:val="0"/>
              <w14:checkedState w14:val="2612" w14:font="MS Gothic"/>
              <w14:uncheckedState w14:val="2610" w14:font="MS Gothic"/>
            </w14:checkbox>
          </w:sdtPr>
          <w:sdtEndPr/>
          <w:sdtContent>
            <w:tc>
              <w:tcPr>
                <w:tcW w:w="917" w:type="dxa"/>
                <w:vAlign w:val="center"/>
              </w:tcPr>
              <w:p w14:paraId="5C0F23AF" w14:textId="5D529633"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660739956"/>
            <w14:checkbox>
              <w14:checked w14:val="0"/>
              <w14:checkedState w14:val="2612" w14:font="MS Gothic"/>
              <w14:uncheckedState w14:val="2610" w14:font="MS Gothic"/>
            </w14:checkbox>
          </w:sdtPr>
          <w:sdtEndPr/>
          <w:sdtContent>
            <w:tc>
              <w:tcPr>
                <w:tcW w:w="881" w:type="dxa"/>
                <w:vAlign w:val="center"/>
              </w:tcPr>
              <w:p w14:paraId="4BD8D221" w14:textId="09BEA0A8"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806749332"/>
            <w14:checkbox>
              <w14:checked w14:val="0"/>
              <w14:checkedState w14:val="2612" w14:font="MS Gothic"/>
              <w14:uncheckedState w14:val="2610" w14:font="MS Gothic"/>
            </w14:checkbox>
          </w:sdtPr>
          <w:sdtEndPr/>
          <w:sdtContent>
            <w:tc>
              <w:tcPr>
                <w:tcW w:w="1310" w:type="dxa"/>
                <w:vAlign w:val="center"/>
              </w:tcPr>
              <w:p w14:paraId="580228DC" w14:textId="75417D13"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81304683"/>
            <w14:checkbox>
              <w14:checked w14:val="0"/>
              <w14:checkedState w14:val="2612" w14:font="MS Gothic"/>
              <w14:uncheckedState w14:val="2610" w14:font="MS Gothic"/>
            </w14:checkbox>
          </w:sdtPr>
          <w:sdtEndPr/>
          <w:sdtContent>
            <w:tc>
              <w:tcPr>
                <w:tcW w:w="1056" w:type="dxa"/>
                <w:vAlign w:val="center"/>
              </w:tcPr>
              <w:p w14:paraId="65E656D6" w14:textId="4E9CCAC1"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1889411088"/>
            <w14:checkbox>
              <w14:checked w14:val="0"/>
              <w14:checkedState w14:val="2612" w14:font="MS Gothic"/>
              <w14:uncheckedState w14:val="2610" w14:font="MS Gothic"/>
            </w14:checkbox>
          </w:sdtPr>
          <w:sdtEndPr/>
          <w:sdtContent>
            <w:tc>
              <w:tcPr>
                <w:tcW w:w="1496" w:type="dxa"/>
                <w:vAlign w:val="center"/>
              </w:tcPr>
              <w:p w14:paraId="509E448E" w14:textId="358F6490"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tr>
      <w:tr w:rsidR="00253578" w:rsidRPr="00655606" w14:paraId="0747A5A8" w14:textId="77777777" w:rsidTr="00253578">
        <w:tc>
          <w:tcPr>
            <w:tcW w:w="412" w:type="dxa"/>
          </w:tcPr>
          <w:p w14:paraId="68E61C80" w14:textId="77777777" w:rsidR="00253578" w:rsidRPr="00655606" w:rsidRDefault="00253578" w:rsidP="00253578">
            <w:pPr>
              <w:pStyle w:val="ListParagraph"/>
              <w:numPr>
                <w:ilvl w:val="0"/>
                <w:numId w:val="2"/>
              </w:numPr>
              <w:spacing w:after="0"/>
              <w:rPr>
                <w:sz w:val="18"/>
                <w:szCs w:val="18"/>
              </w:rPr>
            </w:pPr>
          </w:p>
        </w:tc>
        <w:tc>
          <w:tcPr>
            <w:tcW w:w="3890" w:type="dxa"/>
            <w:gridSpan w:val="2"/>
          </w:tcPr>
          <w:p w14:paraId="5EE03C81" w14:textId="141D0568" w:rsidR="00253578" w:rsidRPr="00655606" w:rsidRDefault="00253578" w:rsidP="007E4B5C">
            <w:pPr>
              <w:rPr>
                <w:sz w:val="18"/>
                <w:szCs w:val="18"/>
              </w:rPr>
            </w:pPr>
            <w:r w:rsidRPr="00655606">
              <w:rPr>
                <w:sz w:val="18"/>
                <w:szCs w:val="18"/>
              </w:rPr>
              <w:t xml:space="preserve">Providing the costs of the </w:t>
            </w:r>
            <w:r w:rsidR="007E4B5C" w:rsidRPr="00655606">
              <w:rPr>
                <w:sz w:val="18"/>
                <w:szCs w:val="18"/>
              </w:rPr>
              <w:t xml:space="preserve">thesis </w:t>
            </w:r>
            <w:r w:rsidRPr="00655606">
              <w:rPr>
                <w:sz w:val="18"/>
                <w:szCs w:val="18"/>
              </w:rPr>
              <w:t>proposal</w:t>
            </w:r>
          </w:p>
        </w:tc>
        <w:sdt>
          <w:sdtPr>
            <w:rPr>
              <w:sz w:val="18"/>
              <w:szCs w:val="18"/>
            </w:rPr>
            <w:id w:val="-2001644676"/>
            <w14:checkbox>
              <w14:checked w14:val="0"/>
              <w14:checkedState w14:val="2612" w14:font="MS Gothic"/>
              <w14:uncheckedState w14:val="2610" w14:font="MS Gothic"/>
            </w14:checkbox>
          </w:sdtPr>
          <w:sdtEndPr/>
          <w:sdtContent>
            <w:tc>
              <w:tcPr>
                <w:tcW w:w="917" w:type="dxa"/>
                <w:vAlign w:val="center"/>
              </w:tcPr>
              <w:p w14:paraId="5B7E112E" w14:textId="1210A71D"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498355823"/>
            <w14:checkbox>
              <w14:checked w14:val="0"/>
              <w14:checkedState w14:val="2612" w14:font="MS Gothic"/>
              <w14:uncheckedState w14:val="2610" w14:font="MS Gothic"/>
            </w14:checkbox>
          </w:sdtPr>
          <w:sdtEndPr/>
          <w:sdtContent>
            <w:tc>
              <w:tcPr>
                <w:tcW w:w="881" w:type="dxa"/>
                <w:vAlign w:val="center"/>
              </w:tcPr>
              <w:p w14:paraId="0E65F645" w14:textId="35FABC19"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657463632"/>
            <w14:checkbox>
              <w14:checked w14:val="0"/>
              <w14:checkedState w14:val="2612" w14:font="MS Gothic"/>
              <w14:uncheckedState w14:val="2610" w14:font="MS Gothic"/>
            </w14:checkbox>
          </w:sdtPr>
          <w:sdtEndPr/>
          <w:sdtContent>
            <w:tc>
              <w:tcPr>
                <w:tcW w:w="1310" w:type="dxa"/>
                <w:vAlign w:val="center"/>
              </w:tcPr>
              <w:p w14:paraId="78A55F66" w14:textId="3204F077"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533350721"/>
            <w14:checkbox>
              <w14:checked w14:val="0"/>
              <w14:checkedState w14:val="2612" w14:font="MS Gothic"/>
              <w14:uncheckedState w14:val="2610" w14:font="MS Gothic"/>
            </w14:checkbox>
          </w:sdtPr>
          <w:sdtEndPr/>
          <w:sdtContent>
            <w:tc>
              <w:tcPr>
                <w:tcW w:w="1056" w:type="dxa"/>
                <w:vAlign w:val="center"/>
              </w:tcPr>
              <w:p w14:paraId="7B49BDF1" w14:textId="0CA9DFDA"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1306382994"/>
            <w14:checkbox>
              <w14:checked w14:val="0"/>
              <w14:checkedState w14:val="2612" w14:font="MS Gothic"/>
              <w14:uncheckedState w14:val="2610" w14:font="MS Gothic"/>
            </w14:checkbox>
          </w:sdtPr>
          <w:sdtEndPr/>
          <w:sdtContent>
            <w:tc>
              <w:tcPr>
                <w:tcW w:w="1496" w:type="dxa"/>
                <w:vAlign w:val="center"/>
              </w:tcPr>
              <w:p w14:paraId="5708CA59" w14:textId="0F65D1DD"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tr>
      <w:tr w:rsidR="00BD588E" w:rsidRPr="00655606" w14:paraId="49083588" w14:textId="77777777" w:rsidTr="0006605D">
        <w:trPr>
          <w:trHeight w:val="400"/>
        </w:trPr>
        <w:tc>
          <w:tcPr>
            <w:tcW w:w="412" w:type="dxa"/>
            <w:vMerge w:val="restart"/>
          </w:tcPr>
          <w:p w14:paraId="62AAD208" w14:textId="77777777" w:rsidR="00BD588E" w:rsidRPr="00655606" w:rsidRDefault="00BD588E" w:rsidP="00BD588E">
            <w:pPr>
              <w:pStyle w:val="ListParagraph"/>
              <w:numPr>
                <w:ilvl w:val="0"/>
                <w:numId w:val="2"/>
              </w:numPr>
              <w:spacing w:after="0"/>
              <w:rPr>
                <w:sz w:val="18"/>
                <w:szCs w:val="18"/>
              </w:rPr>
            </w:pPr>
          </w:p>
        </w:tc>
        <w:tc>
          <w:tcPr>
            <w:tcW w:w="1993" w:type="dxa"/>
            <w:vMerge w:val="restart"/>
            <w:vAlign w:val="center"/>
          </w:tcPr>
          <w:p w14:paraId="4E4858FE" w14:textId="134A869C" w:rsidR="00BD588E" w:rsidRPr="00655606" w:rsidRDefault="00BD588E" w:rsidP="00BD588E">
            <w:pPr>
              <w:rPr>
                <w:sz w:val="18"/>
                <w:szCs w:val="18"/>
              </w:rPr>
            </w:pPr>
            <w:r w:rsidRPr="00655606">
              <w:rPr>
                <w:sz w:val="18"/>
                <w:szCs w:val="18"/>
              </w:rPr>
              <w:t>The certificate of the “Similarity-Check” system is attached to the proposal</w:t>
            </w:r>
          </w:p>
        </w:tc>
        <w:tc>
          <w:tcPr>
            <w:tcW w:w="1897" w:type="dxa"/>
          </w:tcPr>
          <w:p w14:paraId="3DD84B30" w14:textId="36818A37" w:rsidR="00BD588E" w:rsidRPr="00655606" w:rsidRDefault="00BD588E" w:rsidP="00BD588E">
            <w:pPr>
              <w:rPr>
                <w:sz w:val="18"/>
                <w:szCs w:val="18"/>
              </w:rPr>
            </w:pPr>
            <w:r w:rsidRPr="00655606">
              <w:rPr>
                <w:sz w:val="18"/>
                <w:szCs w:val="18"/>
              </w:rPr>
              <w:t>Similarity Check Report</w:t>
            </w:r>
          </w:p>
        </w:tc>
        <w:sdt>
          <w:sdtPr>
            <w:rPr>
              <w:sz w:val="18"/>
              <w:szCs w:val="18"/>
            </w:rPr>
            <w:id w:val="-568569998"/>
            <w14:checkbox>
              <w14:checked w14:val="0"/>
              <w14:checkedState w14:val="2612" w14:font="MS Gothic"/>
              <w14:uncheckedState w14:val="2610" w14:font="MS Gothic"/>
            </w14:checkbox>
          </w:sdtPr>
          <w:sdtEndPr/>
          <w:sdtContent>
            <w:tc>
              <w:tcPr>
                <w:tcW w:w="917" w:type="dxa"/>
                <w:vAlign w:val="center"/>
              </w:tcPr>
              <w:p w14:paraId="488AEB2E" w14:textId="07873CFA" w:rsidR="00BD588E" w:rsidRPr="00655606" w:rsidRDefault="00BD588E" w:rsidP="00BD588E">
                <w:pPr>
                  <w:jc w:val="center"/>
                  <w:rPr>
                    <w:sz w:val="18"/>
                    <w:szCs w:val="18"/>
                  </w:rPr>
                </w:pPr>
                <w:r w:rsidRPr="00655606">
                  <w:rPr>
                    <w:rFonts w:ascii="MS Gothic" w:eastAsia="MS Gothic" w:hAnsi="MS Gothic" w:hint="eastAsia"/>
                    <w:sz w:val="18"/>
                    <w:szCs w:val="18"/>
                  </w:rPr>
                  <w:t>☐</w:t>
                </w:r>
              </w:p>
            </w:tc>
          </w:sdtContent>
        </w:sdt>
        <w:sdt>
          <w:sdtPr>
            <w:rPr>
              <w:sz w:val="18"/>
              <w:szCs w:val="18"/>
            </w:rPr>
            <w:id w:val="85195764"/>
            <w14:checkbox>
              <w14:checked w14:val="0"/>
              <w14:checkedState w14:val="2612" w14:font="MS Gothic"/>
              <w14:uncheckedState w14:val="2610" w14:font="MS Gothic"/>
            </w14:checkbox>
          </w:sdtPr>
          <w:sdtEndPr/>
          <w:sdtContent>
            <w:tc>
              <w:tcPr>
                <w:tcW w:w="881" w:type="dxa"/>
                <w:vAlign w:val="center"/>
              </w:tcPr>
              <w:p w14:paraId="146D1490" w14:textId="0F990EA3" w:rsidR="00BD588E" w:rsidRPr="00655606" w:rsidRDefault="00BD588E" w:rsidP="00BD588E">
                <w:pPr>
                  <w:jc w:val="center"/>
                  <w:rPr>
                    <w:sz w:val="18"/>
                    <w:szCs w:val="18"/>
                  </w:rPr>
                </w:pPr>
                <w:r w:rsidRPr="00655606">
                  <w:rPr>
                    <w:rFonts w:ascii="MS Gothic" w:eastAsia="MS Gothic" w:hAnsi="MS Gothic" w:hint="eastAsia"/>
                    <w:sz w:val="18"/>
                    <w:szCs w:val="18"/>
                  </w:rPr>
                  <w:t>☐</w:t>
                </w:r>
              </w:p>
            </w:tc>
          </w:sdtContent>
        </w:sdt>
        <w:sdt>
          <w:sdtPr>
            <w:rPr>
              <w:sz w:val="18"/>
              <w:szCs w:val="18"/>
            </w:rPr>
            <w:id w:val="-671421419"/>
            <w14:checkbox>
              <w14:checked w14:val="0"/>
              <w14:checkedState w14:val="2612" w14:font="MS Gothic"/>
              <w14:uncheckedState w14:val="2610" w14:font="MS Gothic"/>
            </w14:checkbox>
          </w:sdtPr>
          <w:sdtEndPr/>
          <w:sdtContent>
            <w:tc>
              <w:tcPr>
                <w:tcW w:w="1310" w:type="dxa"/>
                <w:vAlign w:val="center"/>
              </w:tcPr>
              <w:p w14:paraId="37BA8B6A" w14:textId="2AA7356E" w:rsidR="00BD588E" w:rsidRPr="00655606" w:rsidRDefault="00BD588E" w:rsidP="00BD588E">
                <w:pPr>
                  <w:jc w:val="center"/>
                  <w:rPr>
                    <w:sz w:val="18"/>
                    <w:szCs w:val="18"/>
                  </w:rPr>
                </w:pPr>
                <w:r w:rsidRPr="00655606">
                  <w:rPr>
                    <w:rFonts w:ascii="MS Gothic" w:eastAsia="MS Gothic" w:hAnsi="MS Gothic" w:hint="eastAsia"/>
                    <w:sz w:val="18"/>
                    <w:szCs w:val="18"/>
                  </w:rPr>
                  <w:t>☐</w:t>
                </w:r>
              </w:p>
            </w:tc>
          </w:sdtContent>
        </w:sdt>
        <w:sdt>
          <w:sdtPr>
            <w:rPr>
              <w:sz w:val="18"/>
              <w:szCs w:val="18"/>
            </w:rPr>
            <w:id w:val="-1604258021"/>
            <w14:checkbox>
              <w14:checked w14:val="0"/>
              <w14:checkedState w14:val="2612" w14:font="MS Gothic"/>
              <w14:uncheckedState w14:val="2610" w14:font="MS Gothic"/>
            </w14:checkbox>
          </w:sdtPr>
          <w:sdtEndPr/>
          <w:sdtContent>
            <w:tc>
              <w:tcPr>
                <w:tcW w:w="1056" w:type="dxa"/>
                <w:vAlign w:val="center"/>
              </w:tcPr>
              <w:p w14:paraId="0A8336B4" w14:textId="1E36B4D1" w:rsidR="00BD588E" w:rsidRPr="00655606" w:rsidRDefault="00BD588E" w:rsidP="00BD588E">
                <w:pPr>
                  <w:jc w:val="center"/>
                  <w:rPr>
                    <w:sz w:val="18"/>
                    <w:szCs w:val="18"/>
                  </w:rPr>
                </w:pPr>
                <w:r w:rsidRPr="00655606">
                  <w:rPr>
                    <w:rFonts w:ascii="MS Gothic" w:eastAsia="MS Gothic" w:hAnsi="MS Gothic" w:hint="eastAsia"/>
                    <w:sz w:val="18"/>
                    <w:szCs w:val="18"/>
                  </w:rPr>
                  <w:t>☐</w:t>
                </w:r>
              </w:p>
            </w:tc>
          </w:sdtContent>
        </w:sdt>
        <w:sdt>
          <w:sdtPr>
            <w:rPr>
              <w:sz w:val="18"/>
              <w:szCs w:val="18"/>
            </w:rPr>
            <w:id w:val="484433742"/>
            <w14:checkbox>
              <w14:checked w14:val="0"/>
              <w14:checkedState w14:val="2612" w14:font="MS Gothic"/>
              <w14:uncheckedState w14:val="2610" w14:font="MS Gothic"/>
            </w14:checkbox>
          </w:sdtPr>
          <w:sdtEndPr/>
          <w:sdtContent>
            <w:tc>
              <w:tcPr>
                <w:tcW w:w="1496" w:type="dxa"/>
              </w:tcPr>
              <w:p w14:paraId="66D65F05" w14:textId="1D4C1C02" w:rsidR="00BD588E" w:rsidRPr="00655606" w:rsidRDefault="00BD588E" w:rsidP="00BD588E">
                <w:pPr>
                  <w:jc w:val="center"/>
                  <w:rPr>
                    <w:sz w:val="18"/>
                    <w:szCs w:val="18"/>
                  </w:rPr>
                </w:pPr>
                <w:r w:rsidRPr="00655606">
                  <w:rPr>
                    <w:rFonts w:ascii="MS Gothic" w:eastAsia="MS Gothic" w:hAnsi="MS Gothic" w:hint="eastAsia"/>
                    <w:sz w:val="18"/>
                    <w:szCs w:val="18"/>
                  </w:rPr>
                  <w:t>☐</w:t>
                </w:r>
              </w:p>
            </w:tc>
          </w:sdtContent>
        </w:sdt>
      </w:tr>
      <w:tr w:rsidR="00BD588E" w:rsidRPr="00655606" w14:paraId="0B7CD289" w14:textId="77777777" w:rsidTr="0006605D">
        <w:trPr>
          <w:trHeight w:val="480"/>
        </w:trPr>
        <w:tc>
          <w:tcPr>
            <w:tcW w:w="412" w:type="dxa"/>
            <w:vMerge/>
          </w:tcPr>
          <w:p w14:paraId="5E0884CD" w14:textId="77777777" w:rsidR="00BD588E" w:rsidRPr="00655606" w:rsidRDefault="00BD588E" w:rsidP="00BD588E">
            <w:pPr>
              <w:pStyle w:val="ListParagraph"/>
              <w:numPr>
                <w:ilvl w:val="0"/>
                <w:numId w:val="2"/>
              </w:numPr>
              <w:spacing w:after="0"/>
              <w:rPr>
                <w:sz w:val="18"/>
                <w:szCs w:val="18"/>
              </w:rPr>
            </w:pPr>
          </w:p>
        </w:tc>
        <w:tc>
          <w:tcPr>
            <w:tcW w:w="1993" w:type="dxa"/>
            <w:vMerge/>
          </w:tcPr>
          <w:p w14:paraId="07DB8C89" w14:textId="77777777" w:rsidR="00BD588E" w:rsidRPr="00655606" w:rsidRDefault="00BD588E" w:rsidP="00BD588E">
            <w:pPr>
              <w:rPr>
                <w:sz w:val="18"/>
                <w:szCs w:val="18"/>
              </w:rPr>
            </w:pPr>
          </w:p>
        </w:tc>
        <w:tc>
          <w:tcPr>
            <w:tcW w:w="1897" w:type="dxa"/>
          </w:tcPr>
          <w:p w14:paraId="0CAB1201" w14:textId="73A5BA4C" w:rsidR="00BD588E" w:rsidRPr="00655606" w:rsidRDefault="00BD588E" w:rsidP="00BD588E">
            <w:pPr>
              <w:rPr>
                <w:sz w:val="18"/>
                <w:szCs w:val="18"/>
              </w:rPr>
            </w:pPr>
            <w:r w:rsidRPr="00655606">
              <w:rPr>
                <w:sz w:val="18"/>
                <w:szCs w:val="18"/>
              </w:rPr>
              <w:t>Percentage of the Similarity of Each Resource</w:t>
            </w:r>
          </w:p>
        </w:tc>
        <w:sdt>
          <w:sdtPr>
            <w:rPr>
              <w:sz w:val="18"/>
              <w:szCs w:val="18"/>
            </w:rPr>
            <w:id w:val="-730469766"/>
            <w14:checkbox>
              <w14:checked w14:val="0"/>
              <w14:checkedState w14:val="2612" w14:font="MS Gothic"/>
              <w14:uncheckedState w14:val="2610" w14:font="MS Gothic"/>
            </w14:checkbox>
          </w:sdtPr>
          <w:sdtEndPr/>
          <w:sdtContent>
            <w:tc>
              <w:tcPr>
                <w:tcW w:w="917" w:type="dxa"/>
                <w:vAlign w:val="center"/>
              </w:tcPr>
              <w:p w14:paraId="19DE669D" w14:textId="60D98701" w:rsidR="00BD588E" w:rsidRPr="00655606" w:rsidRDefault="00BD588E" w:rsidP="00BD588E">
                <w:pPr>
                  <w:jc w:val="center"/>
                  <w:rPr>
                    <w:sz w:val="18"/>
                    <w:szCs w:val="18"/>
                  </w:rPr>
                </w:pPr>
                <w:r w:rsidRPr="00655606">
                  <w:rPr>
                    <w:rFonts w:ascii="MS Gothic" w:eastAsia="MS Gothic" w:hAnsi="MS Gothic" w:hint="eastAsia"/>
                    <w:sz w:val="18"/>
                    <w:szCs w:val="18"/>
                  </w:rPr>
                  <w:t>☐</w:t>
                </w:r>
              </w:p>
            </w:tc>
          </w:sdtContent>
        </w:sdt>
        <w:sdt>
          <w:sdtPr>
            <w:rPr>
              <w:sz w:val="18"/>
              <w:szCs w:val="18"/>
            </w:rPr>
            <w:id w:val="-73050493"/>
            <w14:checkbox>
              <w14:checked w14:val="0"/>
              <w14:checkedState w14:val="2612" w14:font="MS Gothic"/>
              <w14:uncheckedState w14:val="2610" w14:font="MS Gothic"/>
            </w14:checkbox>
          </w:sdtPr>
          <w:sdtEndPr/>
          <w:sdtContent>
            <w:tc>
              <w:tcPr>
                <w:tcW w:w="881" w:type="dxa"/>
                <w:vAlign w:val="center"/>
              </w:tcPr>
              <w:p w14:paraId="04135BFF" w14:textId="1BE76780" w:rsidR="00BD588E" w:rsidRPr="00655606" w:rsidRDefault="00BD588E" w:rsidP="00BD588E">
                <w:pPr>
                  <w:jc w:val="center"/>
                  <w:rPr>
                    <w:sz w:val="18"/>
                    <w:szCs w:val="18"/>
                  </w:rPr>
                </w:pPr>
                <w:r w:rsidRPr="00655606">
                  <w:rPr>
                    <w:rFonts w:ascii="MS Gothic" w:eastAsia="MS Gothic" w:hAnsi="MS Gothic" w:hint="eastAsia"/>
                    <w:sz w:val="18"/>
                    <w:szCs w:val="18"/>
                  </w:rPr>
                  <w:t>☐</w:t>
                </w:r>
              </w:p>
            </w:tc>
          </w:sdtContent>
        </w:sdt>
        <w:sdt>
          <w:sdtPr>
            <w:rPr>
              <w:sz w:val="18"/>
              <w:szCs w:val="18"/>
            </w:rPr>
            <w:id w:val="-680357295"/>
            <w14:checkbox>
              <w14:checked w14:val="0"/>
              <w14:checkedState w14:val="2612" w14:font="MS Gothic"/>
              <w14:uncheckedState w14:val="2610" w14:font="MS Gothic"/>
            </w14:checkbox>
          </w:sdtPr>
          <w:sdtEndPr/>
          <w:sdtContent>
            <w:tc>
              <w:tcPr>
                <w:tcW w:w="1310" w:type="dxa"/>
                <w:vAlign w:val="center"/>
              </w:tcPr>
              <w:p w14:paraId="75BCF9A2" w14:textId="3DC6A79C" w:rsidR="00BD588E" w:rsidRPr="00655606" w:rsidRDefault="00BD588E" w:rsidP="00BD588E">
                <w:pPr>
                  <w:jc w:val="center"/>
                  <w:rPr>
                    <w:sz w:val="18"/>
                    <w:szCs w:val="18"/>
                  </w:rPr>
                </w:pPr>
                <w:r w:rsidRPr="00655606">
                  <w:rPr>
                    <w:rFonts w:ascii="MS Gothic" w:eastAsia="MS Gothic" w:hAnsi="MS Gothic" w:hint="eastAsia"/>
                    <w:sz w:val="18"/>
                    <w:szCs w:val="18"/>
                  </w:rPr>
                  <w:t>☐</w:t>
                </w:r>
              </w:p>
            </w:tc>
          </w:sdtContent>
        </w:sdt>
        <w:sdt>
          <w:sdtPr>
            <w:rPr>
              <w:sz w:val="18"/>
              <w:szCs w:val="18"/>
            </w:rPr>
            <w:id w:val="1736892223"/>
            <w14:checkbox>
              <w14:checked w14:val="0"/>
              <w14:checkedState w14:val="2612" w14:font="MS Gothic"/>
              <w14:uncheckedState w14:val="2610" w14:font="MS Gothic"/>
            </w14:checkbox>
          </w:sdtPr>
          <w:sdtEndPr/>
          <w:sdtContent>
            <w:tc>
              <w:tcPr>
                <w:tcW w:w="1056" w:type="dxa"/>
                <w:vAlign w:val="center"/>
              </w:tcPr>
              <w:p w14:paraId="6DC1BE4D" w14:textId="6EF259A2" w:rsidR="00BD588E" w:rsidRPr="00655606" w:rsidRDefault="00BD588E" w:rsidP="00BD588E">
                <w:pPr>
                  <w:jc w:val="center"/>
                  <w:rPr>
                    <w:sz w:val="18"/>
                    <w:szCs w:val="18"/>
                  </w:rPr>
                </w:pPr>
                <w:r w:rsidRPr="00655606">
                  <w:rPr>
                    <w:rFonts w:ascii="MS Gothic" w:eastAsia="MS Gothic" w:hAnsi="MS Gothic" w:hint="eastAsia"/>
                    <w:sz w:val="18"/>
                    <w:szCs w:val="18"/>
                  </w:rPr>
                  <w:t>☐</w:t>
                </w:r>
              </w:p>
            </w:tc>
          </w:sdtContent>
        </w:sdt>
        <w:sdt>
          <w:sdtPr>
            <w:rPr>
              <w:sz w:val="18"/>
              <w:szCs w:val="18"/>
            </w:rPr>
            <w:id w:val="556287974"/>
            <w14:checkbox>
              <w14:checked w14:val="0"/>
              <w14:checkedState w14:val="2612" w14:font="MS Gothic"/>
              <w14:uncheckedState w14:val="2610" w14:font="MS Gothic"/>
            </w14:checkbox>
          </w:sdtPr>
          <w:sdtEndPr/>
          <w:sdtContent>
            <w:tc>
              <w:tcPr>
                <w:tcW w:w="1496" w:type="dxa"/>
              </w:tcPr>
              <w:p w14:paraId="3CAE72F4" w14:textId="0BDB44EF" w:rsidR="00BD588E" w:rsidRPr="00655606" w:rsidRDefault="00BD588E" w:rsidP="00BD588E">
                <w:pPr>
                  <w:jc w:val="center"/>
                  <w:rPr>
                    <w:sz w:val="18"/>
                    <w:szCs w:val="18"/>
                  </w:rPr>
                </w:pPr>
                <w:r w:rsidRPr="00655606">
                  <w:rPr>
                    <w:rFonts w:ascii="MS Gothic" w:eastAsia="MS Gothic" w:hAnsi="MS Gothic" w:hint="eastAsia"/>
                    <w:sz w:val="18"/>
                    <w:szCs w:val="18"/>
                  </w:rPr>
                  <w:t>☐</w:t>
                </w:r>
              </w:p>
            </w:tc>
          </w:sdtContent>
        </w:sdt>
      </w:tr>
      <w:tr w:rsidR="00BD588E" w:rsidRPr="00655606" w14:paraId="49DBEAEC" w14:textId="77777777" w:rsidTr="0006605D">
        <w:trPr>
          <w:trHeight w:val="460"/>
        </w:trPr>
        <w:tc>
          <w:tcPr>
            <w:tcW w:w="412" w:type="dxa"/>
            <w:vMerge/>
          </w:tcPr>
          <w:p w14:paraId="139035CD" w14:textId="77777777" w:rsidR="00BD588E" w:rsidRPr="00655606" w:rsidRDefault="00BD588E" w:rsidP="00BD588E">
            <w:pPr>
              <w:pStyle w:val="ListParagraph"/>
              <w:numPr>
                <w:ilvl w:val="0"/>
                <w:numId w:val="2"/>
              </w:numPr>
              <w:spacing w:after="0"/>
              <w:rPr>
                <w:sz w:val="18"/>
                <w:szCs w:val="18"/>
              </w:rPr>
            </w:pPr>
          </w:p>
        </w:tc>
        <w:tc>
          <w:tcPr>
            <w:tcW w:w="1993" w:type="dxa"/>
            <w:vMerge/>
          </w:tcPr>
          <w:p w14:paraId="1E6CC275" w14:textId="77777777" w:rsidR="00BD588E" w:rsidRPr="00655606" w:rsidRDefault="00BD588E" w:rsidP="00BD588E">
            <w:pPr>
              <w:rPr>
                <w:sz w:val="18"/>
                <w:szCs w:val="18"/>
              </w:rPr>
            </w:pPr>
          </w:p>
        </w:tc>
        <w:tc>
          <w:tcPr>
            <w:tcW w:w="1897" w:type="dxa"/>
          </w:tcPr>
          <w:p w14:paraId="4D6CB2D5" w14:textId="4911F9DF" w:rsidR="00BD588E" w:rsidRPr="00655606" w:rsidRDefault="00BD588E" w:rsidP="00BD588E">
            <w:pPr>
              <w:rPr>
                <w:sz w:val="18"/>
                <w:szCs w:val="18"/>
              </w:rPr>
            </w:pPr>
            <w:r w:rsidRPr="00655606">
              <w:rPr>
                <w:sz w:val="18"/>
                <w:szCs w:val="18"/>
              </w:rPr>
              <w:t>Background</w:t>
            </w:r>
          </w:p>
        </w:tc>
        <w:sdt>
          <w:sdtPr>
            <w:rPr>
              <w:sz w:val="18"/>
              <w:szCs w:val="18"/>
            </w:rPr>
            <w:id w:val="674920886"/>
            <w14:checkbox>
              <w14:checked w14:val="0"/>
              <w14:checkedState w14:val="2612" w14:font="MS Gothic"/>
              <w14:uncheckedState w14:val="2610" w14:font="MS Gothic"/>
            </w14:checkbox>
          </w:sdtPr>
          <w:sdtEndPr/>
          <w:sdtContent>
            <w:tc>
              <w:tcPr>
                <w:tcW w:w="917" w:type="dxa"/>
                <w:vAlign w:val="center"/>
              </w:tcPr>
              <w:p w14:paraId="5E157549" w14:textId="49B819B7" w:rsidR="00BD588E" w:rsidRPr="00655606" w:rsidRDefault="00BD588E" w:rsidP="00BD588E">
                <w:pPr>
                  <w:jc w:val="center"/>
                  <w:rPr>
                    <w:sz w:val="18"/>
                    <w:szCs w:val="18"/>
                  </w:rPr>
                </w:pPr>
                <w:r w:rsidRPr="00655606">
                  <w:rPr>
                    <w:rFonts w:ascii="MS Gothic" w:eastAsia="MS Gothic" w:hAnsi="MS Gothic" w:hint="eastAsia"/>
                    <w:sz w:val="18"/>
                    <w:szCs w:val="18"/>
                  </w:rPr>
                  <w:t>☐</w:t>
                </w:r>
              </w:p>
            </w:tc>
          </w:sdtContent>
        </w:sdt>
        <w:sdt>
          <w:sdtPr>
            <w:rPr>
              <w:sz w:val="18"/>
              <w:szCs w:val="18"/>
            </w:rPr>
            <w:id w:val="787781657"/>
            <w14:checkbox>
              <w14:checked w14:val="0"/>
              <w14:checkedState w14:val="2612" w14:font="MS Gothic"/>
              <w14:uncheckedState w14:val="2610" w14:font="MS Gothic"/>
            </w14:checkbox>
          </w:sdtPr>
          <w:sdtEndPr/>
          <w:sdtContent>
            <w:tc>
              <w:tcPr>
                <w:tcW w:w="881" w:type="dxa"/>
                <w:vAlign w:val="center"/>
              </w:tcPr>
              <w:p w14:paraId="78415E89" w14:textId="26BE9048" w:rsidR="00BD588E" w:rsidRPr="00655606" w:rsidRDefault="00BD588E" w:rsidP="00BD588E">
                <w:pPr>
                  <w:jc w:val="center"/>
                  <w:rPr>
                    <w:sz w:val="18"/>
                    <w:szCs w:val="18"/>
                  </w:rPr>
                </w:pPr>
                <w:r w:rsidRPr="00655606">
                  <w:rPr>
                    <w:rFonts w:ascii="MS Gothic" w:eastAsia="MS Gothic" w:hAnsi="MS Gothic" w:hint="eastAsia"/>
                    <w:sz w:val="18"/>
                    <w:szCs w:val="18"/>
                  </w:rPr>
                  <w:t>☐</w:t>
                </w:r>
              </w:p>
            </w:tc>
          </w:sdtContent>
        </w:sdt>
        <w:sdt>
          <w:sdtPr>
            <w:rPr>
              <w:sz w:val="18"/>
              <w:szCs w:val="18"/>
            </w:rPr>
            <w:id w:val="240298272"/>
            <w14:checkbox>
              <w14:checked w14:val="0"/>
              <w14:checkedState w14:val="2612" w14:font="MS Gothic"/>
              <w14:uncheckedState w14:val="2610" w14:font="MS Gothic"/>
            </w14:checkbox>
          </w:sdtPr>
          <w:sdtEndPr/>
          <w:sdtContent>
            <w:tc>
              <w:tcPr>
                <w:tcW w:w="1310" w:type="dxa"/>
                <w:vAlign w:val="center"/>
              </w:tcPr>
              <w:p w14:paraId="7ED4B8FC" w14:textId="5198DA29" w:rsidR="00BD588E" w:rsidRPr="00655606" w:rsidRDefault="00BD588E" w:rsidP="00BD588E">
                <w:pPr>
                  <w:jc w:val="center"/>
                  <w:rPr>
                    <w:sz w:val="18"/>
                    <w:szCs w:val="18"/>
                  </w:rPr>
                </w:pPr>
                <w:r w:rsidRPr="00655606">
                  <w:rPr>
                    <w:rFonts w:ascii="MS Gothic" w:eastAsia="MS Gothic" w:hAnsi="MS Gothic" w:hint="eastAsia"/>
                    <w:sz w:val="18"/>
                    <w:szCs w:val="18"/>
                  </w:rPr>
                  <w:t>☐</w:t>
                </w:r>
              </w:p>
            </w:tc>
          </w:sdtContent>
        </w:sdt>
        <w:sdt>
          <w:sdtPr>
            <w:rPr>
              <w:sz w:val="18"/>
              <w:szCs w:val="18"/>
            </w:rPr>
            <w:id w:val="-993337804"/>
            <w14:checkbox>
              <w14:checked w14:val="0"/>
              <w14:checkedState w14:val="2612" w14:font="MS Gothic"/>
              <w14:uncheckedState w14:val="2610" w14:font="MS Gothic"/>
            </w14:checkbox>
          </w:sdtPr>
          <w:sdtEndPr/>
          <w:sdtContent>
            <w:tc>
              <w:tcPr>
                <w:tcW w:w="1056" w:type="dxa"/>
                <w:vAlign w:val="center"/>
              </w:tcPr>
              <w:p w14:paraId="41C98845" w14:textId="73BA75F4" w:rsidR="00BD588E" w:rsidRPr="00655606" w:rsidRDefault="00BD588E" w:rsidP="00BD588E">
                <w:pPr>
                  <w:jc w:val="center"/>
                  <w:rPr>
                    <w:sz w:val="18"/>
                    <w:szCs w:val="18"/>
                  </w:rPr>
                </w:pPr>
                <w:r w:rsidRPr="00655606">
                  <w:rPr>
                    <w:rFonts w:ascii="MS Gothic" w:eastAsia="MS Gothic" w:hAnsi="MS Gothic" w:hint="eastAsia"/>
                    <w:sz w:val="18"/>
                    <w:szCs w:val="18"/>
                  </w:rPr>
                  <w:t>☐</w:t>
                </w:r>
              </w:p>
            </w:tc>
          </w:sdtContent>
        </w:sdt>
        <w:sdt>
          <w:sdtPr>
            <w:rPr>
              <w:sz w:val="18"/>
              <w:szCs w:val="18"/>
            </w:rPr>
            <w:id w:val="-1497258695"/>
            <w14:checkbox>
              <w14:checked w14:val="0"/>
              <w14:checkedState w14:val="2612" w14:font="MS Gothic"/>
              <w14:uncheckedState w14:val="2610" w14:font="MS Gothic"/>
            </w14:checkbox>
          </w:sdtPr>
          <w:sdtEndPr/>
          <w:sdtContent>
            <w:tc>
              <w:tcPr>
                <w:tcW w:w="1496" w:type="dxa"/>
              </w:tcPr>
              <w:p w14:paraId="6B7D881F" w14:textId="75F02DE2" w:rsidR="00BD588E" w:rsidRPr="00655606" w:rsidRDefault="00BD588E" w:rsidP="00BD588E">
                <w:pPr>
                  <w:jc w:val="center"/>
                  <w:rPr>
                    <w:sz w:val="18"/>
                    <w:szCs w:val="18"/>
                  </w:rPr>
                </w:pPr>
                <w:r w:rsidRPr="00655606">
                  <w:rPr>
                    <w:rFonts w:ascii="MS Gothic" w:eastAsia="MS Gothic" w:hAnsi="MS Gothic" w:hint="eastAsia"/>
                    <w:sz w:val="18"/>
                    <w:szCs w:val="18"/>
                  </w:rPr>
                  <w:t>☐</w:t>
                </w:r>
              </w:p>
            </w:tc>
          </w:sdtContent>
        </w:sdt>
      </w:tr>
      <w:tr w:rsidR="00253578" w:rsidRPr="00655606" w14:paraId="1B376ED5" w14:textId="77777777" w:rsidTr="00253578">
        <w:tc>
          <w:tcPr>
            <w:tcW w:w="412" w:type="dxa"/>
          </w:tcPr>
          <w:p w14:paraId="5AFA7FC4" w14:textId="77777777" w:rsidR="00253578" w:rsidRPr="00655606" w:rsidRDefault="00253578" w:rsidP="00253578">
            <w:pPr>
              <w:pStyle w:val="ListParagraph"/>
              <w:numPr>
                <w:ilvl w:val="0"/>
                <w:numId w:val="2"/>
              </w:numPr>
              <w:spacing w:after="0"/>
              <w:rPr>
                <w:sz w:val="18"/>
                <w:szCs w:val="18"/>
              </w:rPr>
            </w:pPr>
          </w:p>
        </w:tc>
        <w:tc>
          <w:tcPr>
            <w:tcW w:w="3890" w:type="dxa"/>
            <w:gridSpan w:val="2"/>
          </w:tcPr>
          <w:p w14:paraId="5704687B" w14:textId="6A5D6FEB" w:rsidR="00253578" w:rsidRPr="00655606" w:rsidRDefault="00253578" w:rsidP="007E4B5C">
            <w:pPr>
              <w:rPr>
                <w:sz w:val="18"/>
                <w:szCs w:val="18"/>
              </w:rPr>
            </w:pPr>
            <w:r w:rsidRPr="00655606">
              <w:rPr>
                <w:sz w:val="18"/>
                <w:szCs w:val="18"/>
              </w:rPr>
              <w:t xml:space="preserve">Approval of the </w:t>
            </w:r>
            <w:r w:rsidR="007E4B5C" w:rsidRPr="00655606">
              <w:rPr>
                <w:sz w:val="18"/>
                <w:szCs w:val="18"/>
              </w:rPr>
              <w:t xml:space="preserve">thesis </w:t>
            </w:r>
            <w:r w:rsidRPr="00655606">
              <w:rPr>
                <w:sz w:val="18"/>
                <w:szCs w:val="18"/>
              </w:rPr>
              <w:t xml:space="preserve">proposal by the </w:t>
            </w:r>
            <w:r w:rsidR="007E4B5C" w:rsidRPr="00655606">
              <w:rPr>
                <w:sz w:val="18"/>
                <w:szCs w:val="18"/>
              </w:rPr>
              <w:t>post</w:t>
            </w:r>
            <w:r w:rsidRPr="00655606">
              <w:rPr>
                <w:sz w:val="18"/>
                <w:szCs w:val="18"/>
              </w:rPr>
              <w:t>graduate studies committee (Elected Referees)</w:t>
            </w:r>
          </w:p>
        </w:tc>
        <w:sdt>
          <w:sdtPr>
            <w:rPr>
              <w:sz w:val="18"/>
              <w:szCs w:val="18"/>
            </w:rPr>
            <w:id w:val="1398249349"/>
            <w14:checkbox>
              <w14:checked w14:val="0"/>
              <w14:checkedState w14:val="2612" w14:font="MS Gothic"/>
              <w14:uncheckedState w14:val="2610" w14:font="MS Gothic"/>
            </w14:checkbox>
          </w:sdtPr>
          <w:sdtEndPr/>
          <w:sdtContent>
            <w:tc>
              <w:tcPr>
                <w:tcW w:w="917" w:type="dxa"/>
                <w:vAlign w:val="center"/>
              </w:tcPr>
              <w:p w14:paraId="5F290E33" w14:textId="11CE47AE"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1837025842"/>
            <w14:checkbox>
              <w14:checked w14:val="0"/>
              <w14:checkedState w14:val="2612" w14:font="MS Gothic"/>
              <w14:uncheckedState w14:val="2610" w14:font="MS Gothic"/>
            </w14:checkbox>
          </w:sdtPr>
          <w:sdtEndPr/>
          <w:sdtContent>
            <w:tc>
              <w:tcPr>
                <w:tcW w:w="881" w:type="dxa"/>
                <w:vAlign w:val="center"/>
              </w:tcPr>
              <w:p w14:paraId="45129A5C" w14:textId="21A52635"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278725429"/>
            <w14:checkbox>
              <w14:checked w14:val="0"/>
              <w14:checkedState w14:val="2612" w14:font="MS Gothic"/>
              <w14:uncheckedState w14:val="2610" w14:font="MS Gothic"/>
            </w14:checkbox>
          </w:sdtPr>
          <w:sdtEndPr/>
          <w:sdtContent>
            <w:tc>
              <w:tcPr>
                <w:tcW w:w="1310" w:type="dxa"/>
                <w:vAlign w:val="center"/>
              </w:tcPr>
              <w:p w14:paraId="75B8A179" w14:textId="3A54BBBB"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538202873"/>
            <w14:checkbox>
              <w14:checked w14:val="0"/>
              <w14:checkedState w14:val="2612" w14:font="MS Gothic"/>
              <w14:uncheckedState w14:val="2610" w14:font="MS Gothic"/>
            </w14:checkbox>
          </w:sdtPr>
          <w:sdtEndPr/>
          <w:sdtContent>
            <w:tc>
              <w:tcPr>
                <w:tcW w:w="1056" w:type="dxa"/>
                <w:vAlign w:val="center"/>
              </w:tcPr>
              <w:p w14:paraId="471787EE" w14:textId="21576B88"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sdt>
          <w:sdtPr>
            <w:rPr>
              <w:sz w:val="18"/>
              <w:szCs w:val="18"/>
            </w:rPr>
            <w:id w:val="-1500034119"/>
            <w14:checkbox>
              <w14:checked w14:val="0"/>
              <w14:checkedState w14:val="2612" w14:font="MS Gothic"/>
              <w14:uncheckedState w14:val="2610" w14:font="MS Gothic"/>
            </w14:checkbox>
          </w:sdtPr>
          <w:sdtEndPr/>
          <w:sdtContent>
            <w:tc>
              <w:tcPr>
                <w:tcW w:w="1496" w:type="dxa"/>
                <w:vAlign w:val="center"/>
              </w:tcPr>
              <w:p w14:paraId="6CC6A1BB" w14:textId="2962E765" w:rsidR="00253578" w:rsidRPr="00655606" w:rsidRDefault="00253578" w:rsidP="00253578">
                <w:pPr>
                  <w:jc w:val="center"/>
                  <w:rPr>
                    <w:sz w:val="18"/>
                    <w:szCs w:val="18"/>
                  </w:rPr>
                </w:pPr>
                <w:r w:rsidRPr="00655606">
                  <w:rPr>
                    <w:rFonts w:ascii="MS Gothic" w:eastAsia="MS Gothic" w:hAnsi="MS Gothic" w:hint="eastAsia"/>
                    <w:sz w:val="18"/>
                    <w:szCs w:val="18"/>
                  </w:rPr>
                  <w:t>☐</w:t>
                </w:r>
              </w:p>
            </w:tc>
          </w:sdtContent>
        </w:sdt>
      </w:tr>
    </w:tbl>
    <w:p w14:paraId="0CEF9C89" w14:textId="0393FF52" w:rsidR="001F4161" w:rsidRPr="00655606" w:rsidRDefault="001F4161" w:rsidP="0007776C">
      <w:pPr>
        <w:rPr>
          <w:b/>
          <w:bCs/>
        </w:rPr>
      </w:pPr>
      <w:r w:rsidRPr="00655606">
        <w:rPr>
          <w:b/>
          <w:bCs/>
        </w:rPr>
        <w:t>Signat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08" w:type="dxa"/>
          <w:bottom w:w="108" w:type="dxa"/>
        </w:tblCellMar>
        <w:tblLook w:val="04A0" w:firstRow="1" w:lastRow="0" w:firstColumn="1" w:lastColumn="0" w:noHBand="0" w:noVBand="1"/>
      </w:tblPr>
      <w:tblGrid>
        <w:gridCol w:w="4390"/>
        <w:gridCol w:w="992"/>
        <w:gridCol w:w="4580"/>
      </w:tblGrid>
      <w:tr w:rsidR="001F4161" w:rsidRPr="00655606" w14:paraId="7D6715D3" w14:textId="77777777" w:rsidTr="00323434">
        <w:tc>
          <w:tcPr>
            <w:tcW w:w="4390" w:type="dxa"/>
          </w:tcPr>
          <w:p w14:paraId="7B4DA7BB" w14:textId="146AC3B1" w:rsidR="001F4161" w:rsidRPr="00655606" w:rsidRDefault="001F4161" w:rsidP="001F4161">
            <w:pPr>
              <w:pStyle w:val="form-label"/>
            </w:pPr>
            <w:r w:rsidRPr="00655606">
              <w:t>Manager of Research and Technology</w:t>
            </w:r>
          </w:p>
          <w:sdt>
            <w:sdtPr>
              <w:id w:val="-1656673717"/>
              <w:showingPlcHdr/>
            </w:sdtPr>
            <w:sdtEndPr/>
            <w:sdtContent>
              <w:p w14:paraId="5EE217E5" w14:textId="36992EF5" w:rsidR="001F4161" w:rsidRPr="00655606" w:rsidRDefault="001F4161" w:rsidP="00727656">
                <w:r w:rsidRPr="00655606">
                  <w:rPr>
                    <w:color w:val="BFBFBF" w:themeColor="background1" w:themeShade="BF"/>
                  </w:rPr>
                  <w:t>………………………………………………………….</w:t>
                </w:r>
              </w:p>
            </w:sdtContent>
          </w:sdt>
          <w:p w14:paraId="03CBB22D" w14:textId="05933465" w:rsidR="001F4161" w:rsidRPr="00655606" w:rsidRDefault="001F4161" w:rsidP="00727656"/>
        </w:tc>
        <w:tc>
          <w:tcPr>
            <w:tcW w:w="992" w:type="dxa"/>
          </w:tcPr>
          <w:p w14:paraId="786C58A7" w14:textId="77777777" w:rsidR="001F4161" w:rsidRPr="00655606" w:rsidRDefault="001F4161" w:rsidP="00727656"/>
        </w:tc>
        <w:tc>
          <w:tcPr>
            <w:tcW w:w="4580" w:type="dxa"/>
          </w:tcPr>
          <w:p w14:paraId="4DB8B688" w14:textId="432B82C9" w:rsidR="001F4161" w:rsidRPr="00655606" w:rsidRDefault="001F4161" w:rsidP="001F4161">
            <w:pPr>
              <w:pStyle w:val="form-label"/>
            </w:pPr>
            <w:r w:rsidRPr="00655606">
              <w:t xml:space="preserve">Manager of the Education </w:t>
            </w:r>
          </w:p>
          <w:sdt>
            <w:sdtPr>
              <w:id w:val="-339386382"/>
              <w:showingPlcHdr/>
            </w:sdtPr>
            <w:sdtEndPr/>
            <w:sdtContent>
              <w:p w14:paraId="1655E72C" w14:textId="77777777" w:rsidR="001F4161" w:rsidRPr="00655606" w:rsidRDefault="001F4161" w:rsidP="001F4161">
                <w:r w:rsidRPr="00655606">
                  <w:rPr>
                    <w:color w:val="BFBFBF" w:themeColor="background1" w:themeShade="BF"/>
                  </w:rPr>
                  <w:t>………………………………………………………….</w:t>
                </w:r>
              </w:p>
            </w:sdtContent>
          </w:sdt>
          <w:p w14:paraId="387F0EC9" w14:textId="6D28B51B" w:rsidR="001F4161" w:rsidRPr="00655606" w:rsidRDefault="001F4161" w:rsidP="00727656"/>
        </w:tc>
      </w:tr>
      <w:tr w:rsidR="001F4161" w:rsidRPr="00655606" w14:paraId="0EDC68B4" w14:textId="77777777" w:rsidTr="00323434">
        <w:tc>
          <w:tcPr>
            <w:tcW w:w="4390" w:type="dxa"/>
          </w:tcPr>
          <w:p w14:paraId="150483E7" w14:textId="2B6B3561" w:rsidR="001F4161" w:rsidRPr="00655606" w:rsidRDefault="00FA75D8" w:rsidP="001F4161">
            <w:pPr>
              <w:pStyle w:val="form-label"/>
            </w:pPr>
            <w:r>
              <w:t>Head</w:t>
            </w:r>
            <w:r w:rsidR="001F4161" w:rsidRPr="00655606">
              <w:t xml:space="preserve"> of the Faculty of </w:t>
            </w:r>
            <w:sdt>
              <w:sdtPr>
                <w:alias w:val="Faculty"/>
                <w:tag w:val="Faculty"/>
                <w:id w:val="-526562265"/>
                <w:showingPlcHdr/>
                <w:comboBox>
                  <w:listItem w:displayText="Faculty of Cultural Heritage, Handicrafts and Tourism (Nowshahr Campus)" w:value="Faculty of Cultural Heritage, Handicrafts and Tourism (Nowshahr Campus)"/>
                  <w:listItem w:displayText="Faculty of Theology and Islamic Sciences" w:value="Faculty of Theology and Islamic Sciences"/>
                  <w:listItem w:displayText="Faculty of Economics and Administrative Sciences" w:value="Faculty of Economics and Administrative Sciences"/>
                  <w:listItem w:displayText="Faculty of Marine and Oceanic Sciences" w:value="Faculty of Marine and Oceanic Sciences"/>
                  <w:listItem w:displayText="Faculty of Technology and Engineering" w:value="Faculty of Technology and Engineering"/>
                  <w:listItem w:displayText="Faculty of Chemistry" w:value="Faculty of Chemistry"/>
                  <w:listItem w:displayText="Faculty of Arts and Architecture" w:value="Faculty of Arts and Architecture"/>
                  <w:listItem w:displayText="Faculty of Mathematical Sciences" w:value="Faculty of Mathematical Sciences"/>
                  <w:listItem w:displayText="Faculty of Science" w:value="Faculty of Science"/>
                  <w:listItem w:displayText="Faculty of Law and Political Sciences" w:value="Faculty of Law and Political Sciences"/>
                  <w:listItem w:displayText="Faculty of Physical Education and Sports Sciences" w:value="Faculty of Physical Education and Sports Sciences"/>
                  <w:listItem w:displayText="Faculty of Humanities and Social Sciences" w:value="Faculty of Humanities and Social Sciences"/>
                </w:comboBox>
              </w:sdtPr>
              <w:sdtEndPr/>
              <w:sdtContent>
                <w:r w:rsidR="001F4161" w:rsidRPr="00655606">
                  <w:rPr>
                    <w:rStyle w:val="PlaceholderText"/>
                  </w:rPr>
                  <w:t>…………………………………....</w:t>
                </w:r>
              </w:sdtContent>
            </w:sdt>
          </w:p>
          <w:sdt>
            <w:sdtPr>
              <w:id w:val="1510715509"/>
              <w:showingPlcHdr/>
            </w:sdtPr>
            <w:sdtEndPr/>
            <w:sdtContent>
              <w:p w14:paraId="765789FD" w14:textId="77777777" w:rsidR="001F4161" w:rsidRPr="00655606" w:rsidRDefault="001F4161" w:rsidP="001F4161">
                <w:r w:rsidRPr="00655606">
                  <w:rPr>
                    <w:color w:val="BFBFBF" w:themeColor="background1" w:themeShade="BF"/>
                  </w:rPr>
                  <w:t>………………………………………………………….</w:t>
                </w:r>
              </w:p>
            </w:sdtContent>
          </w:sdt>
          <w:p w14:paraId="76BD3390" w14:textId="423F64A2" w:rsidR="001F4161" w:rsidRPr="00655606" w:rsidRDefault="001F4161" w:rsidP="00727656"/>
        </w:tc>
        <w:tc>
          <w:tcPr>
            <w:tcW w:w="992" w:type="dxa"/>
          </w:tcPr>
          <w:p w14:paraId="4B2E4DE6" w14:textId="77777777" w:rsidR="001F4161" w:rsidRPr="00655606" w:rsidRDefault="001F4161" w:rsidP="00727656"/>
        </w:tc>
        <w:tc>
          <w:tcPr>
            <w:tcW w:w="4580" w:type="dxa"/>
          </w:tcPr>
          <w:p w14:paraId="175FD0A7" w14:textId="774543A4" w:rsidR="001F4161" w:rsidRPr="00655606" w:rsidRDefault="001F4161" w:rsidP="001F4161">
            <w:pPr>
              <w:pStyle w:val="form-label"/>
            </w:pPr>
            <w:r w:rsidRPr="00655606">
              <w:t xml:space="preserve">Vice president for Research </w:t>
            </w:r>
            <w:r w:rsidR="00A52A58">
              <w:t>in</w:t>
            </w:r>
            <w:r w:rsidR="00A52A58" w:rsidRPr="00655606">
              <w:t xml:space="preserve"> </w:t>
            </w:r>
            <w:r w:rsidRPr="00655606">
              <w:t xml:space="preserve">the faculty of </w:t>
            </w:r>
            <w:sdt>
              <w:sdtPr>
                <w:alias w:val="Faculty"/>
                <w:tag w:val="Faculty"/>
                <w:id w:val="1162275104"/>
                <w:showingPlcHdr/>
                <w:comboBox>
                  <w:listItem w:displayText="Faculty of Cultural Heritage, Handicrafts and Tourism (Nowshahr Campus)" w:value="Faculty of Cultural Heritage, Handicrafts and Tourism (Nowshahr Campus)"/>
                  <w:listItem w:displayText="Faculty of Theology and Islamic Sciences" w:value="Faculty of Theology and Islamic Sciences"/>
                  <w:listItem w:displayText="Faculty of Economics and Administrative Sciences" w:value="Faculty of Economics and Administrative Sciences"/>
                  <w:listItem w:displayText="Faculty of Marine and Oceanic Sciences" w:value="Faculty of Marine and Oceanic Sciences"/>
                  <w:listItem w:displayText="Faculty of Technology and Engineering" w:value="Faculty of Technology and Engineering"/>
                  <w:listItem w:displayText="Faculty of Chemistry" w:value="Faculty of Chemistry"/>
                  <w:listItem w:displayText="Faculty of Arts and Architecture" w:value="Faculty of Arts and Architecture"/>
                  <w:listItem w:displayText="Faculty of Mathematical Sciences" w:value="Faculty of Mathematical Sciences"/>
                  <w:listItem w:displayText="Faculty of Science" w:value="Faculty of Science"/>
                  <w:listItem w:displayText="Faculty of Law and Political Sciences" w:value="Faculty of Law and Political Sciences"/>
                  <w:listItem w:displayText="Faculty of Physical Education and Sports Sciences" w:value="Faculty of Physical Education and Sports Sciences"/>
                  <w:listItem w:displayText="Faculty of Humanities and Social Sciences" w:value="Faculty of Humanities and Social Sciences"/>
                </w:comboBox>
              </w:sdtPr>
              <w:sdtEndPr/>
              <w:sdtContent>
                <w:r w:rsidRPr="00655606">
                  <w:rPr>
                    <w:rStyle w:val="PlaceholderText"/>
                  </w:rPr>
                  <w:t>…………………………………....</w:t>
                </w:r>
              </w:sdtContent>
            </w:sdt>
          </w:p>
          <w:sdt>
            <w:sdtPr>
              <w:id w:val="-965271671"/>
              <w:showingPlcHdr/>
            </w:sdtPr>
            <w:sdtEndPr/>
            <w:sdtContent>
              <w:p w14:paraId="037D3BC3" w14:textId="77777777" w:rsidR="001F4161" w:rsidRPr="00655606" w:rsidRDefault="001F4161" w:rsidP="001F4161">
                <w:r w:rsidRPr="00655606">
                  <w:rPr>
                    <w:color w:val="BFBFBF" w:themeColor="background1" w:themeShade="BF"/>
                  </w:rPr>
                  <w:t>………………………………………………………….</w:t>
                </w:r>
              </w:p>
            </w:sdtContent>
          </w:sdt>
          <w:p w14:paraId="53701B84" w14:textId="694501B8" w:rsidR="001F4161" w:rsidRPr="00655606" w:rsidRDefault="001F4161" w:rsidP="00727656"/>
        </w:tc>
      </w:tr>
      <w:tr w:rsidR="001F4161" w14:paraId="6FB931AA" w14:textId="77777777" w:rsidTr="00323434">
        <w:tc>
          <w:tcPr>
            <w:tcW w:w="4390" w:type="dxa"/>
          </w:tcPr>
          <w:p w14:paraId="6CC37FC9" w14:textId="65D3120A" w:rsidR="001F4161" w:rsidRPr="00655606" w:rsidRDefault="001F4161" w:rsidP="001F4161">
            <w:pPr>
              <w:pStyle w:val="form-label"/>
            </w:pPr>
            <w:r w:rsidRPr="00655606">
              <w:t xml:space="preserve">Research </w:t>
            </w:r>
            <w:r w:rsidR="00A52A58">
              <w:t>admin in</w:t>
            </w:r>
            <w:r w:rsidRPr="00655606">
              <w:t xml:space="preserve"> the </w:t>
            </w:r>
            <w:proofErr w:type="gramStart"/>
            <w:r w:rsidRPr="00655606">
              <w:t>Faculty</w:t>
            </w:r>
            <w:proofErr w:type="gramEnd"/>
            <w:r w:rsidRPr="00655606">
              <w:t xml:space="preserve"> of </w:t>
            </w:r>
            <w:sdt>
              <w:sdtPr>
                <w:alias w:val="Faculty"/>
                <w:tag w:val="Faculty"/>
                <w:id w:val="-650287305"/>
                <w:showingPlcHdr/>
                <w:comboBox>
                  <w:listItem w:displayText="Faculty of Cultural Heritage, Handicrafts and Tourism (Nowshahr Campus)" w:value="Faculty of Cultural Heritage, Handicrafts and Tourism (Nowshahr Campus)"/>
                  <w:listItem w:displayText="Faculty of Theology and Islamic Sciences" w:value="Faculty of Theology and Islamic Sciences"/>
                  <w:listItem w:displayText="Faculty of Economics and Administrative Sciences" w:value="Faculty of Economics and Administrative Sciences"/>
                  <w:listItem w:displayText="Faculty of Marine and Oceanic Sciences" w:value="Faculty of Marine and Oceanic Sciences"/>
                  <w:listItem w:displayText="Faculty of Technology and Engineering" w:value="Faculty of Technology and Engineering"/>
                  <w:listItem w:displayText="Faculty of Chemistry" w:value="Faculty of Chemistry"/>
                  <w:listItem w:displayText="Faculty of Arts and Architecture" w:value="Faculty of Arts and Architecture"/>
                  <w:listItem w:displayText="Faculty of Mathematical Sciences" w:value="Faculty of Mathematical Sciences"/>
                  <w:listItem w:displayText="Faculty of Science" w:value="Faculty of Science"/>
                  <w:listItem w:displayText="Faculty of Law and Political Sciences" w:value="Faculty of Law and Political Sciences"/>
                  <w:listItem w:displayText="Faculty of Physical Education and Sports Sciences" w:value="Faculty of Physical Education and Sports Sciences"/>
                  <w:listItem w:displayText="Faculty of Humanities and Social Sciences" w:value="Faculty of Humanities and Social Sciences"/>
                </w:comboBox>
              </w:sdtPr>
              <w:sdtEndPr/>
              <w:sdtContent>
                <w:r w:rsidRPr="00655606">
                  <w:rPr>
                    <w:rStyle w:val="PlaceholderText"/>
                  </w:rPr>
                  <w:t>…………………………………....</w:t>
                </w:r>
              </w:sdtContent>
            </w:sdt>
          </w:p>
          <w:p w14:paraId="38A97B63" w14:textId="5531D568" w:rsidR="001F4161" w:rsidRPr="00655606" w:rsidRDefault="00BB7CCF" w:rsidP="00DB1BE0">
            <w:sdt>
              <w:sdtPr>
                <w:id w:val="1054355140"/>
                <w:showingPlcHdr/>
              </w:sdtPr>
              <w:sdtEndPr/>
              <w:sdtContent>
                <w:r w:rsidR="00DB1BE0" w:rsidRPr="00655606">
                  <w:rPr>
                    <w:color w:val="BFBFBF" w:themeColor="background1" w:themeShade="BF"/>
                  </w:rPr>
                  <w:t>………………………………………………………….</w:t>
                </w:r>
              </w:sdtContent>
            </w:sdt>
            <w:r w:rsidR="00DB1BE0" w:rsidRPr="00655606">
              <w:t xml:space="preserve"> </w:t>
            </w:r>
          </w:p>
        </w:tc>
        <w:tc>
          <w:tcPr>
            <w:tcW w:w="992" w:type="dxa"/>
          </w:tcPr>
          <w:p w14:paraId="2B3DCE17" w14:textId="77777777" w:rsidR="001F4161" w:rsidRPr="00655606" w:rsidRDefault="001F4161" w:rsidP="00727656"/>
        </w:tc>
        <w:tc>
          <w:tcPr>
            <w:tcW w:w="4580" w:type="dxa"/>
          </w:tcPr>
          <w:p w14:paraId="56650365" w14:textId="09E00485" w:rsidR="001F4161" w:rsidRPr="00655606" w:rsidRDefault="001F4161" w:rsidP="001F4161">
            <w:pPr>
              <w:pStyle w:val="form-label"/>
            </w:pPr>
            <w:r w:rsidRPr="00655606">
              <w:t>Student</w:t>
            </w:r>
            <w:r w:rsidR="00A52A58">
              <w:t xml:space="preserve">’s full name </w:t>
            </w:r>
          </w:p>
          <w:sdt>
            <w:sdtPr>
              <w:id w:val="-253669895"/>
              <w:showingPlcHdr/>
            </w:sdtPr>
            <w:sdtEndPr/>
            <w:sdtContent>
              <w:p w14:paraId="53877E27" w14:textId="77777777" w:rsidR="00DB1BE0" w:rsidRDefault="00DB1BE0" w:rsidP="00DB1BE0">
                <w:r w:rsidRPr="00655606">
                  <w:rPr>
                    <w:color w:val="BFBFBF" w:themeColor="background1" w:themeShade="BF"/>
                  </w:rPr>
                  <w:t>………………………………………………………….</w:t>
                </w:r>
              </w:p>
            </w:sdtContent>
          </w:sdt>
          <w:p w14:paraId="58EF4F11" w14:textId="7C066B7D" w:rsidR="001F4161" w:rsidRDefault="001F4161" w:rsidP="00727656"/>
        </w:tc>
      </w:tr>
    </w:tbl>
    <w:p w14:paraId="576ECB1A" w14:textId="77777777" w:rsidR="001F4161" w:rsidRPr="00727656" w:rsidRDefault="001F4161" w:rsidP="00727656"/>
    <w:sectPr w:rsidR="001F4161" w:rsidRPr="00727656" w:rsidSect="003E3F13">
      <w:footerReference w:type="default" r:id="rId10"/>
      <w:pgSz w:w="12240" w:h="15840" w:code="1"/>
      <w:pgMar w:top="851" w:right="1134" w:bottom="1134" w:left="1134" w:header="720" w:footer="720" w:gutter="0"/>
      <w:pgBorders w:offsetFrom="page">
        <w:top w:val="twistedLines1" w:sz="18" w:space="24" w:color="auto"/>
        <w:left w:val="twistedLines1" w:sz="18" w:space="24" w:color="auto"/>
        <w:bottom w:val="twistedLines1" w:sz="18" w:space="24" w:color="auto"/>
        <w:right w:val="twistedLines1" w:sz="18"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904E77" w14:textId="77777777" w:rsidR="00BB7CCF" w:rsidRDefault="00BB7CCF" w:rsidP="00FB6122">
      <w:pPr>
        <w:spacing w:after="0" w:line="240" w:lineRule="auto"/>
      </w:pPr>
      <w:r>
        <w:separator/>
      </w:r>
    </w:p>
  </w:endnote>
  <w:endnote w:type="continuationSeparator" w:id="0">
    <w:p w14:paraId="119895A9" w14:textId="77777777" w:rsidR="00BB7CCF" w:rsidRDefault="00BB7CCF" w:rsidP="00FB6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oppins">
    <w:altName w:val="Poppins"/>
    <w:charset w:val="00"/>
    <w:family w:val="auto"/>
    <w:pitch w:val="variable"/>
    <w:sig w:usb0="00008007" w:usb1="00000000" w:usb2="00000000" w:usb3="00000000" w:csb0="00000093" w:csb1="00000000"/>
  </w:font>
  <w:font w:name="Vazir">
    <w:altName w:val="Arial"/>
    <w:charset w:val="00"/>
    <w:family w:val="swiss"/>
    <w:pitch w:val="variable"/>
    <w:sig w:usb0="80002003" w:usb1="80000000" w:usb2="00000008" w:usb3="00000000" w:csb0="00000041"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6532143"/>
      <w:docPartObj>
        <w:docPartGallery w:val="Page Numbers (Bottom of Page)"/>
        <w:docPartUnique/>
      </w:docPartObj>
    </w:sdtPr>
    <w:sdtEndPr>
      <w:rPr>
        <w:noProof/>
        <w:u w:val="single"/>
      </w:rPr>
    </w:sdtEndPr>
    <w:sdtContent>
      <w:p w14:paraId="07032D42" w14:textId="4F055980" w:rsidR="005B2601" w:rsidRPr="00FB6122" w:rsidRDefault="005B2601">
        <w:pPr>
          <w:pStyle w:val="Footer"/>
          <w:jc w:val="center"/>
          <w:rPr>
            <w:u w:val="single"/>
          </w:rPr>
        </w:pPr>
        <w:r w:rsidRPr="00FB6122">
          <w:rPr>
            <w:u w:val="single"/>
          </w:rPr>
          <w:fldChar w:fldCharType="begin"/>
        </w:r>
        <w:r w:rsidRPr="00FB6122">
          <w:rPr>
            <w:u w:val="single"/>
          </w:rPr>
          <w:instrText xml:space="preserve"> PAGE   \* MERGEFORMAT </w:instrText>
        </w:r>
        <w:r w:rsidRPr="00FB6122">
          <w:rPr>
            <w:u w:val="single"/>
          </w:rPr>
          <w:fldChar w:fldCharType="separate"/>
        </w:r>
        <w:r w:rsidR="00497F2E">
          <w:rPr>
            <w:noProof/>
            <w:u w:val="single"/>
          </w:rPr>
          <w:t>3</w:t>
        </w:r>
        <w:r w:rsidRPr="00FB6122">
          <w:rPr>
            <w:noProof/>
            <w:u w:val="single"/>
          </w:rPr>
          <w:fldChar w:fldCharType="end"/>
        </w:r>
      </w:p>
    </w:sdtContent>
  </w:sdt>
  <w:p w14:paraId="1E2E0B17" w14:textId="77777777" w:rsidR="005B2601" w:rsidRDefault="005B26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8BDB5F" w14:textId="77777777" w:rsidR="00BB7CCF" w:rsidRDefault="00BB7CCF" w:rsidP="00FB6122">
      <w:pPr>
        <w:spacing w:after="0" w:line="240" w:lineRule="auto"/>
      </w:pPr>
      <w:r>
        <w:separator/>
      </w:r>
    </w:p>
  </w:footnote>
  <w:footnote w:type="continuationSeparator" w:id="0">
    <w:p w14:paraId="13263A32" w14:textId="77777777" w:rsidR="00BB7CCF" w:rsidRDefault="00BB7CCF" w:rsidP="00FB61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31BBA"/>
    <w:multiLevelType w:val="hybridMultilevel"/>
    <w:tmpl w:val="9AFC5D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F856BA"/>
    <w:multiLevelType w:val="multilevel"/>
    <w:tmpl w:val="C54A657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ListParagraph"/>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ocumentProtection w:edit="forms" w:formatting="1" w:enforcement="0"/>
  <w:defaultTabStop w:val="720"/>
  <w:drawingGridHorizontalSpacing w:val="110"/>
  <w:displayHorizontalDrawingGridEvery w:val="2"/>
  <w:displayVertic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yMTE3NbewMDECIiUdpeDU4uLM/DyQApNaAFy0/jUsAAAA"/>
    <w:docVar w:name="__Virastar_42____i" w:val="H4sIAAAAAAAEAKtWckksSQxILCpxzi/NK1GyMqwFAAEhoTITAAAA"/>
    <w:docVar w:name="__Virastar_42___1" w:val="H4sIAAAAAAAEAKtWcslP9kxRslIyNDaysLS0NDA1tTAxMbI0NDFU0lEKTi0uzszPAykwqgUASkxdCCwAAAA="/>
  </w:docVars>
  <w:rsids>
    <w:rsidRoot w:val="00A646CA"/>
    <w:rsid w:val="0000244E"/>
    <w:rsid w:val="0003554F"/>
    <w:rsid w:val="0006605D"/>
    <w:rsid w:val="00067284"/>
    <w:rsid w:val="00076C2B"/>
    <w:rsid w:val="0007776C"/>
    <w:rsid w:val="00081EE7"/>
    <w:rsid w:val="000906F6"/>
    <w:rsid w:val="000916D2"/>
    <w:rsid w:val="000958A2"/>
    <w:rsid w:val="000B7F0B"/>
    <w:rsid w:val="000C704A"/>
    <w:rsid w:val="000E02B3"/>
    <w:rsid w:val="000E0378"/>
    <w:rsid w:val="000F0688"/>
    <w:rsid w:val="0011035A"/>
    <w:rsid w:val="00115C4C"/>
    <w:rsid w:val="00122A47"/>
    <w:rsid w:val="00142A6D"/>
    <w:rsid w:val="00151B66"/>
    <w:rsid w:val="00167B64"/>
    <w:rsid w:val="001774CC"/>
    <w:rsid w:val="00197505"/>
    <w:rsid w:val="001D0F88"/>
    <w:rsid w:val="001E3847"/>
    <w:rsid w:val="001F4161"/>
    <w:rsid w:val="001F6310"/>
    <w:rsid w:val="00206B56"/>
    <w:rsid w:val="002132F9"/>
    <w:rsid w:val="00225421"/>
    <w:rsid w:val="002305B6"/>
    <w:rsid w:val="002422C7"/>
    <w:rsid w:val="00243B9B"/>
    <w:rsid w:val="00253578"/>
    <w:rsid w:val="002640CC"/>
    <w:rsid w:val="0027570C"/>
    <w:rsid w:val="00295CAD"/>
    <w:rsid w:val="002A3846"/>
    <w:rsid w:val="002B17FE"/>
    <w:rsid w:val="002B5CD5"/>
    <w:rsid w:val="002D09A7"/>
    <w:rsid w:val="00323434"/>
    <w:rsid w:val="0033283E"/>
    <w:rsid w:val="00342BAC"/>
    <w:rsid w:val="003629B0"/>
    <w:rsid w:val="00363760"/>
    <w:rsid w:val="003973CB"/>
    <w:rsid w:val="003B278F"/>
    <w:rsid w:val="003C5F0E"/>
    <w:rsid w:val="003E3F13"/>
    <w:rsid w:val="003E4A0D"/>
    <w:rsid w:val="003E738B"/>
    <w:rsid w:val="003F2CA2"/>
    <w:rsid w:val="0040457B"/>
    <w:rsid w:val="00425CDE"/>
    <w:rsid w:val="004304EE"/>
    <w:rsid w:val="00434918"/>
    <w:rsid w:val="004527A9"/>
    <w:rsid w:val="004652D5"/>
    <w:rsid w:val="00475BB2"/>
    <w:rsid w:val="00475F0C"/>
    <w:rsid w:val="00497F2E"/>
    <w:rsid w:val="004A5A64"/>
    <w:rsid w:val="004B1A0C"/>
    <w:rsid w:val="004D1DAC"/>
    <w:rsid w:val="0051338E"/>
    <w:rsid w:val="00517EBC"/>
    <w:rsid w:val="005478D2"/>
    <w:rsid w:val="00553991"/>
    <w:rsid w:val="005622DD"/>
    <w:rsid w:val="00577D4F"/>
    <w:rsid w:val="005841E6"/>
    <w:rsid w:val="005951FD"/>
    <w:rsid w:val="005B2601"/>
    <w:rsid w:val="005C7B48"/>
    <w:rsid w:val="005E006A"/>
    <w:rsid w:val="005E4527"/>
    <w:rsid w:val="005E4A07"/>
    <w:rsid w:val="005E71B5"/>
    <w:rsid w:val="005F15C6"/>
    <w:rsid w:val="006033A4"/>
    <w:rsid w:val="00631A58"/>
    <w:rsid w:val="00632AE1"/>
    <w:rsid w:val="00653F9C"/>
    <w:rsid w:val="00655606"/>
    <w:rsid w:val="00663567"/>
    <w:rsid w:val="00664AD4"/>
    <w:rsid w:val="00672226"/>
    <w:rsid w:val="0068323D"/>
    <w:rsid w:val="006A7771"/>
    <w:rsid w:val="006B3D3E"/>
    <w:rsid w:val="006C541A"/>
    <w:rsid w:val="006D5F60"/>
    <w:rsid w:val="006D7AF0"/>
    <w:rsid w:val="006F2B4D"/>
    <w:rsid w:val="007016E5"/>
    <w:rsid w:val="00727656"/>
    <w:rsid w:val="00730E24"/>
    <w:rsid w:val="00740CC8"/>
    <w:rsid w:val="00753F87"/>
    <w:rsid w:val="00774FCD"/>
    <w:rsid w:val="007756D0"/>
    <w:rsid w:val="00775724"/>
    <w:rsid w:val="007864F0"/>
    <w:rsid w:val="007A097D"/>
    <w:rsid w:val="007D15C8"/>
    <w:rsid w:val="007D357D"/>
    <w:rsid w:val="007E4B5C"/>
    <w:rsid w:val="00834F9B"/>
    <w:rsid w:val="00840DFE"/>
    <w:rsid w:val="00850399"/>
    <w:rsid w:val="00851EE9"/>
    <w:rsid w:val="00866459"/>
    <w:rsid w:val="00866FD8"/>
    <w:rsid w:val="008A269B"/>
    <w:rsid w:val="008A29A2"/>
    <w:rsid w:val="008A590F"/>
    <w:rsid w:val="008D1F7B"/>
    <w:rsid w:val="008D4D63"/>
    <w:rsid w:val="008D4DDF"/>
    <w:rsid w:val="008D65C0"/>
    <w:rsid w:val="008F0307"/>
    <w:rsid w:val="0094076B"/>
    <w:rsid w:val="00954B58"/>
    <w:rsid w:val="0097047B"/>
    <w:rsid w:val="00996608"/>
    <w:rsid w:val="009B7E7E"/>
    <w:rsid w:val="009C45D0"/>
    <w:rsid w:val="00A225C4"/>
    <w:rsid w:val="00A366C2"/>
    <w:rsid w:val="00A41ACB"/>
    <w:rsid w:val="00A420DA"/>
    <w:rsid w:val="00A428F1"/>
    <w:rsid w:val="00A52A58"/>
    <w:rsid w:val="00A61C8B"/>
    <w:rsid w:val="00A646CA"/>
    <w:rsid w:val="00A674CE"/>
    <w:rsid w:val="00AA4797"/>
    <w:rsid w:val="00AD76F2"/>
    <w:rsid w:val="00AF2239"/>
    <w:rsid w:val="00AF2C39"/>
    <w:rsid w:val="00AF5400"/>
    <w:rsid w:val="00B3710D"/>
    <w:rsid w:val="00B5564D"/>
    <w:rsid w:val="00B62E40"/>
    <w:rsid w:val="00B66F47"/>
    <w:rsid w:val="00B77850"/>
    <w:rsid w:val="00BA6659"/>
    <w:rsid w:val="00BA6793"/>
    <w:rsid w:val="00BB7CCF"/>
    <w:rsid w:val="00BC28B6"/>
    <w:rsid w:val="00BD0CC5"/>
    <w:rsid w:val="00BD588E"/>
    <w:rsid w:val="00BD6CD1"/>
    <w:rsid w:val="00BE06A8"/>
    <w:rsid w:val="00BF3BD0"/>
    <w:rsid w:val="00BF4D9A"/>
    <w:rsid w:val="00C10F4B"/>
    <w:rsid w:val="00C1517C"/>
    <w:rsid w:val="00C36E5A"/>
    <w:rsid w:val="00C42AF9"/>
    <w:rsid w:val="00C53360"/>
    <w:rsid w:val="00C60B2A"/>
    <w:rsid w:val="00C64F5F"/>
    <w:rsid w:val="00C931E7"/>
    <w:rsid w:val="00C95095"/>
    <w:rsid w:val="00D24886"/>
    <w:rsid w:val="00D748A2"/>
    <w:rsid w:val="00D9224C"/>
    <w:rsid w:val="00DB00E9"/>
    <w:rsid w:val="00DB1BE0"/>
    <w:rsid w:val="00DB592F"/>
    <w:rsid w:val="00DF7394"/>
    <w:rsid w:val="00E36D1A"/>
    <w:rsid w:val="00E84446"/>
    <w:rsid w:val="00EA65B1"/>
    <w:rsid w:val="00ED37C1"/>
    <w:rsid w:val="00ED6DCC"/>
    <w:rsid w:val="00EE0EA9"/>
    <w:rsid w:val="00F00AF5"/>
    <w:rsid w:val="00F1603B"/>
    <w:rsid w:val="00F2789A"/>
    <w:rsid w:val="00F33B8B"/>
    <w:rsid w:val="00F4062E"/>
    <w:rsid w:val="00F57A4E"/>
    <w:rsid w:val="00F63CEB"/>
    <w:rsid w:val="00F67F77"/>
    <w:rsid w:val="00FA75D8"/>
    <w:rsid w:val="00FB22C9"/>
    <w:rsid w:val="00FB6122"/>
    <w:rsid w:val="00FC367C"/>
    <w:rsid w:val="00FC62FC"/>
    <w:rsid w:val="00FD112E"/>
    <w:rsid w:val="00FD7ED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5B51C2F"/>
  <w15:docId w15:val="{26A3FAF0-CFC3-42B3-81FE-14C628468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32F9"/>
  </w:style>
  <w:style w:type="paragraph" w:styleId="Heading1">
    <w:name w:val="heading 1"/>
    <w:basedOn w:val="Normal"/>
    <w:next w:val="Normal"/>
    <w:link w:val="Heading1Char"/>
    <w:uiPriority w:val="9"/>
    <w:qFormat/>
    <w:rsid w:val="0003554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E384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E738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E738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2132F9"/>
    <w:rPr>
      <w:color w:val="BFBFBF" w:themeColor="background1" w:themeShade="BF"/>
    </w:rPr>
  </w:style>
  <w:style w:type="character" w:customStyle="1" w:styleId="Heading1Char">
    <w:name w:val="Heading 1 Char"/>
    <w:basedOn w:val="DefaultParagraphFont"/>
    <w:link w:val="Heading1"/>
    <w:uiPriority w:val="9"/>
    <w:rsid w:val="0003554F"/>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0355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label">
    <w:name w:val="form-label"/>
    <w:basedOn w:val="Normal"/>
    <w:link w:val="form-labelChar"/>
    <w:qFormat/>
    <w:rsid w:val="00A366C2"/>
    <w:pPr>
      <w:spacing w:after="0" w:line="240" w:lineRule="auto"/>
    </w:pPr>
    <w:rPr>
      <w:sz w:val="18"/>
      <w:szCs w:val="18"/>
    </w:rPr>
  </w:style>
  <w:style w:type="table" w:customStyle="1" w:styleId="TableGridLight1">
    <w:name w:val="Table Grid Light1"/>
    <w:basedOn w:val="TableNormal"/>
    <w:uiPriority w:val="40"/>
    <w:rsid w:val="00E8444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form-labelChar">
    <w:name w:val="form-label Char"/>
    <w:basedOn w:val="DefaultParagraphFont"/>
    <w:link w:val="form-label"/>
    <w:rsid w:val="00A366C2"/>
    <w:rPr>
      <w:sz w:val="18"/>
      <w:szCs w:val="18"/>
    </w:rPr>
  </w:style>
  <w:style w:type="paragraph" w:styleId="ListParagraph">
    <w:name w:val="List Paragraph"/>
    <w:basedOn w:val="Normal"/>
    <w:uiPriority w:val="34"/>
    <w:qFormat/>
    <w:rsid w:val="006D7AF0"/>
    <w:pPr>
      <w:numPr>
        <w:ilvl w:val="2"/>
        <w:numId w:val="2"/>
      </w:numPr>
      <w:spacing w:before="80" w:after="80"/>
      <w:contextualSpacing/>
    </w:pPr>
    <w:rPr>
      <w:lang w:bidi="fa-IR"/>
    </w:rPr>
  </w:style>
  <w:style w:type="paragraph" w:styleId="Caption">
    <w:name w:val="caption"/>
    <w:basedOn w:val="Normal"/>
    <w:next w:val="Normal"/>
    <w:uiPriority w:val="35"/>
    <w:unhideWhenUsed/>
    <w:qFormat/>
    <w:rsid w:val="00F33B8B"/>
    <w:pPr>
      <w:spacing w:before="100" w:after="100" w:line="240" w:lineRule="auto"/>
    </w:pPr>
    <w:rPr>
      <w:i/>
      <w:iCs/>
      <w:color w:val="44546A" w:themeColor="text2"/>
      <w:sz w:val="18"/>
      <w:szCs w:val="18"/>
    </w:rPr>
  </w:style>
  <w:style w:type="paragraph" w:styleId="Quote">
    <w:name w:val="Quote"/>
    <w:basedOn w:val="Normal"/>
    <w:next w:val="Normal"/>
    <w:link w:val="QuoteChar"/>
    <w:uiPriority w:val="29"/>
    <w:qFormat/>
    <w:rsid w:val="00664AD4"/>
    <w:pPr>
      <w:spacing w:before="200"/>
      <w:ind w:left="864" w:right="864"/>
    </w:pPr>
    <w:rPr>
      <w:i/>
      <w:iCs/>
      <w:color w:val="404040" w:themeColor="text1" w:themeTint="BF"/>
      <w:lang w:bidi="fa-IR"/>
    </w:rPr>
  </w:style>
  <w:style w:type="character" w:customStyle="1" w:styleId="QuoteChar">
    <w:name w:val="Quote Char"/>
    <w:basedOn w:val="DefaultParagraphFont"/>
    <w:link w:val="Quote"/>
    <w:uiPriority w:val="29"/>
    <w:rsid w:val="00664AD4"/>
    <w:rPr>
      <w:i/>
      <w:iCs/>
      <w:color w:val="404040" w:themeColor="text1" w:themeTint="BF"/>
      <w:lang w:bidi="fa-IR"/>
    </w:rPr>
  </w:style>
  <w:style w:type="character" w:customStyle="1" w:styleId="Heading2Char">
    <w:name w:val="Heading 2 Char"/>
    <w:basedOn w:val="DefaultParagraphFont"/>
    <w:link w:val="Heading2"/>
    <w:uiPriority w:val="9"/>
    <w:rsid w:val="001E3847"/>
    <w:rPr>
      <w:rFonts w:asciiTheme="majorHAnsi" w:eastAsiaTheme="majorEastAsia" w:hAnsiTheme="majorHAnsi" w:cstheme="majorBidi"/>
      <w:color w:val="2F5496" w:themeColor="accent1" w:themeShade="BF"/>
      <w:sz w:val="26"/>
      <w:szCs w:val="26"/>
    </w:rPr>
  </w:style>
  <w:style w:type="table" w:customStyle="1" w:styleId="PlainTable11">
    <w:name w:val="Plain Table 11"/>
    <w:basedOn w:val="TableNormal"/>
    <w:uiPriority w:val="41"/>
    <w:rsid w:val="00A420D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FB6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6122"/>
  </w:style>
  <w:style w:type="paragraph" w:styleId="Footer">
    <w:name w:val="footer"/>
    <w:basedOn w:val="Normal"/>
    <w:link w:val="FooterChar"/>
    <w:uiPriority w:val="99"/>
    <w:unhideWhenUsed/>
    <w:rsid w:val="00FB6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6122"/>
  </w:style>
  <w:style w:type="paragraph" w:styleId="BalloonText">
    <w:name w:val="Balloon Text"/>
    <w:basedOn w:val="Normal"/>
    <w:link w:val="BalloonTextChar"/>
    <w:uiPriority w:val="99"/>
    <w:semiHidden/>
    <w:unhideWhenUsed/>
    <w:rsid w:val="009C45D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C45D0"/>
    <w:rPr>
      <w:rFonts w:ascii="Lucida Grande" w:hAnsi="Lucida Grande" w:cs="Lucida Grande"/>
      <w:sz w:val="18"/>
      <w:szCs w:val="18"/>
    </w:rPr>
  </w:style>
  <w:style w:type="character" w:styleId="CommentReference">
    <w:name w:val="annotation reference"/>
    <w:basedOn w:val="DefaultParagraphFont"/>
    <w:uiPriority w:val="99"/>
    <w:semiHidden/>
    <w:unhideWhenUsed/>
    <w:rsid w:val="00F4062E"/>
    <w:rPr>
      <w:sz w:val="16"/>
      <w:szCs w:val="16"/>
    </w:rPr>
  </w:style>
  <w:style w:type="paragraph" w:styleId="CommentText">
    <w:name w:val="annotation text"/>
    <w:basedOn w:val="Normal"/>
    <w:link w:val="CommentTextChar"/>
    <w:uiPriority w:val="99"/>
    <w:semiHidden/>
    <w:unhideWhenUsed/>
    <w:rsid w:val="00F4062E"/>
    <w:pPr>
      <w:spacing w:line="240" w:lineRule="auto"/>
    </w:pPr>
    <w:rPr>
      <w:sz w:val="20"/>
      <w:szCs w:val="20"/>
    </w:rPr>
  </w:style>
  <w:style w:type="character" w:customStyle="1" w:styleId="CommentTextChar">
    <w:name w:val="Comment Text Char"/>
    <w:basedOn w:val="DefaultParagraphFont"/>
    <w:link w:val="CommentText"/>
    <w:uiPriority w:val="99"/>
    <w:semiHidden/>
    <w:rsid w:val="00F4062E"/>
    <w:rPr>
      <w:sz w:val="20"/>
      <w:szCs w:val="20"/>
    </w:rPr>
  </w:style>
  <w:style w:type="paragraph" w:styleId="CommentSubject">
    <w:name w:val="annotation subject"/>
    <w:basedOn w:val="CommentText"/>
    <w:next w:val="CommentText"/>
    <w:link w:val="CommentSubjectChar"/>
    <w:uiPriority w:val="99"/>
    <w:semiHidden/>
    <w:unhideWhenUsed/>
    <w:rsid w:val="00F4062E"/>
    <w:rPr>
      <w:b/>
      <w:bCs/>
    </w:rPr>
  </w:style>
  <w:style w:type="character" w:customStyle="1" w:styleId="CommentSubjectChar">
    <w:name w:val="Comment Subject Char"/>
    <w:basedOn w:val="CommentTextChar"/>
    <w:link w:val="CommentSubject"/>
    <w:uiPriority w:val="99"/>
    <w:semiHidden/>
    <w:rsid w:val="00F4062E"/>
    <w:rPr>
      <w:b/>
      <w:bCs/>
      <w:sz w:val="20"/>
      <w:szCs w:val="20"/>
    </w:rPr>
  </w:style>
  <w:style w:type="paragraph" w:styleId="Revision">
    <w:name w:val="Revision"/>
    <w:hidden/>
    <w:uiPriority w:val="99"/>
    <w:semiHidden/>
    <w:rsid w:val="00F00AF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sv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E29ACF12464BFBAD0F2848321297C7"/>
        <w:category>
          <w:name w:val="General"/>
          <w:gallery w:val="placeholder"/>
        </w:category>
        <w:types>
          <w:type w:val="bbPlcHdr"/>
        </w:types>
        <w:behaviors>
          <w:behavior w:val="content"/>
        </w:behaviors>
        <w:guid w:val="{A4C1561C-93CA-449C-82BA-961154ECE71B}"/>
      </w:docPartPr>
      <w:docPartBody>
        <w:p w:rsidR="00963E55" w:rsidRDefault="003A23C3" w:rsidP="003A23C3">
          <w:pPr>
            <w:pStyle w:val="BAE29ACF12464BFBAD0F2848321297C728"/>
          </w:pPr>
          <w:r w:rsidRPr="002132F9">
            <w:rPr>
              <w:color w:val="BFBFBF" w:themeColor="background1" w:themeShade="BF"/>
              <w:sz w:val="18"/>
              <w:szCs w:val="18"/>
              <w:lang w:bidi="fa-IR"/>
            </w:rPr>
            <w:t>………………..</w:t>
          </w:r>
        </w:p>
      </w:docPartBody>
    </w:docPart>
    <w:docPart>
      <w:docPartPr>
        <w:name w:val="B05E683351134C85ACDE6D97A21D1A8E"/>
        <w:category>
          <w:name w:val="General"/>
          <w:gallery w:val="placeholder"/>
        </w:category>
        <w:types>
          <w:type w:val="bbPlcHdr"/>
        </w:types>
        <w:behaviors>
          <w:behavior w:val="content"/>
        </w:behaviors>
        <w:guid w:val="{878C08AC-CCD1-4215-9869-A80CC64367A8}"/>
      </w:docPartPr>
      <w:docPartBody>
        <w:p w:rsidR="00963E55" w:rsidRDefault="003A23C3" w:rsidP="003A23C3">
          <w:pPr>
            <w:pStyle w:val="B05E683351134C85ACDE6D97A21D1A8E28"/>
          </w:pPr>
          <w:r w:rsidRPr="002132F9">
            <w:rPr>
              <w:color w:val="BFBFBF" w:themeColor="background1" w:themeShade="BF"/>
              <w:sz w:val="18"/>
              <w:szCs w:val="18"/>
              <w:lang w:bidi="fa-IR"/>
            </w:rPr>
            <w:t>………………..</w:t>
          </w:r>
        </w:p>
      </w:docPartBody>
    </w:docPart>
    <w:docPart>
      <w:docPartPr>
        <w:name w:val="F821DACE82A54BB88826C25EEFD4A216"/>
        <w:category>
          <w:name w:val="General"/>
          <w:gallery w:val="placeholder"/>
        </w:category>
        <w:types>
          <w:type w:val="bbPlcHdr"/>
        </w:types>
        <w:behaviors>
          <w:behavior w:val="content"/>
        </w:behaviors>
        <w:guid w:val="{3C76B3C8-8FDF-43A0-945F-0837E28902B8}"/>
      </w:docPartPr>
      <w:docPartBody>
        <w:p w:rsidR="00963E55" w:rsidRDefault="003A23C3" w:rsidP="003A23C3">
          <w:pPr>
            <w:pStyle w:val="F821DACE82A54BB88826C25EEFD4A21628"/>
          </w:pPr>
          <w:r w:rsidRPr="002132F9">
            <w:rPr>
              <w:color w:val="BFBFBF" w:themeColor="background1" w:themeShade="BF"/>
              <w:sz w:val="18"/>
              <w:szCs w:val="18"/>
              <w:lang w:bidi="fa-IR"/>
            </w:rPr>
            <w:t>………………..</w:t>
          </w:r>
        </w:p>
      </w:docPartBody>
    </w:docPart>
    <w:docPart>
      <w:docPartPr>
        <w:name w:val="A6500B94A74A4127ACB5DB44277DE518"/>
        <w:category>
          <w:name w:val="General"/>
          <w:gallery w:val="placeholder"/>
        </w:category>
        <w:types>
          <w:type w:val="bbPlcHdr"/>
        </w:types>
        <w:behaviors>
          <w:behavior w:val="content"/>
        </w:behaviors>
        <w:guid w:val="{ABCC9130-9E2C-44A1-8F25-F797ED715289}"/>
      </w:docPartPr>
      <w:docPartBody>
        <w:p w:rsidR="00963E55" w:rsidRDefault="003A23C3" w:rsidP="003A23C3">
          <w:pPr>
            <w:pStyle w:val="A6500B94A74A4127ACB5DB44277DE51828"/>
          </w:pPr>
          <w:r w:rsidRPr="002132F9">
            <w:rPr>
              <w:color w:val="BFBFBF" w:themeColor="background1" w:themeShade="BF"/>
              <w:sz w:val="18"/>
              <w:szCs w:val="18"/>
              <w:lang w:bidi="fa-IR"/>
            </w:rPr>
            <w:t>………………..</w:t>
          </w:r>
        </w:p>
      </w:docPartBody>
    </w:docPart>
    <w:docPart>
      <w:docPartPr>
        <w:name w:val="C8389CA826224B0DAF2A63D3322E5550"/>
        <w:category>
          <w:name w:val="General"/>
          <w:gallery w:val="placeholder"/>
        </w:category>
        <w:types>
          <w:type w:val="bbPlcHdr"/>
        </w:types>
        <w:behaviors>
          <w:behavior w:val="content"/>
        </w:behaviors>
        <w:guid w:val="{64529F02-7AA9-441F-9EB7-E93E81E46757}"/>
      </w:docPartPr>
      <w:docPartBody>
        <w:p w:rsidR="00963E55" w:rsidRDefault="003A23C3" w:rsidP="003A23C3">
          <w:pPr>
            <w:pStyle w:val="C8389CA826224B0DAF2A63D3322E555028"/>
          </w:pPr>
          <w:r w:rsidRPr="002132F9">
            <w:rPr>
              <w:color w:val="BFBFBF" w:themeColor="background1" w:themeShade="BF"/>
              <w:sz w:val="18"/>
              <w:szCs w:val="18"/>
              <w:lang w:bidi="fa-IR"/>
            </w:rPr>
            <w:t>………………..</w:t>
          </w:r>
        </w:p>
      </w:docPartBody>
    </w:docPart>
    <w:docPart>
      <w:docPartPr>
        <w:name w:val="F1DFF0E96F6D4E3E8F9985F01C634D9D"/>
        <w:category>
          <w:name w:val="General"/>
          <w:gallery w:val="placeholder"/>
        </w:category>
        <w:types>
          <w:type w:val="bbPlcHdr"/>
        </w:types>
        <w:behaviors>
          <w:behavior w:val="content"/>
        </w:behaviors>
        <w:guid w:val="{AF49853E-1F73-40AA-9898-9849EAE48E3B}"/>
      </w:docPartPr>
      <w:docPartBody>
        <w:p w:rsidR="00963E55" w:rsidRDefault="003A23C3" w:rsidP="003A23C3">
          <w:pPr>
            <w:pStyle w:val="F1DFF0E96F6D4E3E8F9985F01C634D9D28"/>
          </w:pPr>
          <w:r>
            <w:rPr>
              <w:rStyle w:val="PlaceholderText"/>
            </w:rPr>
            <w:t xml:space="preserve"> </w:t>
          </w:r>
          <w:r w:rsidRPr="002132F9">
            <w:rPr>
              <w:color w:val="BFBFBF" w:themeColor="background1" w:themeShade="BF"/>
              <w:sz w:val="18"/>
              <w:szCs w:val="18"/>
              <w:lang w:bidi="fa-IR"/>
            </w:rPr>
            <w:t>………………..</w:t>
          </w:r>
        </w:p>
      </w:docPartBody>
    </w:docPart>
    <w:docPart>
      <w:docPartPr>
        <w:name w:val="270D52B0C6374640BD38404B470DD60C"/>
        <w:category>
          <w:name w:val="General"/>
          <w:gallery w:val="placeholder"/>
        </w:category>
        <w:types>
          <w:type w:val="bbPlcHdr"/>
        </w:types>
        <w:behaviors>
          <w:behavior w:val="content"/>
        </w:behaviors>
        <w:guid w:val="{7A2D6FF7-CCF5-4C4A-89EE-26832ED3969D}"/>
      </w:docPartPr>
      <w:docPartBody>
        <w:p w:rsidR="00963E55" w:rsidRDefault="003A23C3" w:rsidP="003A23C3">
          <w:pPr>
            <w:pStyle w:val="270D52B0C6374640BD38404B470DD60C28"/>
          </w:pPr>
          <w:r>
            <w:rPr>
              <w:rStyle w:val="PlaceholderText"/>
            </w:rPr>
            <w:t xml:space="preserve"> </w:t>
          </w:r>
          <w:r w:rsidRPr="002132F9">
            <w:rPr>
              <w:color w:val="BFBFBF" w:themeColor="background1" w:themeShade="BF"/>
              <w:sz w:val="18"/>
              <w:szCs w:val="18"/>
              <w:lang w:bidi="fa-IR"/>
            </w:rPr>
            <w:t>………………..</w:t>
          </w:r>
        </w:p>
      </w:docPartBody>
    </w:docPart>
    <w:docPart>
      <w:docPartPr>
        <w:name w:val="43C1E7A657A34D87B8F9376567F82033"/>
        <w:category>
          <w:name w:val="General"/>
          <w:gallery w:val="placeholder"/>
        </w:category>
        <w:types>
          <w:type w:val="bbPlcHdr"/>
        </w:types>
        <w:behaviors>
          <w:behavior w:val="content"/>
        </w:behaviors>
        <w:guid w:val="{FC51A53E-6302-4C7A-A398-06DE0C5A19C3}"/>
      </w:docPartPr>
      <w:docPartBody>
        <w:p w:rsidR="00963E55" w:rsidRDefault="003A23C3" w:rsidP="003A23C3">
          <w:pPr>
            <w:pStyle w:val="43C1E7A657A34D87B8F9376567F8203328"/>
          </w:pPr>
          <w:r>
            <w:rPr>
              <w:rStyle w:val="PlaceholderText"/>
            </w:rPr>
            <w:t xml:space="preserve"> </w:t>
          </w:r>
          <w:r w:rsidRPr="002132F9">
            <w:rPr>
              <w:color w:val="BFBFBF" w:themeColor="background1" w:themeShade="BF"/>
              <w:sz w:val="18"/>
              <w:szCs w:val="18"/>
              <w:lang w:bidi="fa-IR"/>
            </w:rPr>
            <w:t>………………..</w:t>
          </w:r>
        </w:p>
      </w:docPartBody>
    </w:docPart>
    <w:docPart>
      <w:docPartPr>
        <w:name w:val="844474DB5DCB4DB8B39D1ADC2209E304"/>
        <w:category>
          <w:name w:val="General"/>
          <w:gallery w:val="placeholder"/>
        </w:category>
        <w:types>
          <w:type w:val="bbPlcHdr"/>
        </w:types>
        <w:behaviors>
          <w:behavior w:val="content"/>
        </w:behaviors>
        <w:guid w:val="{921FA46F-B186-40EF-9F55-D813C268510B}"/>
      </w:docPartPr>
      <w:docPartBody>
        <w:p w:rsidR="00963E55" w:rsidRDefault="003A23C3" w:rsidP="003A23C3">
          <w:pPr>
            <w:pStyle w:val="844474DB5DCB4DB8B39D1ADC2209E30428"/>
          </w:pPr>
          <w:r>
            <w:rPr>
              <w:rStyle w:val="PlaceholderText"/>
            </w:rPr>
            <w:t xml:space="preserve"> </w:t>
          </w:r>
          <w:r w:rsidRPr="002132F9">
            <w:rPr>
              <w:color w:val="BFBFBF" w:themeColor="background1" w:themeShade="BF"/>
              <w:sz w:val="18"/>
              <w:szCs w:val="18"/>
              <w:lang w:bidi="fa-IR"/>
            </w:rPr>
            <w:t>………………..</w:t>
          </w:r>
        </w:p>
      </w:docPartBody>
    </w:docPart>
    <w:docPart>
      <w:docPartPr>
        <w:name w:val="17C7CBDCB3F54EE1A37957E6301E21B4"/>
        <w:category>
          <w:name w:val="General"/>
          <w:gallery w:val="placeholder"/>
        </w:category>
        <w:types>
          <w:type w:val="bbPlcHdr"/>
        </w:types>
        <w:behaviors>
          <w:behavior w:val="content"/>
        </w:behaviors>
        <w:guid w:val="{E4164CC6-FD90-49F4-8D22-8FE208FF13CC}"/>
      </w:docPartPr>
      <w:docPartBody>
        <w:p w:rsidR="00963E55" w:rsidRDefault="003A23C3" w:rsidP="003A23C3">
          <w:pPr>
            <w:pStyle w:val="17C7CBDCB3F54EE1A37957E6301E21B428"/>
          </w:pPr>
          <w:r w:rsidRPr="002132F9">
            <w:rPr>
              <w:color w:val="BFBFBF" w:themeColor="background1" w:themeShade="BF"/>
              <w:sz w:val="18"/>
              <w:szCs w:val="18"/>
              <w:lang w:bidi="fa-IR"/>
            </w:rPr>
            <w:t xml:space="preserve">……………….. </w:t>
          </w:r>
          <w:r>
            <w:rPr>
              <w:rStyle w:val="PlaceholderText"/>
            </w:rPr>
            <w:t xml:space="preserve"> </w:t>
          </w:r>
        </w:p>
      </w:docPartBody>
    </w:docPart>
    <w:docPart>
      <w:docPartPr>
        <w:name w:val="CAFA6CD015E541CE963D228959454495"/>
        <w:category>
          <w:name w:val="General"/>
          <w:gallery w:val="placeholder"/>
        </w:category>
        <w:types>
          <w:type w:val="bbPlcHdr"/>
        </w:types>
        <w:behaviors>
          <w:behavior w:val="content"/>
        </w:behaviors>
        <w:guid w:val="{3E18F830-B0BE-4CAA-AB5F-EEC725BE7A19}"/>
      </w:docPartPr>
      <w:docPartBody>
        <w:p w:rsidR="00963E55" w:rsidRDefault="003A23C3" w:rsidP="003A23C3">
          <w:pPr>
            <w:pStyle w:val="CAFA6CD015E541CE963D22895945449528"/>
          </w:pPr>
          <w:r w:rsidRPr="002132F9">
            <w:rPr>
              <w:color w:val="BFBFBF" w:themeColor="background1" w:themeShade="BF"/>
              <w:sz w:val="18"/>
              <w:szCs w:val="18"/>
              <w:lang w:bidi="fa-IR"/>
            </w:rPr>
            <w:t xml:space="preserve">……………….. </w:t>
          </w:r>
          <w:r>
            <w:rPr>
              <w:rStyle w:val="PlaceholderText"/>
            </w:rPr>
            <w:t xml:space="preserve"> </w:t>
          </w:r>
        </w:p>
      </w:docPartBody>
    </w:docPart>
    <w:docPart>
      <w:docPartPr>
        <w:name w:val="DE67670D1FE844AE9F22F848BDCDD493"/>
        <w:category>
          <w:name w:val="General"/>
          <w:gallery w:val="placeholder"/>
        </w:category>
        <w:types>
          <w:type w:val="bbPlcHdr"/>
        </w:types>
        <w:behaviors>
          <w:behavior w:val="content"/>
        </w:behaviors>
        <w:guid w:val="{53B243A7-F7E1-4DDE-A544-C47FC26C209F}"/>
      </w:docPartPr>
      <w:docPartBody>
        <w:p w:rsidR="00963E55" w:rsidRDefault="003A23C3" w:rsidP="003A23C3">
          <w:pPr>
            <w:pStyle w:val="DE67670D1FE844AE9F22F848BDCDD49328"/>
          </w:pPr>
          <w:r w:rsidRPr="002132F9">
            <w:rPr>
              <w:rStyle w:val="PlaceholderText"/>
            </w:rPr>
            <w:t>…………………………………....</w:t>
          </w:r>
        </w:p>
      </w:docPartBody>
    </w:docPart>
    <w:docPart>
      <w:docPartPr>
        <w:name w:val="18A3D0FED7FB4CDF99E45C5B1EAB44C4"/>
        <w:category>
          <w:name w:val="General"/>
          <w:gallery w:val="placeholder"/>
        </w:category>
        <w:types>
          <w:type w:val="bbPlcHdr"/>
        </w:types>
        <w:behaviors>
          <w:behavior w:val="content"/>
        </w:behaviors>
        <w:guid w:val="{04D872D5-4945-4140-9304-12B206686939}"/>
      </w:docPartPr>
      <w:docPartBody>
        <w:p w:rsidR="00963E55" w:rsidRDefault="003A23C3" w:rsidP="003A23C3">
          <w:pPr>
            <w:pStyle w:val="18A3D0FED7FB4CDF99E45C5B1EAB44C428"/>
          </w:pPr>
          <w:r w:rsidRPr="002132F9">
            <w:rPr>
              <w:rStyle w:val="PlaceholderText"/>
            </w:rPr>
            <w:t>…………………………………...</w:t>
          </w:r>
        </w:p>
      </w:docPartBody>
    </w:docPart>
    <w:docPart>
      <w:docPartPr>
        <w:name w:val="26E108493DAD4A6980E9ED21614AA002"/>
        <w:category>
          <w:name w:val="General"/>
          <w:gallery w:val="placeholder"/>
        </w:category>
        <w:types>
          <w:type w:val="bbPlcHdr"/>
        </w:types>
        <w:behaviors>
          <w:behavior w:val="content"/>
        </w:behaviors>
        <w:guid w:val="{5CC319B4-BF01-4391-A85B-05DCBC9D943F}"/>
      </w:docPartPr>
      <w:docPartBody>
        <w:p w:rsidR="00963E55" w:rsidRDefault="003A23C3" w:rsidP="003A23C3">
          <w:pPr>
            <w:pStyle w:val="26E108493DAD4A6980E9ED21614AA00228"/>
          </w:pPr>
          <w:r w:rsidRPr="002132F9">
            <w:rPr>
              <w:rStyle w:val="PlaceholderText"/>
            </w:rPr>
            <w:t>…………………………………....</w:t>
          </w:r>
        </w:p>
      </w:docPartBody>
    </w:docPart>
    <w:docPart>
      <w:docPartPr>
        <w:name w:val="0669168CFB5848DA86E39FA0142FD709"/>
        <w:category>
          <w:name w:val="General"/>
          <w:gallery w:val="placeholder"/>
        </w:category>
        <w:types>
          <w:type w:val="bbPlcHdr"/>
        </w:types>
        <w:behaviors>
          <w:behavior w:val="content"/>
        </w:behaviors>
        <w:guid w:val="{E3990DBE-A1E2-4FDC-AD13-9F29D8718C3B}"/>
      </w:docPartPr>
      <w:docPartBody>
        <w:p w:rsidR="00963E55" w:rsidRDefault="003A23C3" w:rsidP="003A23C3">
          <w:pPr>
            <w:pStyle w:val="0669168CFB5848DA86E39FA0142FD70928"/>
          </w:pPr>
          <w:r w:rsidRPr="002132F9">
            <w:rPr>
              <w:rStyle w:val="PlaceholderText"/>
            </w:rPr>
            <w:t>…………………………………....</w:t>
          </w:r>
        </w:p>
      </w:docPartBody>
    </w:docPart>
    <w:docPart>
      <w:docPartPr>
        <w:name w:val="7D236047121C4D89B11334D87B82E711"/>
        <w:category>
          <w:name w:val="General"/>
          <w:gallery w:val="placeholder"/>
        </w:category>
        <w:types>
          <w:type w:val="bbPlcHdr"/>
        </w:types>
        <w:behaviors>
          <w:behavior w:val="content"/>
        </w:behaviors>
        <w:guid w:val="{CA42D866-CA63-4E7B-BDA4-429FC85D2774}"/>
      </w:docPartPr>
      <w:docPartBody>
        <w:p w:rsidR="00963E55" w:rsidRDefault="003A23C3" w:rsidP="003A23C3">
          <w:pPr>
            <w:pStyle w:val="7D236047121C4D89B11334D87B82E71128"/>
          </w:pPr>
          <w:r w:rsidRPr="002132F9">
            <w:rPr>
              <w:rStyle w:val="PlaceholderText"/>
            </w:rPr>
            <w:t>…………………………………....</w:t>
          </w:r>
        </w:p>
      </w:docPartBody>
    </w:docPart>
    <w:docPart>
      <w:docPartPr>
        <w:name w:val="88A96DEB57B54F5CB5C7B2A42130FA26"/>
        <w:category>
          <w:name w:val="General"/>
          <w:gallery w:val="placeholder"/>
        </w:category>
        <w:types>
          <w:type w:val="bbPlcHdr"/>
        </w:types>
        <w:behaviors>
          <w:behavior w:val="content"/>
        </w:behaviors>
        <w:guid w:val="{91D3940C-D439-4CCE-8C4A-CD417FA48424}"/>
      </w:docPartPr>
      <w:docPartBody>
        <w:p w:rsidR="00963E55" w:rsidRDefault="003A23C3" w:rsidP="003A23C3">
          <w:pPr>
            <w:pStyle w:val="88A96DEB57B54F5CB5C7B2A42130FA2628"/>
          </w:pPr>
          <w:r w:rsidRPr="002132F9">
            <w:rPr>
              <w:rStyle w:val="PlaceholderText"/>
            </w:rPr>
            <w:t>…………………………………....</w:t>
          </w:r>
        </w:p>
      </w:docPartBody>
    </w:docPart>
    <w:docPart>
      <w:docPartPr>
        <w:name w:val="5A30CD8CA6C8418E9560DAA31B359C21"/>
        <w:category>
          <w:name w:val="General"/>
          <w:gallery w:val="placeholder"/>
        </w:category>
        <w:types>
          <w:type w:val="bbPlcHdr"/>
        </w:types>
        <w:behaviors>
          <w:behavior w:val="content"/>
        </w:behaviors>
        <w:guid w:val="{6FB9AE31-7E75-4B1B-9F77-0CC54EC5B882}"/>
      </w:docPartPr>
      <w:docPartBody>
        <w:p w:rsidR="00963E55" w:rsidRDefault="003A23C3" w:rsidP="003A23C3">
          <w:pPr>
            <w:pStyle w:val="5A30CD8CA6C8418E9560DAA31B359C2128"/>
          </w:pPr>
          <w:r w:rsidRPr="002132F9">
            <w:rPr>
              <w:rStyle w:val="PlaceholderText"/>
            </w:rPr>
            <w:t>…………………………………....</w:t>
          </w:r>
        </w:p>
      </w:docPartBody>
    </w:docPart>
    <w:docPart>
      <w:docPartPr>
        <w:name w:val="5BED748C9F7E4C09888D86C4804E853C"/>
        <w:category>
          <w:name w:val="General"/>
          <w:gallery w:val="placeholder"/>
        </w:category>
        <w:types>
          <w:type w:val="bbPlcHdr"/>
        </w:types>
        <w:behaviors>
          <w:behavior w:val="content"/>
        </w:behaviors>
        <w:guid w:val="{DBA98911-24B0-4085-B0DF-4F6061979B62}"/>
      </w:docPartPr>
      <w:docPartBody>
        <w:p w:rsidR="00963E55" w:rsidRDefault="003A23C3" w:rsidP="003A23C3">
          <w:pPr>
            <w:pStyle w:val="5BED748C9F7E4C09888D86C4804E853C28"/>
          </w:pPr>
          <w:r w:rsidRPr="002132F9">
            <w:rPr>
              <w:rStyle w:val="PlaceholderText"/>
            </w:rPr>
            <w:t>…………………………………....</w:t>
          </w:r>
        </w:p>
      </w:docPartBody>
    </w:docPart>
    <w:docPart>
      <w:docPartPr>
        <w:name w:val="96410D620F07442D96D8C60242DE2A97"/>
        <w:category>
          <w:name w:val="General"/>
          <w:gallery w:val="placeholder"/>
        </w:category>
        <w:types>
          <w:type w:val="bbPlcHdr"/>
        </w:types>
        <w:behaviors>
          <w:behavior w:val="content"/>
        </w:behaviors>
        <w:guid w:val="{A3227DC5-D138-4077-96B7-65A4D79A033E}"/>
      </w:docPartPr>
      <w:docPartBody>
        <w:p w:rsidR="00963E55" w:rsidRDefault="003A23C3" w:rsidP="003A23C3">
          <w:pPr>
            <w:pStyle w:val="96410D620F07442D96D8C60242DE2A97"/>
          </w:pPr>
          <w:r>
            <w:rPr>
              <w:sz w:val="18"/>
              <w:szCs w:val="18"/>
              <w:lang w:bidi="fa-IR"/>
            </w:rPr>
            <w:t xml:space="preserve"> </w:t>
          </w:r>
        </w:p>
      </w:docPartBody>
    </w:docPart>
    <w:docPart>
      <w:docPartPr>
        <w:name w:val="0E41F7641B3A47568792DF653783B835"/>
        <w:category>
          <w:name w:val="General"/>
          <w:gallery w:val="placeholder"/>
        </w:category>
        <w:types>
          <w:type w:val="bbPlcHdr"/>
        </w:types>
        <w:behaviors>
          <w:behavior w:val="content"/>
        </w:behaviors>
        <w:guid w:val="{C563248D-1F6A-43E6-9306-DDF4EEE4F438}"/>
      </w:docPartPr>
      <w:docPartBody>
        <w:p w:rsidR="00963E55" w:rsidRDefault="003A23C3" w:rsidP="003A23C3">
          <w:pPr>
            <w:pStyle w:val="0E41F7641B3A47568792DF653783B83527"/>
          </w:pPr>
          <w:r>
            <w:rPr>
              <w:rStyle w:val="PlaceholderText"/>
            </w:rPr>
            <w:t xml:space="preserve"> </w:t>
          </w:r>
          <w:r w:rsidRPr="002132F9">
            <w:rPr>
              <w:color w:val="BFBFBF" w:themeColor="background1" w:themeShade="BF"/>
              <w:sz w:val="18"/>
              <w:szCs w:val="18"/>
              <w:lang w:bidi="fa-IR"/>
            </w:rPr>
            <w:t>………………..</w:t>
          </w:r>
        </w:p>
      </w:docPartBody>
    </w:docPart>
    <w:docPart>
      <w:docPartPr>
        <w:name w:val="3F752F823C0D49059256F85CC013DAA8"/>
        <w:category>
          <w:name w:val="General"/>
          <w:gallery w:val="placeholder"/>
        </w:category>
        <w:types>
          <w:type w:val="bbPlcHdr"/>
        </w:types>
        <w:behaviors>
          <w:behavior w:val="content"/>
        </w:behaviors>
        <w:guid w:val="{CD32A29A-E3A7-4887-A7AE-D618CBCB77AA}"/>
      </w:docPartPr>
      <w:docPartBody>
        <w:p w:rsidR="00963E55" w:rsidRDefault="003A23C3" w:rsidP="003A23C3">
          <w:pPr>
            <w:pStyle w:val="3F752F823C0D49059256F85CC013DAA827"/>
          </w:pPr>
          <w:r>
            <w:rPr>
              <w:rStyle w:val="PlaceholderText"/>
            </w:rPr>
            <w:t xml:space="preserve"> </w:t>
          </w:r>
          <w:r w:rsidRPr="002132F9">
            <w:rPr>
              <w:color w:val="BFBFBF" w:themeColor="background1" w:themeShade="BF"/>
              <w:sz w:val="18"/>
              <w:szCs w:val="18"/>
              <w:lang w:bidi="fa-IR"/>
            </w:rPr>
            <w:t>………………..</w:t>
          </w:r>
        </w:p>
      </w:docPartBody>
    </w:docPart>
    <w:docPart>
      <w:docPartPr>
        <w:name w:val="FD8369148B444D0A89F00E132FA3355D"/>
        <w:category>
          <w:name w:val="General"/>
          <w:gallery w:val="placeholder"/>
        </w:category>
        <w:types>
          <w:type w:val="bbPlcHdr"/>
        </w:types>
        <w:behaviors>
          <w:behavior w:val="content"/>
        </w:behaviors>
        <w:guid w:val="{93DC4D10-FB4B-4319-AC44-2F9F8A9B2720}"/>
      </w:docPartPr>
      <w:docPartBody>
        <w:p w:rsidR="00963E55" w:rsidRDefault="003A23C3" w:rsidP="003A23C3">
          <w:pPr>
            <w:pStyle w:val="FD8369148B444D0A89F00E132FA3355D27"/>
          </w:pPr>
          <w:r w:rsidRPr="002132F9">
            <w:rPr>
              <w:color w:val="BFBFBF" w:themeColor="background1" w:themeShade="BF"/>
              <w:sz w:val="18"/>
              <w:szCs w:val="18"/>
              <w:lang w:bidi="fa-IR"/>
            </w:rPr>
            <w:t>………………..</w:t>
          </w:r>
        </w:p>
      </w:docPartBody>
    </w:docPart>
    <w:docPart>
      <w:docPartPr>
        <w:name w:val="2E74ED7BDAC6467CAB35C19E85302B18"/>
        <w:category>
          <w:name w:val="General"/>
          <w:gallery w:val="placeholder"/>
        </w:category>
        <w:types>
          <w:type w:val="bbPlcHdr"/>
        </w:types>
        <w:behaviors>
          <w:behavior w:val="content"/>
        </w:behaviors>
        <w:guid w:val="{A091D164-B207-4B58-9F7D-0CA0A213536E}"/>
      </w:docPartPr>
      <w:docPartBody>
        <w:p w:rsidR="00963E55" w:rsidRDefault="003A23C3" w:rsidP="003A23C3">
          <w:pPr>
            <w:pStyle w:val="2E74ED7BDAC6467CAB35C19E85302B1825"/>
          </w:pPr>
          <w:r w:rsidRPr="002132F9">
            <w:rPr>
              <w:rStyle w:val="PlaceholderText"/>
            </w:rPr>
            <w:t>…………………………………....</w:t>
          </w:r>
        </w:p>
      </w:docPartBody>
    </w:docPart>
    <w:docPart>
      <w:docPartPr>
        <w:name w:val="620DE6B1C73242A880CAE019DD96CD4D"/>
        <w:category>
          <w:name w:val="General"/>
          <w:gallery w:val="placeholder"/>
        </w:category>
        <w:types>
          <w:type w:val="bbPlcHdr"/>
        </w:types>
        <w:behaviors>
          <w:behavior w:val="content"/>
        </w:behaviors>
        <w:guid w:val="{5918CC27-CC49-4776-ADD2-C82712E9B8EC}"/>
      </w:docPartPr>
      <w:docPartBody>
        <w:p w:rsidR="00963E55" w:rsidRDefault="003A23C3" w:rsidP="003A23C3">
          <w:pPr>
            <w:pStyle w:val="620DE6B1C73242A880CAE019DD96CD4D25"/>
          </w:pPr>
          <w:r w:rsidRPr="002132F9">
            <w:rPr>
              <w:rStyle w:val="PlaceholderText"/>
            </w:rPr>
            <w:t>…………………………………....</w:t>
          </w:r>
        </w:p>
      </w:docPartBody>
    </w:docPart>
    <w:docPart>
      <w:docPartPr>
        <w:name w:val="9BB41309559F47BF8A42F9B1A9874981"/>
        <w:category>
          <w:name w:val="General"/>
          <w:gallery w:val="placeholder"/>
        </w:category>
        <w:types>
          <w:type w:val="bbPlcHdr"/>
        </w:types>
        <w:behaviors>
          <w:behavior w:val="content"/>
        </w:behaviors>
        <w:guid w:val="{8C2D9F0B-2123-4D94-A232-1448251FA0C1}"/>
      </w:docPartPr>
      <w:docPartBody>
        <w:p w:rsidR="00963E55" w:rsidRDefault="003A23C3" w:rsidP="003A23C3">
          <w:pPr>
            <w:pStyle w:val="9BB41309559F47BF8A42F9B1A987498124"/>
          </w:pPr>
          <w:r w:rsidRPr="002132F9">
            <w:rPr>
              <w:rStyle w:val="PlaceholderText"/>
            </w:rPr>
            <w:t>………………………………….....</w:t>
          </w:r>
        </w:p>
      </w:docPartBody>
    </w:docPart>
    <w:docPart>
      <w:docPartPr>
        <w:name w:val="28CB33D089044B349A250B95CAFE4C46"/>
        <w:category>
          <w:name w:val="General"/>
          <w:gallery w:val="placeholder"/>
        </w:category>
        <w:types>
          <w:type w:val="bbPlcHdr"/>
        </w:types>
        <w:behaviors>
          <w:behavior w:val="content"/>
        </w:behaviors>
        <w:guid w:val="{B0D23754-CB8C-4BF0-964E-FCEC98C4D7B9}"/>
      </w:docPartPr>
      <w:docPartBody>
        <w:p w:rsidR="00963E55" w:rsidRDefault="003A23C3" w:rsidP="003A23C3">
          <w:pPr>
            <w:pStyle w:val="28CB33D089044B349A250B95CAFE4C4624"/>
          </w:pPr>
          <w:r w:rsidRPr="002132F9">
            <w:rPr>
              <w:rStyle w:val="PlaceholderText"/>
            </w:rPr>
            <w:t>………………………………….....</w:t>
          </w:r>
        </w:p>
      </w:docPartBody>
    </w:docPart>
    <w:docPart>
      <w:docPartPr>
        <w:name w:val="665E19ABB058450EBA9E628AD15A7D98"/>
        <w:category>
          <w:name w:val="General"/>
          <w:gallery w:val="placeholder"/>
        </w:category>
        <w:types>
          <w:type w:val="bbPlcHdr"/>
        </w:types>
        <w:behaviors>
          <w:behavior w:val="content"/>
        </w:behaviors>
        <w:guid w:val="{46184DB5-4049-41BD-8E33-0CFDDC2CF7AF}"/>
      </w:docPartPr>
      <w:docPartBody>
        <w:p w:rsidR="00963E55" w:rsidRDefault="003A23C3" w:rsidP="003A23C3">
          <w:pPr>
            <w:pStyle w:val="665E19ABB058450EBA9E628AD15A7D9824"/>
          </w:pPr>
          <w:r w:rsidRPr="002132F9">
            <w:rPr>
              <w:rStyle w:val="PlaceholderText"/>
            </w:rPr>
            <w:t>………………………………….....</w:t>
          </w:r>
        </w:p>
      </w:docPartBody>
    </w:docPart>
    <w:docPart>
      <w:docPartPr>
        <w:name w:val="1DA00F449BBC464597AA27D9A13622D8"/>
        <w:category>
          <w:name w:val="General"/>
          <w:gallery w:val="placeholder"/>
        </w:category>
        <w:types>
          <w:type w:val="bbPlcHdr"/>
        </w:types>
        <w:behaviors>
          <w:behavior w:val="content"/>
        </w:behaviors>
        <w:guid w:val="{68BDB738-F365-41B9-BC8A-EF73AE2C5715}"/>
      </w:docPartPr>
      <w:docPartBody>
        <w:p w:rsidR="00963E55" w:rsidRDefault="003A23C3" w:rsidP="003A23C3">
          <w:pPr>
            <w:pStyle w:val="1DA00F449BBC464597AA27D9A13622D822"/>
          </w:pPr>
          <w:r w:rsidRPr="002132F9">
            <w:rPr>
              <w:rStyle w:val="PlaceholderText"/>
            </w:rPr>
            <w:t>…………………………………....</w:t>
          </w:r>
        </w:p>
      </w:docPartBody>
    </w:docPart>
    <w:docPart>
      <w:docPartPr>
        <w:name w:val="92ACC19236934A98BB018CFDBA6FD7C1"/>
        <w:category>
          <w:name w:val="General"/>
          <w:gallery w:val="placeholder"/>
        </w:category>
        <w:types>
          <w:type w:val="bbPlcHdr"/>
        </w:types>
        <w:behaviors>
          <w:behavior w:val="content"/>
        </w:behaviors>
        <w:guid w:val="{B5B070D2-69B9-4691-9B78-C20F868AAA82}"/>
      </w:docPartPr>
      <w:docPartBody>
        <w:p w:rsidR="00963E55" w:rsidRDefault="003A23C3" w:rsidP="003A23C3">
          <w:pPr>
            <w:pStyle w:val="92ACC19236934A98BB018CFDBA6FD7C122"/>
          </w:pPr>
          <w:r w:rsidRPr="002132F9">
            <w:rPr>
              <w:rStyle w:val="PlaceholderText"/>
            </w:rPr>
            <w:t>…………………………………....</w:t>
          </w:r>
        </w:p>
      </w:docPartBody>
    </w:docPart>
    <w:docPart>
      <w:docPartPr>
        <w:name w:val="B68B191811F44EFEAED004682DADA827"/>
        <w:category>
          <w:name w:val="General"/>
          <w:gallery w:val="placeholder"/>
        </w:category>
        <w:types>
          <w:type w:val="bbPlcHdr"/>
        </w:types>
        <w:behaviors>
          <w:behavior w:val="content"/>
        </w:behaviors>
        <w:guid w:val="{730BE426-6334-4D99-894F-E58304DB3662}"/>
      </w:docPartPr>
      <w:docPartBody>
        <w:p w:rsidR="00963E55" w:rsidRDefault="003A23C3" w:rsidP="003A23C3">
          <w:pPr>
            <w:pStyle w:val="B68B191811F44EFEAED004682DADA82722"/>
          </w:pPr>
          <w:r w:rsidRPr="002132F9">
            <w:rPr>
              <w:rStyle w:val="PlaceholderText"/>
            </w:rPr>
            <w:t>…………………………………....</w:t>
          </w:r>
        </w:p>
      </w:docPartBody>
    </w:docPart>
    <w:docPart>
      <w:docPartPr>
        <w:name w:val="7DF2EB8257F749CBA77678CCBF93D1D3"/>
        <w:category>
          <w:name w:val="General"/>
          <w:gallery w:val="placeholder"/>
        </w:category>
        <w:types>
          <w:type w:val="bbPlcHdr"/>
        </w:types>
        <w:behaviors>
          <w:behavior w:val="content"/>
        </w:behaviors>
        <w:guid w:val="{2EEFA56D-8E57-4E61-931F-647D98600325}"/>
      </w:docPartPr>
      <w:docPartBody>
        <w:p w:rsidR="00963E55" w:rsidRDefault="003A23C3" w:rsidP="003A23C3">
          <w:pPr>
            <w:pStyle w:val="7DF2EB8257F749CBA77678CCBF93D1D322"/>
          </w:pPr>
          <w:r>
            <w:rPr>
              <w:rStyle w:val="PlaceholderText"/>
            </w:rPr>
            <w:t>…………………………………..</w:t>
          </w:r>
          <w:r w:rsidRPr="003562B7">
            <w:rPr>
              <w:rStyle w:val="PlaceholderText"/>
            </w:rPr>
            <w:t>..</w:t>
          </w:r>
        </w:p>
      </w:docPartBody>
    </w:docPart>
    <w:docPart>
      <w:docPartPr>
        <w:name w:val="9C01D27CC9A8444B8DA5527BCE0235B8"/>
        <w:category>
          <w:name w:val="General"/>
          <w:gallery w:val="placeholder"/>
        </w:category>
        <w:types>
          <w:type w:val="bbPlcHdr"/>
        </w:types>
        <w:behaviors>
          <w:behavior w:val="content"/>
        </w:behaviors>
        <w:guid w:val="{221B0A06-5053-4240-96AA-DA5ED1C07CC6}"/>
      </w:docPartPr>
      <w:docPartBody>
        <w:p w:rsidR="00963E55" w:rsidRDefault="003A23C3" w:rsidP="003A23C3">
          <w:pPr>
            <w:pStyle w:val="9C01D27CC9A8444B8DA5527BCE0235B822"/>
          </w:pPr>
          <w:r>
            <w:rPr>
              <w:rStyle w:val="PlaceholderText"/>
            </w:rPr>
            <w:t>…………………………………..</w:t>
          </w:r>
          <w:r w:rsidRPr="003562B7">
            <w:rPr>
              <w:rStyle w:val="PlaceholderText"/>
            </w:rPr>
            <w:t>..</w:t>
          </w:r>
        </w:p>
      </w:docPartBody>
    </w:docPart>
    <w:docPart>
      <w:docPartPr>
        <w:name w:val="55A1DF05A56C4618998AEDF719D77752"/>
        <w:category>
          <w:name w:val="General"/>
          <w:gallery w:val="placeholder"/>
        </w:category>
        <w:types>
          <w:type w:val="bbPlcHdr"/>
        </w:types>
        <w:behaviors>
          <w:behavior w:val="content"/>
        </w:behaviors>
        <w:guid w:val="{933A8ED8-8E6E-45B1-9B27-DFFEF2DEDC5F}"/>
      </w:docPartPr>
      <w:docPartBody>
        <w:p w:rsidR="00963E55" w:rsidRDefault="003A23C3" w:rsidP="003A23C3">
          <w:pPr>
            <w:pStyle w:val="55A1DF05A56C4618998AEDF719D7775222"/>
          </w:pPr>
          <w:r>
            <w:rPr>
              <w:rStyle w:val="PlaceholderText"/>
            </w:rPr>
            <w:t>…………………………………..</w:t>
          </w:r>
          <w:r w:rsidRPr="003562B7">
            <w:rPr>
              <w:rStyle w:val="PlaceholderText"/>
            </w:rPr>
            <w:t>..</w:t>
          </w:r>
        </w:p>
      </w:docPartBody>
    </w:docPart>
    <w:docPart>
      <w:docPartPr>
        <w:name w:val="2438131E751140FEBFB3C6BA61D3256F"/>
        <w:category>
          <w:name w:val="General"/>
          <w:gallery w:val="placeholder"/>
        </w:category>
        <w:types>
          <w:type w:val="bbPlcHdr"/>
        </w:types>
        <w:behaviors>
          <w:behavior w:val="content"/>
        </w:behaviors>
        <w:guid w:val="{4BA4D99A-2900-4BDC-A1A5-78C50ACBF72A}"/>
      </w:docPartPr>
      <w:docPartBody>
        <w:p w:rsidR="00963E55" w:rsidRDefault="003A23C3" w:rsidP="003A23C3">
          <w:pPr>
            <w:pStyle w:val="2438131E751140FEBFB3C6BA61D3256F22"/>
          </w:pPr>
          <w:r>
            <w:rPr>
              <w:rStyle w:val="PlaceholderText"/>
            </w:rPr>
            <w:t>…………………………………..</w:t>
          </w:r>
          <w:r w:rsidRPr="003562B7">
            <w:rPr>
              <w:rStyle w:val="PlaceholderText"/>
            </w:rPr>
            <w:t>..</w:t>
          </w:r>
        </w:p>
      </w:docPartBody>
    </w:docPart>
    <w:docPart>
      <w:docPartPr>
        <w:name w:val="8F8158E6DD9149BE837FF16535DE27F0"/>
        <w:category>
          <w:name w:val="General"/>
          <w:gallery w:val="placeholder"/>
        </w:category>
        <w:types>
          <w:type w:val="bbPlcHdr"/>
        </w:types>
        <w:behaviors>
          <w:behavior w:val="content"/>
        </w:behaviors>
        <w:guid w:val="{E1EEF73E-5891-46D3-B2D3-0E7594D5E4FF}"/>
      </w:docPartPr>
      <w:docPartBody>
        <w:p w:rsidR="00963E55" w:rsidRDefault="003A23C3" w:rsidP="003A23C3">
          <w:pPr>
            <w:pStyle w:val="8F8158E6DD9149BE837FF16535DE27F022"/>
          </w:pPr>
          <w:r>
            <w:rPr>
              <w:rStyle w:val="PlaceholderText"/>
            </w:rPr>
            <w:t>…………………………………..</w:t>
          </w:r>
          <w:r w:rsidRPr="003562B7">
            <w:rPr>
              <w:rStyle w:val="PlaceholderText"/>
            </w:rPr>
            <w:t>..</w:t>
          </w:r>
        </w:p>
      </w:docPartBody>
    </w:docPart>
    <w:docPart>
      <w:docPartPr>
        <w:name w:val="2C68F04E26E648D5925F894E4288858D"/>
        <w:category>
          <w:name w:val="General"/>
          <w:gallery w:val="placeholder"/>
        </w:category>
        <w:types>
          <w:type w:val="bbPlcHdr"/>
        </w:types>
        <w:behaviors>
          <w:behavior w:val="content"/>
        </w:behaviors>
        <w:guid w:val="{28493845-A912-4675-B8F4-855CBC21BBB2}"/>
      </w:docPartPr>
      <w:docPartBody>
        <w:p w:rsidR="00963E55" w:rsidRDefault="003A23C3" w:rsidP="003A23C3">
          <w:pPr>
            <w:pStyle w:val="2C68F04E26E648D5925F894E4288858D22"/>
          </w:pPr>
          <w:r>
            <w:rPr>
              <w:rStyle w:val="PlaceholderText"/>
            </w:rPr>
            <w:t>…………………………………..</w:t>
          </w:r>
          <w:r w:rsidRPr="003562B7">
            <w:rPr>
              <w:rStyle w:val="PlaceholderText"/>
            </w:rPr>
            <w:t>..</w:t>
          </w:r>
        </w:p>
      </w:docPartBody>
    </w:docPart>
    <w:docPart>
      <w:docPartPr>
        <w:name w:val="EA491A0C345545B4BE1221F74B87BD6C"/>
        <w:category>
          <w:name w:val="General"/>
          <w:gallery w:val="placeholder"/>
        </w:category>
        <w:types>
          <w:type w:val="bbPlcHdr"/>
        </w:types>
        <w:behaviors>
          <w:behavior w:val="content"/>
        </w:behaviors>
        <w:guid w:val="{95B803EB-26A8-4B31-84C8-4C63EC5A727F}"/>
      </w:docPartPr>
      <w:docPartBody>
        <w:p w:rsidR="00963E55" w:rsidRDefault="003A23C3" w:rsidP="003A23C3">
          <w:pPr>
            <w:pStyle w:val="EA491A0C345545B4BE1221F74B87BD6C22"/>
          </w:pPr>
          <w:r>
            <w:rPr>
              <w:rStyle w:val="PlaceholderText"/>
            </w:rPr>
            <w:t>…………………………………..</w:t>
          </w:r>
          <w:r w:rsidRPr="003562B7">
            <w:rPr>
              <w:rStyle w:val="PlaceholderText"/>
            </w:rPr>
            <w:t>..</w:t>
          </w:r>
        </w:p>
      </w:docPartBody>
    </w:docPart>
    <w:docPart>
      <w:docPartPr>
        <w:name w:val="70934D9BE87941E090B766FD9B1547C7"/>
        <w:category>
          <w:name w:val="General"/>
          <w:gallery w:val="placeholder"/>
        </w:category>
        <w:types>
          <w:type w:val="bbPlcHdr"/>
        </w:types>
        <w:behaviors>
          <w:behavior w:val="content"/>
        </w:behaviors>
        <w:guid w:val="{B3FFAA6A-21EE-451E-9556-1632910B87C9}"/>
      </w:docPartPr>
      <w:docPartBody>
        <w:p w:rsidR="00963E55" w:rsidRDefault="003A23C3" w:rsidP="003A23C3">
          <w:pPr>
            <w:pStyle w:val="70934D9BE87941E090B766FD9B1547C722"/>
          </w:pPr>
          <w:r>
            <w:rPr>
              <w:rStyle w:val="PlaceholderText"/>
            </w:rPr>
            <w:t>…………………………………..</w:t>
          </w:r>
          <w:r w:rsidRPr="003562B7">
            <w:rPr>
              <w:rStyle w:val="PlaceholderText"/>
            </w:rPr>
            <w:t>..</w:t>
          </w:r>
        </w:p>
      </w:docPartBody>
    </w:docPart>
    <w:docPart>
      <w:docPartPr>
        <w:name w:val="5E17350419154BE9BB8E39184F26EB66"/>
        <w:category>
          <w:name w:val="General"/>
          <w:gallery w:val="placeholder"/>
        </w:category>
        <w:types>
          <w:type w:val="bbPlcHdr"/>
        </w:types>
        <w:behaviors>
          <w:behavior w:val="content"/>
        </w:behaviors>
        <w:guid w:val="{09ECE549-69F8-4B08-A4C5-D0FD9DD04E4D}"/>
      </w:docPartPr>
      <w:docPartBody>
        <w:p w:rsidR="00963E55" w:rsidRDefault="003A23C3" w:rsidP="003A23C3">
          <w:pPr>
            <w:pStyle w:val="5E17350419154BE9BB8E39184F26EB6621"/>
          </w:pPr>
          <w:r>
            <w:rPr>
              <w:rStyle w:val="PlaceholderText"/>
            </w:rPr>
            <w:t>…………………………………..</w:t>
          </w:r>
          <w:r w:rsidRPr="003562B7">
            <w:rPr>
              <w:rStyle w:val="PlaceholderText"/>
            </w:rPr>
            <w:t>..</w:t>
          </w:r>
        </w:p>
      </w:docPartBody>
    </w:docPart>
    <w:docPart>
      <w:docPartPr>
        <w:name w:val="DA3B4CCE458445BAB4F967EA4D01CAFD"/>
        <w:category>
          <w:name w:val="General"/>
          <w:gallery w:val="placeholder"/>
        </w:category>
        <w:types>
          <w:type w:val="bbPlcHdr"/>
        </w:types>
        <w:behaviors>
          <w:behavior w:val="content"/>
        </w:behaviors>
        <w:guid w:val="{CFD816CA-9403-4453-988D-E49C32EA9D41}"/>
      </w:docPartPr>
      <w:docPartBody>
        <w:p w:rsidR="00963E55" w:rsidRDefault="003A23C3" w:rsidP="003A23C3">
          <w:pPr>
            <w:pStyle w:val="DA3B4CCE458445BAB4F967EA4D01CAFD21"/>
          </w:pPr>
          <w:r>
            <w:rPr>
              <w:rStyle w:val="PlaceholderText"/>
            </w:rPr>
            <w:t>…………………………………..</w:t>
          </w:r>
          <w:r w:rsidRPr="003562B7">
            <w:rPr>
              <w:rStyle w:val="PlaceholderText"/>
            </w:rPr>
            <w:t>..</w:t>
          </w:r>
        </w:p>
      </w:docPartBody>
    </w:docPart>
    <w:docPart>
      <w:docPartPr>
        <w:name w:val="7605A3E8DE654983BEC7DD5E1BA93076"/>
        <w:category>
          <w:name w:val="General"/>
          <w:gallery w:val="placeholder"/>
        </w:category>
        <w:types>
          <w:type w:val="bbPlcHdr"/>
        </w:types>
        <w:behaviors>
          <w:behavior w:val="content"/>
        </w:behaviors>
        <w:guid w:val="{C6CB861E-0141-41BD-8C17-98CEC02DD70D}"/>
      </w:docPartPr>
      <w:docPartBody>
        <w:p w:rsidR="00963E55" w:rsidRDefault="003A23C3" w:rsidP="003A23C3">
          <w:pPr>
            <w:pStyle w:val="7605A3E8DE654983BEC7DD5E1BA9307621"/>
          </w:pPr>
          <w:r>
            <w:rPr>
              <w:rStyle w:val="PlaceholderText"/>
            </w:rPr>
            <w:t>…………………………………..</w:t>
          </w:r>
          <w:r w:rsidRPr="003562B7">
            <w:rPr>
              <w:rStyle w:val="PlaceholderText"/>
            </w:rPr>
            <w:t>..</w:t>
          </w:r>
        </w:p>
      </w:docPartBody>
    </w:docPart>
    <w:docPart>
      <w:docPartPr>
        <w:name w:val="D518BECF04E04707B951FD794E01C805"/>
        <w:category>
          <w:name w:val="General"/>
          <w:gallery w:val="placeholder"/>
        </w:category>
        <w:types>
          <w:type w:val="bbPlcHdr"/>
        </w:types>
        <w:behaviors>
          <w:behavior w:val="content"/>
        </w:behaviors>
        <w:guid w:val="{E4FBE1DB-FE6A-47E3-9985-C5EDC02E13BE}"/>
      </w:docPartPr>
      <w:docPartBody>
        <w:p w:rsidR="00963E55" w:rsidRDefault="003A23C3" w:rsidP="003A23C3">
          <w:pPr>
            <w:pStyle w:val="D518BECF04E04707B951FD794E01C80521"/>
          </w:pPr>
          <w:r>
            <w:rPr>
              <w:rStyle w:val="PlaceholderText"/>
            </w:rPr>
            <w:t>…………………………………..</w:t>
          </w:r>
          <w:r w:rsidRPr="003562B7">
            <w:rPr>
              <w:rStyle w:val="PlaceholderText"/>
            </w:rPr>
            <w:t>..</w:t>
          </w:r>
        </w:p>
      </w:docPartBody>
    </w:docPart>
    <w:docPart>
      <w:docPartPr>
        <w:name w:val="1D29A3F03CA84B14BD23BE0EA8C3C794"/>
        <w:category>
          <w:name w:val="General"/>
          <w:gallery w:val="placeholder"/>
        </w:category>
        <w:types>
          <w:type w:val="bbPlcHdr"/>
        </w:types>
        <w:behaviors>
          <w:behavior w:val="content"/>
        </w:behaviors>
        <w:guid w:val="{25CE89D8-A171-4167-ADDE-EAE808BB8269}"/>
      </w:docPartPr>
      <w:docPartBody>
        <w:p w:rsidR="00963E55" w:rsidRDefault="003A23C3" w:rsidP="003A23C3">
          <w:pPr>
            <w:pStyle w:val="1D29A3F03CA84B14BD23BE0EA8C3C79421"/>
          </w:pPr>
          <w:r>
            <w:rPr>
              <w:rStyle w:val="PlaceholderText"/>
            </w:rPr>
            <w:t>…………………………………..</w:t>
          </w:r>
          <w:r w:rsidRPr="003562B7">
            <w:rPr>
              <w:rStyle w:val="PlaceholderText"/>
            </w:rPr>
            <w:t>..</w:t>
          </w:r>
        </w:p>
      </w:docPartBody>
    </w:docPart>
    <w:docPart>
      <w:docPartPr>
        <w:name w:val="5857461930CD4C8682BFF90BE80D1966"/>
        <w:category>
          <w:name w:val="General"/>
          <w:gallery w:val="placeholder"/>
        </w:category>
        <w:types>
          <w:type w:val="bbPlcHdr"/>
        </w:types>
        <w:behaviors>
          <w:behavior w:val="content"/>
        </w:behaviors>
        <w:guid w:val="{9B27646F-A88A-4672-B995-E56C6CF23776}"/>
      </w:docPartPr>
      <w:docPartBody>
        <w:p w:rsidR="00963E55" w:rsidRDefault="003A23C3" w:rsidP="003A23C3">
          <w:pPr>
            <w:pStyle w:val="5857461930CD4C8682BFF90BE80D196621"/>
          </w:pPr>
          <w:r>
            <w:rPr>
              <w:rStyle w:val="PlaceholderText"/>
            </w:rPr>
            <w:t>…………………………………..</w:t>
          </w:r>
          <w:r w:rsidRPr="003562B7">
            <w:rPr>
              <w:rStyle w:val="PlaceholderText"/>
            </w:rPr>
            <w:t>..</w:t>
          </w:r>
        </w:p>
      </w:docPartBody>
    </w:docPart>
    <w:docPart>
      <w:docPartPr>
        <w:name w:val="3AAF30834E854FE4AA6B1E428210BE74"/>
        <w:category>
          <w:name w:val="General"/>
          <w:gallery w:val="placeholder"/>
        </w:category>
        <w:types>
          <w:type w:val="bbPlcHdr"/>
        </w:types>
        <w:behaviors>
          <w:behavior w:val="content"/>
        </w:behaviors>
        <w:guid w:val="{6C645F8C-A502-4442-AFDD-0DFC0336883E}"/>
      </w:docPartPr>
      <w:docPartBody>
        <w:p w:rsidR="00963E55" w:rsidRDefault="003A23C3" w:rsidP="003A23C3">
          <w:pPr>
            <w:pStyle w:val="3AAF30834E854FE4AA6B1E428210BE7421"/>
          </w:pPr>
          <w:r w:rsidRPr="002132F9">
            <w:rPr>
              <w:rStyle w:val="PlaceholderText"/>
            </w:rPr>
            <w:t>…………………………………....</w:t>
          </w:r>
        </w:p>
      </w:docPartBody>
    </w:docPart>
    <w:docPart>
      <w:docPartPr>
        <w:name w:val="911F920ED2AA48E78EBAF6701E4E3EEF"/>
        <w:category>
          <w:name w:val="General"/>
          <w:gallery w:val="placeholder"/>
        </w:category>
        <w:types>
          <w:type w:val="bbPlcHdr"/>
        </w:types>
        <w:behaviors>
          <w:behavior w:val="content"/>
        </w:behaviors>
        <w:guid w:val="{1341674A-10DC-4573-9C35-DCC19C3E6304}"/>
      </w:docPartPr>
      <w:docPartBody>
        <w:p w:rsidR="00963E55" w:rsidRDefault="003A23C3" w:rsidP="003A23C3">
          <w:pPr>
            <w:pStyle w:val="911F920ED2AA48E78EBAF6701E4E3EEF20"/>
          </w:pPr>
          <w:r w:rsidRPr="002132F9">
            <w:rPr>
              <w:rStyle w:val="PlaceholderText"/>
            </w:rPr>
            <w:t>…………………………………....</w:t>
          </w:r>
        </w:p>
      </w:docPartBody>
    </w:docPart>
    <w:docPart>
      <w:docPartPr>
        <w:name w:val="194DDE0CB4AF423A96FFA033108DB7C0"/>
        <w:category>
          <w:name w:val="General"/>
          <w:gallery w:val="placeholder"/>
        </w:category>
        <w:types>
          <w:type w:val="bbPlcHdr"/>
        </w:types>
        <w:behaviors>
          <w:behavior w:val="content"/>
        </w:behaviors>
        <w:guid w:val="{E445BA9A-0BB2-4272-9FF0-C6F79756824E}"/>
      </w:docPartPr>
      <w:docPartBody>
        <w:p w:rsidR="00963E55" w:rsidRDefault="003A23C3" w:rsidP="003A23C3">
          <w:pPr>
            <w:pStyle w:val="194DDE0CB4AF423A96FFA033108DB7C020"/>
          </w:pPr>
          <w:r w:rsidRPr="002132F9">
            <w:rPr>
              <w:rStyle w:val="PlaceholderText"/>
            </w:rPr>
            <w:t>…………………………………....</w:t>
          </w:r>
        </w:p>
      </w:docPartBody>
    </w:docPart>
    <w:docPart>
      <w:docPartPr>
        <w:name w:val="E365A78C0068461393DEDDCC5F4D59D6"/>
        <w:category>
          <w:name w:val="General"/>
          <w:gallery w:val="placeholder"/>
        </w:category>
        <w:types>
          <w:type w:val="bbPlcHdr"/>
        </w:types>
        <w:behaviors>
          <w:behavior w:val="content"/>
        </w:behaviors>
        <w:guid w:val="{D27685BB-5E02-4666-A90C-AD43D8726BB9}"/>
      </w:docPartPr>
      <w:docPartBody>
        <w:p w:rsidR="00963E55" w:rsidRDefault="003A23C3" w:rsidP="003A23C3">
          <w:pPr>
            <w:pStyle w:val="E365A78C0068461393DEDDCC5F4D59D620"/>
          </w:pPr>
          <w:r w:rsidRPr="002132F9">
            <w:rPr>
              <w:rStyle w:val="PlaceholderText"/>
            </w:rPr>
            <w:t>…………………………………....</w:t>
          </w:r>
        </w:p>
      </w:docPartBody>
    </w:docPart>
    <w:docPart>
      <w:docPartPr>
        <w:name w:val="63E1EB01E860418FA8A9A8AAEBDEC27B"/>
        <w:category>
          <w:name w:val="General"/>
          <w:gallery w:val="placeholder"/>
        </w:category>
        <w:types>
          <w:type w:val="bbPlcHdr"/>
        </w:types>
        <w:behaviors>
          <w:behavior w:val="content"/>
        </w:behaviors>
        <w:guid w:val="{A8297D00-1510-4C4C-A0F6-C87DF15A4CC6}"/>
      </w:docPartPr>
      <w:docPartBody>
        <w:p w:rsidR="00963E55" w:rsidRDefault="003A23C3" w:rsidP="003A23C3">
          <w:pPr>
            <w:pStyle w:val="63E1EB01E860418FA8A9A8AAEBDEC27B20"/>
          </w:pPr>
          <w:r w:rsidRPr="002132F9">
            <w:rPr>
              <w:rStyle w:val="PlaceholderText"/>
            </w:rPr>
            <w:t>…………………………………....</w:t>
          </w:r>
        </w:p>
      </w:docPartBody>
    </w:docPart>
    <w:docPart>
      <w:docPartPr>
        <w:name w:val="31ECCCFCD4234FF494DAB798B09581E5"/>
        <w:category>
          <w:name w:val="General"/>
          <w:gallery w:val="placeholder"/>
        </w:category>
        <w:types>
          <w:type w:val="bbPlcHdr"/>
        </w:types>
        <w:behaviors>
          <w:behavior w:val="content"/>
        </w:behaviors>
        <w:guid w:val="{1C193539-2C66-4072-9639-546B43B812CA}"/>
      </w:docPartPr>
      <w:docPartBody>
        <w:p w:rsidR="00963E55" w:rsidRDefault="003A23C3" w:rsidP="003A23C3">
          <w:pPr>
            <w:pStyle w:val="31ECCCFCD4234FF494DAB798B09581E520"/>
          </w:pPr>
          <w:r w:rsidRPr="002132F9">
            <w:rPr>
              <w:rStyle w:val="PlaceholderText"/>
            </w:rPr>
            <w:t>…………………………………....</w:t>
          </w:r>
        </w:p>
      </w:docPartBody>
    </w:docPart>
    <w:docPart>
      <w:docPartPr>
        <w:name w:val="42B9D8001A4A4F38908A419C10EA26C4"/>
        <w:category>
          <w:name w:val="General"/>
          <w:gallery w:val="placeholder"/>
        </w:category>
        <w:types>
          <w:type w:val="bbPlcHdr"/>
        </w:types>
        <w:behaviors>
          <w:behavior w:val="content"/>
        </w:behaviors>
        <w:guid w:val="{4FCCFF65-72AD-4A44-A0DE-4A7768389BCA}"/>
      </w:docPartPr>
      <w:docPartBody>
        <w:p w:rsidR="00963E55" w:rsidRDefault="003A23C3" w:rsidP="003A23C3">
          <w:pPr>
            <w:pStyle w:val="42B9D8001A4A4F38908A419C10EA26C420"/>
          </w:pPr>
          <w:r w:rsidRPr="002132F9">
            <w:rPr>
              <w:rStyle w:val="PlaceholderText"/>
            </w:rPr>
            <w:t>…………………………………....</w:t>
          </w:r>
        </w:p>
      </w:docPartBody>
    </w:docPart>
    <w:docPart>
      <w:docPartPr>
        <w:name w:val="D6A16D6120A9485BBC2DB01804EC3D9A"/>
        <w:category>
          <w:name w:val="General"/>
          <w:gallery w:val="placeholder"/>
        </w:category>
        <w:types>
          <w:type w:val="bbPlcHdr"/>
        </w:types>
        <w:behaviors>
          <w:behavior w:val="content"/>
        </w:behaviors>
        <w:guid w:val="{DA6F7820-A0C5-4553-93AE-277B666C14EC}"/>
      </w:docPartPr>
      <w:docPartBody>
        <w:p w:rsidR="00963E55" w:rsidRDefault="003A23C3" w:rsidP="003A23C3">
          <w:pPr>
            <w:pStyle w:val="D6A16D6120A9485BBC2DB01804EC3D9A20"/>
          </w:pPr>
          <w:r w:rsidRPr="002132F9">
            <w:rPr>
              <w:rStyle w:val="PlaceholderText"/>
            </w:rPr>
            <w:t>…………………………………....</w:t>
          </w:r>
        </w:p>
      </w:docPartBody>
    </w:docPart>
    <w:docPart>
      <w:docPartPr>
        <w:name w:val="84776943D0FF481F8562BA94FEE5EBCC"/>
        <w:category>
          <w:name w:val="General"/>
          <w:gallery w:val="placeholder"/>
        </w:category>
        <w:types>
          <w:type w:val="bbPlcHdr"/>
        </w:types>
        <w:behaviors>
          <w:behavior w:val="content"/>
        </w:behaviors>
        <w:guid w:val="{36A55B8B-1A4C-49D4-827F-0D69432644A0}"/>
      </w:docPartPr>
      <w:docPartBody>
        <w:p w:rsidR="00963E55" w:rsidRDefault="003A23C3" w:rsidP="003A23C3">
          <w:pPr>
            <w:pStyle w:val="84776943D0FF481F8562BA94FEE5EBCC20"/>
          </w:pPr>
          <w:r w:rsidRPr="002132F9">
            <w:rPr>
              <w:rStyle w:val="PlaceholderText"/>
            </w:rPr>
            <w:t>…………………………………....</w:t>
          </w:r>
        </w:p>
      </w:docPartBody>
    </w:docPart>
    <w:docPart>
      <w:docPartPr>
        <w:name w:val="59BF89DDFD2744BABB71A3572922A677"/>
        <w:category>
          <w:name w:val="General"/>
          <w:gallery w:val="placeholder"/>
        </w:category>
        <w:types>
          <w:type w:val="bbPlcHdr"/>
        </w:types>
        <w:behaviors>
          <w:behavior w:val="content"/>
        </w:behaviors>
        <w:guid w:val="{89418B73-7B41-42D2-B7E5-333F10A5F8D9}"/>
      </w:docPartPr>
      <w:docPartBody>
        <w:p w:rsidR="00963E55" w:rsidRDefault="003A23C3" w:rsidP="003A23C3">
          <w:pPr>
            <w:pStyle w:val="59BF89DDFD2744BABB71A3572922A67720"/>
          </w:pPr>
          <w:r w:rsidRPr="002132F9">
            <w:rPr>
              <w:rStyle w:val="PlaceholderText"/>
            </w:rPr>
            <w:t>…………………………………....</w:t>
          </w:r>
        </w:p>
      </w:docPartBody>
    </w:docPart>
    <w:docPart>
      <w:docPartPr>
        <w:name w:val="9605195658E44F74A9A88CE41A84FF69"/>
        <w:category>
          <w:name w:val="General"/>
          <w:gallery w:val="placeholder"/>
        </w:category>
        <w:types>
          <w:type w:val="bbPlcHdr"/>
        </w:types>
        <w:behaviors>
          <w:behavior w:val="content"/>
        </w:behaviors>
        <w:guid w:val="{5044B59D-79D8-4E03-A91E-93A82ACB6F01}"/>
      </w:docPartPr>
      <w:docPartBody>
        <w:p w:rsidR="00963E55" w:rsidRDefault="003A23C3" w:rsidP="003A23C3">
          <w:pPr>
            <w:pStyle w:val="9605195658E44F74A9A88CE41A84FF6919"/>
          </w:pPr>
          <w:r w:rsidRPr="002132F9">
            <w:rPr>
              <w:rStyle w:val="PlaceholderText"/>
            </w:rPr>
            <w:t>…………………………………....</w:t>
          </w:r>
        </w:p>
      </w:docPartBody>
    </w:docPart>
    <w:docPart>
      <w:docPartPr>
        <w:name w:val="9B9FDE19E181419B8D44193573403218"/>
        <w:category>
          <w:name w:val="General"/>
          <w:gallery w:val="placeholder"/>
        </w:category>
        <w:types>
          <w:type w:val="bbPlcHdr"/>
        </w:types>
        <w:behaviors>
          <w:behavior w:val="content"/>
        </w:behaviors>
        <w:guid w:val="{351B5697-ACEA-4FAD-98EB-5C03A3EEFB13}"/>
      </w:docPartPr>
      <w:docPartBody>
        <w:p w:rsidR="00963E55" w:rsidRDefault="003A23C3" w:rsidP="003A23C3">
          <w:pPr>
            <w:pStyle w:val="9B9FDE19E181419B8D4419357340321819"/>
          </w:pPr>
          <w:r w:rsidRPr="002132F9">
            <w:rPr>
              <w:rStyle w:val="PlaceholderText"/>
            </w:rPr>
            <w:t>…………………………………....</w:t>
          </w:r>
        </w:p>
      </w:docPartBody>
    </w:docPart>
    <w:docPart>
      <w:docPartPr>
        <w:name w:val="2B94D4381E5B4FA49FAF3CF9F8960A09"/>
        <w:category>
          <w:name w:val="General"/>
          <w:gallery w:val="placeholder"/>
        </w:category>
        <w:types>
          <w:type w:val="bbPlcHdr"/>
        </w:types>
        <w:behaviors>
          <w:behavior w:val="content"/>
        </w:behaviors>
        <w:guid w:val="{19D0D846-8F90-453B-A8EC-F437918A37D3}"/>
      </w:docPartPr>
      <w:docPartBody>
        <w:p w:rsidR="00963E55" w:rsidRDefault="003A23C3" w:rsidP="003A23C3">
          <w:pPr>
            <w:pStyle w:val="2B94D4381E5B4FA49FAF3CF9F8960A0918"/>
          </w:pPr>
          <w:r w:rsidRPr="002132F9">
            <w:rPr>
              <w:rStyle w:val="PlaceholderText"/>
            </w:rPr>
            <w:t>………....</w:t>
          </w:r>
        </w:p>
      </w:docPartBody>
    </w:docPart>
    <w:docPart>
      <w:docPartPr>
        <w:name w:val="A6D9095A39284448A4625191969A4F02"/>
        <w:category>
          <w:name w:val="General"/>
          <w:gallery w:val="placeholder"/>
        </w:category>
        <w:types>
          <w:type w:val="bbPlcHdr"/>
        </w:types>
        <w:behaviors>
          <w:behavior w:val="content"/>
        </w:behaviors>
        <w:guid w:val="{C958CECD-6B1D-4ABA-82D2-1235C248F78D}"/>
      </w:docPartPr>
      <w:docPartBody>
        <w:p w:rsidR="00963E55" w:rsidRDefault="003A23C3" w:rsidP="003A23C3">
          <w:pPr>
            <w:pStyle w:val="A6D9095A39284448A4625191969A4F028"/>
          </w:pPr>
          <w:r w:rsidRPr="00DB592F">
            <w:rPr>
              <w:rStyle w:val="PlaceholderText"/>
            </w:rPr>
            <w:t>……………………</w:t>
          </w:r>
        </w:p>
      </w:docPartBody>
    </w:docPart>
    <w:docPart>
      <w:docPartPr>
        <w:name w:val="931B5CE014F94645B001A9BF06E2D1D2"/>
        <w:category>
          <w:name w:val="General"/>
          <w:gallery w:val="placeholder"/>
        </w:category>
        <w:types>
          <w:type w:val="bbPlcHdr"/>
        </w:types>
        <w:behaviors>
          <w:behavior w:val="content"/>
        </w:behaviors>
        <w:guid w:val="{2CB54DF5-0B4B-4BDA-B13F-2B90058CBD87}"/>
      </w:docPartPr>
      <w:docPartBody>
        <w:p w:rsidR="00963E55" w:rsidRDefault="003A23C3" w:rsidP="003A23C3">
          <w:pPr>
            <w:pStyle w:val="931B5CE014F94645B001A9BF06E2D1D28"/>
          </w:pPr>
          <w:r w:rsidRPr="00E073CD">
            <w:rPr>
              <w:rStyle w:val="PlaceholderText"/>
            </w:rPr>
            <w:t>……………………</w:t>
          </w:r>
        </w:p>
      </w:docPartBody>
    </w:docPart>
    <w:docPart>
      <w:docPartPr>
        <w:name w:val="2C7FA45A15B847B28E24E52EA2F5EDBA"/>
        <w:category>
          <w:name w:val="General"/>
          <w:gallery w:val="placeholder"/>
        </w:category>
        <w:types>
          <w:type w:val="bbPlcHdr"/>
        </w:types>
        <w:behaviors>
          <w:behavior w:val="content"/>
        </w:behaviors>
        <w:guid w:val="{E4C19416-C3E7-4B79-B9AA-8A0330792B48}"/>
      </w:docPartPr>
      <w:docPartBody>
        <w:p w:rsidR="00963E55" w:rsidRDefault="003A23C3" w:rsidP="003A23C3">
          <w:pPr>
            <w:pStyle w:val="2C7FA45A15B847B28E24E52EA2F5EDBA8"/>
          </w:pPr>
          <w:r w:rsidRPr="00E073CD">
            <w:rPr>
              <w:rStyle w:val="PlaceholderText"/>
            </w:rPr>
            <w:t>……………………</w:t>
          </w:r>
        </w:p>
      </w:docPartBody>
    </w:docPart>
    <w:docPart>
      <w:docPartPr>
        <w:name w:val="C2DAD4416FAB47E283CF959F74BFDA41"/>
        <w:category>
          <w:name w:val="General"/>
          <w:gallery w:val="placeholder"/>
        </w:category>
        <w:types>
          <w:type w:val="bbPlcHdr"/>
        </w:types>
        <w:behaviors>
          <w:behavior w:val="content"/>
        </w:behaviors>
        <w:guid w:val="{EC18017F-AED3-481C-BDD7-1EB42DCC894C}"/>
      </w:docPartPr>
      <w:docPartBody>
        <w:p w:rsidR="00963E55" w:rsidRDefault="003A23C3" w:rsidP="003A23C3">
          <w:pPr>
            <w:pStyle w:val="C2DAD4416FAB47E283CF959F74BFDA418"/>
          </w:pPr>
          <w:r w:rsidRPr="00E073CD">
            <w:rPr>
              <w:rStyle w:val="PlaceholderText"/>
            </w:rPr>
            <w:t>……………………</w:t>
          </w:r>
        </w:p>
      </w:docPartBody>
    </w:docPart>
    <w:docPart>
      <w:docPartPr>
        <w:name w:val="541A2C1446A14A4C8E10D6C8EE122941"/>
        <w:category>
          <w:name w:val="General"/>
          <w:gallery w:val="placeholder"/>
        </w:category>
        <w:types>
          <w:type w:val="bbPlcHdr"/>
        </w:types>
        <w:behaviors>
          <w:behavior w:val="content"/>
        </w:behaviors>
        <w:guid w:val="{3E567344-F4CC-4B57-8D49-4C579EA435C6}"/>
      </w:docPartPr>
      <w:docPartBody>
        <w:p w:rsidR="00963E55" w:rsidRDefault="003A23C3" w:rsidP="003A23C3">
          <w:pPr>
            <w:pStyle w:val="541A2C1446A14A4C8E10D6C8EE1229411"/>
          </w:pPr>
          <w:r w:rsidRPr="002132F9">
            <w:rPr>
              <w:color w:val="BFBFBF" w:themeColor="background1" w:themeShade="BF"/>
              <w:sz w:val="18"/>
              <w:szCs w:val="18"/>
              <w:lang w:bidi="fa-IR"/>
            </w:rPr>
            <w:t>………………..………………..</w:t>
          </w:r>
        </w:p>
      </w:docPartBody>
    </w:docPart>
    <w:docPart>
      <w:docPartPr>
        <w:name w:val="EEFF41CE4D7940039ACE78B15CC7CA7A"/>
        <w:category>
          <w:name w:val="General"/>
          <w:gallery w:val="placeholder"/>
        </w:category>
        <w:types>
          <w:type w:val="bbPlcHdr"/>
        </w:types>
        <w:behaviors>
          <w:behavior w:val="content"/>
        </w:behaviors>
        <w:guid w:val="{4F73C442-431D-4631-B273-C846FA15A8A1}"/>
      </w:docPartPr>
      <w:docPartBody>
        <w:p w:rsidR="00963E55" w:rsidRDefault="003A23C3" w:rsidP="003A23C3">
          <w:pPr>
            <w:pStyle w:val="EEFF41CE4D7940039ACE78B15CC7CA7A"/>
          </w:pPr>
          <w:r w:rsidRPr="00E073CD">
            <w:rPr>
              <w:rStyle w:val="PlaceholderText"/>
            </w:rPr>
            <w:t>……………………</w:t>
          </w:r>
        </w:p>
      </w:docPartBody>
    </w:docPart>
    <w:docPart>
      <w:docPartPr>
        <w:name w:val="DB3A95CBEE0949949E42B979F87B89A2"/>
        <w:category>
          <w:name w:val="General"/>
          <w:gallery w:val="placeholder"/>
        </w:category>
        <w:types>
          <w:type w:val="bbPlcHdr"/>
        </w:types>
        <w:behaviors>
          <w:behavior w:val="content"/>
        </w:behaviors>
        <w:guid w:val="{8B39DF69-A67D-42CB-8B69-16291A91C024}"/>
      </w:docPartPr>
      <w:docPartBody>
        <w:p w:rsidR="00963E55" w:rsidRDefault="003A23C3" w:rsidP="003A23C3">
          <w:pPr>
            <w:pStyle w:val="DB3A95CBEE0949949E42B979F87B89A2"/>
          </w:pPr>
          <w:r w:rsidRPr="00AD6EA5">
            <w:rPr>
              <w:rStyle w:val="PlaceholderText"/>
            </w:rPr>
            <w:t>……………………</w:t>
          </w:r>
        </w:p>
      </w:docPartBody>
    </w:docPart>
    <w:docPart>
      <w:docPartPr>
        <w:name w:val="9B2C4498876B4230B5618780B34D84B8"/>
        <w:category>
          <w:name w:val="General"/>
          <w:gallery w:val="placeholder"/>
        </w:category>
        <w:types>
          <w:type w:val="bbPlcHdr"/>
        </w:types>
        <w:behaviors>
          <w:behavior w:val="content"/>
        </w:behaviors>
        <w:guid w:val="{0C2CB4DD-1B12-4B8A-99E8-3728540D4B20}"/>
      </w:docPartPr>
      <w:docPartBody>
        <w:p w:rsidR="00963E55" w:rsidRDefault="003A23C3" w:rsidP="003A23C3">
          <w:pPr>
            <w:pStyle w:val="9B2C4498876B4230B5618780B34D84B8"/>
          </w:pPr>
          <w:r w:rsidRPr="00E073CD">
            <w:rPr>
              <w:rStyle w:val="PlaceholderText"/>
            </w:rPr>
            <w:t>……………………</w:t>
          </w:r>
        </w:p>
      </w:docPartBody>
    </w:docPart>
    <w:docPart>
      <w:docPartPr>
        <w:name w:val="CCBA383170D1482791EF48079C1003BD"/>
        <w:category>
          <w:name w:val="General"/>
          <w:gallery w:val="placeholder"/>
        </w:category>
        <w:types>
          <w:type w:val="bbPlcHdr"/>
        </w:types>
        <w:behaviors>
          <w:behavior w:val="content"/>
        </w:behaviors>
        <w:guid w:val="{2A3F42F6-2A1A-40E8-A14C-739F63377205}"/>
      </w:docPartPr>
      <w:docPartBody>
        <w:p w:rsidR="00963E55" w:rsidRDefault="003A23C3" w:rsidP="003A23C3">
          <w:pPr>
            <w:pStyle w:val="CCBA383170D1482791EF48079C1003BD"/>
          </w:pPr>
          <w:r w:rsidRPr="00E073CD">
            <w:rPr>
              <w:rStyle w:val="PlaceholderText"/>
            </w:rPr>
            <w:t>……………………</w:t>
          </w:r>
        </w:p>
      </w:docPartBody>
    </w:docPart>
    <w:docPart>
      <w:docPartPr>
        <w:name w:val="15E25785FAD54DFCB7ECB11436DAD5A4"/>
        <w:category>
          <w:name w:val="General"/>
          <w:gallery w:val="placeholder"/>
        </w:category>
        <w:types>
          <w:type w:val="bbPlcHdr"/>
        </w:types>
        <w:behaviors>
          <w:behavior w:val="content"/>
        </w:behaviors>
        <w:guid w:val="{94362DD1-94CE-400A-B610-55EE8B02C153}"/>
      </w:docPartPr>
      <w:docPartBody>
        <w:p w:rsidR="00963E55" w:rsidRDefault="003A23C3" w:rsidP="003A23C3">
          <w:pPr>
            <w:pStyle w:val="15E25785FAD54DFCB7ECB11436DAD5A4"/>
          </w:pPr>
          <w:r w:rsidRPr="00E073CD">
            <w:rPr>
              <w:rStyle w:val="PlaceholderText"/>
            </w:rPr>
            <w:t>……………………</w:t>
          </w:r>
        </w:p>
      </w:docPartBody>
    </w:docPart>
    <w:docPart>
      <w:docPartPr>
        <w:name w:val="6BB99BA57C464D8EB58EA831225E0C88"/>
        <w:category>
          <w:name w:val="General"/>
          <w:gallery w:val="placeholder"/>
        </w:category>
        <w:types>
          <w:type w:val="bbPlcHdr"/>
        </w:types>
        <w:behaviors>
          <w:behavior w:val="content"/>
        </w:behaviors>
        <w:guid w:val="{811ADB23-C8E5-490C-9D1A-670330061849}"/>
      </w:docPartPr>
      <w:docPartBody>
        <w:p w:rsidR="00963E55" w:rsidRDefault="003A23C3" w:rsidP="003A23C3">
          <w:pPr>
            <w:pStyle w:val="6BB99BA57C464D8EB58EA831225E0C88"/>
          </w:pPr>
          <w:r w:rsidRPr="00E073CD">
            <w:rPr>
              <w:rStyle w:val="PlaceholderText"/>
            </w:rPr>
            <w:t>……………………</w:t>
          </w:r>
        </w:p>
      </w:docPartBody>
    </w:docPart>
    <w:docPart>
      <w:docPartPr>
        <w:name w:val="F4A683848D304844800FB91CDE1F91CC"/>
        <w:category>
          <w:name w:val="General"/>
          <w:gallery w:val="placeholder"/>
        </w:category>
        <w:types>
          <w:type w:val="bbPlcHdr"/>
        </w:types>
        <w:behaviors>
          <w:behavior w:val="content"/>
        </w:behaviors>
        <w:guid w:val="{1E44859C-340C-42FF-A590-EA02467EC17E}"/>
      </w:docPartPr>
      <w:docPartBody>
        <w:p w:rsidR="00963E55" w:rsidRDefault="003A23C3" w:rsidP="003A23C3">
          <w:pPr>
            <w:pStyle w:val="F4A683848D304844800FB91CDE1F91CC"/>
          </w:pPr>
          <w:r w:rsidRPr="00AD6EA5">
            <w:rPr>
              <w:rStyle w:val="PlaceholderText"/>
            </w:rPr>
            <w:t>……………………</w:t>
          </w:r>
        </w:p>
      </w:docPartBody>
    </w:docPart>
    <w:docPart>
      <w:docPartPr>
        <w:name w:val="011AA39DE5DA4ECF8F8D884989FA4D27"/>
        <w:category>
          <w:name w:val="General"/>
          <w:gallery w:val="placeholder"/>
        </w:category>
        <w:types>
          <w:type w:val="bbPlcHdr"/>
        </w:types>
        <w:behaviors>
          <w:behavior w:val="content"/>
        </w:behaviors>
        <w:guid w:val="{03AD3184-0E92-47BC-9AE3-1099DF35EDBD}"/>
      </w:docPartPr>
      <w:docPartBody>
        <w:p w:rsidR="00963E55" w:rsidRDefault="003A23C3" w:rsidP="003A23C3">
          <w:pPr>
            <w:pStyle w:val="011AA39DE5DA4ECF8F8D884989FA4D27"/>
          </w:pPr>
          <w:r w:rsidRPr="00E073CD">
            <w:rPr>
              <w:rStyle w:val="PlaceholderText"/>
            </w:rPr>
            <w:t>……………………</w:t>
          </w:r>
        </w:p>
      </w:docPartBody>
    </w:docPart>
    <w:docPart>
      <w:docPartPr>
        <w:name w:val="E5580EAA05F74BA1A2EDE2A4ADB48FF0"/>
        <w:category>
          <w:name w:val="General"/>
          <w:gallery w:val="placeholder"/>
        </w:category>
        <w:types>
          <w:type w:val="bbPlcHdr"/>
        </w:types>
        <w:behaviors>
          <w:behavior w:val="content"/>
        </w:behaviors>
        <w:guid w:val="{D7AF1F41-BADA-44A3-85C2-8EF20C47BDE3}"/>
      </w:docPartPr>
      <w:docPartBody>
        <w:p w:rsidR="00963E55" w:rsidRDefault="003A23C3" w:rsidP="003A23C3">
          <w:pPr>
            <w:pStyle w:val="E5580EAA05F74BA1A2EDE2A4ADB48FF0"/>
          </w:pPr>
          <w:r w:rsidRPr="00E073CD">
            <w:rPr>
              <w:rStyle w:val="PlaceholderText"/>
            </w:rPr>
            <w:t>……………………</w:t>
          </w:r>
        </w:p>
      </w:docPartBody>
    </w:docPart>
    <w:docPart>
      <w:docPartPr>
        <w:name w:val="79C81AE69B2B4C1886B3FF9A3BC449AF"/>
        <w:category>
          <w:name w:val="General"/>
          <w:gallery w:val="placeholder"/>
        </w:category>
        <w:types>
          <w:type w:val="bbPlcHdr"/>
        </w:types>
        <w:behaviors>
          <w:behavior w:val="content"/>
        </w:behaviors>
        <w:guid w:val="{0E26B0C4-8BDE-4AEE-B5BF-81C338E00195}"/>
      </w:docPartPr>
      <w:docPartBody>
        <w:p w:rsidR="00D70850" w:rsidRDefault="008A4D00" w:rsidP="008A4D00">
          <w:pPr>
            <w:pStyle w:val="79C81AE69B2B4C1886B3FF9A3BC449AF"/>
          </w:pPr>
          <w:r w:rsidRPr="002132F9">
            <w:rPr>
              <w:rStyle w:val="PlaceholderText"/>
            </w:rPr>
            <w:t>…………………………………....</w:t>
          </w:r>
        </w:p>
      </w:docPartBody>
    </w:docPart>
    <w:docPart>
      <w:docPartPr>
        <w:name w:val="23514979A72B4359B2BBEFEA39B85C42"/>
        <w:category>
          <w:name w:val="General"/>
          <w:gallery w:val="placeholder"/>
        </w:category>
        <w:types>
          <w:type w:val="bbPlcHdr"/>
        </w:types>
        <w:behaviors>
          <w:behavior w:val="content"/>
        </w:behaviors>
        <w:guid w:val="{61EF2754-E25A-43BE-AF76-A8208E66AC68}"/>
      </w:docPartPr>
      <w:docPartBody>
        <w:p w:rsidR="00D70850" w:rsidRDefault="008A4D00" w:rsidP="008A4D00">
          <w:pPr>
            <w:pStyle w:val="23514979A72B4359B2BBEFEA39B85C42"/>
          </w:pPr>
          <w:r w:rsidRPr="002132F9">
            <w:rPr>
              <w:rStyle w:val="PlaceholderText"/>
            </w:rPr>
            <w:t>…………………………………....</w:t>
          </w:r>
        </w:p>
      </w:docPartBody>
    </w:docPart>
    <w:docPart>
      <w:docPartPr>
        <w:name w:val="60E1B33FDC174436B8E551125F0152A8"/>
        <w:category>
          <w:name w:val="General"/>
          <w:gallery w:val="placeholder"/>
        </w:category>
        <w:types>
          <w:type w:val="bbPlcHdr"/>
        </w:types>
        <w:behaviors>
          <w:behavior w:val="content"/>
        </w:behaviors>
        <w:guid w:val="{80068B65-87C4-4CD9-A669-BF288F477B04}"/>
      </w:docPartPr>
      <w:docPartBody>
        <w:p w:rsidR="00D70850" w:rsidRDefault="008A4D00" w:rsidP="008A4D00">
          <w:pPr>
            <w:pStyle w:val="60E1B33FDC174436B8E551125F0152A8"/>
          </w:pPr>
          <w:r w:rsidRPr="002132F9">
            <w:rPr>
              <w:rStyle w:val="PlaceholderText"/>
            </w:rPr>
            <w:t>………………....</w:t>
          </w:r>
        </w:p>
      </w:docPartBody>
    </w:docPart>
    <w:docPart>
      <w:docPartPr>
        <w:name w:val="2BED59A8F66D461C894FE935EC2CC1D2"/>
        <w:category>
          <w:name w:val="General"/>
          <w:gallery w:val="placeholder"/>
        </w:category>
        <w:types>
          <w:type w:val="bbPlcHdr"/>
        </w:types>
        <w:behaviors>
          <w:behavior w:val="content"/>
        </w:behaviors>
        <w:guid w:val="{68BC106D-F0C4-4C3E-9590-DE34CF96F02B}"/>
      </w:docPartPr>
      <w:docPartBody>
        <w:p w:rsidR="00D70850" w:rsidRDefault="008A4D00" w:rsidP="008A4D00">
          <w:pPr>
            <w:pStyle w:val="2BED59A8F66D461C894FE935EC2CC1D2"/>
          </w:pPr>
          <w:r w:rsidRPr="002132F9">
            <w:rPr>
              <w:rStyle w:val="PlaceholderText"/>
            </w:rPr>
            <w:t>………………....</w:t>
          </w:r>
        </w:p>
      </w:docPartBody>
    </w:docPart>
    <w:docPart>
      <w:docPartPr>
        <w:name w:val="D15EA66704AF4C0791B5E86B3F8D41C5"/>
        <w:category>
          <w:name w:val="General"/>
          <w:gallery w:val="placeholder"/>
        </w:category>
        <w:types>
          <w:type w:val="bbPlcHdr"/>
        </w:types>
        <w:behaviors>
          <w:behavior w:val="content"/>
        </w:behaviors>
        <w:guid w:val="{09A440B1-A9E0-4810-9342-BB2BFDA13FE6}"/>
      </w:docPartPr>
      <w:docPartBody>
        <w:p w:rsidR="00D70850" w:rsidRDefault="008A4D00" w:rsidP="008A4D00">
          <w:pPr>
            <w:pStyle w:val="D15EA66704AF4C0791B5E86B3F8D41C5"/>
          </w:pPr>
          <w:r w:rsidRPr="002132F9">
            <w:rPr>
              <w:rStyle w:val="PlaceholderText"/>
            </w:rPr>
            <w:t>…….</w:t>
          </w:r>
        </w:p>
      </w:docPartBody>
    </w:docPart>
    <w:docPart>
      <w:docPartPr>
        <w:name w:val="88EBB8DD80574CEEBC840A5277BEFE94"/>
        <w:category>
          <w:name w:val="General"/>
          <w:gallery w:val="placeholder"/>
        </w:category>
        <w:types>
          <w:type w:val="bbPlcHdr"/>
        </w:types>
        <w:behaviors>
          <w:behavior w:val="content"/>
        </w:behaviors>
        <w:guid w:val="{4E08A4AA-BBEA-490A-B39E-61E441CF0DC5}"/>
      </w:docPartPr>
      <w:docPartBody>
        <w:p w:rsidR="00D70850" w:rsidRDefault="008A4D00" w:rsidP="008A4D00">
          <w:pPr>
            <w:pStyle w:val="88EBB8DD80574CEEBC840A5277BEFE94"/>
          </w:pPr>
          <w:r w:rsidRPr="00D90DF9">
            <w:rPr>
              <w:rStyle w:val="PlaceholderText"/>
            </w:rPr>
            <w:t>…….</w:t>
          </w:r>
        </w:p>
      </w:docPartBody>
    </w:docPart>
    <w:docPart>
      <w:docPartPr>
        <w:name w:val="80BA9A2358C14858A9E37C3B8C8B22CA"/>
        <w:category>
          <w:name w:val="General"/>
          <w:gallery w:val="placeholder"/>
        </w:category>
        <w:types>
          <w:type w:val="bbPlcHdr"/>
        </w:types>
        <w:behaviors>
          <w:behavior w:val="content"/>
        </w:behaviors>
        <w:guid w:val="{6A8907CA-1935-474B-AC9E-FFB11E68F96C}"/>
      </w:docPartPr>
      <w:docPartBody>
        <w:p w:rsidR="00D70850" w:rsidRDefault="008A4D00" w:rsidP="008A4D00">
          <w:pPr>
            <w:pStyle w:val="80BA9A2358C14858A9E37C3B8C8B22CA"/>
          </w:pPr>
          <w:r w:rsidRPr="00D90DF9">
            <w:rPr>
              <w:rStyle w:val="PlaceholderText"/>
            </w:rPr>
            <w:t>…….</w:t>
          </w:r>
        </w:p>
      </w:docPartBody>
    </w:docPart>
    <w:docPart>
      <w:docPartPr>
        <w:name w:val="46E5599B4B6E480A881F630A9549FB3B"/>
        <w:category>
          <w:name w:val="General"/>
          <w:gallery w:val="placeholder"/>
        </w:category>
        <w:types>
          <w:type w:val="bbPlcHdr"/>
        </w:types>
        <w:behaviors>
          <w:behavior w:val="content"/>
        </w:behaviors>
        <w:guid w:val="{458F9477-C57D-4C06-9A87-F33D8AAF80D7}"/>
      </w:docPartPr>
      <w:docPartBody>
        <w:p w:rsidR="00D70850" w:rsidRDefault="008A4D00" w:rsidP="008A4D00">
          <w:pPr>
            <w:pStyle w:val="46E5599B4B6E480A881F630A9549FB3B"/>
          </w:pPr>
          <w:r w:rsidRPr="00D90DF9">
            <w:rPr>
              <w:rStyle w:val="PlaceholderText"/>
            </w:rPr>
            <w:t>…….</w:t>
          </w:r>
        </w:p>
      </w:docPartBody>
    </w:docPart>
    <w:docPart>
      <w:docPartPr>
        <w:name w:val="60F3B98B97F04B5E898D7E7DE05B3138"/>
        <w:category>
          <w:name w:val="General"/>
          <w:gallery w:val="placeholder"/>
        </w:category>
        <w:types>
          <w:type w:val="bbPlcHdr"/>
        </w:types>
        <w:behaviors>
          <w:behavior w:val="content"/>
        </w:behaviors>
        <w:guid w:val="{3C5F7BC3-A0B6-433C-9844-E02F743DF339}"/>
      </w:docPartPr>
      <w:docPartBody>
        <w:p w:rsidR="00D70850" w:rsidRDefault="008A4D00" w:rsidP="008A4D00">
          <w:pPr>
            <w:pStyle w:val="60F3B98B97F04B5E898D7E7DE05B3138"/>
          </w:pPr>
          <w:r w:rsidRPr="00D90DF9">
            <w:rPr>
              <w:rStyle w:val="PlaceholderText"/>
            </w:rPr>
            <w:t>…….</w:t>
          </w:r>
        </w:p>
      </w:docPartBody>
    </w:docPart>
    <w:docPart>
      <w:docPartPr>
        <w:name w:val="E0A991010297419CAECA483AF7AB84F9"/>
        <w:category>
          <w:name w:val="General"/>
          <w:gallery w:val="placeholder"/>
        </w:category>
        <w:types>
          <w:type w:val="bbPlcHdr"/>
        </w:types>
        <w:behaviors>
          <w:behavior w:val="content"/>
        </w:behaviors>
        <w:guid w:val="{CC7AAB54-05DC-4359-AB19-26503942FFD2}"/>
      </w:docPartPr>
      <w:docPartBody>
        <w:p w:rsidR="00D70850" w:rsidRDefault="008A4D00" w:rsidP="008A4D00">
          <w:pPr>
            <w:pStyle w:val="E0A991010297419CAECA483AF7AB84F9"/>
          </w:pPr>
          <w:r w:rsidRPr="00D90DF9">
            <w:rPr>
              <w:rStyle w:val="PlaceholderText"/>
            </w:rPr>
            <w:t>…….</w:t>
          </w:r>
        </w:p>
      </w:docPartBody>
    </w:docPart>
    <w:docPart>
      <w:docPartPr>
        <w:name w:val="4C535F6633974DD1B823483FDC5A22B0"/>
        <w:category>
          <w:name w:val="General"/>
          <w:gallery w:val="placeholder"/>
        </w:category>
        <w:types>
          <w:type w:val="bbPlcHdr"/>
        </w:types>
        <w:behaviors>
          <w:behavior w:val="content"/>
        </w:behaviors>
        <w:guid w:val="{CA3E241B-4A1E-46B0-9ED6-9CC62038A38F}"/>
      </w:docPartPr>
      <w:docPartBody>
        <w:p w:rsidR="00D70850" w:rsidRDefault="008A4D00" w:rsidP="008A4D00">
          <w:pPr>
            <w:pStyle w:val="4C535F6633974DD1B823483FDC5A22B0"/>
          </w:pPr>
          <w:r w:rsidRPr="00B22927">
            <w:rPr>
              <w:rStyle w:val="PlaceholderText"/>
            </w:rPr>
            <w:t>………………....</w:t>
          </w:r>
        </w:p>
      </w:docPartBody>
    </w:docPart>
    <w:docPart>
      <w:docPartPr>
        <w:name w:val="9BE4988A7101495AB4B70E5DCDB3FCEA"/>
        <w:category>
          <w:name w:val="General"/>
          <w:gallery w:val="placeholder"/>
        </w:category>
        <w:types>
          <w:type w:val="bbPlcHdr"/>
        </w:types>
        <w:behaviors>
          <w:behavior w:val="content"/>
        </w:behaviors>
        <w:guid w:val="{02343F67-8B92-4140-9EC3-283A40872C77}"/>
      </w:docPartPr>
      <w:docPartBody>
        <w:p w:rsidR="00D70850" w:rsidRDefault="008A4D00" w:rsidP="008A4D00">
          <w:pPr>
            <w:pStyle w:val="9BE4988A7101495AB4B70E5DCDB3FCEA"/>
          </w:pPr>
          <w:r w:rsidRPr="00B22927">
            <w:rPr>
              <w:rStyle w:val="PlaceholderText"/>
            </w:rPr>
            <w:t>………………....</w:t>
          </w:r>
        </w:p>
      </w:docPartBody>
    </w:docPart>
    <w:docPart>
      <w:docPartPr>
        <w:name w:val="6832D9876CEB41C892FDA076DACA758B"/>
        <w:category>
          <w:name w:val="General"/>
          <w:gallery w:val="placeholder"/>
        </w:category>
        <w:types>
          <w:type w:val="bbPlcHdr"/>
        </w:types>
        <w:behaviors>
          <w:behavior w:val="content"/>
        </w:behaviors>
        <w:guid w:val="{D85D9AE3-8781-4071-9595-1B215D3A5C16}"/>
      </w:docPartPr>
      <w:docPartBody>
        <w:p w:rsidR="00D70850" w:rsidRDefault="008A4D00" w:rsidP="008A4D00">
          <w:pPr>
            <w:pStyle w:val="6832D9876CEB41C892FDA076DACA758B"/>
          </w:pPr>
          <w:r w:rsidRPr="00EF78DA">
            <w:rPr>
              <w:rStyle w:val="PlaceholderText"/>
            </w:rPr>
            <w:t>…….</w:t>
          </w:r>
        </w:p>
      </w:docPartBody>
    </w:docPart>
    <w:docPart>
      <w:docPartPr>
        <w:name w:val="E1A8CBD0848D419EB042AFF2E3B44D08"/>
        <w:category>
          <w:name w:val="General"/>
          <w:gallery w:val="placeholder"/>
        </w:category>
        <w:types>
          <w:type w:val="bbPlcHdr"/>
        </w:types>
        <w:behaviors>
          <w:behavior w:val="content"/>
        </w:behaviors>
        <w:guid w:val="{C52440C0-0629-48DF-8B17-A6692A696D72}"/>
      </w:docPartPr>
      <w:docPartBody>
        <w:p w:rsidR="00D70850" w:rsidRDefault="008A4D00" w:rsidP="008A4D00">
          <w:pPr>
            <w:pStyle w:val="E1A8CBD0848D419EB042AFF2E3B44D08"/>
          </w:pPr>
          <w:r w:rsidRPr="00D90DF9">
            <w:rPr>
              <w:rStyle w:val="PlaceholderText"/>
            </w:rPr>
            <w:t>…….</w:t>
          </w:r>
        </w:p>
      </w:docPartBody>
    </w:docPart>
    <w:docPart>
      <w:docPartPr>
        <w:name w:val="0D085A4A5BDF432482B6EF82980AA939"/>
        <w:category>
          <w:name w:val="General"/>
          <w:gallery w:val="placeholder"/>
        </w:category>
        <w:types>
          <w:type w:val="bbPlcHdr"/>
        </w:types>
        <w:behaviors>
          <w:behavior w:val="content"/>
        </w:behaviors>
        <w:guid w:val="{D7D3E5C2-C017-4F08-93E9-F395B5A538E7}"/>
      </w:docPartPr>
      <w:docPartBody>
        <w:p w:rsidR="00D70850" w:rsidRDefault="008A4D00" w:rsidP="008A4D00">
          <w:pPr>
            <w:pStyle w:val="0D085A4A5BDF432482B6EF82980AA939"/>
          </w:pPr>
          <w:r w:rsidRPr="00D90DF9">
            <w:rPr>
              <w:rStyle w:val="PlaceholderText"/>
            </w:rPr>
            <w:t>…….</w:t>
          </w:r>
        </w:p>
      </w:docPartBody>
    </w:docPart>
    <w:docPart>
      <w:docPartPr>
        <w:name w:val="798EC5151CCB4D0EB74EB5F8B4FBA1BC"/>
        <w:category>
          <w:name w:val="General"/>
          <w:gallery w:val="placeholder"/>
        </w:category>
        <w:types>
          <w:type w:val="bbPlcHdr"/>
        </w:types>
        <w:behaviors>
          <w:behavior w:val="content"/>
        </w:behaviors>
        <w:guid w:val="{C89E6314-E0FD-40BC-9424-EE4EBE93A26C}"/>
      </w:docPartPr>
      <w:docPartBody>
        <w:p w:rsidR="00D70850" w:rsidRDefault="008A4D00" w:rsidP="008A4D00">
          <w:pPr>
            <w:pStyle w:val="798EC5151CCB4D0EB74EB5F8B4FBA1BC"/>
          </w:pPr>
          <w:r w:rsidRPr="00D90DF9">
            <w:rPr>
              <w:rStyle w:val="PlaceholderText"/>
            </w:rPr>
            <w:t>…….</w:t>
          </w:r>
        </w:p>
      </w:docPartBody>
    </w:docPart>
    <w:docPart>
      <w:docPartPr>
        <w:name w:val="B428919548C84ABE94B5312C4153B8DC"/>
        <w:category>
          <w:name w:val="General"/>
          <w:gallery w:val="placeholder"/>
        </w:category>
        <w:types>
          <w:type w:val="bbPlcHdr"/>
        </w:types>
        <w:behaviors>
          <w:behavior w:val="content"/>
        </w:behaviors>
        <w:guid w:val="{7304156C-2E75-4FF2-B11F-59ABF8D10A5E}"/>
      </w:docPartPr>
      <w:docPartBody>
        <w:p w:rsidR="00D70850" w:rsidRDefault="008A4D00" w:rsidP="008A4D00">
          <w:pPr>
            <w:pStyle w:val="B428919548C84ABE94B5312C4153B8DC"/>
          </w:pPr>
          <w:r w:rsidRPr="00D90DF9">
            <w:rPr>
              <w:rStyle w:val="PlaceholderText"/>
            </w:rPr>
            <w:t>…….</w:t>
          </w:r>
        </w:p>
      </w:docPartBody>
    </w:docPart>
    <w:docPart>
      <w:docPartPr>
        <w:name w:val="482271D4CA674FE09E1025F67287D139"/>
        <w:category>
          <w:name w:val="General"/>
          <w:gallery w:val="placeholder"/>
        </w:category>
        <w:types>
          <w:type w:val="bbPlcHdr"/>
        </w:types>
        <w:behaviors>
          <w:behavior w:val="content"/>
        </w:behaviors>
        <w:guid w:val="{A4EBDDD8-367E-456B-A44A-727EEF00D98C}"/>
      </w:docPartPr>
      <w:docPartBody>
        <w:p w:rsidR="00D70850" w:rsidRDefault="008A4D00" w:rsidP="008A4D00">
          <w:pPr>
            <w:pStyle w:val="482271D4CA674FE09E1025F67287D139"/>
          </w:pPr>
          <w:r w:rsidRPr="00D90DF9">
            <w:rPr>
              <w:rStyle w:val="PlaceholderText"/>
            </w:rPr>
            <w:t>…….</w:t>
          </w:r>
        </w:p>
      </w:docPartBody>
    </w:docPart>
    <w:docPart>
      <w:docPartPr>
        <w:name w:val="DB59670FB49749698273CB7FA1E6698F"/>
        <w:category>
          <w:name w:val="General"/>
          <w:gallery w:val="placeholder"/>
        </w:category>
        <w:types>
          <w:type w:val="bbPlcHdr"/>
        </w:types>
        <w:behaviors>
          <w:behavior w:val="content"/>
        </w:behaviors>
        <w:guid w:val="{C9020D41-4F10-410D-8F4C-EC2F2BCD2E12}"/>
      </w:docPartPr>
      <w:docPartBody>
        <w:p w:rsidR="00D70850" w:rsidRDefault="008A4D00" w:rsidP="008A4D00">
          <w:pPr>
            <w:pStyle w:val="DB59670FB49749698273CB7FA1E6698F"/>
          </w:pPr>
          <w:r w:rsidRPr="00B22927">
            <w:rPr>
              <w:rStyle w:val="PlaceholderText"/>
            </w:rPr>
            <w:t>………………....</w:t>
          </w:r>
        </w:p>
      </w:docPartBody>
    </w:docPart>
    <w:docPart>
      <w:docPartPr>
        <w:name w:val="3454B0BBC70642C88C6C206E087EA2DF"/>
        <w:category>
          <w:name w:val="General"/>
          <w:gallery w:val="placeholder"/>
        </w:category>
        <w:types>
          <w:type w:val="bbPlcHdr"/>
        </w:types>
        <w:behaviors>
          <w:behavior w:val="content"/>
        </w:behaviors>
        <w:guid w:val="{964C806C-CFFB-4372-846E-97858EA37C5F}"/>
      </w:docPartPr>
      <w:docPartBody>
        <w:p w:rsidR="00D70850" w:rsidRDefault="008A4D00" w:rsidP="008A4D00">
          <w:pPr>
            <w:pStyle w:val="3454B0BBC70642C88C6C206E087EA2DF"/>
          </w:pPr>
          <w:r w:rsidRPr="00B22927">
            <w:rPr>
              <w:rStyle w:val="PlaceholderText"/>
            </w:rPr>
            <w:t>………………....</w:t>
          </w:r>
        </w:p>
      </w:docPartBody>
    </w:docPart>
    <w:docPart>
      <w:docPartPr>
        <w:name w:val="F392A7BA0B98437AAC4F4C9E28A93AF9"/>
        <w:category>
          <w:name w:val="General"/>
          <w:gallery w:val="placeholder"/>
        </w:category>
        <w:types>
          <w:type w:val="bbPlcHdr"/>
        </w:types>
        <w:behaviors>
          <w:behavior w:val="content"/>
        </w:behaviors>
        <w:guid w:val="{89D6A2DF-EE4F-4603-A86C-8AE28BDBF735}"/>
      </w:docPartPr>
      <w:docPartBody>
        <w:p w:rsidR="00D70850" w:rsidRDefault="008A4D00" w:rsidP="008A4D00">
          <w:pPr>
            <w:pStyle w:val="F392A7BA0B98437AAC4F4C9E28A93AF9"/>
          </w:pPr>
          <w:r w:rsidRPr="00EF78DA">
            <w:rPr>
              <w:rStyle w:val="PlaceholderText"/>
            </w:rPr>
            <w:t>…….</w:t>
          </w:r>
        </w:p>
      </w:docPartBody>
    </w:docPart>
    <w:docPart>
      <w:docPartPr>
        <w:name w:val="DFE38892FED246C1B8B91BF7EED17482"/>
        <w:category>
          <w:name w:val="General"/>
          <w:gallery w:val="placeholder"/>
        </w:category>
        <w:types>
          <w:type w:val="bbPlcHdr"/>
        </w:types>
        <w:behaviors>
          <w:behavior w:val="content"/>
        </w:behaviors>
        <w:guid w:val="{6ED2217D-F5AB-45BF-8D12-4EC7C86645DE}"/>
      </w:docPartPr>
      <w:docPartBody>
        <w:p w:rsidR="00D70850" w:rsidRDefault="008A4D00" w:rsidP="008A4D00">
          <w:pPr>
            <w:pStyle w:val="DFE38892FED246C1B8B91BF7EED17482"/>
          </w:pPr>
          <w:r w:rsidRPr="00D90DF9">
            <w:rPr>
              <w:rStyle w:val="PlaceholderText"/>
            </w:rPr>
            <w:t>…….</w:t>
          </w:r>
        </w:p>
      </w:docPartBody>
    </w:docPart>
    <w:docPart>
      <w:docPartPr>
        <w:name w:val="E9D95B4C62A545BDBA565EAF12F2815A"/>
        <w:category>
          <w:name w:val="General"/>
          <w:gallery w:val="placeholder"/>
        </w:category>
        <w:types>
          <w:type w:val="bbPlcHdr"/>
        </w:types>
        <w:behaviors>
          <w:behavior w:val="content"/>
        </w:behaviors>
        <w:guid w:val="{A15CBBC7-E880-4026-9BF7-D9BBBEE698A0}"/>
      </w:docPartPr>
      <w:docPartBody>
        <w:p w:rsidR="00D70850" w:rsidRDefault="008A4D00" w:rsidP="008A4D00">
          <w:pPr>
            <w:pStyle w:val="E9D95B4C62A545BDBA565EAF12F2815A"/>
          </w:pPr>
          <w:r w:rsidRPr="00D90DF9">
            <w:rPr>
              <w:rStyle w:val="PlaceholderText"/>
            </w:rPr>
            <w:t>…….</w:t>
          </w:r>
        </w:p>
      </w:docPartBody>
    </w:docPart>
    <w:docPart>
      <w:docPartPr>
        <w:name w:val="BF89C19D84BE4534BC3ECD808F31036E"/>
        <w:category>
          <w:name w:val="General"/>
          <w:gallery w:val="placeholder"/>
        </w:category>
        <w:types>
          <w:type w:val="bbPlcHdr"/>
        </w:types>
        <w:behaviors>
          <w:behavior w:val="content"/>
        </w:behaviors>
        <w:guid w:val="{78C26252-26E5-4954-8B2A-C2A17BCA64F3}"/>
      </w:docPartPr>
      <w:docPartBody>
        <w:p w:rsidR="00D70850" w:rsidRDefault="008A4D00" w:rsidP="008A4D00">
          <w:pPr>
            <w:pStyle w:val="BF89C19D84BE4534BC3ECD808F31036E"/>
          </w:pPr>
          <w:r w:rsidRPr="00D90DF9">
            <w:rPr>
              <w:rStyle w:val="PlaceholderText"/>
            </w:rPr>
            <w:t>…….</w:t>
          </w:r>
        </w:p>
      </w:docPartBody>
    </w:docPart>
    <w:docPart>
      <w:docPartPr>
        <w:name w:val="02FC8D87F1C645AFBFA89A84CB5057B9"/>
        <w:category>
          <w:name w:val="General"/>
          <w:gallery w:val="placeholder"/>
        </w:category>
        <w:types>
          <w:type w:val="bbPlcHdr"/>
        </w:types>
        <w:behaviors>
          <w:behavior w:val="content"/>
        </w:behaviors>
        <w:guid w:val="{3962F134-C94A-4B2D-B4BA-0FE378991209}"/>
      </w:docPartPr>
      <w:docPartBody>
        <w:p w:rsidR="00D70850" w:rsidRDefault="008A4D00" w:rsidP="008A4D00">
          <w:pPr>
            <w:pStyle w:val="02FC8D87F1C645AFBFA89A84CB5057B9"/>
          </w:pPr>
          <w:r w:rsidRPr="00D90DF9">
            <w:rPr>
              <w:rStyle w:val="PlaceholderText"/>
            </w:rPr>
            <w:t>…….</w:t>
          </w:r>
        </w:p>
      </w:docPartBody>
    </w:docPart>
    <w:docPart>
      <w:docPartPr>
        <w:name w:val="ECFA2419E7614C49A2933EAB5AE82AA6"/>
        <w:category>
          <w:name w:val="General"/>
          <w:gallery w:val="placeholder"/>
        </w:category>
        <w:types>
          <w:type w:val="bbPlcHdr"/>
        </w:types>
        <w:behaviors>
          <w:behavior w:val="content"/>
        </w:behaviors>
        <w:guid w:val="{56CBCA4C-CE78-4368-8753-6DD9C9741090}"/>
      </w:docPartPr>
      <w:docPartBody>
        <w:p w:rsidR="00D70850" w:rsidRDefault="008A4D00" w:rsidP="008A4D00">
          <w:pPr>
            <w:pStyle w:val="ECFA2419E7614C49A2933EAB5AE82AA6"/>
          </w:pPr>
          <w:r w:rsidRPr="00D90DF9">
            <w:rPr>
              <w:rStyle w:val="PlaceholderText"/>
            </w:rPr>
            <w:t>…….</w:t>
          </w:r>
        </w:p>
      </w:docPartBody>
    </w:docPart>
    <w:docPart>
      <w:docPartPr>
        <w:name w:val="C94DF600D4834EE19C637C35B4680874"/>
        <w:category>
          <w:name w:val="General"/>
          <w:gallery w:val="placeholder"/>
        </w:category>
        <w:types>
          <w:type w:val="bbPlcHdr"/>
        </w:types>
        <w:behaviors>
          <w:behavior w:val="content"/>
        </w:behaviors>
        <w:guid w:val="{73659871-311A-457D-A113-BCEF249ECAE1}"/>
      </w:docPartPr>
      <w:docPartBody>
        <w:p w:rsidR="00D70850" w:rsidRDefault="008A4D00" w:rsidP="008A4D00">
          <w:pPr>
            <w:pStyle w:val="C94DF600D4834EE19C637C35B4680874"/>
          </w:pPr>
          <w:r w:rsidRPr="00B22927">
            <w:rPr>
              <w:rStyle w:val="PlaceholderText"/>
            </w:rPr>
            <w:t>………………....</w:t>
          </w:r>
        </w:p>
      </w:docPartBody>
    </w:docPart>
    <w:docPart>
      <w:docPartPr>
        <w:name w:val="156935B821F14025900F527FDD858724"/>
        <w:category>
          <w:name w:val="General"/>
          <w:gallery w:val="placeholder"/>
        </w:category>
        <w:types>
          <w:type w:val="bbPlcHdr"/>
        </w:types>
        <w:behaviors>
          <w:behavior w:val="content"/>
        </w:behaviors>
        <w:guid w:val="{5B99A1EA-5D06-4FA8-88D6-C8E8CD99959C}"/>
      </w:docPartPr>
      <w:docPartBody>
        <w:p w:rsidR="00D70850" w:rsidRDefault="008A4D00" w:rsidP="008A4D00">
          <w:pPr>
            <w:pStyle w:val="156935B821F14025900F527FDD858724"/>
          </w:pPr>
          <w:r w:rsidRPr="00B22927">
            <w:rPr>
              <w:rStyle w:val="PlaceholderText"/>
            </w:rPr>
            <w:t>………………....</w:t>
          </w:r>
        </w:p>
      </w:docPartBody>
    </w:docPart>
    <w:docPart>
      <w:docPartPr>
        <w:name w:val="6D29AF4F5A014777BB4A31568F1FCFCC"/>
        <w:category>
          <w:name w:val="General"/>
          <w:gallery w:val="placeholder"/>
        </w:category>
        <w:types>
          <w:type w:val="bbPlcHdr"/>
        </w:types>
        <w:behaviors>
          <w:behavior w:val="content"/>
        </w:behaviors>
        <w:guid w:val="{392AB426-7014-4CB9-9EAF-20FF2C6FBBF3}"/>
      </w:docPartPr>
      <w:docPartBody>
        <w:p w:rsidR="00D70850" w:rsidRDefault="008A4D00" w:rsidP="008A4D00">
          <w:pPr>
            <w:pStyle w:val="6D29AF4F5A014777BB4A31568F1FCFCC"/>
          </w:pPr>
          <w:r w:rsidRPr="00EF78DA">
            <w:rPr>
              <w:rStyle w:val="PlaceholderText"/>
            </w:rPr>
            <w:t>…….</w:t>
          </w:r>
        </w:p>
      </w:docPartBody>
    </w:docPart>
    <w:docPart>
      <w:docPartPr>
        <w:name w:val="503485ECD78B4D9C8ACC86B7A0AC4B95"/>
        <w:category>
          <w:name w:val="General"/>
          <w:gallery w:val="placeholder"/>
        </w:category>
        <w:types>
          <w:type w:val="bbPlcHdr"/>
        </w:types>
        <w:behaviors>
          <w:behavior w:val="content"/>
        </w:behaviors>
        <w:guid w:val="{19A2117D-B812-418C-865F-93CE43F5D3C1}"/>
      </w:docPartPr>
      <w:docPartBody>
        <w:p w:rsidR="00D70850" w:rsidRDefault="008A4D00" w:rsidP="008A4D00">
          <w:pPr>
            <w:pStyle w:val="503485ECD78B4D9C8ACC86B7A0AC4B95"/>
          </w:pPr>
          <w:r w:rsidRPr="00D90DF9">
            <w:rPr>
              <w:rStyle w:val="PlaceholderText"/>
            </w:rPr>
            <w:t>…….</w:t>
          </w:r>
        </w:p>
      </w:docPartBody>
    </w:docPart>
    <w:docPart>
      <w:docPartPr>
        <w:name w:val="0F6DE71EB562414384E45EC156913CD7"/>
        <w:category>
          <w:name w:val="General"/>
          <w:gallery w:val="placeholder"/>
        </w:category>
        <w:types>
          <w:type w:val="bbPlcHdr"/>
        </w:types>
        <w:behaviors>
          <w:behavior w:val="content"/>
        </w:behaviors>
        <w:guid w:val="{03C18677-8C2E-479D-B301-AB4685AC69DB}"/>
      </w:docPartPr>
      <w:docPartBody>
        <w:p w:rsidR="00D70850" w:rsidRDefault="008A4D00" w:rsidP="008A4D00">
          <w:pPr>
            <w:pStyle w:val="0F6DE71EB562414384E45EC156913CD7"/>
          </w:pPr>
          <w:r w:rsidRPr="00D90DF9">
            <w:rPr>
              <w:rStyle w:val="PlaceholderText"/>
            </w:rPr>
            <w:t>…….</w:t>
          </w:r>
        </w:p>
      </w:docPartBody>
    </w:docPart>
    <w:docPart>
      <w:docPartPr>
        <w:name w:val="78904A9ABA7F4BFE9D593D96A94441BE"/>
        <w:category>
          <w:name w:val="General"/>
          <w:gallery w:val="placeholder"/>
        </w:category>
        <w:types>
          <w:type w:val="bbPlcHdr"/>
        </w:types>
        <w:behaviors>
          <w:behavior w:val="content"/>
        </w:behaviors>
        <w:guid w:val="{DE1DA4AA-1AD9-4C53-B066-15C99A61E35D}"/>
      </w:docPartPr>
      <w:docPartBody>
        <w:p w:rsidR="00D70850" w:rsidRDefault="008A4D00" w:rsidP="008A4D00">
          <w:pPr>
            <w:pStyle w:val="78904A9ABA7F4BFE9D593D96A94441BE"/>
          </w:pPr>
          <w:r w:rsidRPr="00D90DF9">
            <w:rPr>
              <w:rStyle w:val="PlaceholderText"/>
            </w:rPr>
            <w:t>…….</w:t>
          </w:r>
        </w:p>
      </w:docPartBody>
    </w:docPart>
    <w:docPart>
      <w:docPartPr>
        <w:name w:val="F7C6B27C40D64283B9AFC321BA921032"/>
        <w:category>
          <w:name w:val="General"/>
          <w:gallery w:val="placeholder"/>
        </w:category>
        <w:types>
          <w:type w:val="bbPlcHdr"/>
        </w:types>
        <w:behaviors>
          <w:behavior w:val="content"/>
        </w:behaviors>
        <w:guid w:val="{7E091D4B-106A-4D8A-AD48-F2566882A4D1}"/>
      </w:docPartPr>
      <w:docPartBody>
        <w:p w:rsidR="00D70850" w:rsidRDefault="008A4D00" w:rsidP="008A4D00">
          <w:pPr>
            <w:pStyle w:val="F7C6B27C40D64283B9AFC321BA921032"/>
          </w:pPr>
          <w:r w:rsidRPr="00D90DF9">
            <w:rPr>
              <w:rStyle w:val="PlaceholderText"/>
            </w:rPr>
            <w:t>…….</w:t>
          </w:r>
        </w:p>
      </w:docPartBody>
    </w:docPart>
    <w:docPart>
      <w:docPartPr>
        <w:name w:val="6CA1091AE8804156841A2D2BCB3DC319"/>
        <w:category>
          <w:name w:val="General"/>
          <w:gallery w:val="placeholder"/>
        </w:category>
        <w:types>
          <w:type w:val="bbPlcHdr"/>
        </w:types>
        <w:behaviors>
          <w:behavior w:val="content"/>
        </w:behaviors>
        <w:guid w:val="{20A309C2-3C14-4E98-B633-F1F8363813FD}"/>
      </w:docPartPr>
      <w:docPartBody>
        <w:p w:rsidR="00D70850" w:rsidRDefault="008A4D00" w:rsidP="008A4D00">
          <w:pPr>
            <w:pStyle w:val="6CA1091AE8804156841A2D2BCB3DC319"/>
          </w:pPr>
          <w:r w:rsidRPr="00D90DF9">
            <w:rPr>
              <w:rStyle w:val="PlaceholderText"/>
            </w:rPr>
            <w:t>…….</w:t>
          </w:r>
        </w:p>
      </w:docPartBody>
    </w:docPart>
    <w:docPart>
      <w:docPartPr>
        <w:name w:val="63FA9341B10442C4A3B6B16C4CD0DD56"/>
        <w:category>
          <w:name w:val="General"/>
          <w:gallery w:val="placeholder"/>
        </w:category>
        <w:types>
          <w:type w:val="bbPlcHdr"/>
        </w:types>
        <w:behaviors>
          <w:behavior w:val="content"/>
        </w:behaviors>
        <w:guid w:val="{CA8E07E8-3EC7-4DA9-9557-FA23E30E3F6C}"/>
      </w:docPartPr>
      <w:docPartBody>
        <w:p w:rsidR="00D70850" w:rsidRDefault="008A4D00" w:rsidP="008A4D00">
          <w:pPr>
            <w:pStyle w:val="63FA9341B10442C4A3B6B16C4CD0DD56"/>
          </w:pPr>
          <w:r w:rsidRPr="00B22927">
            <w:rPr>
              <w:rStyle w:val="PlaceholderText"/>
            </w:rPr>
            <w:t>………………....</w:t>
          </w:r>
        </w:p>
      </w:docPartBody>
    </w:docPart>
    <w:docPart>
      <w:docPartPr>
        <w:name w:val="E40260FF3B4B48B3BE57EC61EAF7EDBF"/>
        <w:category>
          <w:name w:val="General"/>
          <w:gallery w:val="placeholder"/>
        </w:category>
        <w:types>
          <w:type w:val="bbPlcHdr"/>
        </w:types>
        <w:behaviors>
          <w:behavior w:val="content"/>
        </w:behaviors>
        <w:guid w:val="{BDD5E89B-E480-489A-B7F6-9D7D27067935}"/>
      </w:docPartPr>
      <w:docPartBody>
        <w:p w:rsidR="00D70850" w:rsidRDefault="008A4D00" w:rsidP="008A4D00">
          <w:pPr>
            <w:pStyle w:val="E40260FF3B4B48B3BE57EC61EAF7EDBF"/>
          </w:pPr>
          <w:r w:rsidRPr="00B22927">
            <w:rPr>
              <w:rStyle w:val="PlaceholderText"/>
            </w:rPr>
            <w:t>………………....</w:t>
          </w:r>
        </w:p>
      </w:docPartBody>
    </w:docPart>
    <w:docPart>
      <w:docPartPr>
        <w:name w:val="2F1D85DD8F2C4B15A8FBABCD1D61B52E"/>
        <w:category>
          <w:name w:val="General"/>
          <w:gallery w:val="placeholder"/>
        </w:category>
        <w:types>
          <w:type w:val="bbPlcHdr"/>
        </w:types>
        <w:behaviors>
          <w:behavior w:val="content"/>
        </w:behaviors>
        <w:guid w:val="{DC132936-82E7-453C-B33F-23599BC7A2B0}"/>
      </w:docPartPr>
      <w:docPartBody>
        <w:p w:rsidR="00D70850" w:rsidRDefault="008A4D00" w:rsidP="008A4D00">
          <w:pPr>
            <w:pStyle w:val="2F1D85DD8F2C4B15A8FBABCD1D61B52E"/>
          </w:pPr>
          <w:r w:rsidRPr="00EF78DA">
            <w:rPr>
              <w:rStyle w:val="PlaceholderText"/>
            </w:rPr>
            <w:t>…….</w:t>
          </w:r>
        </w:p>
      </w:docPartBody>
    </w:docPart>
    <w:docPart>
      <w:docPartPr>
        <w:name w:val="AC24C569E1AC403D9E330DB4C9818EE7"/>
        <w:category>
          <w:name w:val="General"/>
          <w:gallery w:val="placeholder"/>
        </w:category>
        <w:types>
          <w:type w:val="bbPlcHdr"/>
        </w:types>
        <w:behaviors>
          <w:behavior w:val="content"/>
        </w:behaviors>
        <w:guid w:val="{1824DED2-F554-4469-8B17-E637DCA40904}"/>
      </w:docPartPr>
      <w:docPartBody>
        <w:p w:rsidR="00D70850" w:rsidRDefault="008A4D00" w:rsidP="008A4D00">
          <w:pPr>
            <w:pStyle w:val="AC24C569E1AC403D9E330DB4C9818EE7"/>
          </w:pPr>
          <w:r w:rsidRPr="00D90DF9">
            <w:rPr>
              <w:rStyle w:val="PlaceholderText"/>
            </w:rPr>
            <w:t>…….</w:t>
          </w:r>
        </w:p>
      </w:docPartBody>
    </w:docPart>
    <w:docPart>
      <w:docPartPr>
        <w:name w:val="C3DBD9F615F842BBA59F863E01A5A7EB"/>
        <w:category>
          <w:name w:val="General"/>
          <w:gallery w:val="placeholder"/>
        </w:category>
        <w:types>
          <w:type w:val="bbPlcHdr"/>
        </w:types>
        <w:behaviors>
          <w:behavior w:val="content"/>
        </w:behaviors>
        <w:guid w:val="{BA87B807-8AD1-42A1-B387-409BC810952B}"/>
      </w:docPartPr>
      <w:docPartBody>
        <w:p w:rsidR="00D70850" w:rsidRDefault="008A4D00" w:rsidP="008A4D00">
          <w:pPr>
            <w:pStyle w:val="C3DBD9F615F842BBA59F863E01A5A7EB"/>
          </w:pPr>
          <w:r w:rsidRPr="00D90DF9">
            <w:rPr>
              <w:rStyle w:val="PlaceholderText"/>
            </w:rPr>
            <w:t>…….</w:t>
          </w:r>
        </w:p>
      </w:docPartBody>
    </w:docPart>
    <w:docPart>
      <w:docPartPr>
        <w:name w:val="1C316736470C415C82945271EBB46903"/>
        <w:category>
          <w:name w:val="General"/>
          <w:gallery w:val="placeholder"/>
        </w:category>
        <w:types>
          <w:type w:val="bbPlcHdr"/>
        </w:types>
        <w:behaviors>
          <w:behavior w:val="content"/>
        </w:behaviors>
        <w:guid w:val="{C6D3120C-A560-4679-A146-C591CC843F44}"/>
      </w:docPartPr>
      <w:docPartBody>
        <w:p w:rsidR="00D70850" w:rsidRDefault="008A4D00" w:rsidP="008A4D00">
          <w:pPr>
            <w:pStyle w:val="1C316736470C415C82945271EBB46903"/>
          </w:pPr>
          <w:r w:rsidRPr="00D90DF9">
            <w:rPr>
              <w:rStyle w:val="PlaceholderText"/>
            </w:rPr>
            <w:t>…….</w:t>
          </w:r>
        </w:p>
      </w:docPartBody>
    </w:docPart>
    <w:docPart>
      <w:docPartPr>
        <w:name w:val="0BB4836E721A409C96BCB5B8E9A5BD3F"/>
        <w:category>
          <w:name w:val="General"/>
          <w:gallery w:val="placeholder"/>
        </w:category>
        <w:types>
          <w:type w:val="bbPlcHdr"/>
        </w:types>
        <w:behaviors>
          <w:behavior w:val="content"/>
        </w:behaviors>
        <w:guid w:val="{F762AD3E-38DC-43F8-8A32-EDD7E213523A}"/>
      </w:docPartPr>
      <w:docPartBody>
        <w:p w:rsidR="00D70850" w:rsidRDefault="008A4D00" w:rsidP="008A4D00">
          <w:pPr>
            <w:pStyle w:val="0BB4836E721A409C96BCB5B8E9A5BD3F"/>
          </w:pPr>
          <w:r w:rsidRPr="00D90DF9">
            <w:rPr>
              <w:rStyle w:val="PlaceholderText"/>
            </w:rPr>
            <w:t>…….</w:t>
          </w:r>
        </w:p>
      </w:docPartBody>
    </w:docPart>
    <w:docPart>
      <w:docPartPr>
        <w:name w:val="2C8D93AFC5CF47D1AD2D70516562C6A1"/>
        <w:category>
          <w:name w:val="General"/>
          <w:gallery w:val="placeholder"/>
        </w:category>
        <w:types>
          <w:type w:val="bbPlcHdr"/>
        </w:types>
        <w:behaviors>
          <w:behavior w:val="content"/>
        </w:behaviors>
        <w:guid w:val="{3A67D515-CCED-48F3-987C-DE82112CAEEE}"/>
      </w:docPartPr>
      <w:docPartBody>
        <w:p w:rsidR="00D70850" w:rsidRDefault="008A4D00" w:rsidP="008A4D00">
          <w:pPr>
            <w:pStyle w:val="2C8D93AFC5CF47D1AD2D70516562C6A1"/>
          </w:pPr>
          <w:r w:rsidRPr="00D90DF9">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oppins">
    <w:altName w:val="Poppins"/>
    <w:charset w:val="00"/>
    <w:family w:val="auto"/>
    <w:pitch w:val="variable"/>
    <w:sig w:usb0="00008007" w:usb1="00000000" w:usb2="00000000" w:usb3="00000000" w:csb0="00000093" w:csb1="00000000"/>
  </w:font>
  <w:font w:name="Vazir">
    <w:altName w:val="Arial"/>
    <w:charset w:val="00"/>
    <w:family w:val="swiss"/>
    <w:pitch w:val="variable"/>
    <w:sig w:usb0="80002003" w:usb1="80000000" w:usb2="00000008" w:usb3="00000000" w:csb0="00000041"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B1F52"/>
    <w:multiLevelType w:val="multilevel"/>
    <w:tmpl w:val="7396ADA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A23C3"/>
    <w:rsid w:val="00107455"/>
    <w:rsid w:val="001E271B"/>
    <w:rsid w:val="00230A27"/>
    <w:rsid w:val="00310CA2"/>
    <w:rsid w:val="00315A4A"/>
    <w:rsid w:val="003A23C3"/>
    <w:rsid w:val="003E3A08"/>
    <w:rsid w:val="004246C7"/>
    <w:rsid w:val="00456AD3"/>
    <w:rsid w:val="007519E4"/>
    <w:rsid w:val="00855EAF"/>
    <w:rsid w:val="00862ECA"/>
    <w:rsid w:val="008A4D00"/>
    <w:rsid w:val="00963E55"/>
    <w:rsid w:val="00B07ACB"/>
    <w:rsid w:val="00B14084"/>
    <w:rsid w:val="00C402C1"/>
    <w:rsid w:val="00D70850"/>
    <w:rsid w:val="00E4756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4D00"/>
    <w:rPr>
      <w:color w:val="BFBFBF" w:themeColor="background1" w:themeShade="BF"/>
    </w:rPr>
  </w:style>
  <w:style w:type="paragraph" w:customStyle="1" w:styleId="96410D620F07442D96D8C60242DE2A97">
    <w:name w:val="96410D620F07442D96D8C60242DE2A97"/>
    <w:rsid w:val="003A23C3"/>
    <w:rPr>
      <w:rFonts w:eastAsiaTheme="minorHAnsi"/>
    </w:rPr>
  </w:style>
  <w:style w:type="paragraph" w:styleId="Title">
    <w:name w:val="Title"/>
    <w:basedOn w:val="Normal"/>
    <w:next w:val="Normal"/>
    <w:link w:val="TitleChar"/>
    <w:uiPriority w:val="10"/>
    <w:qFormat/>
    <w:rsid w:val="003A23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23C3"/>
    <w:rPr>
      <w:rFonts w:asciiTheme="majorHAnsi" w:eastAsiaTheme="majorEastAsia" w:hAnsiTheme="majorHAnsi" w:cstheme="majorBidi"/>
      <w:spacing w:val="-10"/>
      <w:kern w:val="28"/>
      <w:sz w:val="56"/>
      <w:szCs w:val="56"/>
    </w:rPr>
  </w:style>
  <w:style w:type="paragraph" w:customStyle="1" w:styleId="DE67670D1FE844AE9F22F848BDCDD49328">
    <w:name w:val="DE67670D1FE844AE9F22F848BDCDD49328"/>
    <w:rsid w:val="003A23C3"/>
    <w:rPr>
      <w:rFonts w:eastAsiaTheme="minorHAnsi"/>
    </w:rPr>
  </w:style>
  <w:style w:type="paragraph" w:customStyle="1" w:styleId="18A3D0FED7FB4CDF99E45C5B1EAB44C428">
    <w:name w:val="18A3D0FED7FB4CDF99E45C5B1EAB44C428"/>
    <w:rsid w:val="003A23C3"/>
    <w:rPr>
      <w:rFonts w:eastAsiaTheme="minorHAnsi"/>
    </w:rPr>
  </w:style>
  <w:style w:type="paragraph" w:customStyle="1" w:styleId="26E108493DAD4A6980E9ED21614AA00228">
    <w:name w:val="26E108493DAD4A6980E9ED21614AA00228"/>
    <w:rsid w:val="003A23C3"/>
    <w:rPr>
      <w:rFonts w:eastAsiaTheme="minorHAnsi"/>
    </w:rPr>
  </w:style>
  <w:style w:type="paragraph" w:customStyle="1" w:styleId="0669168CFB5848DA86E39FA0142FD70928">
    <w:name w:val="0669168CFB5848DA86E39FA0142FD70928"/>
    <w:rsid w:val="003A23C3"/>
    <w:rPr>
      <w:rFonts w:eastAsiaTheme="minorHAnsi"/>
    </w:rPr>
  </w:style>
  <w:style w:type="paragraph" w:customStyle="1" w:styleId="7D236047121C4D89B11334D87B82E71128">
    <w:name w:val="7D236047121C4D89B11334D87B82E71128"/>
    <w:rsid w:val="003A23C3"/>
    <w:rPr>
      <w:rFonts w:eastAsiaTheme="minorHAnsi"/>
    </w:rPr>
  </w:style>
  <w:style w:type="paragraph" w:customStyle="1" w:styleId="88A96DEB57B54F5CB5C7B2A42130FA2628">
    <w:name w:val="88A96DEB57B54F5CB5C7B2A42130FA2628"/>
    <w:rsid w:val="003A23C3"/>
    <w:rPr>
      <w:rFonts w:eastAsiaTheme="minorHAnsi"/>
    </w:rPr>
  </w:style>
  <w:style w:type="paragraph" w:customStyle="1" w:styleId="5A30CD8CA6C8418E9560DAA31B359C2128">
    <w:name w:val="5A30CD8CA6C8418E9560DAA31B359C2128"/>
    <w:rsid w:val="003A23C3"/>
    <w:rPr>
      <w:rFonts w:eastAsiaTheme="minorHAnsi"/>
    </w:rPr>
  </w:style>
  <w:style w:type="paragraph" w:customStyle="1" w:styleId="2E74ED7BDAC6467CAB35C19E85302B1825">
    <w:name w:val="2E74ED7BDAC6467CAB35C19E85302B1825"/>
    <w:rsid w:val="003A23C3"/>
    <w:rPr>
      <w:rFonts w:eastAsiaTheme="minorHAnsi"/>
    </w:rPr>
  </w:style>
  <w:style w:type="paragraph" w:customStyle="1" w:styleId="620DE6B1C73242A880CAE019DD96CD4D25">
    <w:name w:val="620DE6B1C73242A880CAE019DD96CD4D25"/>
    <w:rsid w:val="003A23C3"/>
    <w:rPr>
      <w:rFonts w:eastAsiaTheme="minorHAnsi"/>
    </w:rPr>
  </w:style>
  <w:style w:type="paragraph" w:customStyle="1" w:styleId="5BED748C9F7E4C09888D86C4804E853C28">
    <w:name w:val="5BED748C9F7E4C09888D86C4804E853C28"/>
    <w:rsid w:val="003A23C3"/>
    <w:rPr>
      <w:rFonts w:eastAsiaTheme="minorHAnsi"/>
    </w:rPr>
  </w:style>
  <w:style w:type="paragraph" w:customStyle="1" w:styleId="F821DACE82A54BB88826C25EEFD4A21628">
    <w:name w:val="F821DACE82A54BB88826C25EEFD4A21628"/>
    <w:rsid w:val="003A23C3"/>
    <w:rPr>
      <w:rFonts w:eastAsiaTheme="minorHAnsi"/>
    </w:rPr>
  </w:style>
  <w:style w:type="paragraph" w:customStyle="1" w:styleId="0E41F7641B3A47568792DF653783B83527">
    <w:name w:val="0E41F7641B3A47568792DF653783B83527"/>
    <w:rsid w:val="003A23C3"/>
    <w:rPr>
      <w:rFonts w:eastAsiaTheme="minorHAnsi"/>
    </w:rPr>
  </w:style>
  <w:style w:type="paragraph" w:customStyle="1" w:styleId="3F752F823C0D49059256F85CC013DAA827">
    <w:name w:val="3F752F823C0D49059256F85CC013DAA827"/>
    <w:rsid w:val="003A23C3"/>
    <w:rPr>
      <w:rFonts w:eastAsiaTheme="minorHAnsi"/>
    </w:rPr>
  </w:style>
  <w:style w:type="paragraph" w:customStyle="1" w:styleId="FD8369148B444D0A89F00E132FA3355D27">
    <w:name w:val="FD8369148B444D0A89F00E132FA3355D27"/>
    <w:rsid w:val="003A23C3"/>
    <w:rPr>
      <w:rFonts w:eastAsiaTheme="minorHAnsi"/>
    </w:rPr>
  </w:style>
  <w:style w:type="paragraph" w:customStyle="1" w:styleId="BAE29ACF12464BFBAD0F2848321297C728">
    <w:name w:val="BAE29ACF12464BFBAD0F2848321297C728"/>
    <w:rsid w:val="003A23C3"/>
    <w:rPr>
      <w:rFonts w:eastAsiaTheme="minorHAnsi"/>
    </w:rPr>
  </w:style>
  <w:style w:type="paragraph" w:customStyle="1" w:styleId="A6500B94A74A4127ACB5DB44277DE51828">
    <w:name w:val="A6500B94A74A4127ACB5DB44277DE51828"/>
    <w:rsid w:val="003A23C3"/>
    <w:rPr>
      <w:rFonts w:eastAsiaTheme="minorHAnsi"/>
    </w:rPr>
  </w:style>
  <w:style w:type="paragraph" w:customStyle="1" w:styleId="F1DFF0E96F6D4E3E8F9985F01C634D9D28">
    <w:name w:val="F1DFF0E96F6D4E3E8F9985F01C634D9D28"/>
    <w:rsid w:val="003A23C3"/>
    <w:rPr>
      <w:rFonts w:eastAsiaTheme="minorHAnsi"/>
    </w:rPr>
  </w:style>
  <w:style w:type="paragraph" w:customStyle="1" w:styleId="43C1E7A657A34D87B8F9376567F8203328">
    <w:name w:val="43C1E7A657A34D87B8F9376567F8203328"/>
    <w:rsid w:val="003A23C3"/>
    <w:rPr>
      <w:rFonts w:eastAsiaTheme="minorHAnsi"/>
    </w:rPr>
  </w:style>
  <w:style w:type="paragraph" w:customStyle="1" w:styleId="17C7CBDCB3F54EE1A37957E6301E21B428">
    <w:name w:val="17C7CBDCB3F54EE1A37957E6301E21B428"/>
    <w:rsid w:val="003A23C3"/>
    <w:rPr>
      <w:rFonts w:eastAsiaTheme="minorHAnsi"/>
    </w:rPr>
  </w:style>
  <w:style w:type="paragraph" w:customStyle="1" w:styleId="B05E683351134C85ACDE6D97A21D1A8E28">
    <w:name w:val="B05E683351134C85ACDE6D97A21D1A8E28"/>
    <w:rsid w:val="003A23C3"/>
    <w:rPr>
      <w:rFonts w:eastAsiaTheme="minorHAnsi"/>
    </w:rPr>
  </w:style>
  <w:style w:type="paragraph" w:customStyle="1" w:styleId="C8389CA826224B0DAF2A63D3322E555028">
    <w:name w:val="C8389CA826224B0DAF2A63D3322E555028"/>
    <w:rsid w:val="003A23C3"/>
    <w:rPr>
      <w:rFonts w:eastAsiaTheme="minorHAnsi"/>
    </w:rPr>
  </w:style>
  <w:style w:type="paragraph" w:customStyle="1" w:styleId="270D52B0C6374640BD38404B470DD60C28">
    <w:name w:val="270D52B0C6374640BD38404B470DD60C28"/>
    <w:rsid w:val="003A23C3"/>
    <w:rPr>
      <w:rFonts w:eastAsiaTheme="minorHAnsi"/>
    </w:rPr>
  </w:style>
  <w:style w:type="paragraph" w:customStyle="1" w:styleId="844474DB5DCB4DB8B39D1ADC2209E30428">
    <w:name w:val="844474DB5DCB4DB8B39D1ADC2209E30428"/>
    <w:rsid w:val="003A23C3"/>
    <w:rPr>
      <w:rFonts w:eastAsiaTheme="minorHAnsi"/>
    </w:rPr>
  </w:style>
  <w:style w:type="paragraph" w:customStyle="1" w:styleId="CAFA6CD015E541CE963D22895945449528">
    <w:name w:val="CAFA6CD015E541CE963D22895945449528"/>
    <w:rsid w:val="003A23C3"/>
    <w:rPr>
      <w:rFonts w:eastAsiaTheme="minorHAnsi"/>
    </w:rPr>
  </w:style>
  <w:style w:type="paragraph" w:customStyle="1" w:styleId="541A2C1446A14A4C8E10D6C8EE1229411">
    <w:name w:val="541A2C1446A14A4C8E10D6C8EE1229411"/>
    <w:rsid w:val="003A23C3"/>
    <w:rPr>
      <w:rFonts w:eastAsiaTheme="minorHAnsi"/>
    </w:rPr>
  </w:style>
  <w:style w:type="paragraph" w:customStyle="1" w:styleId="9BB41309559F47BF8A42F9B1A987498124">
    <w:name w:val="9BB41309559F47BF8A42F9B1A987498124"/>
    <w:rsid w:val="003A23C3"/>
    <w:rPr>
      <w:rFonts w:eastAsiaTheme="minorHAnsi"/>
    </w:rPr>
  </w:style>
  <w:style w:type="paragraph" w:customStyle="1" w:styleId="28CB33D089044B349A250B95CAFE4C4624">
    <w:name w:val="28CB33D089044B349A250B95CAFE4C4624"/>
    <w:rsid w:val="003A23C3"/>
    <w:rPr>
      <w:rFonts w:eastAsiaTheme="minorHAnsi"/>
    </w:rPr>
  </w:style>
  <w:style w:type="paragraph" w:customStyle="1" w:styleId="665E19ABB058450EBA9E628AD15A7D9824">
    <w:name w:val="665E19ABB058450EBA9E628AD15A7D9824"/>
    <w:rsid w:val="003A23C3"/>
    <w:rPr>
      <w:rFonts w:eastAsiaTheme="minorHAnsi"/>
    </w:rPr>
  </w:style>
  <w:style w:type="paragraph" w:customStyle="1" w:styleId="1DA00F449BBC464597AA27D9A13622D822">
    <w:name w:val="1DA00F449BBC464597AA27D9A13622D822"/>
    <w:rsid w:val="003A23C3"/>
    <w:rPr>
      <w:rFonts w:eastAsiaTheme="minorHAnsi"/>
    </w:rPr>
  </w:style>
  <w:style w:type="paragraph" w:customStyle="1" w:styleId="92ACC19236934A98BB018CFDBA6FD7C122">
    <w:name w:val="92ACC19236934A98BB018CFDBA6FD7C122"/>
    <w:rsid w:val="003A23C3"/>
    <w:rPr>
      <w:rFonts w:eastAsiaTheme="minorHAnsi"/>
    </w:rPr>
  </w:style>
  <w:style w:type="paragraph" w:customStyle="1" w:styleId="B68B191811F44EFEAED004682DADA82722">
    <w:name w:val="B68B191811F44EFEAED004682DADA82722"/>
    <w:rsid w:val="003A23C3"/>
    <w:rPr>
      <w:rFonts w:eastAsiaTheme="minorHAnsi"/>
    </w:rPr>
  </w:style>
  <w:style w:type="paragraph" w:customStyle="1" w:styleId="7DF2EB8257F749CBA77678CCBF93D1D322">
    <w:name w:val="7DF2EB8257F749CBA77678CCBF93D1D322"/>
    <w:rsid w:val="003A23C3"/>
    <w:rPr>
      <w:rFonts w:eastAsiaTheme="minorHAnsi"/>
    </w:rPr>
  </w:style>
  <w:style w:type="paragraph" w:customStyle="1" w:styleId="9C01D27CC9A8444B8DA5527BCE0235B822">
    <w:name w:val="9C01D27CC9A8444B8DA5527BCE0235B822"/>
    <w:rsid w:val="003A23C3"/>
    <w:rPr>
      <w:rFonts w:eastAsiaTheme="minorHAnsi"/>
    </w:rPr>
  </w:style>
  <w:style w:type="paragraph" w:customStyle="1" w:styleId="55A1DF05A56C4618998AEDF719D7775222">
    <w:name w:val="55A1DF05A56C4618998AEDF719D7775222"/>
    <w:rsid w:val="003A23C3"/>
    <w:rPr>
      <w:rFonts w:eastAsiaTheme="minorHAnsi"/>
    </w:rPr>
  </w:style>
  <w:style w:type="paragraph" w:customStyle="1" w:styleId="2438131E751140FEBFB3C6BA61D3256F22">
    <w:name w:val="2438131E751140FEBFB3C6BA61D3256F22"/>
    <w:rsid w:val="003A23C3"/>
    <w:rPr>
      <w:rFonts w:eastAsiaTheme="minorHAnsi"/>
    </w:rPr>
  </w:style>
  <w:style w:type="paragraph" w:customStyle="1" w:styleId="8F8158E6DD9149BE837FF16535DE27F022">
    <w:name w:val="8F8158E6DD9149BE837FF16535DE27F022"/>
    <w:rsid w:val="003A23C3"/>
    <w:rPr>
      <w:rFonts w:eastAsiaTheme="minorHAnsi"/>
    </w:rPr>
  </w:style>
  <w:style w:type="paragraph" w:customStyle="1" w:styleId="2C68F04E26E648D5925F894E4288858D22">
    <w:name w:val="2C68F04E26E648D5925F894E4288858D22"/>
    <w:rsid w:val="003A23C3"/>
    <w:rPr>
      <w:rFonts w:eastAsiaTheme="minorHAnsi"/>
    </w:rPr>
  </w:style>
  <w:style w:type="paragraph" w:customStyle="1" w:styleId="EA491A0C345545B4BE1221F74B87BD6C22">
    <w:name w:val="EA491A0C345545B4BE1221F74B87BD6C22"/>
    <w:rsid w:val="003A23C3"/>
    <w:rPr>
      <w:rFonts w:eastAsiaTheme="minorHAnsi"/>
    </w:rPr>
  </w:style>
  <w:style w:type="paragraph" w:customStyle="1" w:styleId="70934D9BE87941E090B766FD9B1547C722">
    <w:name w:val="70934D9BE87941E090B766FD9B1547C722"/>
    <w:rsid w:val="003A23C3"/>
    <w:rPr>
      <w:rFonts w:eastAsiaTheme="minorHAnsi"/>
    </w:rPr>
  </w:style>
  <w:style w:type="paragraph" w:customStyle="1" w:styleId="5E17350419154BE9BB8E39184F26EB6621">
    <w:name w:val="5E17350419154BE9BB8E39184F26EB6621"/>
    <w:rsid w:val="003A23C3"/>
    <w:rPr>
      <w:rFonts w:eastAsiaTheme="minorHAnsi"/>
    </w:rPr>
  </w:style>
  <w:style w:type="paragraph" w:customStyle="1" w:styleId="DA3B4CCE458445BAB4F967EA4D01CAFD21">
    <w:name w:val="DA3B4CCE458445BAB4F967EA4D01CAFD21"/>
    <w:rsid w:val="003A23C3"/>
    <w:rPr>
      <w:rFonts w:eastAsiaTheme="minorHAnsi"/>
    </w:rPr>
  </w:style>
  <w:style w:type="paragraph" w:customStyle="1" w:styleId="7605A3E8DE654983BEC7DD5E1BA9307621">
    <w:name w:val="7605A3E8DE654983BEC7DD5E1BA9307621"/>
    <w:rsid w:val="003A23C3"/>
    <w:rPr>
      <w:rFonts w:eastAsiaTheme="minorHAnsi"/>
    </w:rPr>
  </w:style>
  <w:style w:type="paragraph" w:customStyle="1" w:styleId="D518BECF04E04707B951FD794E01C80521">
    <w:name w:val="D518BECF04E04707B951FD794E01C80521"/>
    <w:rsid w:val="003A23C3"/>
    <w:rPr>
      <w:rFonts w:eastAsiaTheme="minorHAnsi"/>
    </w:rPr>
  </w:style>
  <w:style w:type="paragraph" w:customStyle="1" w:styleId="1D29A3F03CA84B14BD23BE0EA8C3C79421">
    <w:name w:val="1D29A3F03CA84B14BD23BE0EA8C3C79421"/>
    <w:rsid w:val="003A23C3"/>
    <w:rPr>
      <w:rFonts w:eastAsiaTheme="minorHAnsi"/>
    </w:rPr>
  </w:style>
  <w:style w:type="paragraph" w:customStyle="1" w:styleId="5857461930CD4C8682BFF90BE80D196621">
    <w:name w:val="5857461930CD4C8682BFF90BE80D196621"/>
    <w:rsid w:val="003A23C3"/>
    <w:rPr>
      <w:rFonts w:eastAsiaTheme="minorHAnsi"/>
    </w:rPr>
  </w:style>
  <w:style w:type="paragraph" w:customStyle="1" w:styleId="911F920ED2AA48E78EBAF6701E4E3EEF20">
    <w:name w:val="911F920ED2AA48E78EBAF6701E4E3EEF20"/>
    <w:rsid w:val="003A23C3"/>
    <w:rPr>
      <w:rFonts w:eastAsiaTheme="minorHAnsi"/>
    </w:rPr>
  </w:style>
  <w:style w:type="paragraph" w:customStyle="1" w:styleId="194DDE0CB4AF423A96FFA033108DB7C020">
    <w:name w:val="194DDE0CB4AF423A96FFA033108DB7C020"/>
    <w:rsid w:val="003A23C3"/>
    <w:rPr>
      <w:rFonts w:eastAsiaTheme="minorHAnsi"/>
    </w:rPr>
  </w:style>
  <w:style w:type="paragraph" w:customStyle="1" w:styleId="E365A78C0068461393DEDDCC5F4D59D620">
    <w:name w:val="E365A78C0068461393DEDDCC5F4D59D620"/>
    <w:rsid w:val="003A23C3"/>
    <w:rPr>
      <w:rFonts w:eastAsiaTheme="minorHAnsi"/>
    </w:rPr>
  </w:style>
  <w:style w:type="paragraph" w:customStyle="1" w:styleId="63E1EB01E860418FA8A9A8AAEBDEC27B20">
    <w:name w:val="63E1EB01E860418FA8A9A8AAEBDEC27B20"/>
    <w:rsid w:val="003A23C3"/>
    <w:rPr>
      <w:rFonts w:eastAsiaTheme="minorHAnsi"/>
    </w:rPr>
  </w:style>
  <w:style w:type="paragraph" w:customStyle="1" w:styleId="31ECCCFCD4234FF494DAB798B09581E520">
    <w:name w:val="31ECCCFCD4234FF494DAB798B09581E520"/>
    <w:rsid w:val="003A23C3"/>
    <w:rPr>
      <w:rFonts w:eastAsiaTheme="minorHAnsi"/>
    </w:rPr>
  </w:style>
  <w:style w:type="paragraph" w:customStyle="1" w:styleId="42B9D8001A4A4F38908A419C10EA26C420">
    <w:name w:val="42B9D8001A4A4F38908A419C10EA26C420"/>
    <w:rsid w:val="003A23C3"/>
    <w:rPr>
      <w:rFonts w:eastAsiaTheme="minorHAnsi"/>
    </w:rPr>
  </w:style>
  <w:style w:type="paragraph" w:customStyle="1" w:styleId="3AAF30834E854FE4AA6B1E428210BE7421">
    <w:name w:val="3AAF30834E854FE4AA6B1E428210BE7421"/>
    <w:rsid w:val="003A23C3"/>
    <w:rPr>
      <w:rFonts w:eastAsiaTheme="minorHAnsi"/>
    </w:rPr>
  </w:style>
  <w:style w:type="paragraph" w:customStyle="1" w:styleId="D6A16D6120A9485BBC2DB01804EC3D9A20">
    <w:name w:val="D6A16D6120A9485BBC2DB01804EC3D9A20"/>
    <w:rsid w:val="003A23C3"/>
    <w:rPr>
      <w:rFonts w:eastAsiaTheme="minorHAnsi"/>
    </w:rPr>
  </w:style>
  <w:style w:type="paragraph" w:customStyle="1" w:styleId="84776943D0FF481F8562BA94FEE5EBCC20">
    <w:name w:val="84776943D0FF481F8562BA94FEE5EBCC20"/>
    <w:rsid w:val="003A23C3"/>
    <w:rPr>
      <w:rFonts w:eastAsiaTheme="minorHAnsi"/>
    </w:rPr>
  </w:style>
  <w:style w:type="paragraph" w:customStyle="1" w:styleId="59BF89DDFD2744BABB71A3572922A67720">
    <w:name w:val="59BF89DDFD2744BABB71A3572922A67720"/>
    <w:rsid w:val="003A23C3"/>
    <w:rPr>
      <w:rFonts w:eastAsiaTheme="minorHAnsi"/>
    </w:rPr>
  </w:style>
  <w:style w:type="paragraph" w:customStyle="1" w:styleId="9605195658E44F74A9A88CE41A84FF6919">
    <w:name w:val="9605195658E44F74A9A88CE41A84FF6919"/>
    <w:rsid w:val="003A23C3"/>
    <w:rPr>
      <w:rFonts w:eastAsiaTheme="minorHAnsi"/>
    </w:rPr>
  </w:style>
  <w:style w:type="paragraph" w:customStyle="1" w:styleId="9B9FDE19E181419B8D4419357340321819">
    <w:name w:val="9B9FDE19E181419B8D4419357340321819"/>
    <w:rsid w:val="003A23C3"/>
    <w:rPr>
      <w:rFonts w:eastAsiaTheme="minorHAnsi"/>
    </w:rPr>
  </w:style>
  <w:style w:type="paragraph" w:customStyle="1" w:styleId="CE8EE64BC37F4E29B6B2FA97C666E86119">
    <w:name w:val="CE8EE64BC37F4E29B6B2FA97C666E86119"/>
    <w:rsid w:val="003A23C3"/>
    <w:rPr>
      <w:rFonts w:eastAsiaTheme="minorHAnsi"/>
    </w:rPr>
  </w:style>
  <w:style w:type="paragraph" w:customStyle="1" w:styleId="6C07C5B63DB64AB197BDD3088F129A4219">
    <w:name w:val="6C07C5B63DB64AB197BDD3088F129A4219"/>
    <w:rsid w:val="003A23C3"/>
    <w:rPr>
      <w:rFonts w:eastAsiaTheme="minorHAnsi"/>
    </w:rPr>
  </w:style>
  <w:style w:type="paragraph" w:customStyle="1" w:styleId="B47B22A1CBCD48D682DB26DCE7067C9719">
    <w:name w:val="B47B22A1CBCD48D682DB26DCE7067C9719"/>
    <w:rsid w:val="003A23C3"/>
    <w:rPr>
      <w:rFonts w:eastAsiaTheme="minorHAnsi"/>
    </w:rPr>
  </w:style>
  <w:style w:type="paragraph" w:customStyle="1" w:styleId="5172F7A2A0D84E06868AC2CDD7CAD5B319">
    <w:name w:val="5172F7A2A0D84E06868AC2CDD7CAD5B319"/>
    <w:rsid w:val="003A23C3"/>
    <w:rPr>
      <w:rFonts w:eastAsiaTheme="minorHAnsi"/>
    </w:rPr>
  </w:style>
  <w:style w:type="paragraph" w:customStyle="1" w:styleId="2B94D4381E5B4FA49FAF3CF9F8960A0918">
    <w:name w:val="2B94D4381E5B4FA49FAF3CF9F8960A0918"/>
    <w:rsid w:val="003A23C3"/>
    <w:rPr>
      <w:rFonts w:eastAsiaTheme="minorHAnsi"/>
    </w:rPr>
  </w:style>
  <w:style w:type="paragraph" w:customStyle="1" w:styleId="A6D9095A39284448A4625191969A4F028">
    <w:name w:val="A6D9095A39284448A4625191969A4F028"/>
    <w:rsid w:val="003A23C3"/>
    <w:rPr>
      <w:rFonts w:eastAsiaTheme="minorHAnsi"/>
    </w:rPr>
  </w:style>
  <w:style w:type="paragraph" w:customStyle="1" w:styleId="931B5CE014F94645B001A9BF06E2D1D28">
    <w:name w:val="931B5CE014F94645B001A9BF06E2D1D28"/>
    <w:rsid w:val="003A23C3"/>
    <w:rPr>
      <w:rFonts w:eastAsiaTheme="minorHAnsi"/>
    </w:rPr>
  </w:style>
  <w:style w:type="paragraph" w:customStyle="1" w:styleId="2C7FA45A15B847B28E24E52EA2F5EDBA8">
    <w:name w:val="2C7FA45A15B847B28E24E52EA2F5EDBA8"/>
    <w:rsid w:val="003A23C3"/>
    <w:rPr>
      <w:rFonts w:eastAsiaTheme="minorHAnsi"/>
    </w:rPr>
  </w:style>
  <w:style w:type="paragraph" w:customStyle="1" w:styleId="C2DAD4416FAB47E283CF959F74BFDA418">
    <w:name w:val="C2DAD4416FAB47E283CF959F74BFDA418"/>
    <w:rsid w:val="003A23C3"/>
    <w:rPr>
      <w:rFonts w:eastAsiaTheme="minorHAnsi"/>
    </w:rPr>
  </w:style>
  <w:style w:type="paragraph" w:customStyle="1" w:styleId="EEFF41CE4D7940039ACE78B15CC7CA7A">
    <w:name w:val="EEFF41CE4D7940039ACE78B15CC7CA7A"/>
    <w:rsid w:val="003A23C3"/>
    <w:rPr>
      <w:rFonts w:eastAsiaTheme="minorHAnsi"/>
    </w:rPr>
  </w:style>
  <w:style w:type="paragraph" w:customStyle="1" w:styleId="4CD4FF792B104B3FB2BF0F0E83D7D9DC18">
    <w:name w:val="4CD4FF792B104B3FB2BF0F0E83D7D9DC18"/>
    <w:rsid w:val="003A23C3"/>
    <w:pPr>
      <w:tabs>
        <w:tab w:val="num" w:pos="2160"/>
      </w:tabs>
      <w:spacing w:before="80" w:after="80"/>
      <w:ind w:left="1224" w:hanging="504"/>
      <w:contextualSpacing/>
    </w:pPr>
    <w:rPr>
      <w:rFonts w:eastAsiaTheme="minorHAnsi"/>
      <w:lang w:bidi="fa-IR"/>
    </w:rPr>
  </w:style>
  <w:style w:type="paragraph" w:customStyle="1" w:styleId="3D72B4D91E6B471CB1D101F36D89874418">
    <w:name w:val="3D72B4D91E6B471CB1D101F36D89874418"/>
    <w:rsid w:val="003A23C3"/>
    <w:pPr>
      <w:tabs>
        <w:tab w:val="num" w:pos="2160"/>
      </w:tabs>
      <w:spacing w:before="80" w:after="80"/>
      <w:ind w:left="1224" w:hanging="504"/>
      <w:contextualSpacing/>
    </w:pPr>
    <w:rPr>
      <w:rFonts w:eastAsiaTheme="minorHAnsi"/>
      <w:lang w:bidi="fa-IR"/>
    </w:rPr>
  </w:style>
  <w:style w:type="paragraph" w:customStyle="1" w:styleId="802AC2E81BDE4918890DF4D60C8E5F8518">
    <w:name w:val="802AC2E81BDE4918890DF4D60C8E5F8518"/>
    <w:rsid w:val="003A23C3"/>
    <w:pPr>
      <w:tabs>
        <w:tab w:val="num" w:pos="2160"/>
      </w:tabs>
      <w:spacing w:before="80" w:after="80"/>
      <w:ind w:left="1224" w:hanging="504"/>
      <w:contextualSpacing/>
    </w:pPr>
    <w:rPr>
      <w:rFonts w:eastAsiaTheme="minorHAnsi"/>
      <w:lang w:bidi="fa-IR"/>
    </w:rPr>
  </w:style>
  <w:style w:type="paragraph" w:customStyle="1" w:styleId="CC1699D638304FB29AD21B9D95D4AB6518">
    <w:name w:val="CC1699D638304FB29AD21B9D95D4AB6518"/>
    <w:rsid w:val="003A23C3"/>
    <w:pPr>
      <w:tabs>
        <w:tab w:val="num" w:pos="2160"/>
      </w:tabs>
      <w:spacing w:before="80" w:after="80"/>
      <w:ind w:left="1224" w:hanging="504"/>
      <w:contextualSpacing/>
    </w:pPr>
    <w:rPr>
      <w:rFonts w:eastAsiaTheme="minorHAnsi"/>
      <w:lang w:bidi="fa-IR"/>
    </w:rPr>
  </w:style>
  <w:style w:type="paragraph" w:customStyle="1" w:styleId="A771C8A5287245A9B2082796C96B385718">
    <w:name w:val="A771C8A5287245A9B2082796C96B385718"/>
    <w:rsid w:val="003A23C3"/>
    <w:pPr>
      <w:tabs>
        <w:tab w:val="num" w:pos="2160"/>
      </w:tabs>
      <w:spacing w:before="80" w:after="80"/>
      <w:ind w:left="1224" w:hanging="504"/>
      <w:contextualSpacing/>
    </w:pPr>
    <w:rPr>
      <w:rFonts w:eastAsiaTheme="minorHAnsi"/>
      <w:lang w:bidi="fa-IR"/>
    </w:rPr>
  </w:style>
  <w:style w:type="paragraph" w:customStyle="1" w:styleId="6951A505DA64458E87D478013B761DA918">
    <w:name w:val="6951A505DA64458E87D478013B761DA918"/>
    <w:rsid w:val="003A23C3"/>
    <w:pPr>
      <w:tabs>
        <w:tab w:val="num" w:pos="2160"/>
      </w:tabs>
      <w:spacing w:before="80" w:after="80"/>
      <w:ind w:left="1224" w:hanging="504"/>
      <w:contextualSpacing/>
    </w:pPr>
    <w:rPr>
      <w:rFonts w:eastAsiaTheme="minorHAnsi"/>
      <w:lang w:bidi="fa-IR"/>
    </w:rPr>
  </w:style>
  <w:style w:type="paragraph" w:customStyle="1" w:styleId="7C6533FEA3264AA095A2962763573E919">
    <w:name w:val="7C6533FEA3264AA095A2962763573E919"/>
    <w:rsid w:val="003A23C3"/>
    <w:pPr>
      <w:tabs>
        <w:tab w:val="num" w:pos="2160"/>
      </w:tabs>
      <w:spacing w:before="80" w:after="80"/>
      <w:ind w:left="1224" w:hanging="504"/>
      <w:contextualSpacing/>
    </w:pPr>
    <w:rPr>
      <w:rFonts w:eastAsiaTheme="minorHAnsi"/>
      <w:lang w:bidi="fa-IR"/>
    </w:rPr>
  </w:style>
  <w:style w:type="paragraph" w:customStyle="1" w:styleId="CD80DDA161AA499788CD53683BF5D37D16">
    <w:name w:val="CD80DDA161AA499788CD53683BF5D37D16"/>
    <w:rsid w:val="003A23C3"/>
    <w:rPr>
      <w:rFonts w:eastAsiaTheme="minorHAnsi"/>
    </w:rPr>
  </w:style>
  <w:style w:type="paragraph" w:customStyle="1" w:styleId="D97C28A5320A449DB49724E0419A75DB16">
    <w:name w:val="D97C28A5320A449DB49724E0419A75DB16"/>
    <w:rsid w:val="003A23C3"/>
    <w:pPr>
      <w:tabs>
        <w:tab w:val="num" w:pos="2160"/>
      </w:tabs>
      <w:spacing w:before="80" w:after="80"/>
      <w:ind w:left="1224" w:hanging="504"/>
      <w:contextualSpacing/>
    </w:pPr>
    <w:rPr>
      <w:rFonts w:eastAsiaTheme="minorHAnsi"/>
      <w:lang w:bidi="fa-IR"/>
    </w:rPr>
  </w:style>
  <w:style w:type="paragraph" w:customStyle="1" w:styleId="DB3A95CBEE0949949E42B979F87B89A2">
    <w:name w:val="DB3A95CBEE0949949E42B979F87B89A2"/>
    <w:rsid w:val="003A23C3"/>
  </w:style>
  <w:style w:type="paragraph" w:customStyle="1" w:styleId="9B2C4498876B4230B5618780B34D84B8">
    <w:name w:val="9B2C4498876B4230B5618780B34D84B8"/>
    <w:rsid w:val="003A23C3"/>
  </w:style>
  <w:style w:type="paragraph" w:customStyle="1" w:styleId="CCBA383170D1482791EF48079C1003BD">
    <w:name w:val="CCBA383170D1482791EF48079C1003BD"/>
    <w:rsid w:val="003A23C3"/>
  </w:style>
  <w:style w:type="paragraph" w:customStyle="1" w:styleId="15E25785FAD54DFCB7ECB11436DAD5A4">
    <w:name w:val="15E25785FAD54DFCB7ECB11436DAD5A4"/>
    <w:rsid w:val="003A23C3"/>
  </w:style>
  <w:style w:type="paragraph" w:customStyle="1" w:styleId="6BB99BA57C464D8EB58EA831225E0C88">
    <w:name w:val="6BB99BA57C464D8EB58EA831225E0C88"/>
    <w:rsid w:val="003A23C3"/>
  </w:style>
  <w:style w:type="paragraph" w:customStyle="1" w:styleId="F4A683848D304844800FB91CDE1F91CC">
    <w:name w:val="F4A683848D304844800FB91CDE1F91CC"/>
    <w:rsid w:val="003A23C3"/>
  </w:style>
  <w:style w:type="paragraph" w:customStyle="1" w:styleId="011AA39DE5DA4ECF8F8D884989FA4D27">
    <w:name w:val="011AA39DE5DA4ECF8F8D884989FA4D27"/>
    <w:rsid w:val="003A23C3"/>
  </w:style>
  <w:style w:type="paragraph" w:customStyle="1" w:styleId="E5580EAA05F74BA1A2EDE2A4ADB48FF0">
    <w:name w:val="E5580EAA05F74BA1A2EDE2A4ADB48FF0"/>
    <w:rsid w:val="003A23C3"/>
  </w:style>
  <w:style w:type="paragraph" w:customStyle="1" w:styleId="906F9171E93D44F2B9B83EEE9E6750B9">
    <w:name w:val="906F9171E93D44F2B9B83EEE9E6750B9"/>
    <w:rsid w:val="003A23C3"/>
  </w:style>
  <w:style w:type="paragraph" w:customStyle="1" w:styleId="6F1AD21B34184E93B19F5CC43F205ED3">
    <w:name w:val="6F1AD21B34184E93B19F5CC43F205ED3"/>
    <w:rsid w:val="003A23C3"/>
  </w:style>
  <w:style w:type="paragraph" w:customStyle="1" w:styleId="79C81AE69B2B4C1886B3FF9A3BC449AF">
    <w:name w:val="79C81AE69B2B4C1886B3FF9A3BC449AF"/>
    <w:rsid w:val="008A4D00"/>
  </w:style>
  <w:style w:type="paragraph" w:customStyle="1" w:styleId="23514979A72B4359B2BBEFEA39B85C42">
    <w:name w:val="23514979A72B4359B2BBEFEA39B85C42"/>
    <w:rsid w:val="008A4D00"/>
  </w:style>
  <w:style w:type="paragraph" w:customStyle="1" w:styleId="60E1B33FDC174436B8E551125F0152A8">
    <w:name w:val="60E1B33FDC174436B8E551125F0152A8"/>
    <w:rsid w:val="008A4D00"/>
  </w:style>
  <w:style w:type="paragraph" w:customStyle="1" w:styleId="2BED59A8F66D461C894FE935EC2CC1D2">
    <w:name w:val="2BED59A8F66D461C894FE935EC2CC1D2"/>
    <w:rsid w:val="008A4D00"/>
  </w:style>
  <w:style w:type="paragraph" w:customStyle="1" w:styleId="D15EA66704AF4C0791B5E86B3F8D41C5">
    <w:name w:val="D15EA66704AF4C0791B5E86B3F8D41C5"/>
    <w:rsid w:val="008A4D00"/>
  </w:style>
  <w:style w:type="paragraph" w:customStyle="1" w:styleId="88EBB8DD80574CEEBC840A5277BEFE94">
    <w:name w:val="88EBB8DD80574CEEBC840A5277BEFE94"/>
    <w:rsid w:val="008A4D00"/>
  </w:style>
  <w:style w:type="paragraph" w:customStyle="1" w:styleId="80BA9A2358C14858A9E37C3B8C8B22CA">
    <w:name w:val="80BA9A2358C14858A9E37C3B8C8B22CA"/>
    <w:rsid w:val="008A4D00"/>
  </w:style>
  <w:style w:type="paragraph" w:customStyle="1" w:styleId="46E5599B4B6E480A881F630A9549FB3B">
    <w:name w:val="46E5599B4B6E480A881F630A9549FB3B"/>
    <w:rsid w:val="008A4D00"/>
  </w:style>
  <w:style w:type="paragraph" w:customStyle="1" w:styleId="60F3B98B97F04B5E898D7E7DE05B3138">
    <w:name w:val="60F3B98B97F04B5E898D7E7DE05B3138"/>
    <w:rsid w:val="008A4D00"/>
  </w:style>
  <w:style w:type="paragraph" w:customStyle="1" w:styleId="E0A991010297419CAECA483AF7AB84F9">
    <w:name w:val="E0A991010297419CAECA483AF7AB84F9"/>
    <w:rsid w:val="008A4D00"/>
  </w:style>
  <w:style w:type="paragraph" w:customStyle="1" w:styleId="4C535F6633974DD1B823483FDC5A22B0">
    <w:name w:val="4C535F6633974DD1B823483FDC5A22B0"/>
    <w:rsid w:val="008A4D00"/>
  </w:style>
  <w:style w:type="paragraph" w:customStyle="1" w:styleId="9BE4988A7101495AB4B70E5DCDB3FCEA">
    <w:name w:val="9BE4988A7101495AB4B70E5DCDB3FCEA"/>
    <w:rsid w:val="008A4D00"/>
  </w:style>
  <w:style w:type="paragraph" w:customStyle="1" w:styleId="6832D9876CEB41C892FDA076DACA758B">
    <w:name w:val="6832D9876CEB41C892FDA076DACA758B"/>
    <w:rsid w:val="008A4D00"/>
  </w:style>
  <w:style w:type="paragraph" w:customStyle="1" w:styleId="E1A8CBD0848D419EB042AFF2E3B44D08">
    <w:name w:val="E1A8CBD0848D419EB042AFF2E3B44D08"/>
    <w:rsid w:val="008A4D00"/>
  </w:style>
  <w:style w:type="paragraph" w:customStyle="1" w:styleId="0D085A4A5BDF432482B6EF82980AA939">
    <w:name w:val="0D085A4A5BDF432482B6EF82980AA939"/>
    <w:rsid w:val="008A4D00"/>
  </w:style>
  <w:style w:type="paragraph" w:customStyle="1" w:styleId="798EC5151CCB4D0EB74EB5F8B4FBA1BC">
    <w:name w:val="798EC5151CCB4D0EB74EB5F8B4FBA1BC"/>
    <w:rsid w:val="008A4D00"/>
  </w:style>
  <w:style w:type="paragraph" w:customStyle="1" w:styleId="B428919548C84ABE94B5312C4153B8DC">
    <w:name w:val="B428919548C84ABE94B5312C4153B8DC"/>
    <w:rsid w:val="008A4D00"/>
  </w:style>
  <w:style w:type="paragraph" w:customStyle="1" w:styleId="482271D4CA674FE09E1025F67287D139">
    <w:name w:val="482271D4CA674FE09E1025F67287D139"/>
    <w:rsid w:val="008A4D00"/>
  </w:style>
  <w:style w:type="paragraph" w:customStyle="1" w:styleId="DB59670FB49749698273CB7FA1E6698F">
    <w:name w:val="DB59670FB49749698273CB7FA1E6698F"/>
    <w:rsid w:val="008A4D00"/>
  </w:style>
  <w:style w:type="paragraph" w:customStyle="1" w:styleId="3454B0BBC70642C88C6C206E087EA2DF">
    <w:name w:val="3454B0BBC70642C88C6C206E087EA2DF"/>
    <w:rsid w:val="008A4D00"/>
  </w:style>
  <w:style w:type="paragraph" w:customStyle="1" w:styleId="F392A7BA0B98437AAC4F4C9E28A93AF9">
    <w:name w:val="F392A7BA0B98437AAC4F4C9E28A93AF9"/>
    <w:rsid w:val="008A4D00"/>
  </w:style>
  <w:style w:type="paragraph" w:customStyle="1" w:styleId="DFE38892FED246C1B8B91BF7EED17482">
    <w:name w:val="DFE38892FED246C1B8B91BF7EED17482"/>
    <w:rsid w:val="008A4D00"/>
  </w:style>
  <w:style w:type="paragraph" w:customStyle="1" w:styleId="E9D95B4C62A545BDBA565EAF12F2815A">
    <w:name w:val="E9D95B4C62A545BDBA565EAF12F2815A"/>
    <w:rsid w:val="008A4D00"/>
  </w:style>
  <w:style w:type="paragraph" w:customStyle="1" w:styleId="BF89C19D84BE4534BC3ECD808F31036E">
    <w:name w:val="BF89C19D84BE4534BC3ECD808F31036E"/>
    <w:rsid w:val="008A4D00"/>
  </w:style>
  <w:style w:type="paragraph" w:customStyle="1" w:styleId="02FC8D87F1C645AFBFA89A84CB5057B9">
    <w:name w:val="02FC8D87F1C645AFBFA89A84CB5057B9"/>
    <w:rsid w:val="008A4D00"/>
  </w:style>
  <w:style w:type="paragraph" w:customStyle="1" w:styleId="ECFA2419E7614C49A2933EAB5AE82AA6">
    <w:name w:val="ECFA2419E7614C49A2933EAB5AE82AA6"/>
    <w:rsid w:val="008A4D00"/>
  </w:style>
  <w:style w:type="paragraph" w:customStyle="1" w:styleId="C94DF600D4834EE19C637C35B4680874">
    <w:name w:val="C94DF600D4834EE19C637C35B4680874"/>
    <w:rsid w:val="008A4D00"/>
  </w:style>
  <w:style w:type="paragraph" w:customStyle="1" w:styleId="156935B821F14025900F527FDD858724">
    <w:name w:val="156935B821F14025900F527FDD858724"/>
    <w:rsid w:val="008A4D00"/>
  </w:style>
  <w:style w:type="paragraph" w:customStyle="1" w:styleId="6D29AF4F5A014777BB4A31568F1FCFCC">
    <w:name w:val="6D29AF4F5A014777BB4A31568F1FCFCC"/>
    <w:rsid w:val="008A4D00"/>
  </w:style>
  <w:style w:type="paragraph" w:customStyle="1" w:styleId="503485ECD78B4D9C8ACC86B7A0AC4B95">
    <w:name w:val="503485ECD78B4D9C8ACC86B7A0AC4B95"/>
    <w:rsid w:val="008A4D00"/>
  </w:style>
  <w:style w:type="paragraph" w:customStyle="1" w:styleId="0F6DE71EB562414384E45EC156913CD7">
    <w:name w:val="0F6DE71EB562414384E45EC156913CD7"/>
    <w:rsid w:val="008A4D00"/>
  </w:style>
  <w:style w:type="paragraph" w:customStyle="1" w:styleId="78904A9ABA7F4BFE9D593D96A94441BE">
    <w:name w:val="78904A9ABA7F4BFE9D593D96A94441BE"/>
    <w:rsid w:val="008A4D00"/>
  </w:style>
  <w:style w:type="paragraph" w:customStyle="1" w:styleId="F7C6B27C40D64283B9AFC321BA921032">
    <w:name w:val="F7C6B27C40D64283B9AFC321BA921032"/>
    <w:rsid w:val="008A4D00"/>
  </w:style>
  <w:style w:type="paragraph" w:customStyle="1" w:styleId="6CA1091AE8804156841A2D2BCB3DC319">
    <w:name w:val="6CA1091AE8804156841A2D2BCB3DC319"/>
    <w:rsid w:val="008A4D00"/>
  </w:style>
  <w:style w:type="paragraph" w:customStyle="1" w:styleId="63FA9341B10442C4A3B6B16C4CD0DD56">
    <w:name w:val="63FA9341B10442C4A3B6B16C4CD0DD56"/>
    <w:rsid w:val="008A4D00"/>
  </w:style>
  <w:style w:type="paragraph" w:customStyle="1" w:styleId="E40260FF3B4B48B3BE57EC61EAF7EDBF">
    <w:name w:val="E40260FF3B4B48B3BE57EC61EAF7EDBF"/>
    <w:rsid w:val="008A4D00"/>
  </w:style>
  <w:style w:type="paragraph" w:customStyle="1" w:styleId="2F1D85DD8F2C4B15A8FBABCD1D61B52E">
    <w:name w:val="2F1D85DD8F2C4B15A8FBABCD1D61B52E"/>
    <w:rsid w:val="008A4D00"/>
  </w:style>
  <w:style w:type="paragraph" w:customStyle="1" w:styleId="AC24C569E1AC403D9E330DB4C9818EE7">
    <w:name w:val="AC24C569E1AC403D9E330DB4C9818EE7"/>
    <w:rsid w:val="008A4D00"/>
  </w:style>
  <w:style w:type="paragraph" w:customStyle="1" w:styleId="C3DBD9F615F842BBA59F863E01A5A7EB">
    <w:name w:val="C3DBD9F615F842BBA59F863E01A5A7EB"/>
    <w:rsid w:val="008A4D00"/>
  </w:style>
  <w:style w:type="paragraph" w:customStyle="1" w:styleId="1C316736470C415C82945271EBB46903">
    <w:name w:val="1C316736470C415C82945271EBB46903"/>
    <w:rsid w:val="008A4D00"/>
  </w:style>
  <w:style w:type="paragraph" w:customStyle="1" w:styleId="0BB4836E721A409C96BCB5B8E9A5BD3F">
    <w:name w:val="0BB4836E721A409C96BCB5B8E9A5BD3F"/>
    <w:rsid w:val="008A4D00"/>
  </w:style>
  <w:style w:type="paragraph" w:customStyle="1" w:styleId="2C8D93AFC5CF47D1AD2D70516562C6A1">
    <w:name w:val="2C8D93AFC5CF47D1AD2D70516562C6A1"/>
    <w:rsid w:val="008A4D0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1">
      <a:majorFont>
        <a:latin typeface="Poppins"/>
        <a:ea typeface=""/>
        <a:cs typeface="vazir"/>
      </a:majorFont>
      <a:minorFont>
        <a:latin typeface="Poppins"/>
        <a:ea typeface=""/>
        <a:cs typeface="vazi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37433B-7A9D-7A46-9EFE-F6A18A05FD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1563</Words>
  <Characters>8914</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y Shirmohammadli</dc:creator>
  <cp:keywords/>
  <dc:description/>
  <cp:lastModifiedBy>MRT Pack 20 DVDs</cp:lastModifiedBy>
  <cp:revision>4</cp:revision>
  <dcterms:created xsi:type="dcterms:W3CDTF">2022-02-25T21:02:00Z</dcterms:created>
  <dcterms:modified xsi:type="dcterms:W3CDTF">2022-02-26T06:40:00Z</dcterms:modified>
</cp:coreProperties>
</file>